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34C62F" w14:textId="77777777" w:rsidR="00F52B6F" w:rsidRPr="00593D81" w:rsidRDefault="00F52B6F" w:rsidP="000574EB">
      <w:pPr>
        <w:pStyle w:val="Heading1"/>
      </w:pPr>
      <w:r w:rsidRPr="00593D81">
        <w:t xml:space="preserve">GUIDED PATHWAYS ESSENTIAL </w:t>
      </w:r>
      <w:r w:rsidRPr="000574EB">
        <w:t>PRACTICES</w:t>
      </w:r>
      <w:r w:rsidRPr="00593D81">
        <w:t>: SCALE OF ADOPTION SELF-ASSESSMENT</w:t>
      </w:r>
    </w:p>
    <w:p w14:paraId="6BA3A308" w14:textId="77777777" w:rsidR="00F52B6F" w:rsidRPr="00593D81" w:rsidRDefault="00F52B6F" w:rsidP="000574EB">
      <w:pPr>
        <w:pStyle w:val="Heading1"/>
      </w:pPr>
      <w:r w:rsidRPr="000574EB">
        <w:t>CALIFORNIA</w:t>
      </w:r>
      <w:r w:rsidRPr="00593D81">
        <w:t xml:space="preserve"> COMMUNITY COLLEGES’ ASSESSMENT OF PROGRESS IN THE IMPLEMENTING OF GUIDED PATHWAYS</w:t>
      </w:r>
    </w:p>
    <w:p w14:paraId="54C7879B" w14:textId="5648FB84" w:rsidR="0026183E" w:rsidRPr="00593D81" w:rsidRDefault="00F52B6F" w:rsidP="00DA1409">
      <w:pPr>
        <w:spacing w:after="240"/>
        <w:rPr>
          <w:rFonts w:ascii="Source Sans Pro" w:hAnsi="Source Sans Pro" w:cstheme="majorHAnsi"/>
          <w:sz w:val="22"/>
        </w:rPr>
      </w:pPr>
      <w:r w:rsidRPr="00593D81">
        <w:rPr>
          <w:rFonts w:ascii="Source Sans Pro" w:hAnsi="Source Sans Pro" w:cstheme="majorHAnsi"/>
          <w:sz w:val="22"/>
        </w:rPr>
        <w:t>Revised February 2019</w:t>
      </w:r>
      <w:r w:rsidR="00886031">
        <w:rPr>
          <w:rFonts w:ascii="Source Sans Pro" w:hAnsi="Source Sans Pro" w:cstheme="majorHAnsi"/>
          <w:sz w:val="22"/>
        </w:rPr>
        <w:t>, November 2019</w:t>
      </w:r>
    </w:p>
    <w:p w14:paraId="008BD88D" w14:textId="5DB5EA0A" w:rsidR="00F52B6F" w:rsidRPr="00DA1409" w:rsidRDefault="00F52B6F" w:rsidP="30769E93">
      <w:pPr>
        <w:spacing w:after="240"/>
        <w:rPr>
          <w:rFonts w:ascii="Source Sans Pro" w:hAnsi="Source Sans Pro" w:cs="Arial"/>
          <w:b/>
          <w:bCs/>
          <w:sz w:val="22"/>
          <w:szCs w:val="22"/>
        </w:rPr>
      </w:pPr>
      <w:r w:rsidRPr="30769E93">
        <w:rPr>
          <w:rFonts w:ascii="Crimson" w:hAnsi="Crimson" w:cs="Arial"/>
          <w:b/>
          <w:bCs/>
          <w:sz w:val="22"/>
          <w:szCs w:val="22"/>
        </w:rPr>
        <w:t>Institutio</w:t>
      </w:r>
      <w:r w:rsidR="00A455C3" w:rsidRPr="30769E93">
        <w:rPr>
          <w:rFonts w:ascii="Crimson" w:hAnsi="Crimson" w:cs="Arial"/>
          <w:b/>
          <w:bCs/>
          <w:sz w:val="22"/>
          <w:szCs w:val="22"/>
        </w:rPr>
        <w:t>n Name:</w:t>
      </w:r>
      <w:r w:rsidR="0D190499" w:rsidRPr="30769E93">
        <w:rPr>
          <w:rFonts w:ascii="Crimson" w:hAnsi="Crimson" w:cs="Arial"/>
          <w:b/>
          <w:bCs/>
          <w:sz w:val="22"/>
          <w:szCs w:val="22"/>
        </w:rPr>
        <w:t xml:space="preserve"> Coastline </w:t>
      </w:r>
      <w:proofErr w:type="gramStart"/>
      <w:r w:rsidR="0D190499" w:rsidRPr="30769E93">
        <w:rPr>
          <w:rFonts w:ascii="Crimson" w:hAnsi="Crimson" w:cs="Arial"/>
          <w:b/>
          <w:bCs/>
          <w:sz w:val="22"/>
          <w:szCs w:val="22"/>
        </w:rPr>
        <w:t>College</w:t>
      </w:r>
      <w:r w:rsidR="00A455C3" w:rsidRPr="30769E93">
        <w:rPr>
          <w:rFonts w:ascii="Crimson" w:hAnsi="Crimson" w:cs="Arial"/>
          <w:b/>
          <w:bCs/>
          <w:sz w:val="22"/>
          <w:szCs w:val="22"/>
        </w:rPr>
        <w:t xml:space="preserve">  </w:t>
      </w:r>
      <w:r w:rsidR="00A455C3">
        <w:rPr>
          <w:rFonts w:ascii="Crimson" w:hAnsi="Crimson" w:cs="Arial"/>
          <w:b/>
          <w:sz w:val="22"/>
          <w:szCs w:val="22"/>
        </w:rPr>
        <w:tab/>
      </w:r>
      <w:proofErr w:type="gramEnd"/>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sidRPr="30769E93">
        <w:rPr>
          <w:rFonts w:ascii="Crimson" w:hAnsi="Crimson" w:cs="Arial"/>
          <w:b/>
          <w:bCs/>
          <w:sz w:val="22"/>
          <w:szCs w:val="22"/>
        </w:rPr>
        <w:t xml:space="preserve">Date: </w:t>
      </w:r>
    </w:p>
    <w:p w14:paraId="4E23F49D" w14:textId="5F8B47FC" w:rsidR="00EE3D9B" w:rsidRPr="00DA1409" w:rsidRDefault="00F52B6F" w:rsidP="00C40035">
      <w:pPr>
        <w:shd w:val="clear" w:color="auto" w:fill="FFFFFF"/>
        <w:jc w:val="both"/>
        <w:rPr>
          <w:rFonts w:ascii="Source Sans Pro" w:hAnsi="Source Sans Pro"/>
          <w:color w:val="C00000"/>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t>
      </w:r>
      <w:r w:rsidR="00EE3D9B" w:rsidRPr="00125A44">
        <w:rPr>
          <w:rFonts w:ascii="Source Sans Pro" w:hAnsi="Source Sans Pro"/>
          <w:b/>
          <w:i/>
          <w:color w:val="C00000"/>
          <w:sz w:val="22"/>
        </w:rPr>
        <w:t xml:space="preserve">This document is for planning purposes only, as the official SOAA will be completed </w:t>
      </w:r>
      <w:r w:rsidR="00886031" w:rsidRPr="00125A44">
        <w:rPr>
          <w:rFonts w:ascii="Source Sans Pro" w:hAnsi="Source Sans Pro"/>
          <w:b/>
          <w:i/>
          <w:color w:val="C00000"/>
          <w:sz w:val="22"/>
        </w:rPr>
        <w:t xml:space="preserve">in the Chancellor’s Office NOVA system </w:t>
      </w:r>
      <w:r w:rsidR="00EE3D9B" w:rsidRPr="00125A44">
        <w:rPr>
          <w:rFonts w:ascii="Source Sans Pro" w:hAnsi="Source Sans Pro"/>
          <w:b/>
          <w:i/>
          <w:color w:val="C00000"/>
          <w:sz w:val="22"/>
        </w:rPr>
        <w:t>by your project leads.</w:t>
      </w:r>
    </w:p>
    <w:p w14:paraId="524AA863" w14:textId="331F0F79" w:rsidR="00F52B6F" w:rsidRPr="00DA1409" w:rsidRDefault="00F52B6F" w:rsidP="00DA1409">
      <w:pPr>
        <w:shd w:val="clear" w:color="auto" w:fill="FFFFFF"/>
        <w:spacing w:before="360" w:after="240"/>
        <w:jc w:val="both"/>
        <w:rPr>
          <w:rFonts w:ascii="Source Sans Pro" w:hAnsi="Source Sans Pro"/>
          <w:sz w:val="22"/>
        </w:rPr>
      </w:pPr>
      <w:r w:rsidRPr="00593D81">
        <w:rPr>
          <w:rFonts w:ascii="Source Sans Pro" w:hAnsi="Source Sans Pro"/>
          <w:sz w:val="22"/>
        </w:rPr>
        <w:t>We suggest that you convene faculty, staff, and administrators from across areas of your college to discuss the extent to which each essential practice listed in the first column is currently implemen</w:t>
      </w:r>
      <w:r w:rsidR="00EE3D9B">
        <w:rPr>
          <w:rFonts w:ascii="Source Sans Pro" w:hAnsi="Source Sans Pro"/>
          <w:sz w:val="22"/>
        </w:rPr>
        <w:t xml:space="preserve">ted at your college as of </w:t>
      </w:r>
      <w:r w:rsidR="00886031">
        <w:rPr>
          <w:rFonts w:ascii="Source Sans Pro" w:hAnsi="Source Sans Pro"/>
          <w:sz w:val="22"/>
        </w:rPr>
        <w:t>fall/</w:t>
      </w:r>
      <w:r w:rsidR="00EE3D9B">
        <w:rPr>
          <w:rFonts w:ascii="Source Sans Pro" w:hAnsi="Source Sans Pro"/>
          <w:sz w:val="22"/>
        </w:rPr>
        <w:t>winter 202</w:t>
      </w:r>
      <w:r w:rsidR="001663F8">
        <w:rPr>
          <w:rFonts w:ascii="Source Sans Pro" w:hAnsi="Source Sans Pro"/>
          <w:sz w:val="22"/>
        </w:rPr>
        <w:t>1</w:t>
      </w:r>
      <w:r w:rsidRPr="00593D81">
        <w:rPr>
          <w:rFonts w:ascii="Source Sans Pro" w:hAnsi="Source Sans Pro"/>
          <w:sz w:val="22"/>
        </w:rPr>
        <w:t xml:space="preserve">.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2B71837" w14:textId="767FA94A" w:rsidR="007E7634" w:rsidRPr="00DA1409" w:rsidRDefault="00F52B6F" w:rsidP="00DA1409">
      <w:pPr>
        <w:shd w:val="clear" w:color="auto" w:fill="FFFFFF"/>
        <w:spacing w:before="240"/>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66EAAD5C" w14:textId="77777777" w:rsidR="00DA1409" w:rsidRDefault="00DA1409">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5DA50210" w14:textId="1A8E79FD" w:rsidR="00F52B6F" w:rsidRPr="000574EB" w:rsidRDefault="00F52B6F" w:rsidP="000574EB">
      <w:pPr>
        <w:pStyle w:val="Heading2"/>
      </w:pPr>
      <w:r w:rsidRPr="000574EB">
        <w:lastRenderedPageBreak/>
        <w:t>Equity Considerations</w:t>
      </w:r>
    </w:p>
    <w:p w14:paraId="45C0F951" w14:textId="0EE993D7" w:rsidR="00EE3D9B" w:rsidRPr="00593D81"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4197C001" w14:textId="2C387906" w:rsidR="00F52B6F" w:rsidRPr="00DA1409" w:rsidRDefault="00EE3D9B" w:rsidP="00DA1409">
      <w:pPr>
        <w:shd w:val="clear" w:color="auto" w:fill="FFFFFF"/>
        <w:spacing w:before="240"/>
        <w:jc w:val="both"/>
        <w:rPr>
          <w:rFonts w:ascii="Source Sans Pro" w:hAnsi="Source Sans Pro" w:cs="Arial"/>
          <w:color w:val="FF0000"/>
          <w:sz w:val="20"/>
          <w:szCs w:val="22"/>
        </w:rPr>
      </w:pPr>
      <w:r>
        <w:rPr>
          <w:rFonts w:ascii="Source Sans Pro" w:eastAsia="Times New Roman" w:hAnsi="Source Sans Pro" w:cstheme="majorHAnsi"/>
          <w:color w:val="000000"/>
          <w:sz w:val="22"/>
          <w:szCs w:val="20"/>
        </w:rPr>
        <w:t>In fall 2018 the</w:t>
      </w:r>
      <w:r w:rsidR="00F52B6F" w:rsidRPr="00593D81">
        <w:rPr>
          <w:rFonts w:ascii="Source Sans Pro" w:eastAsia="Times New Roman" w:hAnsi="Source Sans Pro" w:cstheme="majorHAnsi"/>
          <w:color w:val="000000"/>
          <w:sz w:val="22"/>
          <w:szCs w:val="20"/>
        </w:rPr>
        <w:t xml:space="preserve"> SOAA was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26D5AF81" w14:textId="4F02325A" w:rsidR="00F52B6F" w:rsidRPr="00593D81" w:rsidRDefault="00F52B6F" w:rsidP="00DA1409">
      <w:pPr>
        <w:shd w:val="clear" w:color="auto" w:fill="FFFFFF"/>
        <w:spacing w:before="240"/>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 xml:space="preserve">Please submit the </w:t>
      </w:r>
      <w:r w:rsidR="00EE3D9B">
        <w:rPr>
          <w:rFonts w:ascii="Source Sans Pro" w:hAnsi="Source Sans Pro" w:cstheme="majorHAnsi"/>
          <w:b/>
          <w:sz w:val="22"/>
          <w:u w:val="single"/>
        </w:rPr>
        <w:t>certified</w:t>
      </w:r>
      <w:r w:rsidRPr="00593D81">
        <w:rPr>
          <w:rFonts w:ascii="Source Sans Pro" w:hAnsi="Source Sans Pro" w:cstheme="majorHAnsi"/>
          <w:b/>
          <w:sz w:val="22"/>
          <w:u w:val="single"/>
        </w:rPr>
        <w:t xml:space="preserve"> SOAA</w:t>
      </w:r>
      <w:r w:rsidR="00EE3D9B">
        <w:rPr>
          <w:rFonts w:ascii="Source Sans Pro" w:hAnsi="Source Sans Pro" w:cstheme="majorHAnsi"/>
          <w:b/>
          <w:sz w:val="22"/>
          <w:u w:val="single"/>
        </w:rPr>
        <w:t xml:space="preserve"> within the NOVA system by March </w:t>
      </w:r>
      <w:proofErr w:type="gramStart"/>
      <w:r w:rsidR="00EE3D9B">
        <w:rPr>
          <w:rFonts w:ascii="Source Sans Pro" w:hAnsi="Source Sans Pro" w:cstheme="majorHAnsi"/>
          <w:b/>
          <w:sz w:val="22"/>
          <w:u w:val="single"/>
        </w:rPr>
        <w:t>1</w:t>
      </w:r>
      <w:proofErr w:type="gramEnd"/>
      <w:r w:rsidR="00EE3D9B">
        <w:rPr>
          <w:rFonts w:ascii="Source Sans Pro" w:hAnsi="Source Sans Pro" w:cstheme="majorHAnsi"/>
          <w:b/>
          <w:sz w:val="22"/>
          <w:u w:val="single"/>
        </w:rPr>
        <w:t xml:space="preserve"> 202</w:t>
      </w:r>
      <w:r w:rsidR="001663F8">
        <w:rPr>
          <w:rFonts w:ascii="Source Sans Pro" w:hAnsi="Source Sans Pro" w:cstheme="majorHAnsi"/>
          <w:b/>
          <w:sz w:val="22"/>
          <w:u w:val="single"/>
        </w:rPr>
        <w:t>1</w:t>
      </w:r>
      <w:r w:rsidR="00EE3D9B">
        <w:rPr>
          <w:rFonts w:ascii="Source Sans Pro" w:hAnsi="Source Sans Pro" w:cstheme="majorHAnsi"/>
          <w:b/>
          <w:sz w:val="22"/>
          <w:u w:val="single"/>
        </w:rPr>
        <w:t>.</w:t>
      </w:r>
      <w:r w:rsidR="00EE3D9B">
        <w:rPr>
          <w:rFonts w:ascii="Source Sans Pro" w:hAnsi="Source Sans Pro" w:cstheme="majorHAnsi"/>
          <w:sz w:val="22"/>
          <w:szCs w:val="22"/>
        </w:rPr>
        <w:t xml:space="preserve"> F</w:t>
      </w:r>
      <w:r w:rsidRPr="00593D81">
        <w:rPr>
          <w:rFonts w:ascii="Source Sans Pro" w:hAnsi="Source Sans Pro" w:cstheme="majorHAnsi"/>
          <w:sz w:val="22"/>
          <w:szCs w:val="22"/>
        </w:rPr>
        <w:t xml:space="preserve">or more information about the SOAA, please email </w:t>
      </w:r>
      <w:hyperlink r:id="rId11"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433A34A7" w14:textId="2C74E9C1" w:rsidR="007247A4" w:rsidRDefault="00EE3D9B" w:rsidP="00DA1409">
      <w:pPr>
        <w:spacing w:before="240"/>
        <w:rPr>
          <w:rFonts w:ascii="Source Sans Pro" w:hAnsi="Source Sans Pro" w:cstheme="majorHAnsi"/>
          <w:sz w:val="22"/>
          <w:szCs w:val="22"/>
        </w:rPr>
      </w:pPr>
      <w:r>
        <w:rPr>
          <w:rFonts w:ascii="Source Sans Pro" w:hAnsi="Source Sans Pro" w:cstheme="majorHAnsi"/>
          <w:sz w:val="22"/>
          <w:szCs w:val="22"/>
        </w:rPr>
        <w:t xml:space="preserve">For assistance in obtaining access to the NOVA system, please email </w:t>
      </w:r>
      <w:hyperlink r:id="rId12" w:history="1">
        <w:r w:rsidRPr="006602A0">
          <w:rPr>
            <w:rStyle w:val="Hyperlink"/>
            <w:rFonts w:ascii="Source Sans Pro" w:hAnsi="Source Sans Pro" w:cstheme="majorHAnsi"/>
            <w:sz w:val="22"/>
            <w:szCs w:val="22"/>
          </w:rPr>
          <w:t>nova-support@productops.com</w:t>
        </w:r>
      </w:hyperlink>
      <w:r>
        <w:rPr>
          <w:rFonts w:ascii="Source Sans Pro" w:hAnsi="Source Sans Pro" w:cstheme="majorHAnsi"/>
          <w:sz w:val="22"/>
          <w:szCs w:val="22"/>
        </w:rPr>
        <w:t xml:space="preserve">. </w:t>
      </w:r>
      <w:r w:rsidR="007247A4">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66793125">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66793125">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0574EB" w:rsidRDefault="00556F84" w:rsidP="000574EB">
            <w:pPr>
              <w:pStyle w:val="Heading3"/>
            </w:pPr>
            <w:r w:rsidRPr="000574EB">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6B49AE" w:rsidRPr="00593D81" w14:paraId="54CC0A1C" w14:textId="77777777" w:rsidTr="66793125">
        <w:trPr>
          <w:trHeight w:val="474"/>
          <w:jc w:val="center"/>
        </w:trPr>
        <w:tc>
          <w:tcPr>
            <w:tcW w:w="4323" w:type="dxa"/>
            <w:tcMar>
              <w:top w:w="29" w:type="dxa"/>
              <w:bottom w:w="29" w:type="dxa"/>
            </w:tcMar>
          </w:tcPr>
          <w:p w14:paraId="7736075F" w14:textId="77777777" w:rsidR="006B49AE" w:rsidRPr="00593D81" w:rsidRDefault="006B49AE"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1E5BD609" w14:textId="77777777" w:rsidR="006B49AE" w:rsidRPr="00C40035" w:rsidRDefault="006B49AE" w:rsidP="00C40035">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r w:rsidRPr="00593D81">
              <w:rPr>
                <w:rFonts w:ascii="Source Sans Pro" w:hAnsi="Source Sans Pro" w:cs="Arial"/>
                <w:i/>
                <w:sz w:val="22"/>
                <w:szCs w:val="22"/>
              </w:rPr>
              <w:t>(Note: This practice was added to the SOAA in February 2019)</w:t>
            </w:r>
          </w:p>
          <w:p w14:paraId="6EC5D02E" w14:textId="36E5863E" w:rsidR="006B49AE" w:rsidRPr="00C40035" w:rsidRDefault="006B49AE"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2730844C" w14:textId="5FE1ADF4"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204C394" w14:textId="3C34FE8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occurring</w:t>
            </w:r>
          </w:p>
          <w:p w14:paraId="3A6D409F" w14:textId="365D1030"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systematic</w:t>
            </w:r>
          </w:p>
          <w:p w14:paraId="4F8B67E4" w14:textId="24C2ADA6"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Planning to scale</w:t>
            </w:r>
          </w:p>
          <w:p w14:paraId="34A7A6CA" w14:textId="2D45EC08"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Scaling in progress</w:t>
            </w:r>
          </w:p>
          <w:p w14:paraId="56F2160D" w14:textId="08ED8385" w:rsidR="006B49AE" w:rsidRPr="00593D81" w:rsidRDefault="00F11A97" w:rsidP="00F11A97">
            <w:pPr>
              <w:spacing w:before="60" w:after="60"/>
              <w:ind w:left="60"/>
              <w:rPr>
                <w:rFonts w:ascii="Source Sans Pro" w:hAnsi="Source Sans Pro" w:cs="Arial"/>
                <w:sz w:val="22"/>
                <w:szCs w:val="22"/>
              </w:rPr>
            </w:pPr>
            <w:r w:rsidRPr="7ED7064E">
              <w:rPr>
                <w:rFonts w:ascii="Source Sans Pro" w:hAnsi="Source Sans Pro" w:cs="Arial"/>
                <w:sz w:val="22"/>
                <w:szCs w:val="22"/>
              </w:rPr>
              <w:t xml:space="preserve">   </w:t>
            </w:r>
            <w:r w:rsidR="6ADC857E" w:rsidRPr="7ED7064E">
              <w:rPr>
                <w:rFonts w:ascii="Source Sans Pro" w:hAnsi="Source Sans Pro" w:cs="Arial"/>
                <w:sz w:val="22"/>
                <w:szCs w:val="22"/>
                <w:highlight w:val="yellow"/>
              </w:rPr>
              <w:t xml:space="preserve">X </w:t>
            </w:r>
            <w:r w:rsidR="006B49AE" w:rsidRPr="7ED7064E">
              <w:rPr>
                <w:rFonts w:ascii="Source Sans Pro" w:hAnsi="Source Sans Pro" w:cs="Arial"/>
                <w:sz w:val="22"/>
                <w:szCs w:val="22"/>
                <w:highlight w:val="yellow"/>
              </w:rPr>
              <w:t>At scale</w:t>
            </w:r>
          </w:p>
        </w:tc>
        <w:tc>
          <w:tcPr>
            <w:tcW w:w="4232" w:type="dxa"/>
            <w:tcMar>
              <w:top w:w="29" w:type="dxa"/>
              <w:bottom w:w="29" w:type="dxa"/>
            </w:tcMar>
          </w:tcPr>
          <w:p w14:paraId="7EE0D483" w14:textId="07FD50E3" w:rsidR="006B49AE" w:rsidRDefault="728B1ADA" w:rsidP="00390E2A">
            <w:pPr>
              <w:rPr>
                <w:rFonts w:ascii="Source Sans Pro" w:hAnsi="Source Sans Pro" w:cs="Arial"/>
                <w:i/>
                <w:sz w:val="22"/>
                <w:szCs w:val="22"/>
              </w:rPr>
            </w:pPr>
            <w:r w:rsidRPr="30769E93">
              <w:rPr>
                <w:rFonts w:ascii="Source Sans Pro" w:hAnsi="Source Sans Pro" w:cs="Arial"/>
                <w:i/>
                <w:iCs/>
                <w:sz w:val="22"/>
                <w:szCs w:val="22"/>
              </w:rPr>
              <w:t>Progress to date:</w:t>
            </w:r>
            <w:r w:rsidR="4CDD2A1D" w:rsidRPr="30769E93">
              <w:rPr>
                <w:rFonts w:ascii="Source Sans Pro" w:hAnsi="Source Sans Pro" w:cs="Arial"/>
                <w:i/>
                <w:iCs/>
                <w:sz w:val="22"/>
                <w:szCs w:val="22"/>
              </w:rPr>
              <w:t xml:space="preserve"> </w:t>
            </w:r>
            <w:r w:rsidR="4CDD2A1D" w:rsidRPr="30769E93">
              <w:rPr>
                <w:rFonts w:ascii="Source Sans Pro" w:hAnsi="Source Sans Pro" w:cs="Arial"/>
                <w:i/>
                <w:iCs/>
                <w:sz w:val="20"/>
                <w:szCs w:val="20"/>
              </w:rPr>
              <w:t>(2,500 character)</w:t>
            </w:r>
          </w:p>
          <w:p w14:paraId="7218050D" w14:textId="31967353" w:rsidR="006B49AE" w:rsidRPr="00593D81" w:rsidRDefault="006B49AE" w:rsidP="30769E93">
            <w:pPr>
              <w:pStyle w:val="Tablebul1"/>
              <w:numPr>
                <w:ilvl w:val="0"/>
                <w:numId w:val="0"/>
              </w:numPr>
              <w:rPr>
                <w:rFonts w:ascii="Source Sans Pro" w:hAnsi="Source Sans Pro"/>
              </w:rPr>
            </w:pPr>
          </w:p>
          <w:p w14:paraId="55DC0765" w14:textId="0D654F42" w:rsidR="006B49AE" w:rsidRDefault="21BEEC97" w:rsidP="66793125">
            <w:pPr>
              <w:pStyle w:val="Tablebul1"/>
              <w:rPr>
                <w:rFonts w:asciiTheme="minorHAnsi" w:hAnsiTheme="minorHAnsi" w:cstheme="minorBidi"/>
                <w:i/>
                <w:iCs/>
              </w:rPr>
            </w:pPr>
            <w:r w:rsidRPr="66793125">
              <w:rPr>
                <w:rFonts w:ascii="Source Sans Pro" w:hAnsi="Source Sans Pro"/>
              </w:rPr>
              <w:t xml:space="preserve">Term, if </w:t>
            </w:r>
            <w:r w:rsidRPr="66793125">
              <w:rPr>
                <w:rFonts w:ascii="Source Sans Pro" w:hAnsi="Source Sans Pro"/>
                <w:i/>
                <w:iCs/>
              </w:rPr>
              <w:t>at scale</w:t>
            </w:r>
            <w:r w:rsidRPr="66793125">
              <w:rPr>
                <w:rFonts w:ascii="Source Sans Pro" w:hAnsi="Source Sans Pro"/>
              </w:rPr>
              <w:t xml:space="preserve"> or </w:t>
            </w:r>
            <w:r w:rsidRPr="66793125">
              <w:rPr>
                <w:rFonts w:ascii="Source Sans Pro" w:hAnsi="Source Sans Pro"/>
                <w:i/>
                <w:iCs/>
              </w:rPr>
              <w:t>scaling:</w:t>
            </w:r>
            <w:r w:rsidR="4AF5D269" w:rsidRPr="66793125">
              <w:rPr>
                <w:rFonts w:ascii="Source Sans Pro" w:hAnsi="Source Sans Pro"/>
                <w:i/>
                <w:iCs/>
              </w:rPr>
              <w:t xml:space="preserve"> </w:t>
            </w:r>
            <w:r w:rsidR="7EBEC195" w:rsidRPr="66793125">
              <w:rPr>
                <w:rFonts w:ascii="Source Sans Pro" w:hAnsi="Source Sans Pro"/>
                <w:i/>
                <w:iCs/>
              </w:rPr>
              <w:t>Fall 2020</w:t>
            </w:r>
            <w:r w:rsidR="00D51422">
              <w:rPr>
                <w:rFonts w:ascii="Source Sans Pro" w:hAnsi="Source Sans Pro"/>
                <w:i/>
                <w:iCs/>
              </w:rPr>
              <w:t>.</w:t>
            </w:r>
            <w:r w:rsidR="7EBEC195" w:rsidRPr="66793125">
              <w:rPr>
                <w:rFonts w:ascii="Source Sans Pro" w:hAnsi="Source Sans Pro"/>
                <w:i/>
                <w:iCs/>
              </w:rPr>
              <w:t xml:space="preserve"> </w:t>
            </w:r>
            <w:r w:rsidR="237F20AD" w:rsidRPr="66793125">
              <w:rPr>
                <w:rFonts w:ascii="Source Sans Pro" w:hAnsi="Source Sans Pro"/>
                <w:i/>
                <w:iCs/>
                <w:highlight w:val="yellow"/>
              </w:rPr>
              <w:t xml:space="preserve">All programs have been separated into </w:t>
            </w:r>
            <w:r w:rsidR="45D33C1E" w:rsidRPr="66793125">
              <w:rPr>
                <w:rFonts w:ascii="Source Sans Pro" w:hAnsi="Source Sans Pro"/>
                <w:i/>
                <w:iCs/>
                <w:highlight w:val="yellow"/>
              </w:rPr>
              <w:t xml:space="preserve">9 ‘Areas of Interest.’ </w:t>
            </w:r>
            <w:r w:rsidR="75270E6C" w:rsidRPr="66793125">
              <w:rPr>
                <w:rFonts w:ascii="Source Sans Pro" w:hAnsi="Source Sans Pro"/>
                <w:i/>
                <w:iCs/>
                <w:highlight w:val="yellow"/>
              </w:rPr>
              <w:t xml:space="preserve"> </w:t>
            </w:r>
            <w:r w:rsidR="45D33C1E" w:rsidRPr="66793125">
              <w:rPr>
                <w:rFonts w:ascii="Source Sans Pro" w:hAnsi="Source Sans Pro"/>
                <w:i/>
                <w:iCs/>
                <w:highlight w:val="yellow"/>
              </w:rPr>
              <w:t xml:space="preserve">Areas of interest were created </w:t>
            </w:r>
            <w:r w:rsidR="2DBB30A8" w:rsidRPr="66793125">
              <w:rPr>
                <w:rFonts w:ascii="Source Sans Pro" w:hAnsi="Source Sans Pro"/>
                <w:i/>
                <w:iCs/>
                <w:highlight w:val="yellow"/>
              </w:rPr>
              <w:t>to indicate to students</w:t>
            </w:r>
            <w:r w:rsidR="4F777E3C" w:rsidRPr="66793125">
              <w:rPr>
                <w:rFonts w:ascii="Source Sans Pro" w:hAnsi="Source Sans Pro"/>
                <w:i/>
                <w:iCs/>
                <w:highlight w:val="yellow"/>
              </w:rPr>
              <w:t xml:space="preserve"> </w:t>
            </w:r>
            <w:r w:rsidR="1A609F2C" w:rsidRPr="66793125">
              <w:rPr>
                <w:rFonts w:ascii="Source Sans Pro" w:hAnsi="Source Sans Pro"/>
                <w:i/>
                <w:iCs/>
                <w:highlight w:val="yellow"/>
              </w:rPr>
              <w:t>the academic and</w:t>
            </w:r>
            <w:r w:rsidR="396BE2E7" w:rsidRPr="66793125">
              <w:rPr>
                <w:rFonts w:ascii="Source Sans Pro" w:hAnsi="Source Sans Pro"/>
                <w:i/>
                <w:iCs/>
                <w:highlight w:val="yellow"/>
              </w:rPr>
              <w:t xml:space="preserve"> </w:t>
            </w:r>
            <w:r w:rsidR="417C9900" w:rsidRPr="66793125">
              <w:rPr>
                <w:rFonts w:ascii="Source Sans Pro" w:hAnsi="Source Sans Pro"/>
                <w:i/>
                <w:iCs/>
                <w:highlight w:val="yellow"/>
              </w:rPr>
              <w:t xml:space="preserve">career </w:t>
            </w:r>
            <w:r w:rsidR="2AB1B80B" w:rsidRPr="66793125">
              <w:rPr>
                <w:rFonts w:ascii="Source Sans Pro" w:hAnsi="Source Sans Pro"/>
                <w:i/>
                <w:iCs/>
                <w:highlight w:val="yellow"/>
              </w:rPr>
              <w:t>fields.</w:t>
            </w:r>
            <w:r w:rsidR="2DBB30A8" w:rsidRPr="66793125">
              <w:rPr>
                <w:rFonts w:ascii="Source Sans Pro" w:hAnsi="Source Sans Pro"/>
                <w:i/>
                <w:iCs/>
                <w:highlight w:val="yellow"/>
              </w:rPr>
              <w:t xml:space="preserve"> </w:t>
            </w:r>
            <w:r w:rsidR="73E3EDE1" w:rsidRPr="66793125">
              <w:rPr>
                <w:rFonts w:ascii="Source Sans Pro" w:eastAsia="Source Sans Pro" w:hAnsi="Source Sans Pro" w:cs="Source Sans Pro"/>
                <w:highlight w:val="yellow"/>
              </w:rPr>
              <w:t>Department chairs have taken drafts and developed final 2-year sequenced program maps. Maps are modeled using a default general education pattern in conjunction with Associate Degree for Transfer (ADT)</w:t>
            </w:r>
          </w:p>
          <w:p w14:paraId="4CA4F5D3" w14:textId="47557580" w:rsidR="006B49AE" w:rsidRPr="00593D81" w:rsidRDefault="006B49AE" w:rsidP="00F11A97">
            <w:pPr>
              <w:pStyle w:val="Tablebul1"/>
              <w:numPr>
                <w:ilvl w:val="0"/>
                <w:numId w:val="0"/>
              </w:numPr>
              <w:ind w:hanging="30"/>
              <w:rPr>
                <w:rFonts w:ascii="Source Sans Pro" w:hAnsi="Source Sans Pro"/>
              </w:rPr>
            </w:pPr>
          </w:p>
        </w:tc>
        <w:tc>
          <w:tcPr>
            <w:tcW w:w="4050" w:type="dxa"/>
          </w:tcPr>
          <w:p w14:paraId="3C4EC734" w14:textId="18FC70E1"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r w:rsidR="00C76CE8">
              <w:rPr>
                <w:rFonts w:ascii="Source Sans Pro" w:hAnsi="Source Sans Pro" w:cs="Arial"/>
                <w:i/>
                <w:sz w:val="22"/>
                <w:szCs w:val="22"/>
              </w:rPr>
              <w:t xml:space="preserve"> </w:t>
            </w:r>
            <w:r w:rsidR="00C76CE8">
              <w:rPr>
                <w:rFonts w:ascii="Source Sans Pro" w:hAnsi="Source Sans Pro" w:cs="Arial"/>
                <w:i/>
                <w:sz w:val="20"/>
                <w:szCs w:val="20"/>
              </w:rPr>
              <w:t>(1,000 character</w:t>
            </w:r>
            <w:r w:rsidR="00C76CE8" w:rsidRPr="006B49AE">
              <w:rPr>
                <w:rFonts w:ascii="Source Sans Pro" w:hAnsi="Source Sans Pro" w:cs="Arial"/>
                <w:i/>
                <w:sz w:val="20"/>
                <w:szCs w:val="20"/>
              </w:rPr>
              <w:t>)</w:t>
            </w:r>
          </w:p>
          <w:p w14:paraId="2ECA6FF9" w14:textId="32353635" w:rsidR="006B49AE" w:rsidRPr="00A70C6A" w:rsidRDefault="006B49AE" w:rsidP="00E62C7D">
            <w:pPr>
              <w:ind w:left="54"/>
              <w:rPr>
                <w:rFonts w:asciiTheme="majorHAnsi" w:hAnsiTheme="majorHAnsi" w:cs="Arial"/>
                <w:sz w:val="18"/>
                <w:szCs w:val="18"/>
              </w:rPr>
            </w:pPr>
          </w:p>
          <w:p w14:paraId="4BC76F89" w14:textId="77777777" w:rsidR="006B49AE" w:rsidRPr="00593D81" w:rsidRDefault="006B49AE" w:rsidP="00390E2A">
            <w:pPr>
              <w:rPr>
                <w:rFonts w:ascii="Source Sans Pro" w:hAnsi="Source Sans Pro" w:cs="Arial"/>
                <w:i/>
                <w:sz w:val="22"/>
                <w:szCs w:val="22"/>
              </w:rPr>
            </w:pPr>
          </w:p>
          <w:p w14:paraId="107562CF" w14:textId="77777777" w:rsidR="006B49AE" w:rsidRDefault="006B49AE" w:rsidP="00C40035">
            <w:pPr>
              <w:rPr>
                <w:rFonts w:ascii="Source Sans Pro" w:hAnsi="Source Sans Pro" w:cs="Arial"/>
                <w:i/>
                <w:sz w:val="22"/>
                <w:szCs w:val="22"/>
              </w:rPr>
            </w:pPr>
          </w:p>
          <w:p w14:paraId="33457CD9" w14:textId="77777777" w:rsidR="006B49AE" w:rsidRDefault="006B49AE"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B78651D" w14:textId="65E6D3D0" w:rsidR="006B49AE" w:rsidRPr="00593D81" w:rsidRDefault="006B49AE" w:rsidP="00F11A97">
            <w:pPr>
              <w:rPr>
                <w:rFonts w:ascii="Source Sans Pro" w:hAnsi="Source Sans Pro"/>
              </w:rPr>
            </w:pPr>
          </w:p>
        </w:tc>
      </w:tr>
      <w:tr w:rsidR="00C76CE8" w:rsidRPr="00593D81" w14:paraId="462E508F" w14:textId="77777777" w:rsidTr="66793125">
        <w:trPr>
          <w:trHeight w:val="474"/>
          <w:jc w:val="center"/>
        </w:trPr>
        <w:tc>
          <w:tcPr>
            <w:tcW w:w="6663" w:type="dxa"/>
            <w:gridSpan w:val="2"/>
            <w:tcMar>
              <w:top w:w="29" w:type="dxa"/>
              <w:bottom w:w="29" w:type="dxa"/>
            </w:tcMar>
          </w:tcPr>
          <w:p w14:paraId="1899D84D" w14:textId="058828A3" w:rsidR="00C76CE8" w:rsidRPr="006B49AE" w:rsidRDefault="00C76CE8" w:rsidP="00C76CE8">
            <w:pPr>
              <w:spacing w:before="60" w:after="60"/>
              <w:ind w:firstLine="420"/>
              <w:rPr>
                <w:rFonts w:ascii="Source Sans Pro" w:hAnsi="Source Sans Pro" w:cs="Arial"/>
                <w:i/>
                <w:sz w:val="20"/>
                <w:szCs w:val="20"/>
              </w:rPr>
            </w:pPr>
            <w:r>
              <w:rPr>
                <w:rFonts w:ascii="Source Sans Pro" w:hAnsi="Source Sans Pro" w:cs="Arial"/>
                <w:b/>
                <w:sz w:val="20"/>
                <w:szCs w:val="20"/>
              </w:rPr>
              <w:t xml:space="preserve">1.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49E26FCF" w14:textId="640068AC"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EE83903" w14:textId="2FC3A2B6"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6A79A9F" w14:textId="274735A7" w:rsidR="00C76CE8" w:rsidRPr="006B49AE" w:rsidRDefault="00C76CE8" w:rsidP="00C76CE8">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46652A0" w14:textId="6A71C5CA" w:rsidR="00C76CE8" w:rsidRPr="006B49AE" w:rsidRDefault="00C76CE8" w:rsidP="00C76CE8">
            <w:pPr>
              <w:spacing w:before="60" w:after="60"/>
              <w:ind w:left="60" w:firstLine="600"/>
              <w:rPr>
                <w:rFonts w:ascii="Source Sans Pro" w:hAnsi="Source Sans Pro" w:cs="Arial"/>
                <w:sz w:val="20"/>
                <w:szCs w:val="20"/>
              </w:rPr>
            </w:pPr>
            <w:r w:rsidRPr="006B49AE">
              <w:rPr>
                <w:rFonts w:ascii="Source Sans Pro" w:hAnsi="Source Sans Pro" w:cs="Arial"/>
                <w:sz w:val="20"/>
                <w:szCs w:val="20"/>
              </w:rPr>
              <w:t>Other</w:t>
            </w:r>
          </w:p>
        </w:tc>
        <w:tc>
          <w:tcPr>
            <w:tcW w:w="4232" w:type="dxa"/>
            <w:tcMar>
              <w:top w:w="29" w:type="dxa"/>
              <w:bottom w:w="29" w:type="dxa"/>
            </w:tcMar>
          </w:tcPr>
          <w:p w14:paraId="0EA7C497" w14:textId="77777777" w:rsidR="00C76CE8" w:rsidRPr="006B49AE" w:rsidRDefault="00C76CE8" w:rsidP="00390E2A">
            <w:pPr>
              <w:rPr>
                <w:rFonts w:ascii="Source Sans Pro" w:hAnsi="Source Sans Pro" w:cs="Arial"/>
                <w:i/>
                <w:sz w:val="20"/>
                <w:szCs w:val="20"/>
              </w:rPr>
            </w:pPr>
          </w:p>
          <w:p w14:paraId="33D3824E" w14:textId="3541D667" w:rsidR="00C76CE8" w:rsidRDefault="00C76CE8" w:rsidP="00390E2A">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CFE00B6" w14:textId="3E7A1343" w:rsidR="00C76CE8" w:rsidRDefault="00C76CE8" w:rsidP="00C76CE8">
            <w:pPr>
              <w:ind w:left="60"/>
              <w:rPr>
                <w:rStyle w:val="Style2"/>
                <w:rFonts w:cstheme="majorHAnsi"/>
              </w:rPr>
            </w:pPr>
          </w:p>
          <w:p w14:paraId="247C9CC4" w14:textId="1A9A7DA9" w:rsidR="00C76CE8" w:rsidRPr="006B49AE" w:rsidRDefault="00C76CE8" w:rsidP="00390E2A">
            <w:pPr>
              <w:rPr>
                <w:rFonts w:ascii="Source Sans Pro" w:hAnsi="Source Sans Pro" w:cs="Arial"/>
                <w:i/>
                <w:sz w:val="20"/>
                <w:szCs w:val="20"/>
              </w:rPr>
            </w:pPr>
          </w:p>
        </w:tc>
        <w:tc>
          <w:tcPr>
            <w:tcW w:w="4050" w:type="dxa"/>
          </w:tcPr>
          <w:p w14:paraId="723DDDEA" w14:textId="77777777" w:rsidR="00C76CE8" w:rsidRPr="006B49AE" w:rsidRDefault="00C76CE8" w:rsidP="00390E2A">
            <w:pPr>
              <w:rPr>
                <w:rFonts w:ascii="Source Sans Pro" w:hAnsi="Source Sans Pro" w:cs="Arial"/>
                <w:i/>
                <w:sz w:val="20"/>
                <w:szCs w:val="20"/>
              </w:rPr>
            </w:pPr>
          </w:p>
          <w:p w14:paraId="5F90D409" w14:textId="43E081BD" w:rsidR="00C76CE8" w:rsidRDefault="00C76CE8" w:rsidP="006B49AE">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F7FD5CB" w14:textId="5CFF91FF" w:rsidR="00C76CE8" w:rsidRDefault="00C76CE8" w:rsidP="00C76CE8">
            <w:pPr>
              <w:ind w:left="60"/>
              <w:rPr>
                <w:rStyle w:val="Style2"/>
                <w:rFonts w:cstheme="majorHAnsi"/>
              </w:rPr>
            </w:pPr>
          </w:p>
          <w:p w14:paraId="5B96E078" w14:textId="15D32075" w:rsidR="00C76CE8" w:rsidRPr="006B49AE" w:rsidRDefault="00C76CE8" w:rsidP="006B49AE">
            <w:pPr>
              <w:rPr>
                <w:rFonts w:ascii="Source Sans Pro" w:hAnsi="Source Sans Pro" w:cs="Arial"/>
                <w:i/>
                <w:spacing w:val="-4"/>
                <w:sz w:val="20"/>
                <w:szCs w:val="20"/>
              </w:rPr>
            </w:pPr>
          </w:p>
        </w:tc>
      </w:tr>
      <w:tr w:rsidR="00F11A97" w:rsidRPr="00593D81" w14:paraId="52EEFD4B" w14:textId="77777777" w:rsidTr="66793125">
        <w:trPr>
          <w:trHeight w:val="1511"/>
          <w:jc w:val="center"/>
        </w:trPr>
        <w:tc>
          <w:tcPr>
            <w:tcW w:w="4323" w:type="dxa"/>
            <w:shd w:val="clear" w:color="auto" w:fill="F2F2F2" w:themeFill="background1" w:themeFillShade="F2"/>
            <w:tcMar>
              <w:top w:w="29" w:type="dxa"/>
              <w:bottom w:w="29" w:type="dxa"/>
            </w:tcMar>
          </w:tcPr>
          <w:p w14:paraId="32ACC8B0" w14:textId="4DA3F01D"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lastRenderedPageBreak/>
              <w:t>Every program is well designed to guide and prepare students to enter employment and further education in fields of importance to the college’s service area.</w:t>
            </w:r>
          </w:p>
        </w:tc>
        <w:tc>
          <w:tcPr>
            <w:tcW w:w="2340" w:type="dxa"/>
            <w:shd w:val="clear" w:color="auto" w:fill="F2F2F2" w:themeFill="background1" w:themeFillShade="F2"/>
            <w:tcMar>
              <w:top w:w="29" w:type="dxa"/>
              <w:bottom w:w="29" w:type="dxa"/>
            </w:tcMar>
            <w:vAlign w:val="center"/>
          </w:tcPr>
          <w:p w14:paraId="7ECBE18F"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E992ED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5A6228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1867E3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FA4C52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E424C79" w14:textId="6A008AF0" w:rsidR="00F11A97" w:rsidRPr="00593D81" w:rsidRDefault="00F11A97" w:rsidP="00F11A97">
            <w:pPr>
              <w:spacing w:before="60" w:after="60"/>
              <w:ind w:left="60"/>
              <w:rPr>
                <w:rFonts w:ascii="Source Sans Pro" w:hAnsi="Source Sans Pro" w:cs="Arial"/>
                <w:sz w:val="22"/>
                <w:szCs w:val="22"/>
              </w:rPr>
            </w:pPr>
            <w:r w:rsidRPr="7ED7064E">
              <w:rPr>
                <w:rFonts w:ascii="Source Sans Pro" w:hAnsi="Source Sans Pro" w:cs="Arial"/>
                <w:sz w:val="22"/>
                <w:szCs w:val="22"/>
              </w:rPr>
              <w:t xml:space="preserve">   </w:t>
            </w:r>
            <w:r w:rsidR="117469DC" w:rsidRPr="7ED7064E">
              <w:rPr>
                <w:rFonts w:ascii="Source Sans Pro" w:hAnsi="Source Sans Pro" w:cs="Arial"/>
                <w:sz w:val="22"/>
                <w:szCs w:val="22"/>
                <w:highlight w:val="yellow"/>
              </w:rPr>
              <w:t xml:space="preserve">X </w:t>
            </w:r>
            <w:r w:rsidRPr="7ED7064E">
              <w:rPr>
                <w:rFonts w:ascii="Source Sans Pro" w:hAnsi="Source Sans Pro" w:cs="Arial"/>
                <w:sz w:val="22"/>
                <w:szCs w:val="22"/>
                <w:highlight w:val="yellow"/>
              </w:rPr>
              <w:t>At scale</w:t>
            </w:r>
            <w:r w:rsidR="3DD501D1" w:rsidRPr="7ED7064E">
              <w:rPr>
                <w:rFonts w:ascii="Source Sans Pro" w:hAnsi="Source Sans Pro" w:cs="Arial"/>
                <w:sz w:val="22"/>
                <w:szCs w:val="22"/>
              </w:rPr>
              <w:t xml:space="preserve"> </w:t>
            </w:r>
          </w:p>
        </w:tc>
        <w:tc>
          <w:tcPr>
            <w:tcW w:w="4232" w:type="dxa"/>
            <w:shd w:val="clear" w:color="auto" w:fill="F2F2F2" w:themeFill="background1" w:themeFillShade="F2"/>
            <w:tcMar>
              <w:top w:w="29" w:type="dxa"/>
              <w:bottom w:w="29" w:type="dxa"/>
            </w:tcMar>
          </w:tcPr>
          <w:p w14:paraId="5D5F1302" w14:textId="77777777" w:rsidR="00F11A97" w:rsidRPr="00D51422" w:rsidRDefault="00F11A97" w:rsidP="00F11A97">
            <w:pPr>
              <w:rPr>
                <w:rFonts w:ascii="Source Sans Pro" w:hAnsi="Source Sans Pro" w:cs="Arial"/>
                <w:i/>
                <w:sz w:val="22"/>
                <w:szCs w:val="22"/>
                <w:highlight w:val="yellow"/>
              </w:rPr>
            </w:pPr>
            <w:r w:rsidRPr="00D51422">
              <w:rPr>
                <w:rFonts w:ascii="Source Sans Pro" w:hAnsi="Source Sans Pro" w:cs="Arial"/>
                <w:i/>
                <w:iCs/>
                <w:sz w:val="22"/>
                <w:szCs w:val="22"/>
                <w:highlight w:val="yellow"/>
              </w:rPr>
              <w:t xml:space="preserve">Progress to date: </w:t>
            </w:r>
            <w:r w:rsidRPr="00D51422">
              <w:rPr>
                <w:rFonts w:ascii="Source Sans Pro" w:hAnsi="Source Sans Pro" w:cs="Arial"/>
                <w:i/>
                <w:iCs/>
                <w:sz w:val="20"/>
                <w:szCs w:val="20"/>
                <w:highlight w:val="yellow"/>
              </w:rPr>
              <w:t>(2,500 character)</w:t>
            </w:r>
          </w:p>
          <w:p w14:paraId="209E4D90" w14:textId="1205F780" w:rsidR="4E8DD1C9" w:rsidRPr="00D51422" w:rsidRDefault="4E8DD1C9" w:rsidP="66793125">
            <w:pPr>
              <w:rPr>
                <w:rFonts w:ascii="Calibri" w:eastAsia="Calibri" w:hAnsi="Calibri" w:cs="Calibri"/>
                <w:sz w:val="18"/>
                <w:szCs w:val="18"/>
                <w:highlight w:val="yellow"/>
              </w:rPr>
            </w:pPr>
            <w:r w:rsidRPr="00D51422">
              <w:rPr>
                <w:rFonts w:ascii="Calibri" w:eastAsia="Calibri" w:hAnsi="Calibri" w:cs="Calibri"/>
                <w:sz w:val="18"/>
                <w:szCs w:val="18"/>
                <w:highlight w:val="yellow"/>
              </w:rPr>
              <w:t xml:space="preserve">Fall 2020. </w:t>
            </w:r>
            <w:r w:rsidR="26496012" w:rsidRPr="00D51422">
              <w:rPr>
                <w:rFonts w:ascii="Calibri" w:eastAsia="Calibri" w:hAnsi="Calibri" w:cs="Calibri"/>
                <w:sz w:val="18"/>
                <w:szCs w:val="18"/>
                <w:highlight w:val="yellow"/>
              </w:rPr>
              <w:t>Program curriculum discussions are taking place to discuss career and competency outcomes related to employment. Curriculum transformation has been adopted as a proposal from our design teams. We are also revising our Outreach and partnership process. We are actively using program review to eva</w:t>
            </w:r>
            <w:r w:rsidR="311AAC21" w:rsidRPr="00D51422">
              <w:rPr>
                <w:rFonts w:ascii="Calibri" w:eastAsia="Calibri" w:hAnsi="Calibri" w:cs="Calibri"/>
                <w:sz w:val="18"/>
                <w:szCs w:val="18"/>
                <w:highlight w:val="yellow"/>
              </w:rPr>
              <w:t>luate our service area and program alignment.</w:t>
            </w:r>
          </w:p>
          <w:p w14:paraId="3D942BB4" w14:textId="77777777" w:rsidR="00F11A97" w:rsidRPr="00D51422" w:rsidRDefault="00F11A97" w:rsidP="00F11A97">
            <w:pPr>
              <w:pStyle w:val="Tablebul1"/>
              <w:numPr>
                <w:ilvl w:val="0"/>
                <w:numId w:val="0"/>
              </w:numPr>
              <w:rPr>
                <w:rFonts w:ascii="Source Sans Pro" w:hAnsi="Source Sans Pro"/>
                <w:highlight w:val="yellow"/>
              </w:rPr>
            </w:pPr>
          </w:p>
          <w:p w14:paraId="785D64AA" w14:textId="77777777" w:rsidR="00F11A97" w:rsidRPr="00D51422" w:rsidRDefault="00F11A97" w:rsidP="00F11A97">
            <w:pPr>
              <w:pStyle w:val="Tablebul1"/>
              <w:numPr>
                <w:ilvl w:val="0"/>
                <w:numId w:val="0"/>
              </w:numPr>
              <w:ind w:left="245" w:hanging="245"/>
              <w:rPr>
                <w:rFonts w:ascii="Source Sans Pro" w:hAnsi="Source Sans Pro"/>
                <w:i/>
              </w:rPr>
            </w:pPr>
            <w:r w:rsidRPr="00D51422">
              <w:rPr>
                <w:rFonts w:ascii="Source Sans Pro" w:hAnsi="Source Sans Pro"/>
              </w:rPr>
              <w:t xml:space="preserve">Term, if </w:t>
            </w:r>
            <w:r w:rsidRPr="00D51422">
              <w:rPr>
                <w:rFonts w:ascii="Source Sans Pro" w:hAnsi="Source Sans Pro"/>
                <w:i/>
              </w:rPr>
              <w:t>at scale</w:t>
            </w:r>
            <w:r w:rsidRPr="00D51422">
              <w:rPr>
                <w:rFonts w:ascii="Source Sans Pro" w:hAnsi="Source Sans Pro"/>
              </w:rPr>
              <w:t xml:space="preserve"> or </w:t>
            </w:r>
            <w:r w:rsidRPr="00D51422">
              <w:rPr>
                <w:rFonts w:ascii="Source Sans Pro" w:hAnsi="Source Sans Pro"/>
                <w:i/>
              </w:rPr>
              <w:t>scaling:</w:t>
            </w:r>
          </w:p>
          <w:p w14:paraId="3CB14C57" w14:textId="295FCC70" w:rsidR="00F11A97" w:rsidRPr="00D51422" w:rsidRDefault="00F11A97" w:rsidP="00F11A97">
            <w:pPr>
              <w:pStyle w:val="Tablebul1"/>
              <w:numPr>
                <w:ilvl w:val="0"/>
                <w:numId w:val="0"/>
              </w:numPr>
              <w:ind w:left="60"/>
              <w:rPr>
                <w:rFonts w:ascii="Source Sans Pro" w:hAnsi="Source Sans Pro"/>
                <w:highlight w:val="yellow"/>
              </w:rPr>
            </w:pPr>
          </w:p>
        </w:tc>
        <w:tc>
          <w:tcPr>
            <w:tcW w:w="4050" w:type="dxa"/>
            <w:shd w:val="clear" w:color="auto" w:fill="F2F2F2" w:themeFill="background1" w:themeFillShade="F2"/>
          </w:tcPr>
          <w:p w14:paraId="31EBCA8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DC4EE10" w14:textId="77777777" w:rsidR="00F11A97" w:rsidRPr="00A70C6A" w:rsidRDefault="00F11A97" w:rsidP="00F11A97">
            <w:pPr>
              <w:ind w:left="54"/>
              <w:rPr>
                <w:rFonts w:asciiTheme="majorHAnsi" w:hAnsiTheme="majorHAnsi" w:cs="Arial"/>
                <w:sz w:val="18"/>
                <w:szCs w:val="18"/>
              </w:rPr>
            </w:pPr>
          </w:p>
          <w:p w14:paraId="46EDB9EC" w14:textId="77777777" w:rsidR="00F11A97" w:rsidRPr="00593D81" w:rsidRDefault="00F11A97" w:rsidP="00F11A97">
            <w:pPr>
              <w:rPr>
                <w:rFonts w:ascii="Source Sans Pro" w:hAnsi="Source Sans Pro" w:cs="Arial"/>
                <w:i/>
                <w:sz w:val="22"/>
                <w:szCs w:val="22"/>
              </w:rPr>
            </w:pPr>
          </w:p>
          <w:p w14:paraId="290271F8" w14:textId="77777777" w:rsidR="00F11A97" w:rsidRDefault="00F11A97" w:rsidP="00F11A97">
            <w:pPr>
              <w:rPr>
                <w:rFonts w:ascii="Source Sans Pro" w:hAnsi="Source Sans Pro" w:cs="Arial"/>
                <w:i/>
                <w:sz w:val="22"/>
                <w:szCs w:val="22"/>
              </w:rPr>
            </w:pPr>
          </w:p>
          <w:p w14:paraId="5DDB0BC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08E2BB" w14:textId="7400C82A" w:rsidR="00F11A97" w:rsidRPr="00593D81" w:rsidRDefault="00F11A97" w:rsidP="00F11A97">
            <w:pPr>
              <w:pStyle w:val="Tablebul1"/>
              <w:numPr>
                <w:ilvl w:val="0"/>
                <w:numId w:val="0"/>
              </w:numPr>
              <w:rPr>
                <w:rFonts w:ascii="Source Sans Pro" w:hAnsi="Source Sans Pro"/>
              </w:rPr>
            </w:pPr>
          </w:p>
        </w:tc>
      </w:tr>
      <w:tr w:rsidR="00C76CE8" w:rsidRPr="00593D81" w14:paraId="62552362" w14:textId="77777777" w:rsidTr="66793125">
        <w:trPr>
          <w:trHeight w:val="1511"/>
          <w:jc w:val="center"/>
        </w:trPr>
        <w:tc>
          <w:tcPr>
            <w:tcW w:w="6663" w:type="dxa"/>
            <w:gridSpan w:val="2"/>
            <w:shd w:val="clear" w:color="auto" w:fill="F2F2F2" w:themeFill="background1" w:themeFillShade="F2"/>
            <w:tcMar>
              <w:top w:w="29" w:type="dxa"/>
              <w:bottom w:w="29" w:type="dxa"/>
            </w:tcMar>
          </w:tcPr>
          <w:p w14:paraId="323FCB5E" w14:textId="77777777" w:rsidR="00F11A97" w:rsidRPr="006B49AE" w:rsidRDefault="00C76CE8"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54699330"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140818F"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DFB0B4F" w14:textId="77777777" w:rsidR="00C76CE8"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AD1B3F9" w14:textId="4D25A90F"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7E224141" w14:textId="77777777" w:rsidR="00671E4F" w:rsidRDefault="00671E4F" w:rsidP="00C76CE8">
            <w:pPr>
              <w:rPr>
                <w:rFonts w:ascii="Source Sans Pro" w:hAnsi="Source Sans Pro" w:cs="Arial"/>
                <w:i/>
                <w:sz w:val="20"/>
                <w:szCs w:val="20"/>
              </w:rPr>
            </w:pPr>
          </w:p>
          <w:p w14:paraId="3B14F74D" w14:textId="570F399E" w:rsidR="00C76CE8" w:rsidRDefault="00C76CE8" w:rsidP="00C76CE8">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79F22A8D" w14:textId="3BCCD719" w:rsidR="00C76CE8" w:rsidRPr="00BE4DE8" w:rsidRDefault="00C76CE8" w:rsidP="00BE4DE8">
            <w:pPr>
              <w:rPr>
                <w:rFonts w:asciiTheme="majorHAnsi" w:hAnsiTheme="majorHAnsi" w:cstheme="majorHAnsi"/>
                <w:sz w:val="18"/>
              </w:rPr>
            </w:pPr>
          </w:p>
        </w:tc>
        <w:tc>
          <w:tcPr>
            <w:tcW w:w="4050" w:type="dxa"/>
            <w:shd w:val="clear" w:color="auto" w:fill="F2F2F2" w:themeFill="background1" w:themeFillShade="F2"/>
          </w:tcPr>
          <w:p w14:paraId="3D1118FC" w14:textId="77777777" w:rsidR="00671E4F" w:rsidRDefault="00671E4F" w:rsidP="00C76CE8">
            <w:pPr>
              <w:rPr>
                <w:rFonts w:ascii="Source Sans Pro" w:hAnsi="Source Sans Pro" w:cs="Arial"/>
                <w:i/>
                <w:spacing w:val="-4"/>
                <w:sz w:val="20"/>
                <w:szCs w:val="20"/>
              </w:rPr>
            </w:pPr>
          </w:p>
          <w:p w14:paraId="05D71666" w14:textId="31AC60FA" w:rsidR="00C76CE8" w:rsidRDefault="00C76CE8" w:rsidP="00C76C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5A574DEB" w14:textId="2CE35FCE" w:rsidR="00C76CE8" w:rsidRPr="00BE4DE8" w:rsidRDefault="00C76CE8" w:rsidP="00BE4DE8">
            <w:pPr>
              <w:rPr>
                <w:rFonts w:asciiTheme="majorHAnsi" w:hAnsiTheme="majorHAnsi" w:cstheme="majorHAnsi"/>
                <w:sz w:val="18"/>
              </w:rPr>
            </w:pPr>
          </w:p>
        </w:tc>
      </w:tr>
      <w:tr w:rsidR="00F11A97" w:rsidRPr="00593D81" w14:paraId="5639B9D3" w14:textId="77777777" w:rsidTr="66793125">
        <w:trPr>
          <w:trHeight w:val="1511"/>
          <w:jc w:val="center"/>
        </w:trPr>
        <w:tc>
          <w:tcPr>
            <w:tcW w:w="4323" w:type="dxa"/>
            <w:tcMar>
              <w:top w:w="29" w:type="dxa"/>
              <w:bottom w:w="29" w:type="dxa"/>
            </w:tcMar>
          </w:tcPr>
          <w:p w14:paraId="064E4F33" w14:textId="0B79B4D0"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04309F62"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85F1B5D"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3A9916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B3D103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0A3CCF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54110A0" w14:textId="4EFF169A" w:rsidR="00F11A97" w:rsidRPr="00593D81" w:rsidRDefault="00F11A97" w:rsidP="00F11A97">
            <w:pPr>
              <w:spacing w:before="60" w:after="60"/>
              <w:ind w:left="60"/>
              <w:rPr>
                <w:rFonts w:ascii="Source Sans Pro" w:eastAsia="MS Gothic" w:hAnsi="Source Sans Pro" w:cs="MS Gothic"/>
                <w:sz w:val="22"/>
                <w:szCs w:val="22"/>
              </w:rPr>
            </w:pPr>
            <w:r w:rsidRPr="7ED7064E">
              <w:rPr>
                <w:rFonts w:ascii="Source Sans Pro" w:hAnsi="Source Sans Pro" w:cs="Arial"/>
                <w:sz w:val="22"/>
                <w:szCs w:val="22"/>
              </w:rPr>
              <w:t xml:space="preserve">   </w:t>
            </w:r>
            <w:r w:rsidR="25BE2B8A" w:rsidRPr="7ED7064E">
              <w:rPr>
                <w:rFonts w:ascii="Source Sans Pro" w:hAnsi="Source Sans Pro" w:cs="Arial"/>
                <w:sz w:val="22"/>
                <w:szCs w:val="22"/>
              </w:rPr>
              <w:t xml:space="preserve">X </w:t>
            </w:r>
            <w:r w:rsidRPr="7ED7064E">
              <w:rPr>
                <w:rFonts w:ascii="Source Sans Pro" w:hAnsi="Source Sans Pro" w:cs="Arial"/>
                <w:sz w:val="22"/>
                <w:szCs w:val="22"/>
              </w:rPr>
              <w:t>At scale</w:t>
            </w:r>
          </w:p>
        </w:tc>
        <w:tc>
          <w:tcPr>
            <w:tcW w:w="4232" w:type="dxa"/>
            <w:tcMar>
              <w:top w:w="29" w:type="dxa"/>
              <w:bottom w:w="29" w:type="dxa"/>
            </w:tcMar>
          </w:tcPr>
          <w:p w14:paraId="7E9FBFD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19041CC" w14:textId="77777777" w:rsidR="00F11A97" w:rsidRPr="00E62C7D" w:rsidRDefault="00F11A97" w:rsidP="00F11A97">
            <w:pPr>
              <w:ind w:left="60"/>
              <w:rPr>
                <w:rFonts w:ascii="Source Sans Pro" w:hAnsi="Source Sans Pro"/>
                <w:sz w:val="22"/>
                <w:szCs w:val="22"/>
              </w:rPr>
            </w:pPr>
          </w:p>
          <w:p w14:paraId="59C584B2" w14:textId="4CBA174E" w:rsidR="7E41BFD1" w:rsidRPr="00D51422" w:rsidRDefault="7E41BFD1" w:rsidP="66793125">
            <w:pPr>
              <w:pStyle w:val="Tablebul1"/>
              <w:numPr>
                <w:ilvl w:val="0"/>
                <w:numId w:val="0"/>
              </w:numPr>
              <w:rPr>
                <w:rFonts w:ascii="Source Sans Pro" w:hAnsi="Source Sans Pro"/>
                <w:highlight w:val="yellow"/>
              </w:rPr>
            </w:pPr>
            <w:r w:rsidRPr="00D51422">
              <w:rPr>
                <w:rFonts w:ascii="Source Sans Pro" w:eastAsia="Source Sans Pro" w:hAnsi="Source Sans Pro" w:cs="Source Sans Pro"/>
                <w:i/>
                <w:iCs/>
                <w:highlight w:val="yellow"/>
              </w:rPr>
              <w:t xml:space="preserve">Created connections between Career Coach, Program Maps and Program Career Outcomes.  To continue to enhance these efforts, we are launching </w:t>
            </w:r>
            <w:proofErr w:type="spellStart"/>
            <w:r w:rsidRPr="00D51422">
              <w:rPr>
                <w:rFonts w:ascii="Source Sans Pro" w:eastAsia="Source Sans Pro" w:hAnsi="Source Sans Pro" w:cs="Source Sans Pro"/>
                <w:i/>
                <w:iCs/>
                <w:highlight w:val="yellow"/>
              </w:rPr>
              <w:t>MyPath</w:t>
            </w:r>
            <w:proofErr w:type="spellEnd"/>
            <w:r w:rsidRPr="00D51422">
              <w:rPr>
                <w:rFonts w:ascii="Source Sans Pro" w:eastAsia="Source Sans Pro" w:hAnsi="Source Sans Pro" w:cs="Source Sans Pro"/>
                <w:i/>
                <w:iCs/>
                <w:highlight w:val="yellow"/>
              </w:rPr>
              <w:t xml:space="preserve"> and developing a new catalog.</w:t>
            </w:r>
          </w:p>
          <w:p w14:paraId="775DC9D3" w14:textId="77777777" w:rsidR="00F11A97" w:rsidRPr="00593D81" w:rsidRDefault="00F11A97" w:rsidP="00F11A97">
            <w:pPr>
              <w:pStyle w:val="Tablebul1"/>
              <w:numPr>
                <w:ilvl w:val="0"/>
                <w:numId w:val="0"/>
              </w:numPr>
              <w:rPr>
                <w:rFonts w:ascii="Source Sans Pro" w:hAnsi="Source Sans Pro"/>
              </w:rPr>
            </w:pPr>
          </w:p>
          <w:p w14:paraId="64148894"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C278D56" w14:textId="44EACBF8" w:rsidR="00F11A97" w:rsidRPr="00C40035" w:rsidRDefault="00F11A97" w:rsidP="00F11A97">
            <w:pPr>
              <w:rPr>
                <w:rFonts w:ascii="Source Sans Pro" w:hAnsi="Source Sans Pro" w:cs="Arial"/>
                <w:i/>
                <w:sz w:val="22"/>
                <w:szCs w:val="22"/>
              </w:rPr>
            </w:pPr>
          </w:p>
        </w:tc>
        <w:tc>
          <w:tcPr>
            <w:tcW w:w="4050" w:type="dxa"/>
          </w:tcPr>
          <w:p w14:paraId="624B327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9DCE6F6" w14:textId="77777777" w:rsidR="00F11A97" w:rsidRPr="00A70C6A" w:rsidRDefault="00F11A97" w:rsidP="00F11A97">
            <w:pPr>
              <w:ind w:left="54"/>
              <w:rPr>
                <w:rFonts w:asciiTheme="majorHAnsi" w:hAnsiTheme="majorHAnsi" w:cs="Arial"/>
                <w:sz w:val="18"/>
                <w:szCs w:val="18"/>
              </w:rPr>
            </w:pPr>
          </w:p>
          <w:p w14:paraId="2A955E62" w14:textId="12597274" w:rsidR="00F11A97" w:rsidRPr="00593D81" w:rsidRDefault="00F11A97" w:rsidP="66793125">
            <w:pPr>
              <w:rPr>
                <w:rFonts w:ascii="Source Sans Pro" w:hAnsi="Source Sans Pro" w:cs="Arial"/>
                <w:i/>
                <w:iCs/>
                <w:sz w:val="22"/>
                <w:szCs w:val="22"/>
              </w:rPr>
            </w:pPr>
          </w:p>
          <w:p w14:paraId="3F52A88C" w14:textId="77777777" w:rsidR="00F11A97" w:rsidRDefault="00F11A97" w:rsidP="00F11A97">
            <w:pPr>
              <w:rPr>
                <w:rFonts w:ascii="Source Sans Pro" w:hAnsi="Source Sans Pro" w:cs="Arial"/>
                <w:i/>
                <w:sz w:val="22"/>
                <w:szCs w:val="22"/>
              </w:rPr>
            </w:pPr>
          </w:p>
          <w:p w14:paraId="6118DF9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465F376" w14:textId="02C88962" w:rsidR="00F11A97" w:rsidRPr="00593D81" w:rsidRDefault="00F11A97" w:rsidP="00F11A97">
            <w:pPr>
              <w:rPr>
                <w:rFonts w:ascii="Source Sans Pro" w:hAnsi="Source Sans Pro" w:cs="Arial"/>
                <w:i/>
                <w:sz w:val="22"/>
                <w:szCs w:val="22"/>
              </w:rPr>
            </w:pPr>
          </w:p>
        </w:tc>
      </w:tr>
      <w:tr w:rsidR="00F11A97" w:rsidRPr="00593D81" w14:paraId="3331D167" w14:textId="77777777" w:rsidTr="66793125">
        <w:trPr>
          <w:trHeight w:val="1511"/>
          <w:jc w:val="center"/>
        </w:trPr>
        <w:tc>
          <w:tcPr>
            <w:tcW w:w="6663" w:type="dxa"/>
            <w:gridSpan w:val="2"/>
            <w:tcMar>
              <w:top w:w="29" w:type="dxa"/>
              <w:bottom w:w="29" w:type="dxa"/>
            </w:tcMar>
          </w:tcPr>
          <w:p w14:paraId="0EF0DE7E"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9944105"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78F2DF6"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99943D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D38304F" w14:textId="2A2C6D91"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r w:rsidRPr="006B49AE">
              <w:rPr>
                <w:rFonts w:ascii="Source Sans Pro" w:hAnsi="Source Sans Pro" w:cs="Arial"/>
                <w:sz w:val="20"/>
                <w:szCs w:val="20"/>
              </w:rPr>
              <w:t xml:space="preserve"> </w:t>
            </w:r>
          </w:p>
        </w:tc>
        <w:tc>
          <w:tcPr>
            <w:tcW w:w="4232" w:type="dxa"/>
            <w:tcMar>
              <w:top w:w="29" w:type="dxa"/>
              <w:bottom w:w="29" w:type="dxa"/>
            </w:tcMar>
          </w:tcPr>
          <w:p w14:paraId="13A8F5AE" w14:textId="77777777" w:rsidR="00F11A97" w:rsidRPr="006B49AE" w:rsidRDefault="00F11A97" w:rsidP="00F11A97">
            <w:pPr>
              <w:rPr>
                <w:rFonts w:ascii="Source Sans Pro" w:hAnsi="Source Sans Pro" w:cs="Arial"/>
                <w:i/>
                <w:sz w:val="20"/>
                <w:szCs w:val="20"/>
              </w:rPr>
            </w:pPr>
          </w:p>
          <w:p w14:paraId="53E5D420"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307A724" w14:textId="77777777" w:rsidR="00F11A97" w:rsidRDefault="00F11A97" w:rsidP="00F11A97">
            <w:pPr>
              <w:ind w:left="60"/>
              <w:rPr>
                <w:rStyle w:val="Style2"/>
                <w:rFonts w:cstheme="majorHAnsi"/>
              </w:rPr>
            </w:pPr>
          </w:p>
          <w:p w14:paraId="5FA20BDB" w14:textId="77777777" w:rsidR="00F11A97" w:rsidRPr="00593D81" w:rsidRDefault="00F11A97" w:rsidP="00F11A97">
            <w:pPr>
              <w:rPr>
                <w:rFonts w:ascii="Source Sans Pro" w:hAnsi="Source Sans Pro" w:cs="Arial"/>
                <w:i/>
                <w:sz w:val="22"/>
                <w:szCs w:val="22"/>
              </w:rPr>
            </w:pPr>
          </w:p>
        </w:tc>
        <w:tc>
          <w:tcPr>
            <w:tcW w:w="4050" w:type="dxa"/>
          </w:tcPr>
          <w:p w14:paraId="47A3EFE9" w14:textId="77777777" w:rsidR="00F11A97" w:rsidRPr="006B49AE" w:rsidRDefault="00F11A97" w:rsidP="00F11A97">
            <w:pPr>
              <w:rPr>
                <w:rFonts w:ascii="Source Sans Pro" w:hAnsi="Source Sans Pro" w:cs="Arial"/>
                <w:i/>
                <w:sz w:val="20"/>
                <w:szCs w:val="20"/>
              </w:rPr>
            </w:pPr>
          </w:p>
          <w:p w14:paraId="7737A3B2"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2C8FCCA4" w14:textId="77777777" w:rsidR="00F11A97" w:rsidRDefault="00F11A97" w:rsidP="00F11A97">
            <w:pPr>
              <w:ind w:left="60"/>
              <w:rPr>
                <w:rStyle w:val="Style2"/>
                <w:rFonts w:cstheme="majorHAnsi"/>
              </w:rPr>
            </w:pPr>
          </w:p>
          <w:p w14:paraId="66ADC37F" w14:textId="77777777" w:rsidR="00F11A97" w:rsidRPr="00593D81" w:rsidRDefault="00F11A97" w:rsidP="00F11A97">
            <w:pPr>
              <w:rPr>
                <w:rFonts w:ascii="Source Sans Pro" w:hAnsi="Source Sans Pro" w:cs="Arial"/>
                <w:i/>
                <w:sz w:val="22"/>
                <w:szCs w:val="22"/>
              </w:rPr>
            </w:pPr>
          </w:p>
        </w:tc>
      </w:tr>
      <w:tr w:rsidR="00F11A97" w:rsidRPr="00593D81" w14:paraId="1EC6857B" w14:textId="77777777" w:rsidTr="66793125">
        <w:trPr>
          <w:trHeight w:val="1765"/>
          <w:jc w:val="center"/>
        </w:trPr>
        <w:tc>
          <w:tcPr>
            <w:tcW w:w="4323" w:type="dxa"/>
            <w:shd w:val="clear" w:color="auto" w:fill="F2F2F2" w:themeFill="background1" w:themeFillShade="F2"/>
            <w:tcMar>
              <w:top w:w="29" w:type="dxa"/>
              <w:bottom w:w="29" w:type="dxa"/>
            </w:tcMar>
          </w:tcPr>
          <w:p w14:paraId="59854832" w14:textId="04EC13E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lastRenderedPageBreak/>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F2F2F2" w:themeFill="background1" w:themeFillShade="F2"/>
            <w:tcMar>
              <w:top w:w="29" w:type="dxa"/>
              <w:bottom w:w="29" w:type="dxa"/>
            </w:tcMar>
            <w:vAlign w:val="center"/>
          </w:tcPr>
          <w:p w14:paraId="548DD455"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17AB3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70FBA1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161DF4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2BFEDCE" w14:textId="7BC063A2" w:rsidR="00F11A97" w:rsidRDefault="00F11A97" w:rsidP="00F11A97">
            <w:pPr>
              <w:spacing w:before="60" w:after="60"/>
              <w:ind w:left="60"/>
              <w:rPr>
                <w:rFonts w:ascii="Source Sans Pro" w:hAnsi="Source Sans Pro" w:cs="Arial"/>
                <w:sz w:val="22"/>
                <w:szCs w:val="22"/>
              </w:rPr>
            </w:pPr>
            <w:r w:rsidRPr="7ED7064E">
              <w:rPr>
                <w:rFonts w:ascii="Source Sans Pro" w:hAnsi="Source Sans Pro" w:cs="Arial"/>
                <w:sz w:val="22"/>
                <w:szCs w:val="22"/>
              </w:rPr>
              <w:t xml:space="preserve">  </w:t>
            </w:r>
            <w:r w:rsidR="0348A7E5" w:rsidRPr="7ED7064E">
              <w:rPr>
                <w:rFonts w:ascii="Source Sans Pro" w:hAnsi="Source Sans Pro" w:cs="Arial"/>
                <w:sz w:val="22"/>
                <w:szCs w:val="22"/>
                <w:highlight w:val="yellow"/>
              </w:rPr>
              <w:t>X</w:t>
            </w:r>
            <w:r w:rsidRPr="7ED7064E">
              <w:rPr>
                <w:rFonts w:ascii="Source Sans Pro" w:hAnsi="Source Sans Pro" w:cs="Arial"/>
                <w:sz w:val="22"/>
                <w:szCs w:val="22"/>
                <w:highlight w:val="yellow"/>
              </w:rPr>
              <w:t xml:space="preserve"> Scaling in progress</w:t>
            </w:r>
          </w:p>
          <w:p w14:paraId="477F8409" w14:textId="61841924" w:rsidR="00F11A97" w:rsidRPr="00593D81" w:rsidRDefault="619791AF" w:rsidP="00F11A97">
            <w:pPr>
              <w:spacing w:before="60" w:after="60"/>
              <w:ind w:left="60"/>
              <w:rPr>
                <w:rFonts w:ascii="Source Sans Pro" w:hAnsi="Source Sans Pro" w:cs="Arial"/>
                <w:sz w:val="22"/>
                <w:szCs w:val="22"/>
              </w:rPr>
            </w:pPr>
            <w:r w:rsidRPr="7ED7064E">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45F897FF" w14:textId="77777777" w:rsidR="00F11A97" w:rsidRDefault="619791AF" w:rsidP="00F11A97">
            <w:pPr>
              <w:rPr>
                <w:rFonts w:ascii="Source Sans Pro" w:hAnsi="Source Sans Pro" w:cs="Arial"/>
                <w:i/>
                <w:sz w:val="22"/>
                <w:szCs w:val="22"/>
              </w:rPr>
            </w:pPr>
            <w:r w:rsidRPr="30769E93">
              <w:rPr>
                <w:rFonts w:ascii="Source Sans Pro" w:hAnsi="Source Sans Pro" w:cs="Arial"/>
                <w:i/>
                <w:iCs/>
                <w:sz w:val="22"/>
                <w:szCs w:val="22"/>
              </w:rPr>
              <w:t xml:space="preserve">Progress to date: </w:t>
            </w:r>
            <w:r w:rsidRPr="30769E93">
              <w:rPr>
                <w:rFonts w:ascii="Source Sans Pro" w:hAnsi="Source Sans Pro" w:cs="Arial"/>
                <w:i/>
                <w:iCs/>
                <w:sz w:val="20"/>
                <w:szCs w:val="20"/>
              </w:rPr>
              <w:t>(2,500 character)</w:t>
            </w:r>
          </w:p>
          <w:p w14:paraId="5460B6F0" w14:textId="326D8708" w:rsidR="47ED090E" w:rsidRDefault="47ED090E" w:rsidP="66793125">
            <w:pPr>
              <w:ind w:left="60"/>
              <w:rPr>
                <w:i/>
                <w:iCs/>
                <w:sz w:val="22"/>
                <w:szCs w:val="22"/>
              </w:rPr>
            </w:pPr>
            <w:r w:rsidRPr="66793125">
              <w:rPr>
                <w:rFonts w:ascii="Source Sans Pro" w:hAnsi="Source Sans Pro"/>
                <w:sz w:val="22"/>
                <w:szCs w:val="22"/>
                <w:highlight w:val="yellow"/>
              </w:rPr>
              <w:t>In coordination with the articulation officer and counselors</w:t>
            </w:r>
            <w:r w:rsidR="43BC0411" w:rsidRPr="66793125">
              <w:rPr>
                <w:rFonts w:ascii="Source Sans Pro" w:hAnsi="Source Sans Pro"/>
                <w:sz w:val="22"/>
                <w:szCs w:val="22"/>
                <w:highlight w:val="yellow"/>
              </w:rPr>
              <w:t>,</w:t>
            </w:r>
            <w:r w:rsidRPr="66793125">
              <w:rPr>
                <w:rFonts w:ascii="Source Sans Pro" w:hAnsi="Source Sans Pro"/>
                <w:sz w:val="22"/>
                <w:szCs w:val="22"/>
                <w:highlight w:val="yellow"/>
              </w:rPr>
              <w:t xml:space="preserve"> department chairs </w:t>
            </w:r>
            <w:proofErr w:type="gramStart"/>
            <w:r w:rsidR="14999F32" w:rsidRPr="66793125">
              <w:rPr>
                <w:rFonts w:ascii="Source Sans Pro" w:eastAsia="Source Sans Pro" w:hAnsi="Source Sans Pro" w:cs="Source Sans Pro"/>
                <w:sz w:val="22"/>
                <w:szCs w:val="22"/>
                <w:highlight w:val="yellow"/>
              </w:rPr>
              <w:t>have  developed</w:t>
            </w:r>
            <w:proofErr w:type="gramEnd"/>
            <w:r w:rsidR="14999F32" w:rsidRPr="66793125">
              <w:rPr>
                <w:rFonts w:ascii="Source Sans Pro" w:eastAsia="Source Sans Pro" w:hAnsi="Source Sans Pro" w:cs="Source Sans Pro"/>
                <w:sz w:val="22"/>
                <w:szCs w:val="22"/>
                <w:highlight w:val="yellow"/>
              </w:rPr>
              <w:t xml:space="preserve">  2-year sequenced program maps. Maps are modeled using a default general education pattern in conjunction with Associate Degree for Transfer (ADT)</w:t>
            </w:r>
            <w:r w:rsidR="2547AA83" w:rsidRPr="66793125">
              <w:rPr>
                <w:rFonts w:ascii="Source Sans Pro" w:eastAsia="Source Sans Pro" w:hAnsi="Source Sans Pro" w:cs="Source Sans Pro"/>
                <w:sz w:val="22"/>
                <w:szCs w:val="22"/>
                <w:highlight w:val="yellow"/>
              </w:rPr>
              <w:t>.</w:t>
            </w:r>
          </w:p>
          <w:p w14:paraId="6736F94B" w14:textId="3F03594F" w:rsidR="00F11A97" w:rsidRDefault="00F11A97" w:rsidP="66793125">
            <w:pPr>
              <w:pStyle w:val="Tablebul1"/>
            </w:pPr>
            <w:r w:rsidRPr="66793125">
              <w:rPr>
                <w:rFonts w:ascii="Source Sans Pro" w:hAnsi="Source Sans Pro"/>
              </w:rPr>
              <w:t xml:space="preserve">Term, if </w:t>
            </w:r>
            <w:r w:rsidRPr="66793125">
              <w:rPr>
                <w:rFonts w:ascii="Source Sans Pro" w:hAnsi="Source Sans Pro"/>
                <w:i/>
                <w:iCs/>
              </w:rPr>
              <w:t>at scale</w:t>
            </w:r>
            <w:r w:rsidRPr="66793125">
              <w:rPr>
                <w:rFonts w:ascii="Source Sans Pro" w:hAnsi="Source Sans Pro"/>
              </w:rPr>
              <w:t xml:space="preserve"> or </w:t>
            </w:r>
            <w:r w:rsidRPr="66793125">
              <w:rPr>
                <w:rFonts w:ascii="Source Sans Pro" w:hAnsi="Source Sans Pro"/>
                <w:i/>
                <w:iCs/>
              </w:rPr>
              <w:t>scaling:</w:t>
            </w:r>
          </w:p>
          <w:p w14:paraId="41BC0657" w14:textId="75E3F9F1"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72ADFAC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77BCF03" w14:textId="63126459" w:rsidR="00F11A97" w:rsidRPr="00A70C6A" w:rsidRDefault="2BAE40E7" w:rsidP="66793125">
            <w:pPr>
              <w:ind w:left="54"/>
              <w:rPr>
                <w:rFonts w:asciiTheme="majorHAnsi" w:hAnsiTheme="majorHAnsi" w:cs="Arial"/>
                <w:sz w:val="18"/>
                <w:szCs w:val="18"/>
              </w:rPr>
            </w:pPr>
            <w:r w:rsidRPr="66793125">
              <w:rPr>
                <w:rFonts w:asciiTheme="majorHAnsi" w:hAnsiTheme="majorHAnsi" w:cs="Arial"/>
                <w:sz w:val="18"/>
                <w:szCs w:val="18"/>
              </w:rPr>
              <w:t>Implementation on College website</w:t>
            </w:r>
          </w:p>
          <w:p w14:paraId="03C16AA7" w14:textId="77777777" w:rsidR="00F11A97" w:rsidRPr="00593D81" w:rsidRDefault="00F11A97" w:rsidP="00F11A97">
            <w:pPr>
              <w:rPr>
                <w:rFonts w:ascii="Source Sans Pro" w:hAnsi="Source Sans Pro" w:cs="Arial"/>
                <w:i/>
                <w:sz w:val="22"/>
                <w:szCs w:val="22"/>
              </w:rPr>
            </w:pPr>
          </w:p>
          <w:p w14:paraId="2E2543DD" w14:textId="77777777" w:rsidR="00F11A97" w:rsidRDefault="00F11A97" w:rsidP="00F11A97">
            <w:pPr>
              <w:rPr>
                <w:rFonts w:ascii="Source Sans Pro" w:hAnsi="Source Sans Pro" w:cs="Arial"/>
                <w:i/>
                <w:sz w:val="22"/>
                <w:szCs w:val="22"/>
              </w:rPr>
            </w:pPr>
          </w:p>
          <w:p w14:paraId="66A93BC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5FB24FB" w14:textId="1B9608E7" w:rsidR="00F11A97" w:rsidRPr="00593D81" w:rsidRDefault="69D09206" w:rsidP="00F11A97">
            <w:pPr>
              <w:pStyle w:val="Tablebul1"/>
              <w:numPr>
                <w:ilvl w:val="0"/>
                <w:numId w:val="0"/>
              </w:numPr>
              <w:rPr>
                <w:rFonts w:ascii="Source Sans Pro" w:hAnsi="Source Sans Pro"/>
              </w:rPr>
            </w:pPr>
            <w:r w:rsidRPr="66793125">
              <w:rPr>
                <w:rFonts w:ascii="Source Sans Pro" w:hAnsi="Source Sans Pro"/>
              </w:rPr>
              <w:t>Spring-Summer 2021</w:t>
            </w:r>
          </w:p>
        </w:tc>
      </w:tr>
      <w:tr w:rsidR="00F11A97" w:rsidRPr="00593D81" w14:paraId="7295CAF1" w14:textId="77777777" w:rsidTr="66793125">
        <w:trPr>
          <w:trHeight w:val="1765"/>
          <w:jc w:val="center"/>
        </w:trPr>
        <w:tc>
          <w:tcPr>
            <w:tcW w:w="6663" w:type="dxa"/>
            <w:gridSpan w:val="2"/>
            <w:shd w:val="clear" w:color="auto" w:fill="F2F2F2" w:themeFill="background1" w:themeFillShade="F2"/>
            <w:tcMar>
              <w:top w:w="29" w:type="dxa"/>
              <w:bottom w:w="29" w:type="dxa"/>
            </w:tcMar>
          </w:tcPr>
          <w:p w14:paraId="13A23D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21E22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8EF097A"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13E9EB2"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2BBC57C9" w14:textId="6B12708B"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2436C072" w14:textId="77777777" w:rsidR="00F11A97" w:rsidRPr="006B49AE" w:rsidRDefault="00F11A97" w:rsidP="00F11A97">
            <w:pPr>
              <w:rPr>
                <w:rFonts w:ascii="Source Sans Pro" w:hAnsi="Source Sans Pro" w:cs="Arial"/>
                <w:i/>
                <w:sz w:val="20"/>
                <w:szCs w:val="20"/>
              </w:rPr>
            </w:pPr>
          </w:p>
          <w:p w14:paraId="6381AC7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00C2C713" w14:textId="77777777" w:rsidR="00F11A97" w:rsidRDefault="00F11A97" w:rsidP="00F11A97">
            <w:pPr>
              <w:ind w:left="60"/>
              <w:rPr>
                <w:rStyle w:val="Style2"/>
                <w:rFonts w:cstheme="majorHAnsi"/>
              </w:rPr>
            </w:pPr>
          </w:p>
          <w:p w14:paraId="7380925B" w14:textId="77777777" w:rsidR="00F11A97" w:rsidRPr="00593D81" w:rsidRDefault="00F11A97" w:rsidP="00F11A97">
            <w:pPr>
              <w:rPr>
                <w:rFonts w:ascii="Source Sans Pro" w:hAnsi="Source Sans Pro" w:cs="Arial"/>
                <w:i/>
                <w:sz w:val="22"/>
                <w:szCs w:val="22"/>
              </w:rPr>
            </w:pPr>
          </w:p>
        </w:tc>
        <w:tc>
          <w:tcPr>
            <w:tcW w:w="4050" w:type="dxa"/>
            <w:shd w:val="clear" w:color="auto" w:fill="F2F2F2" w:themeFill="background1" w:themeFillShade="F2"/>
          </w:tcPr>
          <w:p w14:paraId="4B5BD5F4" w14:textId="77777777" w:rsidR="00F11A97" w:rsidRPr="006B49AE" w:rsidRDefault="00F11A97" w:rsidP="00F11A97">
            <w:pPr>
              <w:rPr>
                <w:rFonts w:ascii="Source Sans Pro" w:hAnsi="Source Sans Pro" w:cs="Arial"/>
                <w:i/>
                <w:sz w:val="20"/>
                <w:szCs w:val="20"/>
              </w:rPr>
            </w:pPr>
          </w:p>
          <w:p w14:paraId="1D2BD85F"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6187494" w14:textId="77777777" w:rsidR="00F11A97" w:rsidRDefault="00F11A97" w:rsidP="00F11A97">
            <w:pPr>
              <w:ind w:left="60"/>
              <w:rPr>
                <w:rStyle w:val="Style2"/>
                <w:rFonts w:cstheme="majorHAnsi"/>
              </w:rPr>
            </w:pPr>
          </w:p>
          <w:p w14:paraId="267BB32F" w14:textId="3AC1B009" w:rsidR="00F11A97" w:rsidRPr="00593D81" w:rsidRDefault="00F11A97" w:rsidP="00F11A97">
            <w:pPr>
              <w:rPr>
                <w:rFonts w:ascii="Source Sans Pro" w:hAnsi="Source Sans Pro" w:cs="Arial"/>
                <w:i/>
                <w:sz w:val="22"/>
                <w:szCs w:val="22"/>
              </w:rPr>
            </w:pPr>
          </w:p>
        </w:tc>
      </w:tr>
      <w:tr w:rsidR="00F11A97" w:rsidRPr="00593D81" w14:paraId="57DF68E0" w14:textId="77777777" w:rsidTr="66793125">
        <w:trPr>
          <w:trHeight w:val="1765"/>
          <w:jc w:val="center"/>
        </w:trPr>
        <w:tc>
          <w:tcPr>
            <w:tcW w:w="4323" w:type="dxa"/>
            <w:tcMar>
              <w:top w:w="29" w:type="dxa"/>
              <w:bottom w:w="29" w:type="dxa"/>
            </w:tcMar>
          </w:tcPr>
          <w:p w14:paraId="63B85211" w14:textId="13DE0C14"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01F75317"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3B5B5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82CFFF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16476E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2632076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1313ACE" w14:textId="766B44BB" w:rsidR="00F11A97" w:rsidRPr="00593D81" w:rsidRDefault="00F11A97" w:rsidP="00F11A97">
            <w:pPr>
              <w:spacing w:before="60" w:after="60"/>
              <w:ind w:left="60"/>
              <w:rPr>
                <w:rFonts w:ascii="Source Sans Pro" w:eastAsia="MS Gothic" w:hAnsi="Source Sans Pro" w:cs="MS Gothic"/>
                <w:sz w:val="22"/>
                <w:szCs w:val="22"/>
              </w:rPr>
            </w:pPr>
            <w:r w:rsidRPr="7ED7064E">
              <w:rPr>
                <w:rFonts w:ascii="Source Sans Pro" w:hAnsi="Source Sans Pro" w:cs="Arial"/>
                <w:sz w:val="22"/>
                <w:szCs w:val="22"/>
              </w:rPr>
              <w:t xml:space="preserve">   </w:t>
            </w:r>
            <w:r w:rsidR="6EBAA739" w:rsidRPr="7ED7064E">
              <w:rPr>
                <w:rFonts w:ascii="Source Sans Pro" w:hAnsi="Source Sans Pro" w:cs="Arial"/>
                <w:sz w:val="22"/>
                <w:szCs w:val="22"/>
                <w:highlight w:val="yellow"/>
              </w:rPr>
              <w:t>X</w:t>
            </w:r>
            <w:r w:rsidR="45139ACA" w:rsidRPr="7ED7064E">
              <w:rPr>
                <w:rFonts w:ascii="Source Sans Pro" w:hAnsi="Source Sans Pro" w:cs="Arial"/>
                <w:sz w:val="22"/>
                <w:szCs w:val="22"/>
                <w:highlight w:val="yellow"/>
              </w:rPr>
              <w:t xml:space="preserve"> </w:t>
            </w:r>
            <w:r w:rsidRPr="7ED7064E">
              <w:rPr>
                <w:rFonts w:ascii="Source Sans Pro" w:hAnsi="Source Sans Pro" w:cs="Arial"/>
                <w:sz w:val="22"/>
                <w:szCs w:val="22"/>
                <w:highlight w:val="yellow"/>
              </w:rPr>
              <w:t>At scale</w:t>
            </w:r>
            <w:r w:rsidRPr="7ED7064E">
              <w:rPr>
                <w:rFonts w:ascii="Source Sans Pro" w:eastAsia="MS Gothic" w:hAnsi="Source Sans Pro" w:cs="MS Gothic"/>
                <w:sz w:val="22"/>
                <w:szCs w:val="22"/>
              </w:rPr>
              <w:t xml:space="preserve"> </w:t>
            </w:r>
          </w:p>
        </w:tc>
        <w:tc>
          <w:tcPr>
            <w:tcW w:w="4232" w:type="dxa"/>
            <w:tcMar>
              <w:top w:w="29" w:type="dxa"/>
              <w:bottom w:w="29" w:type="dxa"/>
            </w:tcMar>
          </w:tcPr>
          <w:p w14:paraId="63AFF379" w14:textId="77777777" w:rsidR="00F11A97" w:rsidRPr="00D51422" w:rsidRDefault="00F11A97" w:rsidP="00F11A97">
            <w:pPr>
              <w:rPr>
                <w:rFonts w:ascii="Source Sans Pro" w:hAnsi="Source Sans Pro" w:cs="Arial"/>
                <w:i/>
                <w:sz w:val="22"/>
                <w:szCs w:val="22"/>
                <w:highlight w:val="yellow"/>
              </w:rPr>
            </w:pPr>
            <w:r w:rsidRPr="00D51422">
              <w:rPr>
                <w:rFonts w:ascii="Source Sans Pro" w:hAnsi="Source Sans Pro" w:cs="Arial"/>
                <w:i/>
                <w:sz w:val="22"/>
                <w:szCs w:val="22"/>
                <w:highlight w:val="yellow"/>
              </w:rPr>
              <w:t xml:space="preserve">Progress to date: </w:t>
            </w:r>
            <w:r w:rsidRPr="00D51422">
              <w:rPr>
                <w:rFonts w:ascii="Source Sans Pro" w:hAnsi="Source Sans Pro" w:cs="Arial"/>
                <w:i/>
                <w:sz w:val="20"/>
                <w:szCs w:val="20"/>
                <w:highlight w:val="yellow"/>
              </w:rPr>
              <w:t>(2,500 character)</w:t>
            </w:r>
          </w:p>
          <w:p w14:paraId="0807749A" w14:textId="51351D64" w:rsidR="00F11A97" w:rsidRPr="00D51422" w:rsidRDefault="0BC11961" w:rsidP="66793125">
            <w:pPr>
              <w:ind w:left="60"/>
              <w:rPr>
                <w:rFonts w:ascii="Source Sans Pro" w:hAnsi="Source Sans Pro"/>
                <w:i/>
                <w:iCs/>
                <w:highlight w:val="yellow"/>
              </w:rPr>
            </w:pPr>
            <w:r w:rsidRPr="00D51422">
              <w:rPr>
                <w:rFonts w:ascii="Source Sans Pro" w:hAnsi="Source Sans Pro"/>
                <w:sz w:val="22"/>
                <w:szCs w:val="22"/>
                <w:highlight w:val="yellow"/>
              </w:rPr>
              <w:t>At Scale Spring 2020</w:t>
            </w:r>
            <w:r w:rsidR="726EBE33" w:rsidRPr="00D51422">
              <w:rPr>
                <w:rFonts w:ascii="Source Sans Pro" w:hAnsi="Source Sans Pro"/>
                <w:sz w:val="22"/>
                <w:szCs w:val="22"/>
                <w:highlight w:val="yellow"/>
              </w:rPr>
              <w:t xml:space="preserve">. Continuing data analysis supports our co-req model. </w:t>
            </w:r>
          </w:p>
          <w:p w14:paraId="2110F95C" w14:textId="77777777" w:rsidR="00F11A97" w:rsidRPr="00D51422" w:rsidRDefault="00F11A97" w:rsidP="00F11A97">
            <w:pPr>
              <w:pStyle w:val="Tablebul1"/>
              <w:numPr>
                <w:ilvl w:val="0"/>
                <w:numId w:val="0"/>
              </w:numPr>
              <w:rPr>
                <w:rFonts w:ascii="Source Sans Pro" w:hAnsi="Source Sans Pro"/>
                <w:highlight w:val="yellow"/>
              </w:rPr>
            </w:pPr>
          </w:p>
          <w:p w14:paraId="48A9C880" w14:textId="25AE3B90" w:rsidR="00F11A97" w:rsidRPr="00D51422" w:rsidRDefault="00F11A97" w:rsidP="66793125">
            <w:pPr>
              <w:pStyle w:val="Tablebul1"/>
              <w:numPr>
                <w:ilvl w:val="0"/>
                <w:numId w:val="0"/>
              </w:numPr>
              <w:spacing w:line="259" w:lineRule="auto"/>
              <w:rPr>
                <w:rFonts w:ascii="Source Sans Pro" w:hAnsi="Source Sans Pro"/>
                <w:i/>
                <w:iCs/>
                <w:highlight w:val="yellow"/>
              </w:rPr>
            </w:pPr>
            <w:r w:rsidRPr="00D51422">
              <w:rPr>
                <w:rFonts w:ascii="Source Sans Pro" w:hAnsi="Source Sans Pro"/>
                <w:highlight w:val="yellow"/>
              </w:rPr>
              <w:t xml:space="preserve">Term, if </w:t>
            </w:r>
            <w:r w:rsidRPr="00D51422">
              <w:rPr>
                <w:rFonts w:ascii="Source Sans Pro" w:hAnsi="Source Sans Pro"/>
                <w:i/>
                <w:iCs/>
                <w:highlight w:val="yellow"/>
              </w:rPr>
              <w:t>at scale</w:t>
            </w:r>
            <w:r w:rsidRPr="00D51422">
              <w:rPr>
                <w:rFonts w:ascii="Source Sans Pro" w:hAnsi="Source Sans Pro"/>
                <w:highlight w:val="yellow"/>
              </w:rPr>
              <w:t xml:space="preserve"> or </w:t>
            </w:r>
            <w:r w:rsidRPr="00D51422">
              <w:rPr>
                <w:rFonts w:ascii="Source Sans Pro" w:hAnsi="Source Sans Pro"/>
                <w:i/>
                <w:iCs/>
                <w:highlight w:val="yellow"/>
              </w:rPr>
              <w:t>scaling:</w:t>
            </w:r>
            <w:r w:rsidR="2C975DF4" w:rsidRPr="00D51422">
              <w:rPr>
                <w:rFonts w:ascii="Source Sans Pro" w:hAnsi="Source Sans Pro"/>
                <w:i/>
                <w:iCs/>
                <w:highlight w:val="yellow"/>
              </w:rPr>
              <w:t xml:space="preserve"> </w:t>
            </w:r>
          </w:p>
        </w:tc>
        <w:tc>
          <w:tcPr>
            <w:tcW w:w="4050" w:type="dxa"/>
          </w:tcPr>
          <w:p w14:paraId="32E47A6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2397082" w14:textId="77777777" w:rsidR="00F11A97" w:rsidRPr="00A70C6A" w:rsidRDefault="00F11A97" w:rsidP="00F11A97">
            <w:pPr>
              <w:ind w:left="54"/>
              <w:rPr>
                <w:rFonts w:asciiTheme="majorHAnsi" w:hAnsiTheme="majorHAnsi" w:cs="Arial"/>
                <w:sz w:val="18"/>
                <w:szCs w:val="18"/>
              </w:rPr>
            </w:pPr>
          </w:p>
          <w:p w14:paraId="709DD496" w14:textId="77777777" w:rsidR="00F11A97" w:rsidRPr="00593D81" w:rsidRDefault="00F11A97" w:rsidP="00F11A97">
            <w:pPr>
              <w:rPr>
                <w:rFonts w:ascii="Source Sans Pro" w:hAnsi="Source Sans Pro" w:cs="Arial"/>
                <w:i/>
                <w:sz w:val="22"/>
                <w:szCs w:val="22"/>
              </w:rPr>
            </w:pPr>
          </w:p>
          <w:p w14:paraId="71F16285" w14:textId="77777777" w:rsidR="00F11A97" w:rsidRDefault="00F11A97" w:rsidP="00F11A97">
            <w:pPr>
              <w:rPr>
                <w:rFonts w:ascii="Source Sans Pro" w:hAnsi="Source Sans Pro" w:cs="Arial"/>
                <w:i/>
                <w:sz w:val="22"/>
                <w:szCs w:val="22"/>
              </w:rPr>
            </w:pPr>
          </w:p>
          <w:p w14:paraId="545D8BF7"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47DC445" w14:textId="2AA91056" w:rsidR="00F11A97" w:rsidRPr="00593D81" w:rsidRDefault="00F11A97" w:rsidP="00F11A97">
            <w:pPr>
              <w:rPr>
                <w:rFonts w:ascii="Source Sans Pro" w:hAnsi="Source Sans Pro" w:cs="Arial"/>
                <w:i/>
                <w:sz w:val="22"/>
                <w:szCs w:val="22"/>
              </w:rPr>
            </w:pPr>
          </w:p>
        </w:tc>
      </w:tr>
      <w:tr w:rsidR="00F11A97" w:rsidRPr="00593D81" w14:paraId="1265059B" w14:textId="77777777" w:rsidTr="66793125">
        <w:trPr>
          <w:trHeight w:val="1765"/>
          <w:jc w:val="center"/>
        </w:trPr>
        <w:tc>
          <w:tcPr>
            <w:tcW w:w="6663" w:type="dxa"/>
            <w:gridSpan w:val="2"/>
            <w:tcMar>
              <w:top w:w="29" w:type="dxa"/>
              <w:bottom w:w="29" w:type="dxa"/>
            </w:tcMar>
          </w:tcPr>
          <w:p w14:paraId="0E5483E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1.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B54C67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E4E16F2"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CFD149F"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C3946BB" w14:textId="671E0429"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232" w:type="dxa"/>
            <w:tcMar>
              <w:top w:w="29" w:type="dxa"/>
              <w:bottom w:w="29" w:type="dxa"/>
            </w:tcMar>
          </w:tcPr>
          <w:p w14:paraId="73EE770F" w14:textId="77777777" w:rsidR="00F11A97" w:rsidRPr="006B49AE" w:rsidRDefault="00F11A97" w:rsidP="00F11A97">
            <w:pPr>
              <w:rPr>
                <w:rFonts w:ascii="Source Sans Pro" w:hAnsi="Source Sans Pro" w:cs="Arial"/>
                <w:i/>
                <w:sz w:val="20"/>
                <w:szCs w:val="20"/>
              </w:rPr>
            </w:pPr>
          </w:p>
          <w:p w14:paraId="1E5A762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0F73B22D" w14:textId="77777777" w:rsidR="00F11A97" w:rsidRDefault="00F11A97" w:rsidP="00F11A97">
            <w:pPr>
              <w:ind w:left="60"/>
              <w:rPr>
                <w:rStyle w:val="Style2"/>
                <w:rFonts w:cstheme="majorHAnsi"/>
              </w:rPr>
            </w:pPr>
          </w:p>
          <w:p w14:paraId="0C5B338D" w14:textId="77777777" w:rsidR="00F11A97" w:rsidRPr="00593D81" w:rsidRDefault="00F11A97" w:rsidP="00F11A97">
            <w:pPr>
              <w:rPr>
                <w:rFonts w:ascii="Source Sans Pro" w:hAnsi="Source Sans Pro" w:cs="Arial"/>
                <w:i/>
                <w:sz w:val="22"/>
                <w:szCs w:val="22"/>
              </w:rPr>
            </w:pPr>
          </w:p>
        </w:tc>
        <w:tc>
          <w:tcPr>
            <w:tcW w:w="4050" w:type="dxa"/>
          </w:tcPr>
          <w:p w14:paraId="6487336D" w14:textId="77777777" w:rsidR="00F11A97" w:rsidRPr="006B49AE" w:rsidRDefault="00F11A97" w:rsidP="00F11A97">
            <w:pPr>
              <w:rPr>
                <w:rFonts w:ascii="Source Sans Pro" w:hAnsi="Source Sans Pro" w:cs="Arial"/>
                <w:i/>
                <w:sz w:val="20"/>
                <w:szCs w:val="20"/>
              </w:rPr>
            </w:pPr>
          </w:p>
          <w:p w14:paraId="31CCB696"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585781B" w14:textId="77777777" w:rsidR="00F11A97" w:rsidRDefault="00F11A97" w:rsidP="00F11A97">
            <w:pPr>
              <w:ind w:left="60"/>
              <w:rPr>
                <w:rStyle w:val="Style2"/>
                <w:rFonts w:cstheme="majorHAnsi"/>
              </w:rPr>
            </w:pPr>
          </w:p>
          <w:p w14:paraId="21D563DE" w14:textId="77777777" w:rsidR="00F11A97" w:rsidRPr="00593D81" w:rsidRDefault="00F11A97" w:rsidP="00F11A97">
            <w:pPr>
              <w:rPr>
                <w:rFonts w:ascii="Source Sans Pro" w:hAnsi="Source Sans Pro" w:cs="Arial"/>
                <w:i/>
                <w:sz w:val="22"/>
                <w:szCs w:val="22"/>
              </w:rPr>
            </w:pPr>
          </w:p>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66793125">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66793125">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0574EB">
            <w:pPr>
              <w:pStyle w:val="Heading3"/>
            </w:pPr>
            <w:r w:rsidRPr="007247A4">
              <w:t>Equity Considerations in Area 2:</w:t>
            </w:r>
            <w:r w:rsidR="00E32EEA" w:rsidRPr="007247A4" w:rsidDel="00E32EEA">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F11A97" w:rsidRPr="00593D81" w14:paraId="042EA92C" w14:textId="3DD84701" w:rsidTr="66793125">
        <w:trPr>
          <w:jc w:val="center"/>
        </w:trPr>
        <w:tc>
          <w:tcPr>
            <w:tcW w:w="4315" w:type="dxa"/>
            <w:tcBorders>
              <w:bottom w:val="single" w:sz="4" w:space="0" w:color="auto"/>
            </w:tcBorders>
            <w:tcMar>
              <w:top w:w="29" w:type="dxa"/>
              <w:bottom w:w="29" w:type="dxa"/>
            </w:tcMar>
          </w:tcPr>
          <w:p w14:paraId="2968DC37" w14:textId="38223BA3" w:rsidR="00F11A97" w:rsidRPr="00593D81" w:rsidRDefault="00F11A97" w:rsidP="00F11A97">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F11A97" w:rsidRPr="00593D81" w:rsidRDefault="00F11A97" w:rsidP="00F11A97">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F11A97" w:rsidRPr="00593D81" w:rsidRDefault="00F11A97" w:rsidP="00F11A97">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1928D5D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EA0AB4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D81E5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21084A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EBE22CE" w14:textId="3CAACA28" w:rsidR="00F11A97" w:rsidRDefault="00F11A97" w:rsidP="00F11A97">
            <w:pPr>
              <w:spacing w:before="60" w:after="60"/>
              <w:ind w:left="60"/>
              <w:rPr>
                <w:rFonts w:ascii="Source Sans Pro" w:hAnsi="Source Sans Pro" w:cs="Arial"/>
                <w:sz w:val="22"/>
                <w:szCs w:val="22"/>
              </w:rPr>
            </w:pPr>
            <w:r w:rsidRPr="7ED7064E">
              <w:rPr>
                <w:rFonts w:ascii="Source Sans Pro" w:hAnsi="Source Sans Pro" w:cs="Arial"/>
                <w:sz w:val="22"/>
                <w:szCs w:val="22"/>
              </w:rPr>
              <w:t xml:space="preserve">   </w:t>
            </w:r>
            <w:r w:rsidR="56A5B3B1" w:rsidRPr="7ED7064E">
              <w:rPr>
                <w:rFonts w:ascii="Source Sans Pro" w:hAnsi="Source Sans Pro" w:cs="Arial"/>
                <w:sz w:val="22"/>
                <w:szCs w:val="22"/>
              </w:rPr>
              <w:t>X</w:t>
            </w:r>
            <w:r w:rsidR="1D8F9EE8" w:rsidRPr="7ED7064E">
              <w:rPr>
                <w:rFonts w:ascii="Source Sans Pro" w:hAnsi="Source Sans Pro" w:cs="Arial"/>
                <w:sz w:val="22"/>
                <w:szCs w:val="22"/>
              </w:rPr>
              <w:t xml:space="preserve"> </w:t>
            </w:r>
            <w:r w:rsidRPr="7ED7064E">
              <w:rPr>
                <w:rFonts w:ascii="Source Sans Pro" w:hAnsi="Source Sans Pro" w:cs="Arial"/>
                <w:sz w:val="22"/>
                <w:szCs w:val="22"/>
              </w:rPr>
              <w:t>Scaling in progress</w:t>
            </w:r>
          </w:p>
          <w:p w14:paraId="1D57E528" w14:textId="5F4A29C0"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EBFDED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1D47F14" w14:textId="3DE0C334" w:rsidR="00F11A97" w:rsidRPr="00E62C7D" w:rsidRDefault="43C3346F" w:rsidP="00F11A97">
            <w:pPr>
              <w:ind w:left="60"/>
              <w:rPr>
                <w:rFonts w:ascii="Source Sans Pro" w:hAnsi="Source Sans Pro"/>
                <w:sz w:val="22"/>
                <w:szCs w:val="22"/>
              </w:rPr>
            </w:pPr>
            <w:r w:rsidRPr="00D51422">
              <w:rPr>
                <w:rFonts w:ascii="Source Sans Pro" w:hAnsi="Source Sans Pro"/>
                <w:sz w:val="22"/>
                <w:szCs w:val="22"/>
                <w:highlight w:val="yellow"/>
              </w:rPr>
              <w:t xml:space="preserve">We have a cross functional design team developing </w:t>
            </w:r>
            <w:proofErr w:type="spellStart"/>
            <w:r w:rsidRPr="00D51422">
              <w:rPr>
                <w:rFonts w:ascii="Source Sans Pro" w:hAnsi="Source Sans Pro"/>
                <w:sz w:val="22"/>
                <w:szCs w:val="22"/>
                <w:highlight w:val="yellow"/>
              </w:rPr>
              <w:t>Comevo</w:t>
            </w:r>
            <w:proofErr w:type="spellEnd"/>
            <w:r w:rsidRPr="00D51422">
              <w:rPr>
                <w:rFonts w:ascii="Source Sans Pro" w:hAnsi="Source Sans Pro"/>
                <w:sz w:val="22"/>
                <w:szCs w:val="22"/>
                <w:highlight w:val="yellow"/>
              </w:rPr>
              <w:t xml:space="preserve"> interactive orientation</w:t>
            </w:r>
            <w:r w:rsidR="5F0F616F" w:rsidRPr="00D51422">
              <w:rPr>
                <w:rFonts w:ascii="Source Sans Pro" w:hAnsi="Source Sans Pro"/>
                <w:sz w:val="22"/>
                <w:szCs w:val="22"/>
                <w:highlight w:val="yellow"/>
              </w:rPr>
              <w:t>. A</w:t>
            </w:r>
            <w:r w:rsidRPr="00D51422">
              <w:rPr>
                <w:rFonts w:ascii="Source Sans Pro" w:hAnsi="Source Sans Pro"/>
                <w:sz w:val="22"/>
                <w:szCs w:val="22"/>
                <w:highlight w:val="yellow"/>
              </w:rPr>
              <w:t xml:space="preserve"> faculty team </w:t>
            </w:r>
            <w:r w:rsidR="24141167" w:rsidRPr="00D51422">
              <w:rPr>
                <w:rFonts w:ascii="Source Sans Pro" w:hAnsi="Source Sans Pro"/>
                <w:sz w:val="22"/>
                <w:szCs w:val="22"/>
                <w:highlight w:val="yellow"/>
              </w:rPr>
              <w:t xml:space="preserve">is also currently </w:t>
            </w:r>
            <w:r w:rsidRPr="00D51422">
              <w:rPr>
                <w:rFonts w:ascii="Source Sans Pro" w:hAnsi="Source Sans Pro"/>
                <w:sz w:val="22"/>
                <w:szCs w:val="22"/>
                <w:highlight w:val="yellow"/>
              </w:rPr>
              <w:t xml:space="preserve">designing curriculum for the </w:t>
            </w:r>
            <w:proofErr w:type="gramStart"/>
            <w:r w:rsidRPr="00D51422">
              <w:rPr>
                <w:rFonts w:ascii="Source Sans Pro" w:hAnsi="Source Sans Pro"/>
                <w:sz w:val="22"/>
                <w:szCs w:val="22"/>
                <w:highlight w:val="yellow"/>
              </w:rPr>
              <w:t>first year</w:t>
            </w:r>
            <w:proofErr w:type="gramEnd"/>
            <w:r w:rsidRPr="00D51422">
              <w:rPr>
                <w:rFonts w:ascii="Source Sans Pro" w:hAnsi="Source Sans Pro"/>
                <w:sz w:val="22"/>
                <w:szCs w:val="22"/>
                <w:highlight w:val="yellow"/>
              </w:rPr>
              <w:t xml:space="preserve"> experience and program.</w:t>
            </w:r>
            <w:r w:rsidR="2C2439EF" w:rsidRPr="00D51422">
              <w:rPr>
                <w:rFonts w:ascii="Source Sans Pro" w:hAnsi="Source Sans Pro"/>
                <w:sz w:val="22"/>
                <w:szCs w:val="22"/>
                <w:highlight w:val="yellow"/>
              </w:rPr>
              <w:t xml:space="preserve"> We have also launched a cross functional student communication design team who is working on the student communication plan. Program maps inclu</w:t>
            </w:r>
            <w:r w:rsidR="3B153118" w:rsidRPr="00D51422">
              <w:rPr>
                <w:rFonts w:ascii="Source Sans Pro" w:hAnsi="Source Sans Pro"/>
                <w:sz w:val="22"/>
                <w:szCs w:val="22"/>
                <w:highlight w:val="yellow"/>
              </w:rPr>
              <w:t>de note about meeting with a counselor right away to develop an SEP.</w:t>
            </w:r>
            <w:r w:rsidR="0A802D5E" w:rsidRPr="00D51422">
              <w:rPr>
                <w:rFonts w:ascii="Source Sans Pro" w:hAnsi="Source Sans Pro"/>
                <w:sz w:val="22"/>
                <w:szCs w:val="22"/>
                <w:highlight w:val="yellow"/>
              </w:rPr>
              <w:t xml:space="preserve"> Additionally, we will be launching </w:t>
            </w:r>
            <w:proofErr w:type="spellStart"/>
            <w:r w:rsidR="0A802D5E" w:rsidRPr="00D51422">
              <w:rPr>
                <w:rFonts w:ascii="Source Sans Pro" w:hAnsi="Source Sans Pro"/>
                <w:sz w:val="22"/>
                <w:szCs w:val="22"/>
                <w:highlight w:val="yellow"/>
              </w:rPr>
              <w:t>MyPath</w:t>
            </w:r>
            <w:proofErr w:type="spellEnd"/>
            <w:r w:rsidR="0A802D5E" w:rsidRPr="00D51422">
              <w:rPr>
                <w:rFonts w:ascii="Source Sans Pro" w:hAnsi="Source Sans Pro"/>
                <w:sz w:val="22"/>
                <w:szCs w:val="22"/>
                <w:highlight w:val="yellow"/>
              </w:rPr>
              <w:t xml:space="preserve"> in Spring 2021 in order to view student progress</w:t>
            </w:r>
            <w:r w:rsidR="0A802D5E" w:rsidRPr="66793125">
              <w:rPr>
                <w:rFonts w:ascii="Source Sans Pro" w:hAnsi="Source Sans Pro"/>
                <w:sz w:val="22"/>
                <w:szCs w:val="22"/>
              </w:rPr>
              <w:t xml:space="preserve"> to completion of their learning journey.</w:t>
            </w:r>
          </w:p>
          <w:p w14:paraId="201BE9C0" w14:textId="77777777" w:rsidR="00F11A97" w:rsidRPr="00593D81" w:rsidRDefault="00F11A97" w:rsidP="00F11A97">
            <w:pPr>
              <w:pStyle w:val="Tablebul1"/>
              <w:numPr>
                <w:ilvl w:val="0"/>
                <w:numId w:val="0"/>
              </w:numPr>
              <w:ind w:left="245"/>
              <w:rPr>
                <w:rFonts w:ascii="Source Sans Pro" w:hAnsi="Source Sans Pro"/>
              </w:rPr>
            </w:pPr>
          </w:p>
          <w:p w14:paraId="69E3292A" w14:textId="77777777" w:rsidR="00F11A97" w:rsidRPr="00593D81" w:rsidRDefault="00F11A97" w:rsidP="00F11A97">
            <w:pPr>
              <w:pStyle w:val="Tablebul1"/>
              <w:numPr>
                <w:ilvl w:val="0"/>
                <w:numId w:val="0"/>
              </w:numPr>
              <w:rPr>
                <w:rFonts w:ascii="Source Sans Pro" w:hAnsi="Source Sans Pro"/>
              </w:rPr>
            </w:pPr>
          </w:p>
          <w:p w14:paraId="4AAF15DC" w14:textId="37A353B2" w:rsidR="00F11A97" w:rsidRDefault="00F11A97" w:rsidP="66793125">
            <w:pPr>
              <w:pStyle w:val="Tablebul1"/>
              <w:numPr>
                <w:ilvl w:val="0"/>
                <w:numId w:val="0"/>
              </w:numPr>
              <w:ind w:left="245" w:hanging="245"/>
              <w:rPr>
                <w:rFonts w:ascii="Source Sans Pro" w:hAnsi="Source Sans Pro"/>
                <w:i/>
                <w:iCs/>
                <w:highlight w:val="yellow"/>
              </w:rPr>
            </w:pPr>
            <w:r w:rsidRPr="66793125">
              <w:rPr>
                <w:rFonts w:ascii="Source Sans Pro" w:hAnsi="Source Sans Pro"/>
              </w:rPr>
              <w:t xml:space="preserve">Term, if </w:t>
            </w:r>
            <w:r w:rsidRPr="66793125">
              <w:rPr>
                <w:rFonts w:ascii="Source Sans Pro" w:hAnsi="Source Sans Pro"/>
                <w:i/>
                <w:iCs/>
              </w:rPr>
              <w:t>at scale</w:t>
            </w:r>
            <w:r w:rsidRPr="66793125">
              <w:rPr>
                <w:rFonts w:ascii="Source Sans Pro" w:hAnsi="Source Sans Pro"/>
              </w:rPr>
              <w:t xml:space="preserve"> or </w:t>
            </w:r>
            <w:r w:rsidRPr="66793125">
              <w:rPr>
                <w:rFonts w:ascii="Source Sans Pro" w:hAnsi="Source Sans Pro"/>
                <w:i/>
                <w:iCs/>
              </w:rPr>
              <w:t>scaling:</w:t>
            </w:r>
            <w:r w:rsidR="325A088A" w:rsidRPr="66793125">
              <w:rPr>
                <w:rFonts w:ascii="Source Sans Pro" w:hAnsi="Source Sans Pro"/>
                <w:i/>
                <w:iCs/>
              </w:rPr>
              <w:t xml:space="preserve"> </w:t>
            </w:r>
          </w:p>
          <w:p w14:paraId="4FFEFCA2" w14:textId="02270A39" w:rsidR="00F11A97" w:rsidRPr="00593D81" w:rsidRDefault="00F11A97" w:rsidP="00F11A97">
            <w:pPr>
              <w:pStyle w:val="Tbul1"/>
              <w:numPr>
                <w:ilvl w:val="0"/>
                <w:numId w:val="0"/>
              </w:numPr>
              <w:rPr>
                <w:rFonts w:ascii="Source Sans Pro" w:hAnsi="Source Sans Pro"/>
              </w:rPr>
            </w:pPr>
          </w:p>
        </w:tc>
        <w:tc>
          <w:tcPr>
            <w:tcW w:w="4051" w:type="dxa"/>
          </w:tcPr>
          <w:p w14:paraId="5A8DE05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FE425ED" w14:textId="77777777" w:rsidR="00F11A97" w:rsidRPr="00A70C6A" w:rsidRDefault="00F11A97" w:rsidP="00F11A97">
            <w:pPr>
              <w:ind w:left="54"/>
              <w:rPr>
                <w:rFonts w:asciiTheme="majorHAnsi" w:hAnsiTheme="majorHAnsi" w:cs="Arial"/>
                <w:sz w:val="18"/>
                <w:szCs w:val="18"/>
              </w:rPr>
            </w:pPr>
          </w:p>
          <w:p w14:paraId="3B5E92F6" w14:textId="5541E5EE" w:rsidR="00F11A97" w:rsidRPr="00593D81" w:rsidRDefault="76516957" w:rsidP="66793125">
            <w:pPr>
              <w:spacing w:line="259" w:lineRule="auto"/>
            </w:pPr>
            <w:r w:rsidRPr="66793125">
              <w:rPr>
                <w:rFonts w:ascii="Source Sans Pro" w:eastAsia="Source Sans Pro" w:hAnsi="Source Sans Pro" w:cs="Source Sans Pro"/>
                <w:i/>
                <w:iCs/>
                <w:sz w:val="22"/>
                <w:szCs w:val="22"/>
              </w:rPr>
              <w:t>As described in progress to date</w:t>
            </w:r>
          </w:p>
          <w:p w14:paraId="05D2558E" w14:textId="707D2A43" w:rsidR="00F11A97" w:rsidRPr="00593D81" w:rsidRDefault="00F11A97" w:rsidP="66793125">
            <w:pPr>
              <w:rPr>
                <w:rFonts w:ascii="Source Sans Pro" w:eastAsia="Source Sans Pro" w:hAnsi="Source Sans Pro" w:cs="Source Sans Pro"/>
                <w:i/>
                <w:iCs/>
                <w:sz w:val="22"/>
                <w:szCs w:val="22"/>
              </w:rPr>
            </w:pPr>
          </w:p>
          <w:p w14:paraId="3E8FB10A" w14:textId="7DA23C15" w:rsidR="00F11A97" w:rsidRPr="00593D81" w:rsidRDefault="00F11A97" w:rsidP="66793125">
            <w:pPr>
              <w:rPr>
                <w:rFonts w:ascii="Source Sans Pro" w:hAnsi="Source Sans Pro" w:cs="Arial"/>
                <w:i/>
                <w:iCs/>
                <w:sz w:val="22"/>
                <w:szCs w:val="22"/>
              </w:rPr>
            </w:pPr>
          </w:p>
          <w:p w14:paraId="2987B276" w14:textId="77777777" w:rsidR="00F11A97" w:rsidRDefault="00F11A97" w:rsidP="00F11A97">
            <w:pPr>
              <w:rPr>
                <w:rFonts w:ascii="Source Sans Pro" w:hAnsi="Source Sans Pro" w:cs="Arial"/>
                <w:i/>
                <w:sz w:val="22"/>
                <w:szCs w:val="22"/>
              </w:rPr>
            </w:pPr>
          </w:p>
          <w:p w14:paraId="55D62CF0"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D28D58B" w14:textId="1321BDDA" w:rsidR="00F11A97" w:rsidRPr="00593D81" w:rsidRDefault="02649543" w:rsidP="66793125">
            <w:pPr>
              <w:rPr>
                <w:rFonts w:ascii="Source Sans Pro" w:hAnsi="Source Sans Pro" w:cs="Arial"/>
                <w:i/>
                <w:iCs/>
                <w:sz w:val="22"/>
                <w:szCs w:val="22"/>
              </w:rPr>
            </w:pPr>
            <w:proofErr w:type="spellStart"/>
            <w:r w:rsidRPr="00D51422">
              <w:rPr>
                <w:rFonts w:ascii="Source Sans Pro" w:hAnsi="Source Sans Pro" w:cs="Arial"/>
                <w:i/>
                <w:iCs/>
                <w:sz w:val="22"/>
                <w:szCs w:val="22"/>
                <w:highlight w:val="yellow"/>
              </w:rPr>
              <w:t>Comevo</w:t>
            </w:r>
            <w:proofErr w:type="spellEnd"/>
            <w:r w:rsidRPr="00D51422">
              <w:rPr>
                <w:rFonts w:ascii="Source Sans Pro" w:hAnsi="Source Sans Pro" w:cs="Arial"/>
                <w:i/>
                <w:iCs/>
                <w:sz w:val="22"/>
                <w:szCs w:val="22"/>
                <w:highlight w:val="yellow"/>
              </w:rPr>
              <w:t xml:space="preserve"> orientation will be launched Fall 2021; </w:t>
            </w:r>
            <w:proofErr w:type="spellStart"/>
            <w:r w:rsidRPr="00D51422">
              <w:rPr>
                <w:rFonts w:ascii="Source Sans Pro" w:hAnsi="Source Sans Pro" w:cs="Arial"/>
                <w:i/>
                <w:iCs/>
                <w:sz w:val="22"/>
                <w:szCs w:val="22"/>
                <w:highlight w:val="yellow"/>
              </w:rPr>
              <w:t>MyPath</w:t>
            </w:r>
            <w:proofErr w:type="spellEnd"/>
            <w:r w:rsidRPr="00D51422">
              <w:rPr>
                <w:rFonts w:ascii="Source Sans Pro" w:hAnsi="Source Sans Pro" w:cs="Arial"/>
                <w:i/>
                <w:iCs/>
                <w:sz w:val="22"/>
                <w:szCs w:val="22"/>
                <w:highlight w:val="yellow"/>
              </w:rPr>
              <w:t xml:space="preserve"> is being launched Spring 2021; FYE will go to curriculum in Fall 2021</w:t>
            </w:r>
            <w:r w:rsidRPr="66793125">
              <w:rPr>
                <w:rFonts w:ascii="Source Sans Pro" w:hAnsi="Source Sans Pro" w:cs="Arial"/>
                <w:i/>
                <w:iCs/>
                <w:sz w:val="22"/>
                <w:szCs w:val="22"/>
              </w:rPr>
              <w:t>.</w:t>
            </w:r>
          </w:p>
        </w:tc>
      </w:tr>
      <w:tr w:rsidR="00F11A97" w:rsidRPr="00593D81" w14:paraId="71A3AD47" w14:textId="77777777" w:rsidTr="66793125">
        <w:trPr>
          <w:jc w:val="center"/>
        </w:trPr>
        <w:tc>
          <w:tcPr>
            <w:tcW w:w="6745" w:type="dxa"/>
            <w:gridSpan w:val="2"/>
            <w:tcBorders>
              <w:bottom w:val="single" w:sz="4" w:space="0" w:color="auto"/>
            </w:tcBorders>
            <w:tcMar>
              <w:top w:w="29" w:type="dxa"/>
              <w:bottom w:w="29" w:type="dxa"/>
            </w:tcMar>
          </w:tcPr>
          <w:p w14:paraId="58E5D72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47C99B7"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B21B615"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17530ABD" w14:textId="128AAAF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9543E9E" w14:textId="0A3880C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lastRenderedPageBreak/>
              <w:t>Other</w:t>
            </w:r>
          </w:p>
        </w:tc>
        <w:tc>
          <w:tcPr>
            <w:tcW w:w="4190" w:type="dxa"/>
            <w:tcMar>
              <w:top w:w="29" w:type="dxa"/>
              <w:bottom w:w="29" w:type="dxa"/>
            </w:tcMar>
          </w:tcPr>
          <w:p w14:paraId="64240F9A" w14:textId="77777777" w:rsidR="00F11A97" w:rsidRDefault="00F11A97" w:rsidP="00F11A97">
            <w:pPr>
              <w:rPr>
                <w:rFonts w:ascii="Source Sans Pro" w:hAnsi="Source Sans Pro" w:cs="Arial"/>
                <w:i/>
                <w:spacing w:val="-4"/>
                <w:sz w:val="20"/>
                <w:szCs w:val="20"/>
              </w:rPr>
            </w:pPr>
          </w:p>
          <w:p w14:paraId="5806D909" w14:textId="77777777" w:rsidR="00F11A97" w:rsidRDefault="00F11A97" w:rsidP="00BE4D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FF30380" w14:textId="31A9BEBB" w:rsidR="00BE4DE8" w:rsidRPr="00BE4DE8" w:rsidRDefault="00BE4DE8" w:rsidP="00BE4DE8">
            <w:pPr>
              <w:rPr>
                <w:rFonts w:ascii="Source Sans Pro" w:hAnsi="Source Sans Pro" w:cs="Arial"/>
                <w:i/>
                <w:spacing w:val="-4"/>
                <w:sz w:val="20"/>
                <w:szCs w:val="20"/>
              </w:rPr>
            </w:pPr>
          </w:p>
        </w:tc>
        <w:tc>
          <w:tcPr>
            <w:tcW w:w="4051" w:type="dxa"/>
          </w:tcPr>
          <w:p w14:paraId="1486C563" w14:textId="77777777" w:rsidR="00F11A97" w:rsidRPr="006B49AE" w:rsidRDefault="00F11A97" w:rsidP="00F11A97">
            <w:pPr>
              <w:rPr>
                <w:rFonts w:ascii="Source Sans Pro" w:hAnsi="Source Sans Pro" w:cs="Arial"/>
                <w:i/>
                <w:sz w:val="20"/>
                <w:szCs w:val="20"/>
              </w:rPr>
            </w:pPr>
          </w:p>
          <w:p w14:paraId="114F246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24348186" w14:textId="77777777" w:rsidR="00F11A97" w:rsidRDefault="00F11A97" w:rsidP="00F11A97">
            <w:pPr>
              <w:ind w:left="60"/>
              <w:rPr>
                <w:rStyle w:val="Style2"/>
                <w:rFonts w:cstheme="majorHAnsi"/>
              </w:rPr>
            </w:pPr>
          </w:p>
          <w:p w14:paraId="48DA16A6" w14:textId="77777777" w:rsidR="00F11A97" w:rsidRPr="00593D81" w:rsidRDefault="00F11A97" w:rsidP="00F11A97">
            <w:pPr>
              <w:rPr>
                <w:rFonts w:ascii="Source Sans Pro" w:hAnsi="Source Sans Pro" w:cs="Arial"/>
                <w:i/>
                <w:sz w:val="22"/>
                <w:szCs w:val="22"/>
              </w:rPr>
            </w:pPr>
          </w:p>
        </w:tc>
      </w:tr>
      <w:tr w:rsidR="00F11A97" w:rsidRPr="00593D81" w14:paraId="7095873D" w14:textId="129509B8" w:rsidTr="66793125">
        <w:trPr>
          <w:jc w:val="center"/>
        </w:trPr>
        <w:tc>
          <w:tcPr>
            <w:tcW w:w="4315" w:type="dxa"/>
            <w:tcBorders>
              <w:top w:val="single" w:sz="4" w:space="0" w:color="auto"/>
            </w:tcBorders>
            <w:shd w:val="clear" w:color="auto" w:fill="F2F2F2" w:themeFill="background1" w:themeFillShade="F2"/>
            <w:tcMar>
              <w:top w:w="29" w:type="dxa"/>
              <w:bottom w:w="29" w:type="dxa"/>
            </w:tcMar>
          </w:tcPr>
          <w:p w14:paraId="0D1CBA0E" w14:textId="3E870E3F"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shd w:val="clear" w:color="auto" w:fill="F2F2F2" w:themeFill="background1" w:themeFillShade="F2"/>
            <w:tcMar>
              <w:top w:w="29" w:type="dxa"/>
              <w:bottom w:w="29" w:type="dxa"/>
            </w:tcMar>
            <w:vAlign w:val="center"/>
          </w:tcPr>
          <w:p w14:paraId="434DA95E"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5674E1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72BCB7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2A029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4B1B9E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BD76E46" w14:textId="7AE2413F" w:rsidR="00F11A97" w:rsidRPr="00593D81" w:rsidRDefault="00F11A97" w:rsidP="7ED7064E">
            <w:pPr>
              <w:spacing w:before="60" w:after="60"/>
              <w:ind w:left="60"/>
              <w:rPr>
                <w:rFonts w:ascii="Source Sans Pro" w:hAnsi="Source Sans Pro" w:cs="Arial"/>
                <w:sz w:val="22"/>
                <w:szCs w:val="22"/>
                <w:highlight w:val="yellow"/>
              </w:rPr>
            </w:pPr>
            <w:r w:rsidRPr="7ED7064E">
              <w:rPr>
                <w:rFonts w:ascii="Source Sans Pro" w:hAnsi="Source Sans Pro" w:cs="Arial"/>
                <w:sz w:val="22"/>
                <w:szCs w:val="22"/>
              </w:rPr>
              <w:t xml:space="preserve">  </w:t>
            </w:r>
            <w:r w:rsidR="52A1BF10" w:rsidRPr="7ED7064E">
              <w:rPr>
                <w:rFonts w:ascii="Source Sans Pro" w:hAnsi="Source Sans Pro" w:cs="Arial"/>
                <w:sz w:val="22"/>
                <w:szCs w:val="22"/>
                <w:highlight w:val="yellow"/>
              </w:rPr>
              <w:t>X</w:t>
            </w:r>
            <w:r w:rsidRPr="7ED7064E">
              <w:rPr>
                <w:rFonts w:ascii="Source Sans Pro" w:hAnsi="Source Sans Pro" w:cs="Arial"/>
                <w:sz w:val="22"/>
                <w:szCs w:val="22"/>
                <w:highlight w:val="yellow"/>
              </w:rPr>
              <w:t xml:space="preserve"> At scale</w:t>
            </w:r>
          </w:p>
        </w:tc>
        <w:tc>
          <w:tcPr>
            <w:tcW w:w="4190" w:type="dxa"/>
            <w:shd w:val="clear" w:color="auto" w:fill="F2F2F2" w:themeFill="background1" w:themeFillShade="F2"/>
            <w:tcMar>
              <w:top w:w="29" w:type="dxa"/>
              <w:bottom w:w="29" w:type="dxa"/>
            </w:tcMar>
          </w:tcPr>
          <w:p w14:paraId="5951E01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DEEBC56" w14:textId="78D0910F" w:rsidR="00F11A97" w:rsidRPr="00E62C7D" w:rsidRDefault="61185AA0" w:rsidP="66793125">
            <w:pPr>
              <w:ind w:left="60"/>
              <w:rPr>
                <w:rFonts w:ascii="Source Sans Pro" w:hAnsi="Source Sans Pro"/>
                <w:sz w:val="22"/>
                <w:szCs w:val="22"/>
              </w:rPr>
            </w:pPr>
            <w:r w:rsidRPr="66793125">
              <w:rPr>
                <w:rFonts w:ascii="Source Sans Pro" w:hAnsi="Source Sans Pro"/>
                <w:sz w:val="22"/>
                <w:szCs w:val="22"/>
              </w:rPr>
              <w:t xml:space="preserve"> </w:t>
            </w:r>
            <w:r w:rsidRPr="00D51422">
              <w:rPr>
                <w:rFonts w:ascii="Source Sans Pro" w:hAnsi="Source Sans Pro"/>
                <w:sz w:val="22"/>
                <w:szCs w:val="22"/>
                <w:highlight w:val="yellow"/>
              </w:rPr>
              <w:t>Online tutoring is available 24/7. We have implemented co-requisite support courses for all gateway math and English courses.</w:t>
            </w:r>
          </w:p>
          <w:p w14:paraId="350F1F96" w14:textId="573ACF8F" w:rsidR="00F11A97" w:rsidRPr="00E62C7D" w:rsidRDefault="00F11A97" w:rsidP="66793125">
            <w:pPr>
              <w:ind w:left="60"/>
              <w:rPr>
                <w:rFonts w:ascii="Source Sans Pro" w:hAnsi="Source Sans Pro"/>
                <w:sz w:val="22"/>
                <w:szCs w:val="22"/>
              </w:rPr>
            </w:pPr>
          </w:p>
          <w:p w14:paraId="265DA9C1" w14:textId="77777777" w:rsidR="00F11A97" w:rsidRPr="00593D81" w:rsidRDefault="00F11A97" w:rsidP="00F11A97">
            <w:pPr>
              <w:pStyle w:val="Tablebul1"/>
              <w:numPr>
                <w:ilvl w:val="0"/>
                <w:numId w:val="0"/>
              </w:numPr>
              <w:rPr>
                <w:rFonts w:ascii="Source Sans Pro" w:hAnsi="Source Sans Pro"/>
              </w:rPr>
            </w:pPr>
          </w:p>
          <w:p w14:paraId="6248FD75" w14:textId="57B30EB4" w:rsidR="00F11A97" w:rsidRPr="00593D81" w:rsidRDefault="00F11A97" w:rsidP="66793125">
            <w:pPr>
              <w:pStyle w:val="Tablebul1"/>
              <w:numPr>
                <w:ilvl w:val="0"/>
                <w:numId w:val="0"/>
              </w:numPr>
              <w:ind w:left="245" w:hanging="245"/>
              <w:rPr>
                <w:rFonts w:ascii="Source Sans Pro" w:hAnsi="Source Sans Pro"/>
                <w:i/>
                <w:iCs/>
              </w:rPr>
            </w:pPr>
            <w:r w:rsidRPr="66793125">
              <w:rPr>
                <w:rFonts w:ascii="Source Sans Pro" w:hAnsi="Source Sans Pro"/>
              </w:rPr>
              <w:t xml:space="preserve">Term, if </w:t>
            </w:r>
            <w:r w:rsidRPr="66793125">
              <w:rPr>
                <w:rFonts w:ascii="Source Sans Pro" w:hAnsi="Source Sans Pro"/>
                <w:i/>
                <w:iCs/>
              </w:rPr>
              <w:t>at scale</w:t>
            </w:r>
            <w:r w:rsidRPr="66793125">
              <w:rPr>
                <w:rFonts w:ascii="Source Sans Pro" w:hAnsi="Source Sans Pro"/>
              </w:rPr>
              <w:t xml:space="preserve"> or </w:t>
            </w:r>
            <w:r w:rsidRPr="66793125">
              <w:rPr>
                <w:rFonts w:ascii="Source Sans Pro" w:hAnsi="Source Sans Pro"/>
                <w:i/>
                <w:iCs/>
              </w:rPr>
              <w:t>scaling:</w:t>
            </w:r>
            <w:r w:rsidR="3746D0DA" w:rsidRPr="66793125">
              <w:rPr>
                <w:rFonts w:ascii="Source Sans Pro" w:hAnsi="Source Sans Pro"/>
                <w:i/>
                <w:iCs/>
              </w:rPr>
              <w:t xml:space="preserve"> At Scale fall 2019.</w:t>
            </w:r>
          </w:p>
          <w:p w14:paraId="02AE378B" w14:textId="6EC4BE52" w:rsidR="00F11A97" w:rsidRPr="00593D81" w:rsidRDefault="352E9968" w:rsidP="2DCF0929">
            <w:pPr>
              <w:pStyle w:val="Tablebul1"/>
              <w:numPr>
                <w:ilvl w:val="0"/>
                <w:numId w:val="0"/>
              </w:numPr>
              <w:ind w:left="245" w:hanging="245"/>
              <w:rPr>
                <w:rFonts w:ascii="Source Sans Pro" w:hAnsi="Source Sans Pro"/>
                <w:i/>
                <w:iCs/>
                <w:highlight w:val="yellow"/>
              </w:rPr>
            </w:pPr>
            <w:r w:rsidRPr="2DCF0929">
              <w:rPr>
                <w:rFonts w:ascii="Source Sans Pro" w:hAnsi="Source Sans Pro"/>
                <w:i/>
                <w:iCs/>
                <w:highlight w:val="yellow"/>
              </w:rPr>
              <w:t xml:space="preserve">Math and English department </w:t>
            </w:r>
            <w:proofErr w:type="gramStart"/>
            <w:r w:rsidRPr="2DCF0929">
              <w:rPr>
                <w:rFonts w:ascii="Source Sans Pro" w:hAnsi="Source Sans Pro"/>
                <w:i/>
                <w:iCs/>
                <w:highlight w:val="yellow"/>
              </w:rPr>
              <w:t>has</w:t>
            </w:r>
            <w:proofErr w:type="gramEnd"/>
            <w:r w:rsidRPr="2DCF0929">
              <w:rPr>
                <w:rFonts w:ascii="Source Sans Pro" w:hAnsi="Source Sans Pro"/>
                <w:i/>
                <w:iCs/>
                <w:highlight w:val="yellow"/>
              </w:rPr>
              <w:t xml:space="preserve"> implemented co-requisite support classes for underprepared students. Students are offered a self-guided placement assessment to guide them towards taking the support course if needed.</w:t>
            </w:r>
          </w:p>
        </w:tc>
        <w:tc>
          <w:tcPr>
            <w:tcW w:w="4051" w:type="dxa"/>
            <w:shd w:val="clear" w:color="auto" w:fill="F2F2F2" w:themeFill="background1" w:themeFillShade="F2"/>
          </w:tcPr>
          <w:p w14:paraId="058C934B"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CFB46DC" w14:textId="77777777" w:rsidR="00F11A97" w:rsidRPr="00A70C6A" w:rsidRDefault="00F11A97" w:rsidP="00F11A97">
            <w:pPr>
              <w:ind w:left="54"/>
              <w:rPr>
                <w:rFonts w:asciiTheme="majorHAnsi" w:hAnsiTheme="majorHAnsi" w:cs="Arial"/>
                <w:sz w:val="18"/>
                <w:szCs w:val="18"/>
              </w:rPr>
            </w:pPr>
          </w:p>
          <w:p w14:paraId="4EDA62FA" w14:textId="77777777" w:rsidR="00F11A97" w:rsidRPr="00593D81" w:rsidRDefault="00F11A97" w:rsidP="00F11A97">
            <w:pPr>
              <w:rPr>
                <w:rFonts w:ascii="Source Sans Pro" w:hAnsi="Source Sans Pro" w:cs="Arial"/>
                <w:i/>
                <w:sz w:val="22"/>
                <w:szCs w:val="22"/>
              </w:rPr>
            </w:pPr>
          </w:p>
          <w:p w14:paraId="2B13F0CE" w14:textId="77777777" w:rsidR="00F11A97" w:rsidRDefault="00F11A97" w:rsidP="00F11A97">
            <w:pPr>
              <w:rPr>
                <w:rFonts w:ascii="Source Sans Pro" w:hAnsi="Source Sans Pro" w:cs="Arial"/>
                <w:i/>
                <w:sz w:val="22"/>
                <w:szCs w:val="22"/>
              </w:rPr>
            </w:pPr>
          </w:p>
          <w:p w14:paraId="3709DC76"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AA2919C" w14:textId="076695C6" w:rsidR="00F11A97" w:rsidRPr="00593D81" w:rsidRDefault="00F11A97" w:rsidP="00F11A97">
            <w:pPr>
              <w:pStyle w:val="ListParagraph"/>
              <w:ind w:left="18"/>
              <w:rPr>
                <w:rFonts w:ascii="Source Sans Pro" w:hAnsi="Source Sans Pro" w:cs="Arial"/>
                <w:i/>
                <w:sz w:val="22"/>
                <w:szCs w:val="22"/>
              </w:rPr>
            </w:pPr>
          </w:p>
        </w:tc>
      </w:tr>
      <w:tr w:rsidR="00F11A97" w:rsidRPr="00593D81" w14:paraId="4448126E" w14:textId="77777777" w:rsidTr="66793125">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0FF31799"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BDD141B"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B59539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CE94EA1" w14:textId="71C8B680"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B6393A6" w14:textId="73CE54A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B7D4B45" w14:textId="77777777" w:rsidR="00F11A97" w:rsidRDefault="00F11A97" w:rsidP="00F11A97">
            <w:pPr>
              <w:rPr>
                <w:rFonts w:ascii="Source Sans Pro" w:hAnsi="Source Sans Pro" w:cs="Arial"/>
                <w:i/>
                <w:spacing w:val="-4"/>
                <w:sz w:val="20"/>
                <w:szCs w:val="20"/>
              </w:rPr>
            </w:pPr>
          </w:p>
          <w:p w14:paraId="30BD5CF3"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BA3A9AC" w14:textId="30A21D7B" w:rsidR="00F11A97" w:rsidRDefault="00F11A97" w:rsidP="00F11A97">
            <w:pPr>
              <w:rPr>
                <w:rStyle w:val="Style2"/>
                <w:rFonts w:cstheme="majorHAnsi"/>
              </w:rPr>
            </w:pPr>
          </w:p>
          <w:p w14:paraId="16242D23"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105B7B9A" w14:textId="77777777" w:rsidR="00F11A97" w:rsidRPr="006B49AE" w:rsidRDefault="00F11A97" w:rsidP="00F11A97">
            <w:pPr>
              <w:rPr>
                <w:rFonts w:ascii="Source Sans Pro" w:hAnsi="Source Sans Pro" w:cs="Arial"/>
                <w:i/>
                <w:sz w:val="20"/>
                <w:szCs w:val="20"/>
              </w:rPr>
            </w:pPr>
          </w:p>
          <w:p w14:paraId="20A1898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7025DDED" w14:textId="77777777" w:rsidR="00F11A97" w:rsidRDefault="00F11A97" w:rsidP="00F11A97">
            <w:pPr>
              <w:ind w:left="60"/>
              <w:rPr>
                <w:rStyle w:val="Style2"/>
                <w:rFonts w:cstheme="majorHAnsi"/>
              </w:rPr>
            </w:pPr>
          </w:p>
          <w:p w14:paraId="04E4456D" w14:textId="42E2F58A" w:rsidR="00F11A97" w:rsidRPr="00593D81" w:rsidRDefault="00F11A97" w:rsidP="66793125">
            <w:pPr>
              <w:rPr>
                <w:rFonts w:ascii="Source Sans Pro" w:hAnsi="Source Sans Pro" w:cs="Arial"/>
                <w:i/>
                <w:iCs/>
                <w:sz w:val="22"/>
                <w:szCs w:val="22"/>
              </w:rPr>
            </w:pPr>
          </w:p>
        </w:tc>
      </w:tr>
      <w:tr w:rsidR="00F11A97" w:rsidRPr="00593D81" w14:paraId="280A6231" w14:textId="77777777" w:rsidTr="66793125">
        <w:trPr>
          <w:jc w:val="center"/>
        </w:trPr>
        <w:tc>
          <w:tcPr>
            <w:tcW w:w="4315" w:type="dxa"/>
            <w:tcBorders>
              <w:top w:val="single" w:sz="4" w:space="0" w:color="auto"/>
            </w:tcBorders>
            <w:tcMar>
              <w:top w:w="29" w:type="dxa"/>
              <w:bottom w:w="29" w:type="dxa"/>
            </w:tcMar>
          </w:tcPr>
          <w:p w14:paraId="3877CC07" w14:textId="5360489C"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689C3C68"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CC6617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197231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E2A476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701313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6DB005B" w14:textId="547F51CD" w:rsidR="00F11A97" w:rsidRPr="00C40035" w:rsidRDefault="00F11A97" w:rsidP="00F11A97">
            <w:pPr>
              <w:spacing w:before="60" w:after="60"/>
              <w:ind w:left="60"/>
              <w:rPr>
                <w:rFonts w:ascii="Source Sans Pro" w:hAnsi="Source Sans Pro" w:cs="Arial"/>
                <w:sz w:val="22"/>
                <w:szCs w:val="22"/>
              </w:rPr>
            </w:pPr>
            <w:r w:rsidRPr="7ED7064E">
              <w:rPr>
                <w:rFonts w:ascii="Source Sans Pro" w:hAnsi="Source Sans Pro" w:cs="Arial"/>
                <w:sz w:val="22"/>
                <w:szCs w:val="22"/>
              </w:rPr>
              <w:t xml:space="preserve">  </w:t>
            </w:r>
            <w:r w:rsidR="4D9720CA" w:rsidRPr="003B5775">
              <w:rPr>
                <w:rFonts w:ascii="Source Sans Pro" w:hAnsi="Source Sans Pro" w:cs="Arial"/>
                <w:sz w:val="22"/>
                <w:szCs w:val="22"/>
                <w:highlight w:val="yellow"/>
              </w:rPr>
              <w:t>X</w:t>
            </w:r>
            <w:r w:rsidRPr="003B5775">
              <w:rPr>
                <w:rFonts w:ascii="Source Sans Pro" w:hAnsi="Source Sans Pro" w:cs="Arial"/>
                <w:sz w:val="22"/>
                <w:szCs w:val="22"/>
                <w:highlight w:val="yellow"/>
              </w:rPr>
              <w:t xml:space="preserve"> At scale</w:t>
            </w:r>
            <w:r w:rsidRPr="7ED7064E">
              <w:rPr>
                <w:rFonts w:ascii="Source Sans Pro" w:hAnsi="Source Sans Pro" w:cs="Arial"/>
                <w:sz w:val="22"/>
                <w:szCs w:val="22"/>
              </w:rPr>
              <w:t xml:space="preserve"> </w:t>
            </w:r>
          </w:p>
        </w:tc>
        <w:tc>
          <w:tcPr>
            <w:tcW w:w="4190" w:type="dxa"/>
            <w:tcMar>
              <w:top w:w="29" w:type="dxa"/>
              <w:bottom w:w="29" w:type="dxa"/>
            </w:tcMar>
          </w:tcPr>
          <w:p w14:paraId="4F35BD3C"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BA98B6D" w14:textId="77777777" w:rsidR="00F11A97" w:rsidRPr="00E62C7D" w:rsidRDefault="00F11A97" w:rsidP="00F11A97">
            <w:pPr>
              <w:ind w:left="60"/>
              <w:rPr>
                <w:rFonts w:ascii="Source Sans Pro" w:hAnsi="Source Sans Pro"/>
                <w:sz w:val="22"/>
                <w:szCs w:val="22"/>
              </w:rPr>
            </w:pPr>
          </w:p>
          <w:p w14:paraId="1256AC44" w14:textId="77777777" w:rsidR="00F11A97" w:rsidRPr="00593D81" w:rsidRDefault="00F11A97" w:rsidP="00F11A97">
            <w:pPr>
              <w:pStyle w:val="Tablebul1"/>
              <w:numPr>
                <w:ilvl w:val="0"/>
                <w:numId w:val="0"/>
              </w:numPr>
              <w:ind w:left="245"/>
              <w:rPr>
                <w:rFonts w:ascii="Source Sans Pro" w:hAnsi="Source Sans Pro"/>
              </w:rPr>
            </w:pPr>
          </w:p>
          <w:p w14:paraId="221B741D" w14:textId="77777777" w:rsidR="00F11A97" w:rsidRPr="00593D81" w:rsidRDefault="00F11A97" w:rsidP="00F11A97">
            <w:pPr>
              <w:pStyle w:val="Tablebul1"/>
              <w:numPr>
                <w:ilvl w:val="0"/>
                <w:numId w:val="0"/>
              </w:numPr>
              <w:rPr>
                <w:rFonts w:ascii="Source Sans Pro" w:hAnsi="Source Sans Pro"/>
              </w:rPr>
            </w:pPr>
          </w:p>
          <w:p w14:paraId="124233FC" w14:textId="4A640C88" w:rsidR="00F11A97" w:rsidRDefault="00F11A97" w:rsidP="66793125">
            <w:pPr>
              <w:pStyle w:val="Tablebul1"/>
              <w:numPr>
                <w:ilvl w:val="0"/>
                <w:numId w:val="0"/>
              </w:numPr>
              <w:ind w:left="245" w:hanging="245"/>
              <w:rPr>
                <w:rFonts w:ascii="Source Sans Pro" w:hAnsi="Source Sans Pro"/>
                <w:i/>
                <w:iCs/>
              </w:rPr>
            </w:pPr>
            <w:r w:rsidRPr="66793125">
              <w:rPr>
                <w:rFonts w:ascii="Source Sans Pro" w:hAnsi="Source Sans Pro"/>
              </w:rPr>
              <w:t xml:space="preserve">Term, if </w:t>
            </w:r>
            <w:r w:rsidRPr="66793125">
              <w:rPr>
                <w:rFonts w:ascii="Source Sans Pro" w:hAnsi="Source Sans Pro"/>
                <w:i/>
                <w:iCs/>
              </w:rPr>
              <w:t>at scale</w:t>
            </w:r>
            <w:r w:rsidRPr="66793125">
              <w:rPr>
                <w:rFonts w:ascii="Source Sans Pro" w:hAnsi="Source Sans Pro"/>
              </w:rPr>
              <w:t xml:space="preserve"> or </w:t>
            </w:r>
            <w:r w:rsidRPr="66793125">
              <w:rPr>
                <w:rFonts w:ascii="Source Sans Pro" w:hAnsi="Source Sans Pro"/>
                <w:i/>
                <w:iCs/>
              </w:rPr>
              <w:t>scaling:</w:t>
            </w:r>
            <w:r w:rsidR="514DDDF5" w:rsidRPr="66793125">
              <w:rPr>
                <w:rFonts w:ascii="Source Sans Pro" w:hAnsi="Source Sans Pro"/>
                <w:i/>
                <w:iCs/>
              </w:rPr>
              <w:t xml:space="preserve"> </w:t>
            </w:r>
            <w:r w:rsidR="387455F9" w:rsidRPr="66793125">
              <w:rPr>
                <w:rFonts w:ascii="Source Sans Pro" w:hAnsi="Source Sans Pro"/>
                <w:i/>
                <w:iCs/>
                <w:highlight w:val="yellow"/>
              </w:rPr>
              <w:t xml:space="preserve">Math department has implemented </w:t>
            </w:r>
            <w:r w:rsidR="077E076E" w:rsidRPr="66793125">
              <w:rPr>
                <w:rFonts w:ascii="Source Sans Pro" w:hAnsi="Source Sans Pro"/>
                <w:i/>
                <w:iCs/>
                <w:highlight w:val="yellow"/>
              </w:rPr>
              <w:t>co-requisite support classes for underprepared students. Students are offered a self-</w:t>
            </w:r>
            <w:r w:rsidR="5BF38B1C" w:rsidRPr="66793125">
              <w:rPr>
                <w:rFonts w:ascii="Source Sans Pro" w:hAnsi="Source Sans Pro"/>
                <w:i/>
                <w:iCs/>
                <w:highlight w:val="yellow"/>
              </w:rPr>
              <w:t>guided</w:t>
            </w:r>
            <w:r w:rsidR="077E076E" w:rsidRPr="66793125">
              <w:rPr>
                <w:rFonts w:ascii="Source Sans Pro" w:hAnsi="Source Sans Pro"/>
                <w:i/>
                <w:iCs/>
                <w:highlight w:val="yellow"/>
              </w:rPr>
              <w:t xml:space="preserve"> </w:t>
            </w:r>
            <w:r w:rsidR="3C43E8EF" w:rsidRPr="66793125">
              <w:rPr>
                <w:rFonts w:ascii="Source Sans Pro" w:hAnsi="Source Sans Pro"/>
                <w:i/>
                <w:iCs/>
                <w:highlight w:val="yellow"/>
              </w:rPr>
              <w:t>placement</w:t>
            </w:r>
            <w:r w:rsidR="3A369AD2" w:rsidRPr="66793125">
              <w:rPr>
                <w:rFonts w:ascii="Source Sans Pro" w:hAnsi="Source Sans Pro"/>
                <w:i/>
                <w:iCs/>
                <w:highlight w:val="yellow"/>
              </w:rPr>
              <w:t xml:space="preserve"> </w:t>
            </w:r>
            <w:r w:rsidR="3A369AD2" w:rsidRPr="66793125">
              <w:rPr>
                <w:rFonts w:ascii="Source Sans Pro" w:hAnsi="Source Sans Pro"/>
                <w:i/>
                <w:iCs/>
                <w:highlight w:val="yellow"/>
              </w:rPr>
              <w:lastRenderedPageBreak/>
              <w:t>assessment to</w:t>
            </w:r>
            <w:r w:rsidR="3C43E8EF" w:rsidRPr="66793125">
              <w:rPr>
                <w:rFonts w:ascii="Source Sans Pro" w:hAnsi="Source Sans Pro"/>
                <w:i/>
                <w:iCs/>
                <w:highlight w:val="yellow"/>
              </w:rPr>
              <w:t xml:space="preserve"> guide them towards taking the support course if needed</w:t>
            </w:r>
            <w:r w:rsidR="4C2398FA" w:rsidRPr="66793125">
              <w:rPr>
                <w:rFonts w:ascii="Source Sans Pro" w:hAnsi="Source Sans Pro"/>
                <w:i/>
                <w:iCs/>
                <w:highlight w:val="yellow"/>
              </w:rPr>
              <w:t>.</w:t>
            </w:r>
            <w:r w:rsidR="0136CC87" w:rsidRPr="66793125">
              <w:rPr>
                <w:rFonts w:ascii="Source Sans Pro" w:hAnsi="Source Sans Pro"/>
                <w:i/>
                <w:iCs/>
                <w:highlight w:val="yellow"/>
              </w:rPr>
              <w:t xml:space="preserve"> At scale Fall 2019.</w:t>
            </w:r>
          </w:p>
          <w:p w14:paraId="7AA99EC3" w14:textId="6F7DFBE7" w:rsidR="00F11A97" w:rsidRPr="00593D81" w:rsidRDefault="00F11A97" w:rsidP="00F11A97">
            <w:pPr>
              <w:rPr>
                <w:rFonts w:ascii="Source Sans Pro" w:hAnsi="Source Sans Pro" w:cs="Arial"/>
                <w:i/>
                <w:sz w:val="22"/>
                <w:szCs w:val="22"/>
              </w:rPr>
            </w:pPr>
          </w:p>
        </w:tc>
        <w:tc>
          <w:tcPr>
            <w:tcW w:w="4051" w:type="dxa"/>
          </w:tcPr>
          <w:p w14:paraId="3F0F626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4C401E68" w14:textId="77777777" w:rsidR="00F11A97" w:rsidRPr="00A70C6A" w:rsidRDefault="00F11A97" w:rsidP="00F11A97">
            <w:pPr>
              <w:ind w:left="54"/>
              <w:rPr>
                <w:rFonts w:asciiTheme="majorHAnsi" w:hAnsiTheme="majorHAnsi" w:cs="Arial"/>
                <w:sz w:val="18"/>
                <w:szCs w:val="18"/>
              </w:rPr>
            </w:pPr>
          </w:p>
          <w:p w14:paraId="52DB4CB4" w14:textId="77777777" w:rsidR="00F11A97" w:rsidRPr="00593D81" w:rsidRDefault="00F11A97" w:rsidP="00F11A97">
            <w:pPr>
              <w:rPr>
                <w:rFonts w:ascii="Source Sans Pro" w:hAnsi="Source Sans Pro" w:cs="Arial"/>
                <w:i/>
                <w:sz w:val="22"/>
                <w:szCs w:val="22"/>
              </w:rPr>
            </w:pPr>
          </w:p>
          <w:p w14:paraId="421A75D3" w14:textId="77777777" w:rsidR="00F11A97" w:rsidRDefault="00F11A97" w:rsidP="00F11A97">
            <w:pPr>
              <w:rPr>
                <w:rFonts w:ascii="Source Sans Pro" w:hAnsi="Source Sans Pro" w:cs="Arial"/>
                <w:i/>
                <w:sz w:val="22"/>
                <w:szCs w:val="22"/>
              </w:rPr>
            </w:pPr>
          </w:p>
          <w:p w14:paraId="0C26F0B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83C9AC5" w14:textId="10D10DE9" w:rsidR="00F11A97" w:rsidRPr="00593D81" w:rsidRDefault="00F11A97" w:rsidP="00F11A97">
            <w:pPr>
              <w:rPr>
                <w:rFonts w:ascii="Source Sans Pro" w:hAnsi="Source Sans Pro" w:cs="Arial"/>
                <w:i/>
                <w:sz w:val="22"/>
                <w:szCs w:val="22"/>
              </w:rPr>
            </w:pPr>
          </w:p>
        </w:tc>
      </w:tr>
      <w:tr w:rsidR="00F11A97" w:rsidRPr="00593D81" w14:paraId="368BE94C" w14:textId="77777777" w:rsidTr="66793125">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17497F9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9B0605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E6C5140"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12BCC3F5"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5377377" w14:textId="46344154" w:rsidR="00F11A97" w:rsidRPr="00F11A97" w:rsidRDefault="00F11A97" w:rsidP="00F11A97">
            <w:pPr>
              <w:spacing w:before="60" w:after="60"/>
              <w:ind w:left="61" w:firstLine="600"/>
              <w:rPr>
                <w:rFonts w:ascii="Source Sans Pro" w:hAnsi="Source Sans Pro" w:cs="Arial"/>
                <w:sz w:val="20"/>
                <w:szCs w:val="20"/>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6F7BA2B6" w14:textId="77777777" w:rsidR="00F11A97" w:rsidRDefault="00F11A97" w:rsidP="00F11A97">
            <w:pPr>
              <w:rPr>
                <w:rFonts w:ascii="Source Sans Pro" w:hAnsi="Source Sans Pro" w:cs="Arial"/>
                <w:i/>
                <w:spacing w:val="-4"/>
                <w:sz w:val="20"/>
                <w:szCs w:val="20"/>
              </w:rPr>
            </w:pPr>
          </w:p>
          <w:p w14:paraId="751E1C58"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F326278" w14:textId="10746112" w:rsidR="00F11A97" w:rsidRDefault="00F11A97" w:rsidP="00F11A97">
            <w:pPr>
              <w:rPr>
                <w:rStyle w:val="Style2"/>
                <w:rFonts w:cstheme="majorHAnsi"/>
              </w:rPr>
            </w:pPr>
          </w:p>
          <w:p w14:paraId="2B556AE8" w14:textId="77777777"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4CEDD793" w14:textId="77777777" w:rsidR="00F11A97" w:rsidRPr="006B49AE" w:rsidRDefault="00F11A97" w:rsidP="00F11A97">
            <w:pPr>
              <w:rPr>
                <w:rFonts w:ascii="Source Sans Pro" w:hAnsi="Source Sans Pro" w:cs="Arial"/>
                <w:i/>
                <w:sz w:val="20"/>
                <w:szCs w:val="20"/>
              </w:rPr>
            </w:pPr>
          </w:p>
          <w:p w14:paraId="5B741198"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0ED3E357" w14:textId="77777777" w:rsidR="00F11A97" w:rsidRDefault="00F11A97" w:rsidP="00F11A97">
            <w:pPr>
              <w:ind w:left="60"/>
              <w:rPr>
                <w:rStyle w:val="Style2"/>
                <w:rFonts w:cstheme="majorHAnsi"/>
              </w:rPr>
            </w:pPr>
          </w:p>
          <w:p w14:paraId="06F3157C" w14:textId="77777777" w:rsidR="00F11A97" w:rsidRPr="00593D81" w:rsidRDefault="00F11A97" w:rsidP="00F11A97">
            <w:pPr>
              <w:rPr>
                <w:rFonts w:ascii="Source Sans Pro" w:hAnsi="Source Sans Pro" w:cs="Arial"/>
                <w:i/>
                <w:sz w:val="22"/>
                <w:szCs w:val="22"/>
              </w:rPr>
            </w:pPr>
          </w:p>
        </w:tc>
      </w:tr>
      <w:tr w:rsidR="00F11A97" w:rsidRPr="00593D81" w14:paraId="68D1694C" w14:textId="77777777" w:rsidTr="66793125">
        <w:trPr>
          <w:jc w:val="center"/>
        </w:trPr>
        <w:tc>
          <w:tcPr>
            <w:tcW w:w="4315" w:type="dxa"/>
            <w:tcBorders>
              <w:top w:val="single" w:sz="4" w:space="0" w:color="auto"/>
            </w:tcBorders>
            <w:shd w:val="clear" w:color="auto" w:fill="F2F2F2" w:themeFill="background1" w:themeFillShade="F2"/>
            <w:tcMar>
              <w:top w:w="29" w:type="dxa"/>
              <w:bottom w:w="29" w:type="dxa"/>
            </w:tcMar>
          </w:tcPr>
          <w:p w14:paraId="048BEC4E" w14:textId="2DC9E146"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269ADF29"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E6FF81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88C8BA7"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2D6599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437BA1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6F5310D" w14:textId="7889F103" w:rsidR="00F11A97" w:rsidRPr="00593D81" w:rsidRDefault="00F11A97" w:rsidP="00F11A97">
            <w:pPr>
              <w:spacing w:before="60" w:after="60"/>
              <w:ind w:left="60"/>
              <w:rPr>
                <w:rFonts w:ascii="Source Sans Pro" w:eastAsia="MS Gothic" w:hAnsi="Source Sans Pro" w:cs="MS Gothic"/>
                <w:sz w:val="22"/>
                <w:szCs w:val="22"/>
              </w:rPr>
            </w:pPr>
            <w:r w:rsidRPr="7ED7064E">
              <w:rPr>
                <w:rFonts w:ascii="Source Sans Pro" w:hAnsi="Source Sans Pro" w:cs="Arial"/>
                <w:sz w:val="22"/>
                <w:szCs w:val="22"/>
              </w:rPr>
              <w:t xml:space="preserve">  </w:t>
            </w:r>
            <w:r w:rsidR="5BA047A6" w:rsidRPr="003B5775">
              <w:rPr>
                <w:rFonts w:ascii="Source Sans Pro" w:hAnsi="Source Sans Pro" w:cs="Arial"/>
                <w:sz w:val="22"/>
                <w:szCs w:val="22"/>
                <w:highlight w:val="yellow"/>
              </w:rPr>
              <w:t>X</w:t>
            </w:r>
            <w:r w:rsidRPr="003B5775">
              <w:rPr>
                <w:rFonts w:ascii="Source Sans Pro" w:hAnsi="Source Sans Pro" w:cs="Arial"/>
                <w:sz w:val="22"/>
                <w:szCs w:val="22"/>
                <w:highlight w:val="yellow"/>
              </w:rPr>
              <w:t xml:space="preserve"> At scale</w:t>
            </w:r>
            <w:r w:rsidRPr="7ED7064E">
              <w:rPr>
                <w:rFonts w:ascii="Source Sans Pro" w:eastAsia="MS Gothic" w:hAnsi="Source Sans Pro" w:cs="MS Gothic"/>
                <w:sz w:val="22"/>
                <w:szCs w:val="22"/>
              </w:rPr>
              <w:t xml:space="preserve"> </w:t>
            </w:r>
          </w:p>
        </w:tc>
        <w:tc>
          <w:tcPr>
            <w:tcW w:w="4190" w:type="dxa"/>
            <w:shd w:val="clear" w:color="auto" w:fill="F2F2F2" w:themeFill="background1" w:themeFillShade="F2"/>
            <w:tcMar>
              <w:top w:w="29" w:type="dxa"/>
              <w:bottom w:w="29" w:type="dxa"/>
            </w:tcMar>
          </w:tcPr>
          <w:p w14:paraId="5E675715"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D84A4E2" w14:textId="77777777" w:rsidR="00F11A97" w:rsidRPr="00E62C7D" w:rsidRDefault="00F11A97" w:rsidP="00F11A97">
            <w:pPr>
              <w:ind w:left="60"/>
              <w:rPr>
                <w:rFonts w:ascii="Source Sans Pro" w:hAnsi="Source Sans Pro"/>
                <w:sz w:val="22"/>
                <w:szCs w:val="22"/>
              </w:rPr>
            </w:pPr>
          </w:p>
          <w:p w14:paraId="24B64D4B" w14:textId="77777777" w:rsidR="00F11A97" w:rsidRPr="00593D81" w:rsidRDefault="00F11A97" w:rsidP="00F11A97">
            <w:pPr>
              <w:pStyle w:val="Tablebul1"/>
              <w:numPr>
                <w:ilvl w:val="0"/>
                <w:numId w:val="0"/>
              </w:numPr>
              <w:ind w:left="245"/>
              <w:rPr>
                <w:rFonts w:ascii="Source Sans Pro" w:hAnsi="Source Sans Pro"/>
              </w:rPr>
            </w:pPr>
          </w:p>
          <w:p w14:paraId="00BFEBE6" w14:textId="77777777" w:rsidR="00F11A97" w:rsidRPr="00593D81" w:rsidRDefault="00F11A97" w:rsidP="00F11A97">
            <w:pPr>
              <w:pStyle w:val="Tablebul1"/>
              <w:numPr>
                <w:ilvl w:val="0"/>
                <w:numId w:val="0"/>
              </w:numPr>
              <w:rPr>
                <w:rFonts w:ascii="Source Sans Pro" w:hAnsi="Source Sans Pro"/>
              </w:rPr>
            </w:pPr>
          </w:p>
          <w:p w14:paraId="5DC98C20" w14:textId="6B7D01BA" w:rsidR="00F11A97" w:rsidRDefault="00F11A97" w:rsidP="66793125">
            <w:pPr>
              <w:pStyle w:val="Tablebul1"/>
              <w:numPr>
                <w:ilvl w:val="0"/>
                <w:numId w:val="0"/>
              </w:numPr>
              <w:rPr>
                <w:rFonts w:ascii="Source Sans Pro" w:hAnsi="Source Sans Pro"/>
                <w:i/>
                <w:iCs/>
                <w:highlight w:val="yellow"/>
              </w:rPr>
            </w:pPr>
            <w:r w:rsidRPr="66793125">
              <w:rPr>
                <w:rFonts w:ascii="Source Sans Pro" w:hAnsi="Source Sans Pro"/>
              </w:rPr>
              <w:t xml:space="preserve">Term, if </w:t>
            </w:r>
            <w:r w:rsidRPr="66793125">
              <w:rPr>
                <w:rFonts w:ascii="Source Sans Pro" w:hAnsi="Source Sans Pro"/>
                <w:i/>
                <w:iCs/>
              </w:rPr>
              <w:t>at scale</w:t>
            </w:r>
            <w:r w:rsidRPr="66793125">
              <w:rPr>
                <w:rFonts w:ascii="Source Sans Pro" w:hAnsi="Source Sans Pro"/>
              </w:rPr>
              <w:t xml:space="preserve"> or </w:t>
            </w:r>
            <w:r w:rsidRPr="66793125">
              <w:rPr>
                <w:rFonts w:ascii="Source Sans Pro" w:hAnsi="Source Sans Pro"/>
                <w:i/>
                <w:iCs/>
              </w:rPr>
              <w:t>scaling:</w:t>
            </w:r>
            <w:r w:rsidR="7F08820C" w:rsidRPr="66793125">
              <w:rPr>
                <w:rFonts w:ascii="Source Sans Pro" w:hAnsi="Source Sans Pro"/>
                <w:i/>
                <w:iCs/>
              </w:rPr>
              <w:t xml:space="preserve"> </w:t>
            </w:r>
            <w:r w:rsidR="7743F8FC" w:rsidRPr="66793125">
              <w:rPr>
                <w:rFonts w:ascii="Source Sans Pro" w:hAnsi="Source Sans Pro"/>
                <w:i/>
                <w:iCs/>
              </w:rPr>
              <w:t xml:space="preserve">At Scale Fall 2019. </w:t>
            </w:r>
            <w:r w:rsidR="7F08820C" w:rsidRPr="66793125">
              <w:rPr>
                <w:rFonts w:ascii="Source Sans Pro" w:hAnsi="Source Sans Pro"/>
                <w:i/>
                <w:iCs/>
                <w:highlight w:val="yellow"/>
              </w:rPr>
              <w:t>The English department has implemented co-requisite support classes for underprepared students. Students are offered a self-administered placement asses</w:t>
            </w:r>
            <w:r w:rsidR="2784CAAC" w:rsidRPr="66793125">
              <w:rPr>
                <w:rFonts w:ascii="Source Sans Pro" w:hAnsi="Source Sans Pro"/>
                <w:i/>
                <w:iCs/>
                <w:highlight w:val="yellow"/>
              </w:rPr>
              <w:t>s</w:t>
            </w:r>
            <w:r w:rsidR="7F08820C" w:rsidRPr="66793125">
              <w:rPr>
                <w:rFonts w:ascii="Source Sans Pro" w:hAnsi="Source Sans Pro"/>
                <w:i/>
                <w:iCs/>
                <w:highlight w:val="yellow"/>
              </w:rPr>
              <w:t>ment</w:t>
            </w:r>
            <w:r w:rsidR="33DCA5EB" w:rsidRPr="66793125">
              <w:rPr>
                <w:rFonts w:ascii="Source Sans Pro" w:hAnsi="Source Sans Pro"/>
                <w:i/>
                <w:iCs/>
                <w:highlight w:val="yellow"/>
              </w:rPr>
              <w:t xml:space="preserve"> to</w:t>
            </w:r>
            <w:r w:rsidR="7F08820C" w:rsidRPr="66793125">
              <w:rPr>
                <w:rFonts w:ascii="Source Sans Pro" w:hAnsi="Source Sans Pro"/>
                <w:i/>
                <w:iCs/>
                <w:highlight w:val="yellow"/>
              </w:rPr>
              <w:t xml:space="preserve"> guide them towards taking the support course if needed.</w:t>
            </w:r>
          </w:p>
          <w:p w14:paraId="0767627E" w14:textId="51D7C9D8" w:rsidR="00F11A97" w:rsidRPr="00593D81" w:rsidRDefault="00F11A97" w:rsidP="00F11A97">
            <w:pPr>
              <w:rPr>
                <w:rFonts w:ascii="Source Sans Pro" w:hAnsi="Source Sans Pro" w:cs="Arial"/>
                <w:i/>
                <w:sz w:val="22"/>
                <w:szCs w:val="22"/>
              </w:rPr>
            </w:pPr>
          </w:p>
        </w:tc>
        <w:tc>
          <w:tcPr>
            <w:tcW w:w="4051" w:type="dxa"/>
            <w:shd w:val="clear" w:color="auto" w:fill="F2F2F2" w:themeFill="background1" w:themeFillShade="F2"/>
          </w:tcPr>
          <w:p w14:paraId="77A5758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19BBFA6" w14:textId="77777777" w:rsidR="00F11A97" w:rsidRPr="00A70C6A" w:rsidRDefault="00F11A97" w:rsidP="00F11A97">
            <w:pPr>
              <w:ind w:left="54"/>
              <w:rPr>
                <w:rFonts w:asciiTheme="majorHAnsi" w:hAnsiTheme="majorHAnsi" w:cs="Arial"/>
                <w:sz w:val="18"/>
                <w:szCs w:val="18"/>
              </w:rPr>
            </w:pPr>
          </w:p>
          <w:p w14:paraId="6F140EE8" w14:textId="010FC7DD" w:rsidR="00F11A97" w:rsidRPr="00593D81" w:rsidRDefault="0D1BE7E2" w:rsidP="66793125">
            <w:pPr>
              <w:rPr>
                <w:rFonts w:ascii="Source Sans Pro" w:hAnsi="Source Sans Pro" w:cs="Arial"/>
                <w:i/>
                <w:iCs/>
                <w:sz w:val="22"/>
                <w:szCs w:val="22"/>
              </w:rPr>
            </w:pPr>
            <w:r w:rsidRPr="00D51422">
              <w:rPr>
                <w:rFonts w:ascii="Source Sans Pro" w:hAnsi="Source Sans Pro" w:cs="Arial"/>
                <w:i/>
                <w:iCs/>
                <w:sz w:val="22"/>
                <w:szCs w:val="22"/>
                <w:highlight w:val="yellow"/>
              </w:rPr>
              <w:t>Continue to review our data on success rates and self-placement data.</w:t>
            </w:r>
          </w:p>
          <w:p w14:paraId="6F8CBEAF" w14:textId="77777777" w:rsidR="00F11A97" w:rsidRDefault="00F11A97" w:rsidP="00F11A97">
            <w:pPr>
              <w:rPr>
                <w:rFonts w:ascii="Source Sans Pro" w:hAnsi="Source Sans Pro" w:cs="Arial"/>
                <w:i/>
                <w:sz w:val="22"/>
                <w:szCs w:val="22"/>
              </w:rPr>
            </w:pPr>
          </w:p>
          <w:p w14:paraId="057C28B4"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43A3A0A" w14:textId="1811A2F6" w:rsidR="00F11A97" w:rsidRPr="00593D81" w:rsidRDefault="00F11A97" w:rsidP="00F11A97">
            <w:pPr>
              <w:rPr>
                <w:rFonts w:ascii="Source Sans Pro" w:hAnsi="Source Sans Pro" w:cs="Arial"/>
                <w:i/>
                <w:sz w:val="22"/>
                <w:szCs w:val="22"/>
              </w:rPr>
            </w:pPr>
          </w:p>
        </w:tc>
      </w:tr>
      <w:tr w:rsidR="00F11A97" w:rsidRPr="00593D81" w14:paraId="7E41136C" w14:textId="77777777" w:rsidTr="66793125">
        <w:trPr>
          <w:jc w:val="center"/>
        </w:trPr>
        <w:tc>
          <w:tcPr>
            <w:tcW w:w="6745" w:type="dxa"/>
            <w:gridSpan w:val="2"/>
            <w:tcBorders>
              <w:top w:val="single" w:sz="4" w:space="0" w:color="auto"/>
            </w:tcBorders>
            <w:tcMar>
              <w:top w:w="29" w:type="dxa"/>
              <w:bottom w:w="29" w:type="dxa"/>
            </w:tcMar>
          </w:tcPr>
          <w:p w14:paraId="67094CB4"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AD0827C"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C2ABADE"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6E4FBF2C" w14:textId="474BF2F2"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274A462" w14:textId="137BDC29"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955680C" w14:textId="77777777" w:rsidR="00F11A97" w:rsidRDefault="00F11A97" w:rsidP="00F11A97">
            <w:pPr>
              <w:rPr>
                <w:rFonts w:ascii="Source Sans Pro" w:hAnsi="Source Sans Pro" w:cs="Arial"/>
                <w:i/>
                <w:spacing w:val="-4"/>
                <w:sz w:val="20"/>
                <w:szCs w:val="20"/>
              </w:rPr>
            </w:pPr>
          </w:p>
          <w:p w14:paraId="4C8562F5"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4323F99" w14:textId="6466EE46" w:rsidR="00F11A97" w:rsidRDefault="00F11A97" w:rsidP="00F11A97">
            <w:pPr>
              <w:rPr>
                <w:rStyle w:val="Style2"/>
                <w:rFonts w:cstheme="majorHAnsi"/>
              </w:rPr>
            </w:pPr>
          </w:p>
          <w:p w14:paraId="7FD32B39" w14:textId="0B9DCC49" w:rsidR="00F11A97" w:rsidRPr="00593D81" w:rsidRDefault="00F11A97" w:rsidP="00F11A97">
            <w:pPr>
              <w:rPr>
                <w:rFonts w:ascii="Source Sans Pro" w:hAnsi="Source Sans Pro" w:cs="Arial"/>
                <w:i/>
                <w:sz w:val="22"/>
                <w:szCs w:val="22"/>
              </w:rPr>
            </w:pPr>
          </w:p>
        </w:tc>
        <w:tc>
          <w:tcPr>
            <w:tcW w:w="4051" w:type="dxa"/>
          </w:tcPr>
          <w:p w14:paraId="07322EE0" w14:textId="77777777" w:rsidR="00F11A97" w:rsidRPr="006B49AE" w:rsidRDefault="00F11A97" w:rsidP="00F11A97">
            <w:pPr>
              <w:rPr>
                <w:rFonts w:ascii="Source Sans Pro" w:hAnsi="Source Sans Pro" w:cs="Arial"/>
                <w:i/>
                <w:sz w:val="20"/>
                <w:szCs w:val="20"/>
              </w:rPr>
            </w:pPr>
          </w:p>
          <w:p w14:paraId="2B3D04AB"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5EE8DDED" w14:textId="77777777" w:rsidR="00F11A97" w:rsidRDefault="00F11A97" w:rsidP="00F11A97">
            <w:pPr>
              <w:ind w:left="60"/>
              <w:rPr>
                <w:rStyle w:val="Style2"/>
                <w:rFonts w:cstheme="majorHAnsi"/>
              </w:rPr>
            </w:pPr>
          </w:p>
          <w:p w14:paraId="632E3200" w14:textId="77777777" w:rsidR="00F11A97" w:rsidRPr="00593D81" w:rsidRDefault="00F11A97" w:rsidP="00F11A97">
            <w:pPr>
              <w:rPr>
                <w:rFonts w:ascii="Source Sans Pro" w:hAnsi="Source Sans Pro" w:cs="Arial"/>
                <w:i/>
                <w:sz w:val="22"/>
                <w:szCs w:val="22"/>
              </w:rPr>
            </w:pPr>
          </w:p>
        </w:tc>
      </w:tr>
      <w:tr w:rsidR="00F11A97" w:rsidRPr="00593D81" w14:paraId="198786E2" w14:textId="79D2553B" w:rsidTr="66793125">
        <w:trPr>
          <w:trHeight w:val="435"/>
          <w:jc w:val="center"/>
        </w:trPr>
        <w:tc>
          <w:tcPr>
            <w:tcW w:w="4315" w:type="dxa"/>
            <w:tcMar>
              <w:top w:w="29" w:type="dxa"/>
              <w:bottom w:w="29" w:type="dxa"/>
            </w:tcMar>
          </w:tcPr>
          <w:p w14:paraId="391306C0"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25BDCCA3"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D605EF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5284FC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68A963C"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Planning to scale</w:t>
            </w:r>
          </w:p>
          <w:p w14:paraId="2DB25424" w14:textId="6D0FA78B" w:rsidR="00F11A97" w:rsidRDefault="68ABBE82" w:rsidP="00F11A97">
            <w:pPr>
              <w:spacing w:before="60" w:after="60"/>
              <w:ind w:left="60"/>
              <w:rPr>
                <w:rFonts w:ascii="Source Sans Pro" w:hAnsi="Source Sans Pro" w:cs="Arial"/>
                <w:sz w:val="22"/>
                <w:szCs w:val="22"/>
              </w:rPr>
            </w:pPr>
            <w:r w:rsidRPr="66793125">
              <w:rPr>
                <w:rFonts w:ascii="Source Sans Pro" w:hAnsi="Source Sans Pro" w:cs="Arial"/>
                <w:sz w:val="22"/>
                <w:szCs w:val="22"/>
              </w:rPr>
              <w:t>X</w:t>
            </w:r>
            <w:r w:rsidR="00F11A97" w:rsidRPr="66793125">
              <w:rPr>
                <w:rFonts w:ascii="Source Sans Pro" w:hAnsi="Source Sans Pro" w:cs="Arial"/>
                <w:sz w:val="22"/>
                <w:szCs w:val="22"/>
              </w:rPr>
              <w:t xml:space="preserve">   Scaling in progress</w:t>
            </w:r>
          </w:p>
          <w:p w14:paraId="4338AEED" w14:textId="2D52A27A"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0ED54FC4" w14:textId="77777777" w:rsidR="00F11A97" w:rsidRDefault="00F11A97" w:rsidP="00F11A97">
            <w:pPr>
              <w:rPr>
                <w:rFonts w:ascii="Source Sans Pro" w:hAnsi="Source Sans Pro" w:cs="Arial"/>
                <w:i/>
                <w:sz w:val="22"/>
                <w:szCs w:val="22"/>
              </w:rPr>
            </w:pPr>
            <w:r w:rsidRPr="66793125">
              <w:rPr>
                <w:rFonts w:ascii="Source Sans Pro" w:hAnsi="Source Sans Pro" w:cs="Arial"/>
                <w:i/>
                <w:iCs/>
                <w:sz w:val="22"/>
                <w:szCs w:val="22"/>
              </w:rPr>
              <w:lastRenderedPageBreak/>
              <w:t xml:space="preserve">Progress to date: </w:t>
            </w:r>
            <w:r w:rsidRPr="66793125">
              <w:rPr>
                <w:rFonts w:ascii="Source Sans Pro" w:hAnsi="Source Sans Pro" w:cs="Arial"/>
                <w:i/>
                <w:iCs/>
                <w:sz w:val="20"/>
                <w:szCs w:val="20"/>
              </w:rPr>
              <w:t>(2,500 character)</w:t>
            </w:r>
          </w:p>
          <w:p w14:paraId="53F047C5" w14:textId="644655A5" w:rsidR="2090AE1E" w:rsidRDefault="2090AE1E" w:rsidP="66793125">
            <w:pPr>
              <w:spacing w:line="259" w:lineRule="auto"/>
              <w:ind w:left="60"/>
              <w:rPr>
                <w:rFonts w:ascii="Source Sans Pro" w:hAnsi="Source Sans Pro"/>
                <w:sz w:val="22"/>
                <w:szCs w:val="22"/>
                <w:highlight w:val="yellow"/>
              </w:rPr>
            </w:pPr>
            <w:r w:rsidRPr="66793125">
              <w:rPr>
                <w:rFonts w:ascii="Source Sans Pro" w:hAnsi="Source Sans Pro"/>
                <w:sz w:val="22"/>
                <w:szCs w:val="22"/>
                <w:highlight w:val="yellow"/>
              </w:rPr>
              <w:t xml:space="preserve">Coastline has adopted </w:t>
            </w:r>
            <w:proofErr w:type="spellStart"/>
            <w:proofErr w:type="gramStart"/>
            <w:r w:rsidRPr="66793125">
              <w:rPr>
                <w:rFonts w:ascii="Source Sans Pro" w:hAnsi="Source Sans Pro"/>
                <w:sz w:val="22"/>
                <w:szCs w:val="22"/>
                <w:highlight w:val="yellow"/>
              </w:rPr>
              <w:t>SmartThinking</w:t>
            </w:r>
            <w:proofErr w:type="spellEnd"/>
            <w:r w:rsidRPr="66793125">
              <w:rPr>
                <w:rFonts w:ascii="Source Sans Pro" w:hAnsi="Source Sans Pro"/>
                <w:sz w:val="22"/>
                <w:szCs w:val="22"/>
                <w:highlight w:val="yellow"/>
              </w:rPr>
              <w:t>, and</w:t>
            </w:r>
            <w:proofErr w:type="gramEnd"/>
            <w:r w:rsidRPr="66793125">
              <w:rPr>
                <w:rFonts w:ascii="Source Sans Pro" w:hAnsi="Source Sans Pro"/>
                <w:sz w:val="22"/>
                <w:szCs w:val="22"/>
                <w:highlight w:val="yellow"/>
              </w:rPr>
              <w:t xml:space="preserve"> has well as tutoring available through the Student Success Center.</w:t>
            </w:r>
            <w:r w:rsidR="3CB66A5B" w:rsidRPr="66793125">
              <w:rPr>
                <w:rFonts w:ascii="Source Sans Pro" w:hAnsi="Source Sans Pro"/>
                <w:sz w:val="22"/>
                <w:szCs w:val="22"/>
                <w:highlight w:val="yellow"/>
              </w:rPr>
              <w:t xml:space="preserve"> Access to </w:t>
            </w:r>
            <w:r w:rsidR="3CB66A5B" w:rsidRPr="66793125">
              <w:rPr>
                <w:rFonts w:ascii="Source Sans Pro" w:hAnsi="Source Sans Pro"/>
                <w:sz w:val="22"/>
                <w:szCs w:val="22"/>
                <w:highlight w:val="yellow"/>
              </w:rPr>
              <w:lastRenderedPageBreak/>
              <w:t>online tutoring is fully integrated into Canvas.</w:t>
            </w:r>
          </w:p>
          <w:p w14:paraId="4B0EB431" w14:textId="77777777" w:rsidR="00F11A97" w:rsidRPr="00593D81" w:rsidRDefault="00F11A97" w:rsidP="00F11A97">
            <w:pPr>
              <w:pStyle w:val="Tablebul1"/>
              <w:numPr>
                <w:ilvl w:val="0"/>
                <w:numId w:val="0"/>
              </w:numPr>
              <w:ind w:left="245"/>
              <w:rPr>
                <w:rFonts w:ascii="Source Sans Pro" w:hAnsi="Source Sans Pro"/>
              </w:rPr>
            </w:pPr>
          </w:p>
          <w:p w14:paraId="0E23A57E" w14:textId="77777777" w:rsidR="00F11A97" w:rsidRPr="00593D81" w:rsidRDefault="00F11A97" w:rsidP="00F11A97">
            <w:pPr>
              <w:pStyle w:val="Tablebul1"/>
              <w:numPr>
                <w:ilvl w:val="0"/>
                <w:numId w:val="0"/>
              </w:numPr>
              <w:rPr>
                <w:rFonts w:ascii="Source Sans Pro" w:hAnsi="Source Sans Pro"/>
              </w:rPr>
            </w:pPr>
          </w:p>
          <w:p w14:paraId="08907AF0"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09B8699" w14:textId="618AA9D0" w:rsidR="00F11A97" w:rsidRPr="00593D81" w:rsidRDefault="3327C58F" w:rsidP="00F11A97">
            <w:pPr>
              <w:pStyle w:val="Tablebul1"/>
              <w:numPr>
                <w:ilvl w:val="0"/>
                <w:numId w:val="0"/>
              </w:numPr>
              <w:ind w:left="66"/>
              <w:rPr>
                <w:rFonts w:ascii="Source Sans Pro" w:hAnsi="Source Sans Pro"/>
              </w:rPr>
            </w:pPr>
            <w:r w:rsidRPr="66793125">
              <w:rPr>
                <w:rFonts w:ascii="Source Sans Pro" w:hAnsi="Source Sans Pro"/>
              </w:rPr>
              <w:t>Fall 2019</w:t>
            </w:r>
          </w:p>
        </w:tc>
        <w:tc>
          <w:tcPr>
            <w:tcW w:w="4051" w:type="dxa"/>
          </w:tcPr>
          <w:p w14:paraId="20A2BFA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E9E8C3C" w14:textId="77777777" w:rsidR="00F11A97" w:rsidRPr="00A70C6A" w:rsidRDefault="00F11A97" w:rsidP="00F11A97">
            <w:pPr>
              <w:ind w:left="54"/>
              <w:rPr>
                <w:rFonts w:asciiTheme="majorHAnsi" w:hAnsiTheme="majorHAnsi" w:cs="Arial"/>
                <w:sz w:val="18"/>
                <w:szCs w:val="18"/>
              </w:rPr>
            </w:pPr>
          </w:p>
          <w:p w14:paraId="4376A03B" w14:textId="77777777" w:rsidR="00F11A97" w:rsidRPr="00593D81" w:rsidRDefault="00F11A97" w:rsidP="00F11A97">
            <w:pPr>
              <w:rPr>
                <w:rFonts w:ascii="Source Sans Pro" w:hAnsi="Source Sans Pro" w:cs="Arial"/>
                <w:i/>
                <w:sz w:val="22"/>
                <w:szCs w:val="22"/>
              </w:rPr>
            </w:pPr>
          </w:p>
          <w:p w14:paraId="38EDC762" w14:textId="77777777" w:rsidR="00F11A97" w:rsidRDefault="00F11A97" w:rsidP="00F11A97">
            <w:pPr>
              <w:rPr>
                <w:rFonts w:ascii="Source Sans Pro" w:hAnsi="Source Sans Pro" w:cs="Arial"/>
                <w:i/>
                <w:sz w:val="22"/>
                <w:szCs w:val="22"/>
              </w:rPr>
            </w:pPr>
          </w:p>
          <w:p w14:paraId="1506CD2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Timeline for implementing next </w:t>
            </w:r>
            <w:r>
              <w:rPr>
                <w:rFonts w:ascii="Source Sans Pro" w:hAnsi="Source Sans Pro" w:cs="Arial"/>
                <w:i/>
                <w:sz w:val="22"/>
                <w:szCs w:val="22"/>
              </w:rPr>
              <w:t>steps:</w:t>
            </w:r>
          </w:p>
          <w:p w14:paraId="151CB5A4" w14:textId="29C90A74" w:rsidR="00F11A97" w:rsidRPr="00593D81" w:rsidRDefault="00F11A97" w:rsidP="00F11A97">
            <w:pPr>
              <w:pStyle w:val="Tablebul1"/>
              <w:numPr>
                <w:ilvl w:val="0"/>
                <w:numId w:val="0"/>
              </w:numPr>
              <w:rPr>
                <w:rFonts w:ascii="Source Sans Pro" w:hAnsi="Source Sans Pro"/>
              </w:rPr>
            </w:pPr>
          </w:p>
        </w:tc>
      </w:tr>
      <w:tr w:rsidR="00F11A97" w:rsidRPr="00593D81" w14:paraId="6C484607" w14:textId="77777777" w:rsidTr="66793125">
        <w:trPr>
          <w:jc w:val="center"/>
        </w:trPr>
        <w:tc>
          <w:tcPr>
            <w:tcW w:w="6745" w:type="dxa"/>
            <w:gridSpan w:val="2"/>
            <w:tcMar>
              <w:top w:w="29" w:type="dxa"/>
              <w:bottom w:w="29" w:type="dxa"/>
            </w:tcMar>
          </w:tcPr>
          <w:p w14:paraId="34E836F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B92311F"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73485B"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5BAB9995" w14:textId="5145AED8"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55ED092" w14:textId="2483B98D" w:rsidR="00F11A97" w:rsidRDefault="00F11A97" w:rsidP="00F11A97">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E52DCAF" w14:textId="77777777" w:rsidR="00F11A97" w:rsidRDefault="00F11A97" w:rsidP="00F11A97">
            <w:pPr>
              <w:rPr>
                <w:rFonts w:ascii="Source Sans Pro" w:hAnsi="Source Sans Pro" w:cs="Arial"/>
                <w:i/>
                <w:spacing w:val="-4"/>
                <w:sz w:val="20"/>
                <w:szCs w:val="20"/>
              </w:rPr>
            </w:pPr>
          </w:p>
          <w:p w14:paraId="3BE8E3FD"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41743EE4" w14:textId="5093905F" w:rsidR="00F11A97" w:rsidRPr="00F11A97" w:rsidRDefault="00F11A97" w:rsidP="00F11A97">
            <w:pPr>
              <w:rPr>
                <w:rFonts w:asciiTheme="majorHAnsi" w:hAnsiTheme="majorHAnsi" w:cstheme="majorHAnsi"/>
                <w:sz w:val="18"/>
              </w:rPr>
            </w:pPr>
          </w:p>
        </w:tc>
        <w:tc>
          <w:tcPr>
            <w:tcW w:w="4051" w:type="dxa"/>
          </w:tcPr>
          <w:p w14:paraId="40F9F144" w14:textId="77777777" w:rsidR="00F11A97" w:rsidRPr="006B49AE" w:rsidRDefault="00F11A97" w:rsidP="00F11A97">
            <w:pPr>
              <w:rPr>
                <w:rFonts w:ascii="Source Sans Pro" w:hAnsi="Source Sans Pro" w:cs="Arial"/>
                <w:i/>
                <w:sz w:val="20"/>
                <w:szCs w:val="20"/>
              </w:rPr>
            </w:pPr>
          </w:p>
          <w:p w14:paraId="4FA9A734"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A804624" w14:textId="77777777" w:rsidR="00F11A97" w:rsidRDefault="00F11A97" w:rsidP="00F11A97">
            <w:pPr>
              <w:ind w:left="60"/>
              <w:rPr>
                <w:rStyle w:val="Style2"/>
                <w:rFonts w:cstheme="majorHAnsi"/>
              </w:rPr>
            </w:pPr>
          </w:p>
          <w:p w14:paraId="239D801B" w14:textId="77777777" w:rsidR="00F11A97" w:rsidRPr="00593D81" w:rsidRDefault="00F11A97" w:rsidP="00F11A97">
            <w:pPr>
              <w:rPr>
                <w:rFonts w:ascii="Source Sans Pro" w:hAnsi="Source Sans Pro" w:cs="Arial"/>
                <w:i/>
                <w:sz w:val="22"/>
                <w:szCs w:val="22"/>
              </w:rPr>
            </w:pPr>
          </w:p>
        </w:tc>
      </w:tr>
      <w:tr w:rsidR="008E3530" w:rsidRPr="00593D81" w14:paraId="22821C69" w14:textId="09711C23" w:rsidTr="66793125">
        <w:trPr>
          <w:jc w:val="center"/>
        </w:trPr>
        <w:tc>
          <w:tcPr>
            <w:tcW w:w="4315" w:type="dxa"/>
            <w:shd w:val="clear" w:color="auto" w:fill="F2F2F2" w:themeFill="background1" w:themeFillShade="F2"/>
            <w:tcMar>
              <w:top w:w="29" w:type="dxa"/>
              <w:bottom w:w="29" w:type="dxa"/>
            </w:tcMar>
          </w:tcPr>
          <w:p w14:paraId="7F4E43C5" w14:textId="50802CC6"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c>
          <w:tcPr>
            <w:tcW w:w="2430" w:type="dxa"/>
            <w:shd w:val="clear" w:color="auto" w:fill="F2F2F2" w:themeFill="background1" w:themeFillShade="F2"/>
            <w:tcMar>
              <w:top w:w="29" w:type="dxa"/>
              <w:bottom w:w="29" w:type="dxa"/>
            </w:tcMar>
            <w:vAlign w:val="center"/>
          </w:tcPr>
          <w:p w14:paraId="26A5AB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CA1B6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2EBAC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64492E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FC52FF7" w14:textId="66DEC4BA" w:rsidR="008E3530" w:rsidRDefault="5F9D2B9B" w:rsidP="008E3530">
            <w:pPr>
              <w:spacing w:before="60" w:after="60"/>
              <w:ind w:left="60"/>
              <w:rPr>
                <w:rFonts w:ascii="Source Sans Pro" w:hAnsi="Source Sans Pro" w:cs="Arial"/>
                <w:sz w:val="22"/>
                <w:szCs w:val="22"/>
              </w:rPr>
            </w:pPr>
            <w:r w:rsidRPr="66793125">
              <w:rPr>
                <w:rFonts w:ascii="Source Sans Pro" w:hAnsi="Source Sans Pro" w:cs="Arial"/>
                <w:sz w:val="22"/>
                <w:szCs w:val="22"/>
              </w:rPr>
              <w:t xml:space="preserve">  </w:t>
            </w:r>
            <w:r w:rsidR="585D197E" w:rsidRPr="66793125">
              <w:rPr>
                <w:rFonts w:ascii="Source Sans Pro" w:hAnsi="Source Sans Pro" w:cs="Arial"/>
                <w:sz w:val="22"/>
                <w:szCs w:val="22"/>
              </w:rPr>
              <w:t>X</w:t>
            </w:r>
            <w:r w:rsidRPr="66793125">
              <w:rPr>
                <w:rFonts w:ascii="Source Sans Pro" w:hAnsi="Source Sans Pro" w:cs="Arial"/>
                <w:sz w:val="22"/>
                <w:szCs w:val="22"/>
              </w:rPr>
              <w:t xml:space="preserve"> Scaling in progress</w:t>
            </w:r>
          </w:p>
          <w:p w14:paraId="45534512" w14:textId="5680C08D" w:rsidR="008E3530" w:rsidRPr="00593D81" w:rsidRDefault="19BC6591" w:rsidP="008E3530">
            <w:pPr>
              <w:spacing w:before="60" w:after="60"/>
              <w:ind w:left="60"/>
              <w:rPr>
                <w:rFonts w:ascii="Source Sans Pro" w:hAnsi="Source Sans Pro" w:cs="Arial"/>
                <w:sz w:val="22"/>
                <w:szCs w:val="22"/>
              </w:rPr>
            </w:pPr>
            <w:r w:rsidRPr="66793125">
              <w:rPr>
                <w:rFonts w:ascii="Source Sans Pro" w:hAnsi="Source Sans Pro" w:cs="Arial"/>
                <w:sz w:val="22"/>
                <w:szCs w:val="22"/>
              </w:rPr>
              <w:t xml:space="preserve">   At scale </w:t>
            </w:r>
          </w:p>
        </w:tc>
        <w:tc>
          <w:tcPr>
            <w:tcW w:w="4190" w:type="dxa"/>
            <w:shd w:val="clear" w:color="auto" w:fill="F2F2F2" w:themeFill="background1" w:themeFillShade="F2"/>
            <w:tcMar>
              <w:top w:w="29" w:type="dxa"/>
              <w:bottom w:w="29" w:type="dxa"/>
            </w:tcMar>
          </w:tcPr>
          <w:p w14:paraId="004A27E8" w14:textId="77777777" w:rsidR="008E3530" w:rsidRDefault="5F9D2B9B" w:rsidP="008E3530">
            <w:pPr>
              <w:rPr>
                <w:rFonts w:ascii="Source Sans Pro" w:hAnsi="Source Sans Pro" w:cs="Arial"/>
                <w:i/>
                <w:sz w:val="22"/>
                <w:szCs w:val="22"/>
              </w:rPr>
            </w:pPr>
            <w:r w:rsidRPr="66793125">
              <w:rPr>
                <w:rFonts w:ascii="Source Sans Pro" w:hAnsi="Source Sans Pro" w:cs="Arial"/>
                <w:i/>
                <w:iCs/>
                <w:sz w:val="22"/>
                <w:szCs w:val="22"/>
              </w:rPr>
              <w:t xml:space="preserve">Progress to date: </w:t>
            </w:r>
            <w:r w:rsidRPr="66793125">
              <w:rPr>
                <w:rFonts w:ascii="Source Sans Pro" w:hAnsi="Source Sans Pro" w:cs="Arial"/>
                <w:i/>
                <w:iCs/>
                <w:sz w:val="20"/>
                <w:szCs w:val="20"/>
              </w:rPr>
              <w:t>(2,500 character)</w:t>
            </w:r>
          </w:p>
          <w:p w14:paraId="084B205E" w14:textId="7996F843" w:rsidR="1A1F1CEF" w:rsidRDefault="1A1F1CEF" w:rsidP="66793125">
            <w:pPr>
              <w:spacing w:line="259" w:lineRule="auto"/>
              <w:ind w:left="60"/>
              <w:rPr>
                <w:rFonts w:ascii="Source Sans Pro" w:hAnsi="Source Sans Pro"/>
                <w:sz w:val="22"/>
                <w:szCs w:val="22"/>
                <w:highlight w:val="yellow"/>
              </w:rPr>
            </w:pPr>
            <w:r w:rsidRPr="66793125">
              <w:rPr>
                <w:rFonts w:ascii="Source Sans Pro" w:hAnsi="Source Sans Pro"/>
                <w:sz w:val="22"/>
                <w:szCs w:val="22"/>
                <w:highlight w:val="yellow"/>
              </w:rPr>
              <w:t>Through the hiring of a Dual Enrollment Director and coordination of multiple outreach efforts, we have significantly expanded our</w:t>
            </w:r>
            <w:r w:rsidR="4A459E0E" w:rsidRPr="66793125">
              <w:rPr>
                <w:rFonts w:ascii="Source Sans Pro" w:hAnsi="Source Sans Pro"/>
                <w:sz w:val="22"/>
                <w:szCs w:val="22"/>
                <w:highlight w:val="yellow"/>
              </w:rPr>
              <w:t xml:space="preserve"> dual enrollment and Early College High School programs.</w:t>
            </w:r>
          </w:p>
          <w:p w14:paraId="1B0FA764" w14:textId="77777777" w:rsidR="008E3530" w:rsidRPr="00593D81" w:rsidRDefault="008E3530" w:rsidP="008E3530">
            <w:pPr>
              <w:pStyle w:val="Tablebul1"/>
              <w:numPr>
                <w:ilvl w:val="0"/>
                <w:numId w:val="0"/>
              </w:numPr>
              <w:ind w:left="245"/>
              <w:rPr>
                <w:rFonts w:ascii="Source Sans Pro" w:hAnsi="Source Sans Pro"/>
              </w:rPr>
            </w:pPr>
          </w:p>
          <w:p w14:paraId="42956C56" w14:textId="77777777" w:rsidR="008E3530" w:rsidRPr="00593D81" w:rsidRDefault="008E3530" w:rsidP="008E3530">
            <w:pPr>
              <w:pStyle w:val="Tablebul1"/>
              <w:numPr>
                <w:ilvl w:val="0"/>
                <w:numId w:val="0"/>
              </w:numPr>
              <w:rPr>
                <w:rFonts w:ascii="Source Sans Pro" w:hAnsi="Source Sans Pro"/>
              </w:rPr>
            </w:pPr>
          </w:p>
          <w:p w14:paraId="796A043E" w14:textId="11F994E2" w:rsidR="008E3530" w:rsidRDefault="19BC6591" w:rsidP="66793125">
            <w:pPr>
              <w:pStyle w:val="Tablebul1"/>
              <w:numPr>
                <w:ilvl w:val="0"/>
                <w:numId w:val="0"/>
              </w:numPr>
              <w:ind w:left="245" w:hanging="245"/>
              <w:rPr>
                <w:rFonts w:ascii="Source Sans Pro" w:hAnsi="Source Sans Pro"/>
                <w:i/>
                <w:iCs/>
                <w:highlight w:val="yellow"/>
              </w:rPr>
            </w:pPr>
            <w:r w:rsidRPr="66793125">
              <w:rPr>
                <w:rFonts w:ascii="Source Sans Pro" w:hAnsi="Source Sans Pro"/>
              </w:rPr>
              <w:t xml:space="preserve">Term, if </w:t>
            </w:r>
            <w:r w:rsidRPr="66793125">
              <w:rPr>
                <w:rFonts w:ascii="Source Sans Pro" w:hAnsi="Source Sans Pro"/>
                <w:i/>
                <w:iCs/>
              </w:rPr>
              <w:t>at scale</w:t>
            </w:r>
            <w:r w:rsidRPr="66793125">
              <w:rPr>
                <w:rFonts w:ascii="Source Sans Pro" w:hAnsi="Source Sans Pro"/>
              </w:rPr>
              <w:t xml:space="preserve"> or </w:t>
            </w:r>
            <w:r w:rsidRPr="66793125">
              <w:rPr>
                <w:rFonts w:ascii="Source Sans Pro" w:hAnsi="Source Sans Pro"/>
                <w:i/>
                <w:iCs/>
              </w:rPr>
              <w:t>scaling:</w:t>
            </w:r>
            <w:r w:rsidR="2388886F" w:rsidRPr="66793125">
              <w:rPr>
                <w:rFonts w:ascii="Source Sans Pro" w:hAnsi="Source Sans Pro"/>
                <w:i/>
                <w:iCs/>
              </w:rPr>
              <w:t xml:space="preserve"> </w:t>
            </w:r>
          </w:p>
          <w:p w14:paraId="268DA1BA" w14:textId="234DBC4B" w:rsidR="008E3530" w:rsidRPr="00593D81" w:rsidRDefault="26DAAAAC" w:rsidP="008E3530">
            <w:pPr>
              <w:pStyle w:val="Tablebul1"/>
              <w:numPr>
                <w:ilvl w:val="0"/>
                <w:numId w:val="0"/>
              </w:numPr>
              <w:ind w:left="66"/>
              <w:rPr>
                <w:rFonts w:ascii="Source Sans Pro" w:hAnsi="Source Sans Pro"/>
              </w:rPr>
            </w:pPr>
            <w:r w:rsidRPr="00D51422">
              <w:rPr>
                <w:rFonts w:ascii="Source Sans Pro" w:hAnsi="Source Sans Pro"/>
                <w:highlight w:val="yellow"/>
              </w:rPr>
              <w:t>Fall 2020</w:t>
            </w:r>
          </w:p>
        </w:tc>
        <w:tc>
          <w:tcPr>
            <w:tcW w:w="4051" w:type="dxa"/>
            <w:shd w:val="clear" w:color="auto" w:fill="F2F2F2" w:themeFill="background1" w:themeFillShade="F2"/>
          </w:tcPr>
          <w:p w14:paraId="5594412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3940F2B" w14:textId="262E8D9C" w:rsidR="008E3530" w:rsidRPr="00A70C6A" w:rsidRDefault="7DF11243" w:rsidP="66793125">
            <w:pPr>
              <w:ind w:left="54"/>
              <w:rPr>
                <w:rFonts w:asciiTheme="majorHAnsi" w:hAnsiTheme="majorHAnsi" w:cs="Arial"/>
                <w:sz w:val="18"/>
                <w:szCs w:val="18"/>
              </w:rPr>
            </w:pPr>
            <w:r w:rsidRPr="00D51422">
              <w:rPr>
                <w:rFonts w:asciiTheme="majorHAnsi" w:hAnsiTheme="majorHAnsi" w:cs="Arial"/>
                <w:sz w:val="18"/>
                <w:szCs w:val="18"/>
                <w:highlight w:val="yellow"/>
              </w:rPr>
              <w:t>Continue to integrate our high school outreach efforts and coordinate with faculty to improve outreach to high school students.</w:t>
            </w:r>
          </w:p>
          <w:p w14:paraId="5216BF95" w14:textId="77777777" w:rsidR="008E3530" w:rsidRPr="00593D81" w:rsidRDefault="008E3530" w:rsidP="008E3530">
            <w:pPr>
              <w:rPr>
                <w:rFonts w:ascii="Source Sans Pro" w:hAnsi="Source Sans Pro" w:cs="Arial"/>
                <w:i/>
                <w:sz w:val="22"/>
                <w:szCs w:val="22"/>
              </w:rPr>
            </w:pPr>
          </w:p>
          <w:p w14:paraId="4DC0A499" w14:textId="77777777" w:rsidR="008E3530" w:rsidRDefault="008E3530" w:rsidP="008E3530">
            <w:pPr>
              <w:rPr>
                <w:rFonts w:ascii="Source Sans Pro" w:hAnsi="Source Sans Pro" w:cs="Arial"/>
                <w:i/>
                <w:sz w:val="22"/>
                <w:szCs w:val="22"/>
              </w:rPr>
            </w:pPr>
          </w:p>
          <w:p w14:paraId="727769E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513019" w14:textId="7331B907" w:rsidR="008E3530" w:rsidRPr="00593D81" w:rsidRDefault="008E3530" w:rsidP="008E3530">
            <w:pPr>
              <w:pStyle w:val="Tablebul1"/>
              <w:numPr>
                <w:ilvl w:val="0"/>
                <w:numId w:val="0"/>
              </w:numPr>
              <w:ind w:left="18"/>
              <w:rPr>
                <w:rFonts w:ascii="Source Sans Pro" w:hAnsi="Source Sans Pro"/>
              </w:rPr>
            </w:pPr>
          </w:p>
        </w:tc>
      </w:tr>
      <w:tr w:rsidR="008E3530" w:rsidRPr="00593D81" w14:paraId="437FC295" w14:textId="77777777" w:rsidTr="66793125">
        <w:trPr>
          <w:jc w:val="center"/>
        </w:trPr>
        <w:tc>
          <w:tcPr>
            <w:tcW w:w="6745" w:type="dxa"/>
            <w:gridSpan w:val="2"/>
            <w:shd w:val="clear" w:color="auto" w:fill="F2F2F2" w:themeFill="background1" w:themeFillShade="F2"/>
            <w:tcMar>
              <w:top w:w="29" w:type="dxa"/>
              <w:bottom w:w="29" w:type="dxa"/>
            </w:tcMar>
          </w:tcPr>
          <w:p w14:paraId="3FEFDAF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2.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FAFDEA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8FD1A29"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0E175FB" w14:textId="183DB76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BD9984C" w14:textId="0BD2931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46D408CF" w14:textId="77777777" w:rsidR="008E3530" w:rsidRDefault="008E3530" w:rsidP="008E3530">
            <w:pPr>
              <w:rPr>
                <w:rFonts w:ascii="Source Sans Pro" w:hAnsi="Source Sans Pro" w:cs="Arial"/>
                <w:i/>
                <w:spacing w:val="-4"/>
                <w:sz w:val="20"/>
                <w:szCs w:val="20"/>
              </w:rPr>
            </w:pPr>
          </w:p>
          <w:p w14:paraId="4F62B8E0"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5B449FE" w14:textId="7B69C122"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6A25D6F2" w14:textId="77777777" w:rsidR="008E3530" w:rsidRPr="006B49AE" w:rsidRDefault="008E3530" w:rsidP="008E3530">
            <w:pPr>
              <w:rPr>
                <w:rFonts w:ascii="Source Sans Pro" w:hAnsi="Source Sans Pro" w:cs="Arial"/>
                <w:i/>
                <w:sz w:val="20"/>
                <w:szCs w:val="20"/>
              </w:rPr>
            </w:pPr>
          </w:p>
          <w:p w14:paraId="48B3E5A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87DBBB7" w14:textId="77777777" w:rsidR="008E3530" w:rsidRDefault="008E3530" w:rsidP="008E3530">
            <w:pPr>
              <w:ind w:left="60"/>
              <w:rPr>
                <w:rStyle w:val="Style2"/>
                <w:rFonts w:cstheme="majorHAnsi"/>
              </w:rPr>
            </w:pPr>
          </w:p>
          <w:p w14:paraId="60875975" w14:textId="77777777" w:rsidR="008E3530" w:rsidRPr="00593D81" w:rsidRDefault="008E3530" w:rsidP="008E3530">
            <w:pPr>
              <w:rPr>
                <w:rFonts w:ascii="Source Sans Pro" w:hAnsi="Source Sans Pro" w:cs="Arial"/>
                <w:i/>
                <w:sz w:val="22"/>
                <w:szCs w:val="22"/>
              </w:rPr>
            </w:pPr>
          </w:p>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66793125">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66793125">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0574EB">
            <w:pPr>
              <w:pStyle w:val="Heading3"/>
            </w:pPr>
            <w:r w:rsidRPr="00391113">
              <w:t>Equity Considerations in Area 3:</w:t>
            </w:r>
          </w:p>
          <w:p w14:paraId="142D9BC8"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8E3530" w:rsidRPr="00593D81" w14:paraId="6DCD079D" w14:textId="77777777" w:rsidTr="66793125">
        <w:trPr>
          <w:jc w:val="center"/>
        </w:trPr>
        <w:tc>
          <w:tcPr>
            <w:tcW w:w="4315" w:type="dxa"/>
            <w:tcBorders>
              <w:bottom w:val="single" w:sz="4" w:space="0" w:color="auto"/>
            </w:tcBorders>
            <w:tcMar>
              <w:top w:w="29" w:type="dxa"/>
              <w:bottom w:w="29" w:type="dxa"/>
            </w:tcMar>
          </w:tcPr>
          <w:p w14:paraId="0918A0BC" w14:textId="78AD9DBB" w:rsidR="008E3530" w:rsidRPr="00593D81" w:rsidRDefault="008E3530" w:rsidP="008E3530">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8E3530" w:rsidRPr="00593D81" w:rsidRDefault="008E3530" w:rsidP="008E3530">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58D1EA5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18435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5DBD60B" w14:textId="7FAF1EE7" w:rsidR="008E3530" w:rsidRDefault="759A5E97" w:rsidP="008E3530">
            <w:pPr>
              <w:spacing w:before="60" w:after="60"/>
              <w:ind w:left="60"/>
              <w:rPr>
                <w:rFonts w:ascii="Source Sans Pro" w:hAnsi="Source Sans Pro" w:cs="Arial"/>
                <w:sz w:val="22"/>
                <w:szCs w:val="22"/>
              </w:rPr>
            </w:pPr>
            <w:r w:rsidRPr="7ED7064E">
              <w:rPr>
                <w:rFonts w:ascii="Source Sans Pro" w:hAnsi="Source Sans Pro" w:cs="Arial"/>
                <w:sz w:val="22"/>
                <w:szCs w:val="22"/>
              </w:rPr>
              <w:t xml:space="preserve">  </w:t>
            </w:r>
            <w:r w:rsidR="18456394" w:rsidRPr="7ED7064E">
              <w:rPr>
                <w:rFonts w:ascii="Source Sans Pro" w:hAnsi="Source Sans Pro" w:cs="Arial"/>
                <w:sz w:val="22"/>
                <w:szCs w:val="22"/>
              </w:rPr>
              <w:t>X</w:t>
            </w:r>
            <w:r w:rsidRPr="7ED7064E">
              <w:rPr>
                <w:rFonts w:ascii="Source Sans Pro" w:hAnsi="Source Sans Pro" w:cs="Arial"/>
                <w:sz w:val="22"/>
                <w:szCs w:val="22"/>
              </w:rPr>
              <w:t xml:space="preserve"> Not systematic</w:t>
            </w:r>
          </w:p>
          <w:p w14:paraId="7DAF266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36054E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6F4D4712" w14:textId="29FF713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tcMar>
              <w:top w:w="29" w:type="dxa"/>
              <w:bottom w:w="29" w:type="dxa"/>
            </w:tcMar>
          </w:tcPr>
          <w:p w14:paraId="2886ED68" w14:textId="77777777" w:rsidR="008E3530" w:rsidRDefault="5F9D2B9B" w:rsidP="008E3530">
            <w:pPr>
              <w:rPr>
                <w:rFonts w:ascii="Source Sans Pro" w:hAnsi="Source Sans Pro" w:cs="Arial"/>
                <w:i/>
                <w:sz w:val="22"/>
                <w:szCs w:val="22"/>
              </w:rPr>
            </w:pPr>
            <w:r w:rsidRPr="66793125">
              <w:rPr>
                <w:rFonts w:ascii="Source Sans Pro" w:hAnsi="Source Sans Pro" w:cs="Arial"/>
                <w:i/>
                <w:iCs/>
                <w:sz w:val="22"/>
                <w:szCs w:val="22"/>
              </w:rPr>
              <w:t xml:space="preserve">Progress to date: </w:t>
            </w:r>
            <w:r w:rsidRPr="66793125">
              <w:rPr>
                <w:rFonts w:ascii="Source Sans Pro" w:hAnsi="Source Sans Pro" w:cs="Arial"/>
                <w:i/>
                <w:iCs/>
                <w:sz w:val="20"/>
                <w:szCs w:val="20"/>
              </w:rPr>
              <w:t>(2,500 character)</w:t>
            </w:r>
          </w:p>
          <w:p w14:paraId="0984734E" w14:textId="3AC73A4C" w:rsidR="4AA6BF52" w:rsidRPr="00D51422" w:rsidRDefault="4AA6BF52" w:rsidP="66793125">
            <w:pPr>
              <w:rPr>
                <w:highlight w:val="yellow"/>
              </w:rPr>
            </w:pPr>
            <w:r w:rsidRPr="00D51422">
              <w:rPr>
                <w:rFonts w:ascii="Source Sans Pro" w:eastAsia="Source Sans Pro" w:hAnsi="Source Sans Pro" w:cs="Source Sans Pro"/>
                <w:i/>
                <w:iCs/>
                <w:sz w:val="22"/>
                <w:szCs w:val="22"/>
                <w:highlight w:val="yellow"/>
              </w:rPr>
              <w:t>Our design team recommended a new advising process and model to enable more academic monitoring.</w:t>
            </w:r>
          </w:p>
          <w:p w14:paraId="0F6E29CE" w14:textId="2D418D54" w:rsidR="4AA6BF52" w:rsidRDefault="4AA6BF52">
            <w:r w:rsidRPr="00D51422">
              <w:rPr>
                <w:rFonts w:ascii="Source Sans Pro" w:eastAsia="Source Sans Pro" w:hAnsi="Source Sans Pro" w:cs="Source Sans Pro"/>
                <w:i/>
                <w:iCs/>
                <w:sz w:val="22"/>
                <w:szCs w:val="22"/>
                <w:highlight w:val="yellow"/>
              </w:rPr>
              <w:t>Ongoing discussions to develop a faculty advising program that compliments functions of counseling department</w:t>
            </w:r>
            <w:r w:rsidRPr="66793125">
              <w:rPr>
                <w:rFonts w:ascii="Source Sans Pro" w:eastAsia="Source Sans Pro" w:hAnsi="Source Sans Pro" w:cs="Source Sans Pro"/>
                <w:i/>
                <w:iCs/>
                <w:sz w:val="22"/>
                <w:szCs w:val="22"/>
              </w:rPr>
              <w:t xml:space="preserve">  </w:t>
            </w:r>
          </w:p>
          <w:p w14:paraId="3E8DEA89" w14:textId="193F3CA6" w:rsidR="66793125" w:rsidRDefault="66793125" w:rsidP="66793125">
            <w:pPr>
              <w:rPr>
                <w:rFonts w:ascii="Source Sans Pro" w:eastAsia="Source Sans Pro" w:hAnsi="Source Sans Pro" w:cs="Source Sans Pro"/>
                <w:i/>
                <w:iCs/>
                <w:sz w:val="22"/>
                <w:szCs w:val="22"/>
              </w:rPr>
            </w:pPr>
          </w:p>
          <w:p w14:paraId="41FC1AC8" w14:textId="1EBE0DB7" w:rsidR="008E3530" w:rsidRDefault="5F9D2B9B" w:rsidP="66793125">
            <w:pPr>
              <w:pStyle w:val="Tablebul1"/>
            </w:pPr>
            <w:r w:rsidRPr="66793125">
              <w:rPr>
                <w:rFonts w:ascii="Source Sans Pro" w:hAnsi="Source Sans Pro"/>
              </w:rPr>
              <w:t xml:space="preserve">Term, if </w:t>
            </w:r>
            <w:r w:rsidRPr="66793125">
              <w:rPr>
                <w:rFonts w:ascii="Source Sans Pro" w:hAnsi="Source Sans Pro"/>
                <w:i/>
                <w:iCs/>
              </w:rPr>
              <w:t>at scale</w:t>
            </w:r>
            <w:r w:rsidRPr="66793125">
              <w:rPr>
                <w:rFonts w:ascii="Source Sans Pro" w:hAnsi="Source Sans Pro"/>
              </w:rPr>
              <w:t xml:space="preserve"> or </w:t>
            </w:r>
            <w:r w:rsidRPr="66793125">
              <w:rPr>
                <w:rFonts w:ascii="Source Sans Pro" w:hAnsi="Source Sans Pro"/>
                <w:i/>
                <w:iCs/>
              </w:rPr>
              <w:t>scaling:</w:t>
            </w:r>
          </w:p>
          <w:p w14:paraId="0A5B65EE" w14:textId="5DCD501A" w:rsidR="008E3530" w:rsidRPr="00593D81" w:rsidRDefault="008E3530" w:rsidP="008E3530">
            <w:pPr>
              <w:pStyle w:val="Tbul1"/>
              <w:numPr>
                <w:ilvl w:val="0"/>
                <w:numId w:val="0"/>
              </w:numPr>
              <w:rPr>
                <w:rFonts w:ascii="Source Sans Pro" w:hAnsi="Source Sans Pro"/>
              </w:rPr>
            </w:pPr>
          </w:p>
        </w:tc>
        <w:tc>
          <w:tcPr>
            <w:tcW w:w="4051" w:type="dxa"/>
          </w:tcPr>
          <w:p w14:paraId="2978284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1ACE0F7" w14:textId="77777777" w:rsidR="008E3530" w:rsidRPr="00A70C6A" w:rsidRDefault="008E3530" w:rsidP="008E3530">
            <w:pPr>
              <w:ind w:left="54"/>
              <w:rPr>
                <w:rFonts w:asciiTheme="majorHAnsi" w:hAnsiTheme="majorHAnsi" w:cs="Arial"/>
                <w:sz w:val="18"/>
                <w:szCs w:val="18"/>
              </w:rPr>
            </w:pPr>
          </w:p>
          <w:p w14:paraId="1D8988DA" w14:textId="7F063382" w:rsidR="008E3530" w:rsidRPr="00D51422" w:rsidRDefault="014336A3" w:rsidP="66793125">
            <w:pPr>
              <w:spacing w:line="259" w:lineRule="auto"/>
              <w:rPr>
                <w:rFonts w:ascii="Source Sans Pro" w:eastAsia="Source Sans Pro" w:hAnsi="Source Sans Pro" w:cs="Source Sans Pro"/>
                <w:i/>
                <w:iCs/>
                <w:sz w:val="22"/>
                <w:szCs w:val="22"/>
                <w:highlight w:val="yellow"/>
              </w:rPr>
            </w:pPr>
            <w:r w:rsidRPr="66793125">
              <w:rPr>
                <w:rFonts w:ascii="Source Sans Pro" w:eastAsia="Source Sans Pro" w:hAnsi="Source Sans Pro" w:cs="Source Sans Pro"/>
                <w:i/>
                <w:iCs/>
                <w:sz w:val="22"/>
                <w:szCs w:val="22"/>
              </w:rPr>
              <w:t xml:space="preserve"> </w:t>
            </w:r>
            <w:r w:rsidR="1315C74E" w:rsidRPr="00D51422">
              <w:rPr>
                <w:rFonts w:ascii="Source Sans Pro" w:eastAsia="Source Sans Pro" w:hAnsi="Source Sans Pro" w:cs="Source Sans Pro"/>
                <w:i/>
                <w:iCs/>
                <w:sz w:val="22"/>
                <w:szCs w:val="22"/>
                <w:highlight w:val="yellow"/>
              </w:rPr>
              <w:t xml:space="preserve">Working closely with counselors, </w:t>
            </w:r>
            <w:r w:rsidR="6B666EF6" w:rsidRPr="00D51422">
              <w:rPr>
                <w:rFonts w:ascii="Source Sans Pro" w:eastAsia="Source Sans Pro" w:hAnsi="Source Sans Pro" w:cs="Source Sans Pro"/>
                <w:i/>
                <w:iCs/>
                <w:sz w:val="22"/>
                <w:szCs w:val="22"/>
                <w:highlight w:val="yellow"/>
              </w:rPr>
              <w:t>c</w:t>
            </w:r>
            <w:r w:rsidR="1315C74E" w:rsidRPr="00D51422">
              <w:rPr>
                <w:rFonts w:ascii="Source Sans Pro" w:eastAsia="Source Sans Pro" w:hAnsi="Source Sans Pro" w:cs="Source Sans Pro"/>
                <w:i/>
                <w:iCs/>
                <w:sz w:val="22"/>
                <w:szCs w:val="22"/>
                <w:highlight w:val="yellow"/>
              </w:rPr>
              <w:t>reate faculty advising handbook</w:t>
            </w:r>
          </w:p>
          <w:p w14:paraId="603C9C2E" w14:textId="05A37149" w:rsidR="008E3530" w:rsidRPr="00D51422" w:rsidRDefault="014336A3" w:rsidP="008E3530">
            <w:pPr>
              <w:rPr>
                <w:highlight w:val="yellow"/>
              </w:rPr>
            </w:pPr>
            <w:r w:rsidRPr="00D51422">
              <w:rPr>
                <w:rFonts w:ascii="Source Sans Pro" w:eastAsia="Source Sans Pro" w:hAnsi="Source Sans Pro" w:cs="Source Sans Pro"/>
                <w:i/>
                <w:iCs/>
                <w:sz w:val="22"/>
                <w:szCs w:val="22"/>
                <w:highlight w:val="yellow"/>
              </w:rPr>
              <w:t xml:space="preserve"> </w:t>
            </w:r>
          </w:p>
          <w:p w14:paraId="35A8209E" w14:textId="4C533490" w:rsidR="008E3530" w:rsidRPr="00D51422" w:rsidRDefault="014336A3" w:rsidP="008E3530">
            <w:pPr>
              <w:rPr>
                <w:highlight w:val="yellow"/>
              </w:rPr>
            </w:pPr>
            <w:r w:rsidRPr="00D51422">
              <w:rPr>
                <w:rFonts w:ascii="Source Sans Pro" w:eastAsia="Source Sans Pro" w:hAnsi="Source Sans Pro" w:cs="Source Sans Pro"/>
                <w:i/>
                <w:iCs/>
                <w:sz w:val="22"/>
                <w:szCs w:val="22"/>
                <w:highlight w:val="yellow"/>
              </w:rPr>
              <w:t>Timeline for implementing next steps:</w:t>
            </w:r>
          </w:p>
          <w:p w14:paraId="603F22AB" w14:textId="647F11C2" w:rsidR="008E3530" w:rsidRPr="00593D81" w:rsidRDefault="014336A3" w:rsidP="66793125">
            <w:r w:rsidRPr="00D51422">
              <w:rPr>
                <w:rFonts w:ascii="Source Sans Pro" w:eastAsia="Source Sans Pro" w:hAnsi="Source Sans Pro" w:cs="Source Sans Pro"/>
                <w:i/>
                <w:iCs/>
                <w:sz w:val="22"/>
                <w:szCs w:val="22"/>
                <w:highlight w:val="yellow"/>
              </w:rPr>
              <w:t>Model will be discussed via participatory gov structures in Spring 2021</w:t>
            </w:r>
          </w:p>
          <w:p w14:paraId="7121EA23" w14:textId="77777777" w:rsidR="008E3530" w:rsidRDefault="008E3530" w:rsidP="008E3530">
            <w:pPr>
              <w:rPr>
                <w:rFonts w:ascii="Source Sans Pro" w:hAnsi="Source Sans Pro" w:cs="Arial"/>
                <w:i/>
                <w:sz w:val="22"/>
                <w:szCs w:val="22"/>
              </w:rPr>
            </w:pPr>
          </w:p>
          <w:p w14:paraId="3D2046C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DC79C88" w14:textId="7F9C47B7" w:rsidR="008E3530" w:rsidRPr="00593D81" w:rsidRDefault="008E3530" w:rsidP="008E3530">
            <w:pPr>
              <w:rPr>
                <w:rFonts w:ascii="Source Sans Pro" w:hAnsi="Source Sans Pro" w:cs="Arial"/>
                <w:i/>
                <w:sz w:val="22"/>
                <w:szCs w:val="22"/>
              </w:rPr>
            </w:pPr>
          </w:p>
        </w:tc>
      </w:tr>
      <w:tr w:rsidR="008E3530" w:rsidRPr="00593D81" w14:paraId="53B1F173" w14:textId="77777777" w:rsidTr="66793125">
        <w:trPr>
          <w:jc w:val="center"/>
        </w:trPr>
        <w:tc>
          <w:tcPr>
            <w:tcW w:w="6745" w:type="dxa"/>
            <w:gridSpan w:val="2"/>
            <w:tcBorders>
              <w:bottom w:val="single" w:sz="4" w:space="0" w:color="auto"/>
            </w:tcBorders>
            <w:tcMar>
              <w:top w:w="29" w:type="dxa"/>
              <w:bottom w:w="29" w:type="dxa"/>
            </w:tcMar>
          </w:tcPr>
          <w:p w14:paraId="713F049B"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9A0A2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2905DB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76817A3" w14:textId="44B6470D"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6777B1E" w14:textId="020F6D80"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6F49192A" w14:textId="77777777" w:rsidR="008E3530" w:rsidRPr="003B5775" w:rsidRDefault="008E3530" w:rsidP="008E3530">
            <w:pPr>
              <w:rPr>
                <w:rFonts w:ascii="Source Sans Pro" w:hAnsi="Source Sans Pro" w:cs="Arial"/>
                <w:i/>
                <w:spacing w:val="-4"/>
                <w:sz w:val="22"/>
                <w:szCs w:val="22"/>
              </w:rPr>
            </w:pPr>
          </w:p>
          <w:p w14:paraId="625756F1" w14:textId="77777777" w:rsidR="008E3530" w:rsidRPr="003B5775" w:rsidRDefault="008E3530" w:rsidP="008E3530">
            <w:pPr>
              <w:rPr>
                <w:rFonts w:ascii="Source Sans Pro" w:hAnsi="Source Sans Pro" w:cs="Arial"/>
                <w:i/>
                <w:spacing w:val="-4"/>
                <w:sz w:val="22"/>
                <w:szCs w:val="22"/>
              </w:rPr>
            </w:pPr>
            <w:r w:rsidRPr="003B5775">
              <w:rPr>
                <w:rFonts w:ascii="Source Sans Pro" w:hAnsi="Source Sans Pro" w:cs="Arial"/>
                <w:i/>
                <w:spacing w:val="-4"/>
                <w:sz w:val="22"/>
                <w:szCs w:val="22"/>
              </w:rPr>
              <w:t>Support Needed – Detail</w:t>
            </w:r>
            <w:proofErr w:type="gramStart"/>
            <w:r w:rsidRPr="003B5775">
              <w:rPr>
                <w:rFonts w:ascii="Source Sans Pro" w:hAnsi="Source Sans Pro" w:cs="Arial"/>
                <w:i/>
                <w:spacing w:val="-4"/>
                <w:sz w:val="22"/>
                <w:szCs w:val="22"/>
              </w:rPr>
              <w:t>:  (</w:t>
            </w:r>
            <w:proofErr w:type="gramEnd"/>
            <w:r w:rsidRPr="003B5775">
              <w:rPr>
                <w:rFonts w:ascii="Source Sans Pro" w:hAnsi="Source Sans Pro" w:cs="Arial"/>
                <w:i/>
                <w:spacing w:val="-4"/>
                <w:sz w:val="22"/>
                <w:szCs w:val="22"/>
              </w:rPr>
              <w:t>1,000 character)</w:t>
            </w:r>
          </w:p>
          <w:p w14:paraId="20BAFCA6" w14:textId="0D0DBAAE" w:rsidR="008E3530" w:rsidRPr="003B5775" w:rsidRDefault="00D51422" w:rsidP="7ED7064E">
            <w:pPr>
              <w:rPr>
                <w:rFonts w:asciiTheme="majorHAnsi" w:hAnsiTheme="majorHAnsi" w:cstheme="majorBidi"/>
                <w:sz w:val="22"/>
                <w:szCs w:val="22"/>
              </w:rPr>
            </w:pPr>
            <w:r w:rsidRPr="003B5775">
              <w:rPr>
                <w:rFonts w:asciiTheme="majorHAnsi" w:hAnsiTheme="majorHAnsi" w:cstheme="majorBidi"/>
                <w:sz w:val="22"/>
                <w:szCs w:val="22"/>
                <w:highlight w:val="yellow"/>
              </w:rPr>
              <w:t>Ongoing budget for student retention efforts</w:t>
            </w:r>
          </w:p>
        </w:tc>
        <w:tc>
          <w:tcPr>
            <w:tcW w:w="4051" w:type="dxa"/>
          </w:tcPr>
          <w:p w14:paraId="1A477F08" w14:textId="77777777" w:rsidR="008E3530" w:rsidRPr="006B49AE" w:rsidRDefault="008E3530" w:rsidP="008E3530">
            <w:pPr>
              <w:rPr>
                <w:rFonts w:ascii="Source Sans Pro" w:hAnsi="Source Sans Pro" w:cs="Arial"/>
                <w:i/>
                <w:sz w:val="20"/>
                <w:szCs w:val="20"/>
              </w:rPr>
            </w:pPr>
          </w:p>
          <w:p w14:paraId="43E127B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2FBDF1E6" w14:textId="77777777" w:rsidR="008E3530" w:rsidRDefault="008E3530" w:rsidP="008E3530">
            <w:pPr>
              <w:ind w:left="60"/>
              <w:rPr>
                <w:rStyle w:val="Style2"/>
                <w:rFonts w:cstheme="majorHAnsi"/>
              </w:rPr>
            </w:pPr>
          </w:p>
          <w:p w14:paraId="407B4279" w14:textId="77777777" w:rsidR="008E3530" w:rsidRPr="00593D81" w:rsidRDefault="008E3530" w:rsidP="008E3530">
            <w:pPr>
              <w:rPr>
                <w:rFonts w:ascii="Source Sans Pro" w:hAnsi="Source Sans Pro" w:cs="Arial"/>
                <w:i/>
                <w:sz w:val="22"/>
                <w:szCs w:val="22"/>
              </w:rPr>
            </w:pPr>
          </w:p>
        </w:tc>
      </w:tr>
      <w:tr w:rsidR="008E3530" w:rsidRPr="00593D81" w14:paraId="05315A12" w14:textId="77777777" w:rsidTr="66793125">
        <w:trPr>
          <w:jc w:val="center"/>
        </w:trPr>
        <w:tc>
          <w:tcPr>
            <w:tcW w:w="4315" w:type="dxa"/>
            <w:tcBorders>
              <w:top w:val="single" w:sz="4" w:space="0" w:color="auto"/>
            </w:tcBorders>
            <w:shd w:val="clear" w:color="auto" w:fill="F2F2F2" w:themeFill="background1" w:themeFillShade="F2"/>
            <w:tcMar>
              <w:top w:w="29" w:type="dxa"/>
              <w:bottom w:w="29" w:type="dxa"/>
            </w:tcMar>
          </w:tcPr>
          <w:p w14:paraId="6DA9F5C3" w14:textId="2FD0E885"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p>
        </w:tc>
        <w:tc>
          <w:tcPr>
            <w:tcW w:w="2430" w:type="dxa"/>
            <w:shd w:val="clear" w:color="auto" w:fill="F2F2F2" w:themeFill="background1" w:themeFillShade="F2"/>
            <w:tcMar>
              <w:top w:w="29" w:type="dxa"/>
              <w:bottom w:w="29" w:type="dxa"/>
            </w:tcMar>
            <w:vAlign w:val="center"/>
          </w:tcPr>
          <w:p w14:paraId="0AE366C6"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0EA7D9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EE0E48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4AB93E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5564A6D" w14:textId="2879A631" w:rsidR="008E3530" w:rsidRDefault="5F9D2B9B" w:rsidP="008E3530">
            <w:pPr>
              <w:spacing w:before="60" w:after="60"/>
              <w:ind w:left="60"/>
              <w:rPr>
                <w:rFonts w:ascii="Source Sans Pro" w:hAnsi="Source Sans Pro" w:cs="Arial"/>
                <w:sz w:val="22"/>
                <w:szCs w:val="22"/>
              </w:rPr>
            </w:pPr>
            <w:r w:rsidRPr="66793125">
              <w:rPr>
                <w:rFonts w:ascii="Source Sans Pro" w:hAnsi="Source Sans Pro" w:cs="Arial"/>
                <w:sz w:val="22"/>
                <w:szCs w:val="22"/>
              </w:rPr>
              <w:t xml:space="preserve">   </w:t>
            </w:r>
            <w:r w:rsidR="747501DD" w:rsidRPr="66793125">
              <w:rPr>
                <w:rFonts w:ascii="Source Sans Pro" w:hAnsi="Source Sans Pro" w:cs="Arial"/>
                <w:sz w:val="22"/>
                <w:szCs w:val="22"/>
              </w:rPr>
              <w:t xml:space="preserve">X </w:t>
            </w:r>
            <w:r w:rsidRPr="66793125">
              <w:rPr>
                <w:rFonts w:ascii="Source Sans Pro" w:hAnsi="Source Sans Pro" w:cs="Arial"/>
                <w:sz w:val="22"/>
                <w:szCs w:val="22"/>
              </w:rPr>
              <w:t>Scaling in progress</w:t>
            </w:r>
          </w:p>
          <w:p w14:paraId="3DCB7A9A" w14:textId="1BED1316" w:rsidR="008E3530" w:rsidRPr="00593D81" w:rsidRDefault="19BC6591" w:rsidP="008E3530">
            <w:pPr>
              <w:spacing w:before="60" w:after="60"/>
              <w:ind w:left="60"/>
              <w:rPr>
                <w:rFonts w:ascii="Source Sans Pro" w:hAnsi="Source Sans Pro" w:cs="Arial"/>
                <w:sz w:val="22"/>
                <w:szCs w:val="22"/>
              </w:rPr>
            </w:pPr>
            <w:r w:rsidRPr="66793125">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60F0931B"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8485485" w14:textId="77777777" w:rsidR="008E3530" w:rsidRPr="00E62C7D" w:rsidRDefault="008E3530" w:rsidP="008E3530">
            <w:pPr>
              <w:ind w:left="60"/>
              <w:rPr>
                <w:rFonts w:ascii="Source Sans Pro" w:hAnsi="Source Sans Pro"/>
                <w:sz w:val="22"/>
                <w:szCs w:val="22"/>
              </w:rPr>
            </w:pPr>
          </w:p>
          <w:p w14:paraId="5D3E2AD7" w14:textId="5868E5D8" w:rsidR="73A1C145" w:rsidRDefault="73A1C145" w:rsidP="66793125">
            <w:pPr>
              <w:pStyle w:val="Tablebul1"/>
              <w:numPr>
                <w:ilvl w:val="0"/>
                <w:numId w:val="0"/>
              </w:numPr>
              <w:spacing w:line="259" w:lineRule="auto"/>
              <w:rPr>
                <w:rFonts w:ascii="Source Sans Pro" w:hAnsi="Source Sans Pro"/>
                <w:highlight w:val="yellow"/>
              </w:rPr>
            </w:pPr>
            <w:r w:rsidRPr="66793125">
              <w:rPr>
                <w:rFonts w:ascii="Source Sans Pro" w:hAnsi="Source Sans Pro"/>
                <w:highlight w:val="yellow"/>
              </w:rPr>
              <w:t xml:space="preserve">Students can view progress in </w:t>
            </w:r>
            <w:proofErr w:type="spellStart"/>
            <w:r w:rsidRPr="66793125">
              <w:rPr>
                <w:rFonts w:ascii="Source Sans Pro" w:hAnsi="Source Sans Pro"/>
                <w:highlight w:val="yellow"/>
              </w:rPr>
              <w:t>DegreeWorks</w:t>
            </w:r>
            <w:proofErr w:type="spellEnd"/>
            <w:r w:rsidRPr="66793125">
              <w:rPr>
                <w:rFonts w:ascii="Source Sans Pro" w:hAnsi="Source Sans Pro"/>
                <w:highlight w:val="yellow"/>
              </w:rPr>
              <w:t xml:space="preserve">. </w:t>
            </w:r>
            <w:r w:rsidR="52E0BA98" w:rsidRPr="66793125">
              <w:rPr>
                <w:rFonts w:ascii="Source Sans Pro" w:hAnsi="Source Sans Pro"/>
                <w:highlight w:val="yellow"/>
              </w:rPr>
              <w:t xml:space="preserve"> Student maps</w:t>
            </w:r>
            <w:r w:rsidR="76C39F2E" w:rsidRPr="66793125">
              <w:rPr>
                <w:rFonts w:ascii="Source Sans Pro" w:hAnsi="Source Sans Pro"/>
                <w:highlight w:val="yellow"/>
              </w:rPr>
              <w:t xml:space="preserve"> have been created and will be posted on the website. We are launching </w:t>
            </w:r>
            <w:proofErr w:type="spellStart"/>
            <w:r w:rsidR="76C39F2E" w:rsidRPr="66793125">
              <w:rPr>
                <w:rFonts w:ascii="Source Sans Pro" w:hAnsi="Source Sans Pro"/>
                <w:highlight w:val="yellow"/>
              </w:rPr>
              <w:t>MyPath</w:t>
            </w:r>
            <w:proofErr w:type="spellEnd"/>
            <w:r w:rsidR="76C39F2E" w:rsidRPr="66793125">
              <w:rPr>
                <w:rFonts w:ascii="Source Sans Pro" w:hAnsi="Source Sans Pro"/>
                <w:highlight w:val="yellow"/>
              </w:rPr>
              <w:t xml:space="preserve"> in Spring 2021 to simplify tracking the program progress.</w:t>
            </w:r>
          </w:p>
          <w:p w14:paraId="5FEAB7BA" w14:textId="77777777" w:rsidR="008E3530" w:rsidRPr="00593D81" w:rsidRDefault="008E3530" w:rsidP="008E3530">
            <w:pPr>
              <w:pStyle w:val="Tablebul1"/>
              <w:numPr>
                <w:ilvl w:val="0"/>
                <w:numId w:val="0"/>
              </w:numPr>
              <w:rPr>
                <w:rFonts w:ascii="Source Sans Pro" w:hAnsi="Source Sans Pro"/>
              </w:rPr>
            </w:pPr>
          </w:p>
          <w:p w14:paraId="4A97502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lastRenderedPageBreak/>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5DB9E16" w14:textId="3FB369D9"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29EA01F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15A43DD" w14:textId="64220286" w:rsidR="008E3530" w:rsidRPr="00A70C6A" w:rsidRDefault="4793E348" w:rsidP="66793125">
            <w:pPr>
              <w:ind w:left="54"/>
              <w:rPr>
                <w:rFonts w:asciiTheme="majorHAnsi" w:hAnsiTheme="majorHAnsi" w:cs="Arial"/>
                <w:sz w:val="18"/>
                <w:szCs w:val="18"/>
              </w:rPr>
            </w:pPr>
            <w:r w:rsidRPr="00D51422">
              <w:rPr>
                <w:rFonts w:asciiTheme="majorHAnsi" w:hAnsiTheme="majorHAnsi" w:cs="Arial"/>
                <w:sz w:val="18"/>
                <w:szCs w:val="18"/>
                <w:highlight w:val="yellow"/>
              </w:rPr>
              <w:t xml:space="preserve">Adding maps to website and launching </w:t>
            </w:r>
            <w:proofErr w:type="spellStart"/>
            <w:r w:rsidRPr="00D51422">
              <w:rPr>
                <w:rFonts w:asciiTheme="majorHAnsi" w:hAnsiTheme="majorHAnsi" w:cs="Arial"/>
                <w:sz w:val="18"/>
                <w:szCs w:val="18"/>
                <w:highlight w:val="yellow"/>
              </w:rPr>
              <w:t>MyPath</w:t>
            </w:r>
            <w:proofErr w:type="spellEnd"/>
            <w:r w:rsidRPr="00D51422">
              <w:rPr>
                <w:rFonts w:asciiTheme="majorHAnsi" w:hAnsiTheme="majorHAnsi" w:cs="Arial"/>
                <w:sz w:val="18"/>
                <w:szCs w:val="18"/>
                <w:highlight w:val="yellow"/>
              </w:rPr>
              <w:t xml:space="preserve">. </w:t>
            </w:r>
            <w:r w:rsidR="73A53EA5" w:rsidRPr="00D51422">
              <w:rPr>
                <w:rFonts w:asciiTheme="majorHAnsi" w:hAnsiTheme="majorHAnsi" w:cs="Arial"/>
                <w:sz w:val="18"/>
                <w:szCs w:val="18"/>
                <w:highlight w:val="yellow"/>
              </w:rPr>
              <w:t xml:space="preserve"> Enabling faculty advisors to review or track student progress as well</w:t>
            </w:r>
          </w:p>
          <w:p w14:paraId="4EEA34AD" w14:textId="77777777" w:rsidR="008E3530" w:rsidRPr="00593D81" w:rsidRDefault="008E3530" w:rsidP="008E3530">
            <w:pPr>
              <w:rPr>
                <w:rFonts w:ascii="Source Sans Pro" w:hAnsi="Source Sans Pro" w:cs="Arial"/>
                <w:i/>
                <w:sz w:val="22"/>
                <w:szCs w:val="22"/>
              </w:rPr>
            </w:pPr>
          </w:p>
          <w:p w14:paraId="09F39DF4" w14:textId="77777777" w:rsidR="008E3530" w:rsidRDefault="008E3530" w:rsidP="008E3530">
            <w:pPr>
              <w:rPr>
                <w:rFonts w:ascii="Source Sans Pro" w:hAnsi="Source Sans Pro" w:cs="Arial"/>
                <w:i/>
                <w:sz w:val="22"/>
                <w:szCs w:val="22"/>
              </w:rPr>
            </w:pPr>
          </w:p>
          <w:p w14:paraId="61FF499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13C6668" w14:textId="31D8EA3B" w:rsidR="008E3530" w:rsidRPr="00593D81" w:rsidRDefault="25292EA1" w:rsidP="66793125">
            <w:pPr>
              <w:pStyle w:val="ListParagraph"/>
              <w:ind w:left="18"/>
              <w:rPr>
                <w:rFonts w:ascii="Source Sans Pro" w:hAnsi="Source Sans Pro" w:cs="Arial"/>
                <w:i/>
                <w:iCs/>
                <w:sz w:val="22"/>
                <w:szCs w:val="22"/>
              </w:rPr>
            </w:pPr>
            <w:r w:rsidRPr="66793125">
              <w:rPr>
                <w:rFonts w:ascii="Source Sans Pro" w:hAnsi="Source Sans Pro" w:cs="Arial"/>
                <w:i/>
                <w:iCs/>
                <w:sz w:val="22"/>
                <w:szCs w:val="22"/>
              </w:rPr>
              <w:t>Spring and Summer 2021</w:t>
            </w:r>
          </w:p>
        </w:tc>
      </w:tr>
      <w:tr w:rsidR="008E3530" w:rsidRPr="00593D81" w14:paraId="451F81E4" w14:textId="77777777" w:rsidTr="66793125">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44A1EC0F"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2E9C9D4"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2DF07D5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7E055CB3" w14:textId="161567AE"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CE379C7" w14:textId="0697DC9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7937AA28" w14:textId="77777777" w:rsidR="008E3530" w:rsidRDefault="008E3530" w:rsidP="008E3530">
            <w:pPr>
              <w:rPr>
                <w:rFonts w:ascii="Source Sans Pro" w:hAnsi="Source Sans Pro" w:cs="Arial"/>
                <w:i/>
                <w:spacing w:val="-4"/>
                <w:sz w:val="20"/>
                <w:szCs w:val="20"/>
              </w:rPr>
            </w:pPr>
          </w:p>
          <w:p w14:paraId="6787B1A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5DC39285" w14:textId="0A209557"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19B72FA7" w14:textId="77777777" w:rsidR="008E3530" w:rsidRPr="006B49AE" w:rsidRDefault="008E3530" w:rsidP="008E3530">
            <w:pPr>
              <w:rPr>
                <w:rFonts w:ascii="Source Sans Pro" w:hAnsi="Source Sans Pro" w:cs="Arial"/>
                <w:i/>
                <w:sz w:val="20"/>
                <w:szCs w:val="20"/>
              </w:rPr>
            </w:pPr>
          </w:p>
          <w:p w14:paraId="23ABCE92"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12073A9" w14:textId="77777777" w:rsidR="008E3530" w:rsidRDefault="008E3530" w:rsidP="008E3530">
            <w:pPr>
              <w:ind w:left="60"/>
              <w:rPr>
                <w:rStyle w:val="Style2"/>
                <w:rFonts w:cstheme="majorHAnsi"/>
              </w:rPr>
            </w:pPr>
          </w:p>
          <w:p w14:paraId="32D8E03E" w14:textId="77777777" w:rsidR="008E3530" w:rsidRPr="00593D81" w:rsidRDefault="008E3530" w:rsidP="008E3530">
            <w:pPr>
              <w:rPr>
                <w:rFonts w:ascii="Source Sans Pro" w:hAnsi="Source Sans Pro" w:cs="Arial"/>
                <w:i/>
                <w:sz w:val="22"/>
                <w:szCs w:val="22"/>
              </w:rPr>
            </w:pPr>
          </w:p>
        </w:tc>
      </w:tr>
      <w:tr w:rsidR="008E3530" w:rsidRPr="00593D81" w14:paraId="7ACB311D" w14:textId="77777777" w:rsidTr="66793125">
        <w:trPr>
          <w:jc w:val="center"/>
        </w:trPr>
        <w:tc>
          <w:tcPr>
            <w:tcW w:w="4315" w:type="dxa"/>
            <w:tcMar>
              <w:top w:w="29" w:type="dxa"/>
              <w:bottom w:w="29" w:type="dxa"/>
            </w:tcMar>
          </w:tcPr>
          <w:p w14:paraId="51591BCD" w14:textId="7BD0BB1D"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50250E0C"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898D36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9F3DA1B" w14:textId="2D75AB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proofErr w:type="gramStart"/>
            <w:r w:rsidR="003B5775">
              <w:rPr>
                <w:rFonts w:ascii="Source Sans Pro" w:hAnsi="Source Sans Pro" w:cs="Arial"/>
                <w:sz w:val="22"/>
                <w:szCs w:val="22"/>
              </w:rPr>
              <w:t>X</w:t>
            </w:r>
            <w:r>
              <w:rPr>
                <w:rFonts w:ascii="Source Sans Pro" w:hAnsi="Source Sans Pro" w:cs="Arial"/>
                <w:sz w:val="22"/>
                <w:szCs w:val="22"/>
              </w:rPr>
              <w:t xml:space="preserve">  Not</w:t>
            </w:r>
            <w:proofErr w:type="gramEnd"/>
            <w:r>
              <w:rPr>
                <w:rFonts w:ascii="Source Sans Pro" w:hAnsi="Source Sans Pro" w:cs="Arial"/>
                <w:sz w:val="22"/>
                <w:szCs w:val="22"/>
              </w:rPr>
              <w:t xml:space="preserve"> systematic</w:t>
            </w:r>
          </w:p>
          <w:p w14:paraId="7B03320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4A2DF7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9C71A21" w14:textId="376345E0"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A0B1B47"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7223110" w14:textId="39A3E18A" w:rsidR="008E3530" w:rsidRPr="00E62C7D" w:rsidRDefault="003B5775" w:rsidP="008E3530">
            <w:pPr>
              <w:ind w:left="60"/>
              <w:rPr>
                <w:rFonts w:ascii="Source Sans Pro" w:hAnsi="Source Sans Pro"/>
                <w:sz w:val="22"/>
                <w:szCs w:val="22"/>
              </w:rPr>
            </w:pPr>
            <w:r w:rsidRPr="003B5775">
              <w:rPr>
                <w:rFonts w:ascii="Source Sans Pro" w:hAnsi="Source Sans Pro"/>
                <w:sz w:val="22"/>
                <w:szCs w:val="22"/>
                <w:highlight w:val="yellow"/>
              </w:rPr>
              <w:t>Some areas have these types of retention and intervention efforts based on grant funded projects, but not occurring systemically</w:t>
            </w:r>
            <w:r>
              <w:rPr>
                <w:rFonts w:ascii="Source Sans Pro" w:hAnsi="Source Sans Pro"/>
                <w:sz w:val="22"/>
                <w:szCs w:val="22"/>
              </w:rPr>
              <w:t xml:space="preserve"> </w:t>
            </w:r>
          </w:p>
          <w:p w14:paraId="13FC1A4F" w14:textId="77777777" w:rsidR="008E3530" w:rsidRPr="00593D81" w:rsidRDefault="008E3530" w:rsidP="2DCF0929">
            <w:pPr>
              <w:pStyle w:val="Tablebul1"/>
              <w:numPr>
                <w:ilvl w:val="0"/>
                <w:numId w:val="0"/>
              </w:numPr>
              <w:rPr>
                <w:rFonts w:ascii="Source Sans Pro" w:hAnsi="Source Sans Pro"/>
                <w:highlight w:val="yellow"/>
              </w:rPr>
            </w:pPr>
          </w:p>
          <w:p w14:paraId="498A0025"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F2C8178" w14:textId="74A99D79" w:rsidR="008E3530" w:rsidRPr="00593D81" w:rsidRDefault="008E3530" w:rsidP="008E3530">
            <w:pPr>
              <w:pStyle w:val="Tablebul1"/>
              <w:numPr>
                <w:ilvl w:val="0"/>
                <w:numId w:val="0"/>
              </w:numPr>
              <w:ind w:left="66"/>
              <w:rPr>
                <w:rFonts w:ascii="Source Sans Pro" w:hAnsi="Source Sans Pro"/>
              </w:rPr>
            </w:pPr>
          </w:p>
        </w:tc>
        <w:tc>
          <w:tcPr>
            <w:tcW w:w="4051" w:type="dxa"/>
          </w:tcPr>
          <w:p w14:paraId="4D7FB16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6C5EB3A" w14:textId="2B75DE21" w:rsidR="008E3530" w:rsidRPr="00A70C6A" w:rsidRDefault="003B5775" w:rsidP="008E3530">
            <w:pPr>
              <w:ind w:left="54"/>
              <w:rPr>
                <w:rFonts w:asciiTheme="majorHAnsi" w:hAnsiTheme="majorHAnsi" w:cs="Arial"/>
                <w:sz w:val="18"/>
                <w:szCs w:val="18"/>
              </w:rPr>
            </w:pPr>
            <w:r w:rsidRPr="003B5775">
              <w:rPr>
                <w:rFonts w:asciiTheme="majorHAnsi" w:hAnsiTheme="majorHAnsi" w:cs="Arial"/>
                <w:sz w:val="18"/>
                <w:szCs w:val="18"/>
                <w:highlight w:val="yellow"/>
              </w:rPr>
              <w:t>Adopt a process for alerts and interventions</w:t>
            </w:r>
          </w:p>
          <w:p w14:paraId="61DDE0FE" w14:textId="77777777" w:rsidR="008E3530" w:rsidRPr="00593D81" w:rsidRDefault="008E3530" w:rsidP="008E3530">
            <w:pPr>
              <w:rPr>
                <w:rFonts w:ascii="Source Sans Pro" w:hAnsi="Source Sans Pro" w:cs="Arial"/>
                <w:i/>
                <w:sz w:val="22"/>
                <w:szCs w:val="22"/>
              </w:rPr>
            </w:pPr>
          </w:p>
          <w:p w14:paraId="180D50B5" w14:textId="77777777" w:rsidR="008E3530" w:rsidRDefault="008E3530" w:rsidP="008E3530">
            <w:pPr>
              <w:rPr>
                <w:rFonts w:ascii="Source Sans Pro" w:hAnsi="Source Sans Pro" w:cs="Arial"/>
                <w:i/>
                <w:sz w:val="22"/>
                <w:szCs w:val="22"/>
              </w:rPr>
            </w:pPr>
          </w:p>
          <w:p w14:paraId="51DE00D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7650DB1" w14:textId="3150F4AE" w:rsidR="008E3530" w:rsidRPr="00593D81" w:rsidRDefault="003B5775" w:rsidP="008E3530">
            <w:pPr>
              <w:pStyle w:val="ListParagraph"/>
              <w:ind w:left="0"/>
              <w:rPr>
                <w:rFonts w:ascii="Source Sans Pro" w:hAnsi="Source Sans Pro" w:cs="Arial"/>
                <w:i/>
                <w:sz w:val="22"/>
                <w:szCs w:val="22"/>
              </w:rPr>
            </w:pPr>
            <w:r w:rsidRPr="003B5775">
              <w:rPr>
                <w:rFonts w:ascii="Source Sans Pro" w:hAnsi="Source Sans Pro" w:cs="Arial"/>
                <w:i/>
                <w:sz w:val="22"/>
                <w:szCs w:val="22"/>
                <w:highlight w:val="yellow"/>
              </w:rPr>
              <w:t>Spring 2022</w:t>
            </w:r>
          </w:p>
        </w:tc>
      </w:tr>
      <w:tr w:rsidR="008E3530" w:rsidRPr="00593D81" w14:paraId="47E4B995" w14:textId="77777777" w:rsidTr="66793125">
        <w:trPr>
          <w:jc w:val="center"/>
        </w:trPr>
        <w:tc>
          <w:tcPr>
            <w:tcW w:w="6745" w:type="dxa"/>
            <w:gridSpan w:val="2"/>
            <w:tcMar>
              <w:top w:w="29" w:type="dxa"/>
              <w:bottom w:w="29" w:type="dxa"/>
            </w:tcMar>
          </w:tcPr>
          <w:p w14:paraId="3D5C27A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369CEB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D2D14C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5831A9E" w14:textId="0357443A"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142CC3A" w14:textId="36C15EFA"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565A858E" w14:textId="77777777" w:rsidR="008E3530" w:rsidRDefault="008E3530" w:rsidP="008E3530">
            <w:pPr>
              <w:rPr>
                <w:rFonts w:ascii="Source Sans Pro" w:hAnsi="Source Sans Pro" w:cs="Arial"/>
                <w:i/>
                <w:spacing w:val="-4"/>
                <w:sz w:val="20"/>
                <w:szCs w:val="20"/>
              </w:rPr>
            </w:pPr>
          </w:p>
          <w:p w14:paraId="69C2800F"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3AA1A663" w14:textId="449E603E" w:rsidR="008E3530" w:rsidRPr="008E3530" w:rsidRDefault="008E3530" w:rsidP="008E3530">
            <w:pPr>
              <w:rPr>
                <w:rFonts w:asciiTheme="majorHAnsi" w:hAnsiTheme="majorHAnsi" w:cstheme="majorHAnsi"/>
                <w:sz w:val="18"/>
              </w:rPr>
            </w:pPr>
          </w:p>
        </w:tc>
        <w:tc>
          <w:tcPr>
            <w:tcW w:w="4051" w:type="dxa"/>
          </w:tcPr>
          <w:p w14:paraId="4CD28D05" w14:textId="77777777" w:rsidR="008E3530" w:rsidRPr="006B49AE" w:rsidRDefault="008E3530" w:rsidP="008E3530">
            <w:pPr>
              <w:rPr>
                <w:rFonts w:ascii="Source Sans Pro" w:hAnsi="Source Sans Pro" w:cs="Arial"/>
                <w:i/>
                <w:sz w:val="20"/>
                <w:szCs w:val="20"/>
              </w:rPr>
            </w:pPr>
          </w:p>
          <w:p w14:paraId="4478E80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6D6983D8" w14:textId="77777777" w:rsidR="008E3530" w:rsidRDefault="008E3530" w:rsidP="008E3530">
            <w:pPr>
              <w:ind w:left="60"/>
              <w:rPr>
                <w:rStyle w:val="Style2"/>
                <w:rFonts w:cstheme="majorHAnsi"/>
              </w:rPr>
            </w:pPr>
          </w:p>
          <w:p w14:paraId="6678EB38" w14:textId="77777777" w:rsidR="008E3530" w:rsidRPr="00593D81" w:rsidRDefault="008E3530" w:rsidP="008E3530">
            <w:pPr>
              <w:rPr>
                <w:rFonts w:ascii="Source Sans Pro" w:hAnsi="Source Sans Pro" w:cs="Arial"/>
                <w:i/>
                <w:sz w:val="22"/>
                <w:szCs w:val="22"/>
              </w:rPr>
            </w:pPr>
          </w:p>
        </w:tc>
      </w:tr>
      <w:tr w:rsidR="008E3530" w:rsidRPr="00593D81" w14:paraId="2247B6D2" w14:textId="77777777" w:rsidTr="66793125">
        <w:trPr>
          <w:jc w:val="center"/>
        </w:trPr>
        <w:tc>
          <w:tcPr>
            <w:tcW w:w="4315" w:type="dxa"/>
            <w:shd w:val="clear" w:color="auto" w:fill="F2F2F2" w:themeFill="background1" w:themeFillShade="F2"/>
            <w:tcMar>
              <w:top w:w="29" w:type="dxa"/>
              <w:bottom w:w="29" w:type="dxa"/>
            </w:tcMar>
          </w:tcPr>
          <w:p w14:paraId="60282270" w14:textId="574213E3"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p>
        </w:tc>
        <w:tc>
          <w:tcPr>
            <w:tcW w:w="2430" w:type="dxa"/>
            <w:shd w:val="clear" w:color="auto" w:fill="F2F2F2" w:themeFill="background1" w:themeFillShade="F2"/>
            <w:tcMar>
              <w:top w:w="29" w:type="dxa"/>
              <w:bottom w:w="29" w:type="dxa"/>
            </w:tcMar>
            <w:vAlign w:val="center"/>
          </w:tcPr>
          <w:p w14:paraId="3C39FDF3"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7D021C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6AD9D1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D70A9F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16343E9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734DDC3E" w14:textId="5E4D2AC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19929FE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90E1CBE" w14:textId="05E68218" w:rsidR="008E3530" w:rsidRPr="00E62C7D" w:rsidRDefault="1D9D2273" w:rsidP="008E3530">
            <w:pPr>
              <w:ind w:left="60"/>
              <w:rPr>
                <w:rFonts w:ascii="Source Sans Pro" w:hAnsi="Source Sans Pro"/>
                <w:sz w:val="22"/>
                <w:szCs w:val="22"/>
              </w:rPr>
            </w:pPr>
            <w:r w:rsidRPr="7ED7064E">
              <w:rPr>
                <w:rFonts w:ascii="Source Sans Pro" w:hAnsi="Source Sans Pro"/>
                <w:sz w:val="22"/>
                <w:szCs w:val="22"/>
                <w:highlight w:val="yellow"/>
              </w:rPr>
              <w:t>n/a</w:t>
            </w:r>
          </w:p>
          <w:p w14:paraId="1D71701B" w14:textId="77777777" w:rsidR="008E3530" w:rsidRPr="00593D81" w:rsidRDefault="008E3530" w:rsidP="008E3530">
            <w:pPr>
              <w:pStyle w:val="Tablebul1"/>
              <w:numPr>
                <w:ilvl w:val="0"/>
                <w:numId w:val="0"/>
              </w:numPr>
              <w:ind w:left="245"/>
              <w:rPr>
                <w:rFonts w:ascii="Source Sans Pro" w:hAnsi="Source Sans Pro"/>
              </w:rPr>
            </w:pPr>
          </w:p>
          <w:p w14:paraId="23E66F70" w14:textId="77777777" w:rsidR="008E3530" w:rsidRPr="00593D81" w:rsidRDefault="008E3530" w:rsidP="008E3530">
            <w:pPr>
              <w:pStyle w:val="Tablebul1"/>
              <w:numPr>
                <w:ilvl w:val="0"/>
                <w:numId w:val="0"/>
              </w:numPr>
              <w:rPr>
                <w:rFonts w:ascii="Source Sans Pro" w:hAnsi="Source Sans Pro"/>
              </w:rPr>
            </w:pPr>
          </w:p>
          <w:p w14:paraId="5A4DD4E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1A02C396" w14:textId="71E28198" w:rsidR="008E3530" w:rsidRPr="00593D81" w:rsidRDefault="008E3530" w:rsidP="008E3530">
            <w:pPr>
              <w:pStyle w:val="Tablebul1"/>
              <w:numPr>
                <w:ilvl w:val="0"/>
                <w:numId w:val="0"/>
              </w:numPr>
              <w:ind w:left="66" w:hanging="24"/>
              <w:rPr>
                <w:rFonts w:ascii="Source Sans Pro" w:hAnsi="Source Sans Pro"/>
              </w:rPr>
            </w:pPr>
          </w:p>
        </w:tc>
        <w:tc>
          <w:tcPr>
            <w:tcW w:w="4051" w:type="dxa"/>
            <w:shd w:val="clear" w:color="auto" w:fill="F2F2F2" w:themeFill="background1" w:themeFillShade="F2"/>
          </w:tcPr>
          <w:p w14:paraId="3C62106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91D3730" w14:textId="77777777" w:rsidR="008E3530" w:rsidRPr="00A70C6A" w:rsidRDefault="008E3530" w:rsidP="008E3530">
            <w:pPr>
              <w:ind w:left="54"/>
              <w:rPr>
                <w:rFonts w:asciiTheme="majorHAnsi" w:hAnsiTheme="majorHAnsi" w:cs="Arial"/>
                <w:sz w:val="18"/>
                <w:szCs w:val="18"/>
              </w:rPr>
            </w:pPr>
          </w:p>
          <w:p w14:paraId="10DADD25" w14:textId="77777777" w:rsidR="008E3530" w:rsidRPr="00593D81" w:rsidRDefault="008E3530" w:rsidP="008E3530">
            <w:pPr>
              <w:rPr>
                <w:rFonts w:ascii="Source Sans Pro" w:hAnsi="Source Sans Pro" w:cs="Arial"/>
                <w:i/>
                <w:sz w:val="22"/>
                <w:szCs w:val="22"/>
              </w:rPr>
            </w:pPr>
          </w:p>
          <w:p w14:paraId="37628A77" w14:textId="77777777" w:rsidR="008E3530" w:rsidRDefault="008E3530" w:rsidP="008E3530">
            <w:pPr>
              <w:rPr>
                <w:rFonts w:ascii="Source Sans Pro" w:hAnsi="Source Sans Pro" w:cs="Arial"/>
                <w:i/>
                <w:sz w:val="22"/>
                <w:szCs w:val="22"/>
              </w:rPr>
            </w:pPr>
          </w:p>
          <w:p w14:paraId="5A66CFA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532DE219" w14:textId="76EEA5F8" w:rsidR="008E3530" w:rsidRPr="00593D81" w:rsidRDefault="008E3530" w:rsidP="008E3530">
            <w:pPr>
              <w:pStyle w:val="Tablebul1"/>
              <w:numPr>
                <w:ilvl w:val="0"/>
                <w:numId w:val="0"/>
              </w:numPr>
              <w:rPr>
                <w:rFonts w:ascii="Source Sans Pro" w:hAnsi="Source Sans Pro"/>
              </w:rPr>
            </w:pPr>
          </w:p>
        </w:tc>
      </w:tr>
      <w:tr w:rsidR="008E3530" w:rsidRPr="00593D81" w14:paraId="4B50AB72" w14:textId="77777777" w:rsidTr="66793125">
        <w:trPr>
          <w:jc w:val="center"/>
        </w:trPr>
        <w:tc>
          <w:tcPr>
            <w:tcW w:w="6745" w:type="dxa"/>
            <w:gridSpan w:val="2"/>
            <w:shd w:val="clear" w:color="auto" w:fill="F2F2F2" w:themeFill="background1" w:themeFillShade="F2"/>
            <w:tcMar>
              <w:top w:w="29" w:type="dxa"/>
              <w:bottom w:w="29" w:type="dxa"/>
            </w:tcMar>
          </w:tcPr>
          <w:p w14:paraId="12415BDE"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06DFF8E"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6F1D55C"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4692FE1E" w14:textId="1EBE1B80"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DD0ABD6" w14:textId="77777777" w:rsidR="008E3530" w:rsidRDefault="008E3530" w:rsidP="008E3530">
            <w:pPr>
              <w:spacing w:before="60" w:after="60"/>
              <w:ind w:left="61" w:firstLine="600"/>
              <w:rPr>
                <w:rFonts w:ascii="Source Sans Pro" w:hAnsi="Source Sans Pro" w:cs="Arial"/>
                <w:sz w:val="20"/>
                <w:szCs w:val="20"/>
              </w:rPr>
            </w:pPr>
            <w:r>
              <w:rPr>
                <w:rFonts w:ascii="Source Sans Pro" w:hAnsi="Source Sans Pro" w:cs="Arial"/>
                <w:sz w:val="20"/>
                <w:szCs w:val="20"/>
              </w:rPr>
              <w:t>Other</w:t>
            </w:r>
          </w:p>
          <w:p w14:paraId="73392301" w14:textId="77777777" w:rsidR="007E7AEF" w:rsidRDefault="007E7AEF" w:rsidP="008E3530">
            <w:pPr>
              <w:spacing w:before="60" w:after="60"/>
              <w:ind w:left="61" w:firstLine="600"/>
              <w:rPr>
                <w:rFonts w:ascii="Source Sans Pro" w:hAnsi="Source Sans Pro" w:cs="Arial"/>
                <w:sz w:val="20"/>
                <w:szCs w:val="20"/>
              </w:rPr>
            </w:pPr>
          </w:p>
          <w:p w14:paraId="515615D5" w14:textId="295D169C" w:rsidR="007E7AEF" w:rsidRDefault="007E7AEF" w:rsidP="008E3530">
            <w:pPr>
              <w:spacing w:before="60" w:after="60"/>
              <w:ind w:left="61" w:firstLine="600"/>
              <w:rPr>
                <w:rFonts w:ascii="Source Sans Pro" w:hAnsi="Source Sans Pro" w:cs="Arial"/>
                <w:sz w:val="22"/>
                <w:szCs w:val="22"/>
              </w:rPr>
            </w:pPr>
          </w:p>
        </w:tc>
        <w:tc>
          <w:tcPr>
            <w:tcW w:w="4190" w:type="dxa"/>
            <w:shd w:val="clear" w:color="auto" w:fill="F2F2F2" w:themeFill="background1" w:themeFillShade="F2"/>
            <w:tcMar>
              <w:top w:w="29" w:type="dxa"/>
              <w:bottom w:w="29" w:type="dxa"/>
            </w:tcMar>
          </w:tcPr>
          <w:p w14:paraId="06123A8D" w14:textId="77777777" w:rsidR="008E3530" w:rsidRDefault="008E3530" w:rsidP="008E3530">
            <w:pPr>
              <w:rPr>
                <w:rFonts w:ascii="Source Sans Pro" w:hAnsi="Source Sans Pro" w:cs="Arial"/>
                <w:i/>
                <w:spacing w:val="-4"/>
                <w:sz w:val="20"/>
                <w:szCs w:val="20"/>
              </w:rPr>
            </w:pPr>
          </w:p>
          <w:p w14:paraId="045CE6B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E907640" w14:textId="4EDA9C1A" w:rsidR="008E3530" w:rsidRPr="008E3530" w:rsidRDefault="008E3530" w:rsidP="008E3530">
            <w:pPr>
              <w:rPr>
                <w:rFonts w:asciiTheme="majorHAnsi" w:hAnsiTheme="majorHAnsi" w:cstheme="majorHAnsi"/>
                <w:sz w:val="18"/>
              </w:rPr>
            </w:pPr>
          </w:p>
        </w:tc>
        <w:tc>
          <w:tcPr>
            <w:tcW w:w="4051" w:type="dxa"/>
            <w:shd w:val="clear" w:color="auto" w:fill="F2F2F2" w:themeFill="background1" w:themeFillShade="F2"/>
          </w:tcPr>
          <w:p w14:paraId="3538D3AB" w14:textId="77777777" w:rsidR="008E3530" w:rsidRPr="006B49AE" w:rsidRDefault="008E3530" w:rsidP="008E3530">
            <w:pPr>
              <w:rPr>
                <w:rFonts w:ascii="Source Sans Pro" w:hAnsi="Source Sans Pro" w:cs="Arial"/>
                <w:i/>
                <w:sz w:val="20"/>
                <w:szCs w:val="20"/>
              </w:rPr>
            </w:pPr>
          </w:p>
          <w:p w14:paraId="601D221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58B16D19" w14:textId="77777777" w:rsidR="008E3530" w:rsidRDefault="008E3530" w:rsidP="008E3530">
            <w:pPr>
              <w:ind w:left="60"/>
              <w:rPr>
                <w:rStyle w:val="Style2"/>
                <w:rFonts w:cstheme="majorHAnsi"/>
              </w:rPr>
            </w:pPr>
          </w:p>
          <w:p w14:paraId="37156857" w14:textId="77777777" w:rsidR="008E3530" w:rsidRPr="00593D81" w:rsidRDefault="008E3530" w:rsidP="008E3530">
            <w:pPr>
              <w:rPr>
                <w:rFonts w:ascii="Source Sans Pro" w:hAnsi="Source Sans Pro" w:cs="Arial"/>
                <w:i/>
                <w:sz w:val="22"/>
                <w:szCs w:val="22"/>
              </w:rPr>
            </w:pPr>
          </w:p>
        </w:tc>
      </w:tr>
      <w:tr w:rsidR="008E3530" w:rsidRPr="00593D81" w14:paraId="6E4F8161" w14:textId="77777777" w:rsidTr="66793125">
        <w:trPr>
          <w:jc w:val="center"/>
        </w:trPr>
        <w:tc>
          <w:tcPr>
            <w:tcW w:w="4315" w:type="dxa"/>
            <w:tcMar>
              <w:top w:w="29" w:type="dxa"/>
              <w:bottom w:w="29" w:type="dxa"/>
            </w:tcMar>
          </w:tcPr>
          <w:p w14:paraId="3F18C61C" w14:textId="47A819FC"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8E3530" w:rsidRPr="00593D81" w:rsidRDefault="008E3530" w:rsidP="008E3530">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5D7996B2"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C971A1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BD0754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73073A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58D25497" w14:textId="39102525" w:rsidR="008E3530" w:rsidRDefault="007E7AEF" w:rsidP="008E3530">
            <w:pPr>
              <w:spacing w:before="60" w:after="60"/>
              <w:ind w:left="60"/>
              <w:rPr>
                <w:rFonts w:ascii="Source Sans Pro" w:hAnsi="Source Sans Pro" w:cs="Arial"/>
                <w:sz w:val="22"/>
                <w:szCs w:val="22"/>
              </w:rPr>
            </w:pPr>
            <w:r>
              <w:rPr>
                <w:rFonts w:ascii="Source Sans Pro" w:hAnsi="Source Sans Pro" w:cs="Arial"/>
                <w:sz w:val="22"/>
                <w:szCs w:val="22"/>
              </w:rPr>
              <w:t>X</w:t>
            </w:r>
            <w:r w:rsidR="008E3530">
              <w:rPr>
                <w:rFonts w:ascii="Source Sans Pro" w:hAnsi="Source Sans Pro" w:cs="Arial"/>
                <w:sz w:val="22"/>
                <w:szCs w:val="22"/>
              </w:rPr>
              <w:t xml:space="preserve">   Scaling in progress</w:t>
            </w:r>
          </w:p>
          <w:p w14:paraId="10244603" w14:textId="6A2C1AE1" w:rsidR="008E3530" w:rsidRPr="00593D81" w:rsidRDefault="759A5E97" w:rsidP="7ED7064E">
            <w:pPr>
              <w:spacing w:before="60" w:after="60"/>
              <w:ind w:left="60"/>
              <w:rPr>
                <w:rFonts w:ascii="Source Sans Pro" w:hAnsi="Source Sans Pro" w:cs="Arial"/>
                <w:sz w:val="22"/>
                <w:szCs w:val="22"/>
                <w:highlight w:val="yellow"/>
              </w:rPr>
            </w:pPr>
            <w:r w:rsidRPr="007E7AEF">
              <w:rPr>
                <w:rFonts w:ascii="Source Sans Pro" w:hAnsi="Source Sans Pro" w:cs="Arial"/>
                <w:sz w:val="22"/>
                <w:szCs w:val="22"/>
              </w:rPr>
              <w:t xml:space="preserve">   At scale</w:t>
            </w:r>
          </w:p>
        </w:tc>
        <w:tc>
          <w:tcPr>
            <w:tcW w:w="4190" w:type="dxa"/>
            <w:tcMar>
              <w:top w:w="29" w:type="dxa"/>
              <w:bottom w:w="29" w:type="dxa"/>
            </w:tcMar>
          </w:tcPr>
          <w:p w14:paraId="72CE415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0B0EF19" w14:textId="77777777" w:rsidR="007E7AEF" w:rsidRDefault="007E7AEF" w:rsidP="007E7AEF">
            <w:pPr>
              <w:spacing w:before="60" w:after="60"/>
              <w:rPr>
                <w:rStyle w:val="textbox"/>
                <w:rFonts w:asciiTheme="majorHAnsi" w:hAnsiTheme="majorHAnsi"/>
              </w:rPr>
            </w:pPr>
            <w:r w:rsidRPr="007E7AEF">
              <w:rPr>
                <w:rStyle w:val="textbox"/>
                <w:rFonts w:asciiTheme="majorHAnsi" w:hAnsiTheme="majorHAnsi"/>
                <w:highlight w:val="yellow"/>
              </w:rPr>
              <w:t>The college is developing course rotation schedules in collaboration with program maps which are used in course schedule development. Some departments are already utilizing these course rotation schedules, and the Fall 2020 Department Chair meeting included a faculty-led discussion about creating and maintaining these schedules. Deans are asked to consider the student pathway as they develop courses as well.</w:t>
            </w:r>
          </w:p>
          <w:p w14:paraId="6DAD7AAC" w14:textId="77777777" w:rsidR="008E3530" w:rsidRPr="00E62C7D" w:rsidRDefault="008E3530" w:rsidP="008E3530">
            <w:pPr>
              <w:ind w:left="60"/>
              <w:rPr>
                <w:rFonts w:ascii="Source Sans Pro" w:hAnsi="Source Sans Pro"/>
                <w:sz w:val="22"/>
                <w:szCs w:val="22"/>
              </w:rPr>
            </w:pPr>
          </w:p>
          <w:p w14:paraId="6EC8769D" w14:textId="77777777" w:rsidR="008E3530" w:rsidRPr="00593D81" w:rsidRDefault="008E3530" w:rsidP="008E3530">
            <w:pPr>
              <w:pStyle w:val="Tablebul1"/>
              <w:numPr>
                <w:ilvl w:val="0"/>
                <w:numId w:val="0"/>
              </w:numPr>
              <w:rPr>
                <w:rFonts w:ascii="Source Sans Pro" w:hAnsi="Source Sans Pro"/>
              </w:rPr>
            </w:pPr>
          </w:p>
          <w:p w14:paraId="1B7B61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CCE7F79" w14:textId="7BAA5D92" w:rsidR="008E3530" w:rsidRPr="00593D81" w:rsidRDefault="007E7AEF" w:rsidP="008E3530">
            <w:pPr>
              <w:pStyle w:val="Tablebul1"/>
              <w:numPr>
                <w:ilvl w:val="0"/>
                <w:numId w:val="0"/>
              </w:numPr>
              <w:ind w:left="66" w:firstLine="1"/>
              <w:rPr>
                <w:rFonts w:ascii="Source Sans Pro" w:hAnsi="Source Sans Pro"/>
              </w:rPr>
            </w:pPr>
            <w:r w:rsidRPr="007E7AEF">
              <w:rPr>
                <w:rFonts w:ascii="Source Sans Pro" w:hAnsi="Source Sans Pro"/>
                <w:highlight w:val="yellow"/>
              </w:rPr>
              <w:t>Fall 2020</w:t>
            </w:r>
          </w:p>
        </w:tc>
        <w:tc>
          <w:tcPr>
            <w:tcW w:w="4051" w:type="dxa"/>
          </w:tcPr>
          <w:p w14:paraId="5A9D356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C179872" w14:textId="77777777" w:rsidR="008E3530" w:rsidRPr="00A70C6A" w:rsidRDefault="008E3530" w:rsidP="008E3530">
            <w:pPr>
              <w:ind w:left="54"/>
              <w:rPr>
                <w:rFonts w:asciiTheme="majorHAnsi" w:hAnsiTheme="majorHAnsi" w:cs="Arial"/>
                <w:sz w:val="18"/>
                <w:szCs w:val="18"/>
              </w:rPr>
            </w:pPr>
          </w:p>
          <w:p w14:paraId="1040454D" w14:textId="77777777" w:rsidR="008E3530" w:rsidRPr="00593D81" w:rsidRDefault="008E3530" w:rsidP="008E3530">
            <w:pPr>
              <w:rPr>
                <w:rFonts w:ascii="Source Sans Pro" w:hAnsi="Source Sans Pro" w:cs="Arial"/>
                <w:i/>
                <w:sz w:val="22"/>
                <w:szCs w:val="22"/>
              </w:rPr>
            </w:pPr>
          </w:p>
          <w:p w14:paraId="0CAF666E" w14:textId="77777777" w:rsidR="008E3530" w:rsidRDefault="008E3530" w:rsidP="008E3530">
            <w:pPr>
              <w:rPr>
                <w:rFonts w:ascii="Source Sans Pro" w:hAnsi="Source Sans Pro" w:cs="Arial"/>
                <w:i/>
                <w:sz w:val="22"/>
                <w:szCs w:val="22"/>
              </w:rPr>
            </w:pPr>
          </w:p>
          <w:p w14:paraId="3FF93A1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5CFC1ED" w14:textId="67664CCD" w:rsidR="008E3530" w:rsidRPr="00593D81" w:rsidRDefault="008E3530" w:rsidP="008E3530">
            <w:pPr>
              <w:pStyle w:val="Tablebul1"/>
              <w:numPr>
                <w:ilvl w:val="0"/>
                <w:numId w:val="0"/>
              </w:numPr>
              <w:ind w:left="18"/>
              <w:rPr>
                <w:rFonts w:ascii="Source Sans Pro" w:hAnsi="Source Sans Pro"/>
              </w:rPr>
            </w:pPr>
          </w:p>
        </w:tc>
      </w:tr>
      <w:tr w:rsidR="008E3530" w:rsidRPr="00593D81" w14:paraId="624C93AA" w14:textId="77777777" w:rsidTr="66793125">
        <w:trPr>
          <w:jc w:val="center"/>
        </w:trPr>
        <w:tc>
          <w:tcPr>
            <w:tcW w:w="6745" w:type="dxa"/>
            <w:gridSpan w:val="2"/>
            <w:tcMar>
              <w:top w:w="29" w:type="dxa"/>
              <w:bottom w:w="29" w:type="dxa"/>
            </w:tcMar>
          </w:tcPr>
          <w:p w14:paraId="27FE51AA"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28FA998"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C6A06F5"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4A99BD92" w14:textId="4B32858C"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222A24DE" w14:textId="5729394C"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7451315" w14:textId="77777777" w:rsidR="008E3530" w:rsidRDefault="008E3530" w:rsidP="008E3530">
            <w:pPr>
              <w:rPr>
                <w:rFonts w:ascii="Source Sans Pro" w:hAnsi="Source Sans Pro" w:cs="Arial"/>
                <w:i/>
                <w:spacing w:val="-4"/>
                <w:sz w:val="20"/>
                <w:szCs w:val="20"/>
              </w:rPr>
            </w:pPr>
          </w:p>
          <w:p w14:paraId="23C8BBC9" w14:textId="7C6CD68C"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45D523A7" w14:textId="77777777" w:rsidR="008E3530" w:rsidRPr="00593D81" w:rsidRDefault="008E3530" w:rsidP="008E3530">
            <w:pPr>
              <w:rPr>
                <w:rFonts w:ascii="Source Sans Pro" w:hAnsi="Source Sans Pro" w:cs="Arial"/>
                <w:i/>
                <w:sz w:val="22"/>
                <w:szCs w:val="22"/>
              </w:rPr>
            </w:pPr>
          </w:p>
        </w:tc>
        <w:tc>
          <w:tcPr>
            <w:tcW w:w="4051" w:type="dxa"/>
          </w:tcPr>
          <w:p w14:paraId="5735692E" w14:textId="77777777" w:rsidR="008E3530" w:rsidRPr="006B49AE" w:rsidRDefault="008E3530" w:rsidP="008E3530">
            <w:pPr>
              <w:rPr>
                <w:rFonts w:ascii="Source Sans Pro" w:hAnsi="Source Sans Pro" w:cs="Arial"/>
                <w:i/>
                <w:sz w:val="20"/>
                <w:szCs w:val="20"/>
              </w:rPr>
            </w:pPr>
          </w:p>
          <w:p w14:paraId="3710DCBB"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CF0D5AA" w14:textId="77777777" w:rsidR="008E3530" w:rsidRDefault="008E3530" w:rsidP="008E3530">
            <w:pPr>
              <w:ind w:left="60"/>
              <w:rPr>
                <w:rStyle w:val="Style2"/>
                <w:rFonts w:cstheme="majorHAnsi"/>
              </w:rPr>
            </w:pPr>
          </w:p>
          <w:p w14:paraId="1CC590B1" w14:textId="77777777" w:rsidR="008E3530" w:rsidRPr="00593D81" w:rsidRDefault="008E3530" w:rsidP="008E3530">
            <w:pPr>
              <w:rPr>
                <w:rFonts w:ascii="Source Sans Pro" w:hAnsi="Source Sans Pro" w:cs="Arial"/>
                <w:i/>
                <w:sz w:val="22"/>
                <w:szCs w:val="22"/>
              </w:rPr>
            </w:pPr>
          </w:p>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3910"/>
        <w:gridCol w:w="141"/>
      </w:tblGrid>
      <w:tr w:rsidR="007C6F98" w:rsidRPr="00593D81" w14:paraId="4C0BE78C" w14:textId="77777777" w:rsidTr="66793125">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gridSpan w:val="2"/>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66793125">
        <w:trPr>
          <w:trHeight w:val="1284"/>
          <w:jc w:val="center"/>
        </w:trPr>
        <w:tc>
          <w:tcPr>
            <w:tcW w:w="14986" w:type="dxa"/>
            <w:gridSpan w:val="5"/>
            <w:shd w:val="clear" w:color="auto" w:fill="DFEAF5"/>
            <w:tcMar>
              <w:top w:w="29" w:type="dxa"/>
              <w:bottom w:w="29" w:type="dxa"/>
            </w:tcMar>
          </w:tcPr>
          <w:p w14:paraId="35B9F2D3" w14:textId="77777777" w:rsidR="007C6F98" w:rsidRPr="00391113" w:rsidRDefault="007C6F98" w:rsidP="000574EB">
            <w:pPr>
              <w:pStyle w:val="Heading3"/>
            </w:pPr>
            <w:r w:rsidRPr="00391113">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8E3530" w:rsidRPr="00593D81" w14:paraId="52F6C43B" w14:textId="77777777" w:rsidTr="66793125">
        <w:trPr>
          <w:jc w:val="center"/>
        </w:trPr>
        <w:tc>
          <w:tcPr>
            <w:tcW w:w="4315" w:type="dxa"/>
            <w:tcBorders>
              <w:bottom w:val="single" w:sz="4" w:space="0" w:color="auto"/>
            </w:tcBorders>
            <w:tcMar>
              <w:top w:w="29" w:type="dxa"/>
              <w:bottom w:w="29" w:type="dxa"/>
            </w:tcMar>
          </w:tcPr>
          <w:p w14:paraId="1E426F45" w14:textId="77777777" w:rsidR="008E3530" w:rsidRPr="00593D81" w:rsidRDefault="008E3530" w:rsidP="008E3530">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46041869" w14:textId="77777777" w:rsidR="008E3530" w:rsidRPr="00C40035" w:rsidRDefault="008E3530" w:rsidP="008E3530">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69EB9FC" w14:textId="01842821" w:rsidR="008E3530" w:rsidRPr="00593D81" w:rsidRDefault="008E3530" w:rsidP="008E3530">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1FD8F01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607FBC0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F5D6DA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5E4464F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0E2A55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1A2D11E9" w14:textId="63D67DD3"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7E7AEF">
              <w:rPr>
                <w:rFonts w:ascii="Source Sans Pro" w:hAnsi="Source Sans Pro" w:cs="Arial"/>
                <w:sz w:val="22"/>
                <w:szCs w:val="22"/>
              </w:rPr>
              <w:t xml:space="preserve">X </w:t>
            </w:r>
            <w:r>
              <w:rPr>
                <w:rFonts w:ascii="Source Sans Pro" w:hAnsi="Source Sans Pro" w:cs="Arial"/>
                <w:sz w:val="22"/>
                <w:szCs w:val="22"/>
              </w:rPr>
              <w:t>At scale</w:t>
            </w:r>
          </w:p>
        </w:tc>
        <w:tc>
          <w:tcPr>
            <w:tcW w:w="4190" w:type="dxa"/>
            <w:tcMar>
              <w:top w:w="29" w:type="dxa"/>
              <w:bottom w:w="29" w:type="dxa"/>
            </w:tcMar>
          </w:tcPr>
          <w:p w14:paraId="4A7C39B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ABF4E58" w14:textId="77777777" w:rsidR="008E3530" w:rsidRPr="00E62C7D" w:rsidRDefault="008E3530" w:rsidP="008E3530">
            <w:pPr>
              <w:ind w:left="60"/>
              <w:rPr>
                <w:rFonts w:ascii="Source Sans Pro" w:hAnsi="Source Sans Pro"/>
                <w:sz w:val="22"/>
                <w:szCs w:val="22"/>
              </w:rPr>
            </w:pPr>
          </w:p>
          <w:p w14:paraId="2C6AB642" w14:textId="77777777" w:rsidR="003C3FCA" w:rsidRDefault="003C3FCA" w:rsidP="003C3FCA">
            <w:r w:rsidRPr="007E7AEF">
              <w:rPr>
                <w:highlight w:val="yellow"/>
              </w:rPr>
              <w:t>The college program student learning outcomes (PSLOs) are collected annually through post-graduation assessment as the outcomes are composed in a way that states “upon completion of the program student will…” This data is used to produce reports and interactive data dashboards and integrated into the program review process and used for program improvement. This data primary is emphasized during the comprehensive program assessment and is blended with market and program/subject level data to facilitate decision-making.</w:t>
            </w:r>
            <w:r>
              <w:t xml:space="preserve"> </w:t>
            </w:r>
          </w:p>
          <w:p w14:paraId="14DED2E7" w14:textId="77777777" w:rsidR="003C3FCA" w:rsidRPr="00593D81" w:rsidRDefault="003C3FCA" w:rsidP="003C3FCA">
            <w:pPr>
              <w:pStyle w:val="Tablebul1"/>
              <w:numPr>
                <w:ilvl w:val="0"/>
                <w:numId w:val="0"/>
              </w:numPr>
              <w:rPr>
                <w:rFonts w:ascii="Source Sans Pro" w:hAnsi="Source Sans Pro"/>
              </w:rPr>
            </w:pPr>
          </w:p>
          <w:p w14:paraId="3A43B91D" w14:textId="77777777" w:rsidR="008E3530" w:rsidRPr="00593D81" w:rsidRDefault="008E3530" w:rsidP="008E3530">
            <w:pPr>
              <w:pStyle w:val="Tablebul1"/>
              <w:numPr>
                <w:ilvl w:val="0"/>
                <w:numId w:val="0"/>
              </w:numPr>
              <w:rPr>
                <w:rFonts w:ascii="Source Sans Pro" w:hAnsi="Source Sans Pro"/>
              </w:rPr>
            </w:pPr>
          </w:p>
          <w:p w14:paraId="532154DE"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4FAA3B60" w14:textId="7830EF3D" w:rsidR="008E3530" w:rsidRPr="00593D81" w:rsidRDefault="007E7AEF" w:rsidP="008E3530">
            <w:pPr>
              <w:pStyle w:val="Tbul1"/>
              <w:numPr>
                <w:ilvl w:val="0"/>
                <w:numId w:val="0"/>
              </w:numPr>
              <w:rPr>
                <w:rFonts w:ascii="Source Sans Pro" w:hAnsi="Source Sans Pro"/>
              </w:rPr>
            </w:pPr>
            <w:r w:rsidRPr="007E7AEF">
              <w:rPr>
                <w:rFonts w:ascii="Source Sans Pro" w:hAnsi="Source Sans Pro"/>
                <w:highlight w:val="yellow"/>
              </w:rPr>
              <w:t>Fall 2019</w:t>
            </w:r>
          </w:p>
        </w:tc>
        <w:tc>
          <w:tcPr>
            <w:tcW w:w="4051" w:type="dxa"/>
            <w:gridSpan w:val="2"/>
          </w:tcPr>
          <w:p w14:paraId="5F106C4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415DE65" w14:textId="77777777" w:rsidR="008E3530" w:rsidRPr="00A70C6A" w:rsidRDefault="008E3530" w:rsidP="008E3530">
            <w:pPr>
              <w:ind w:left="54"/>
              <w:rPr>
                <w:rFonts w:asciiTheme="majorHAnsi" w:hAnsiTheme="majorHAnsi" w:cs="Arial"/>
                <w:sz w:val="18"/>
                <w:szCs w:val="18"/>
              </w:rPr>
            </w:pPr>
          </w:p>
          <w:p w14:paraId="260187EF" w14:textId="77777777" w:rsidR="008E3530" w:rsidRPr="00593D81" w:rsidRDefault="008E3530" w:rsidP="008E3530">
            <w:pPr>
              <w:rPr>
                <w:rFonts w:ascii="Source Sans Pro" w:hAnsi="Source Sans Pro" w:cs="Arial"/>
                <w:i/>
                <w:sz w:val="22"/>
                <w:szCs w:val="22"/>
              </w:rPr>
            </w:pPr>
          </w:p>
          <w:p w14:paraId="23C89AFE" w14:textId="77777777" w:rsidR="008E3530" w:rsidRDefault="008E3530" w:rsidP="008E3530">
            <w:pPr>
              <w:rPr>
                <w:rFonts w:ascii="Source Sans Pro" w:hAnsi="Source Sans Pro" w:cs="Arial"/>
                <w:i/>
                <w:sz w:val="22"/>
                <w:szCs w:val="22"/>
              </w:rPr>
            </w:pPr>
          </w:p>
          <w:p w14:paraId="61EEBA7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F5FA2D6" w14:textId="40C19F7E" w:rsidR="008E3530" w:rsidRPr="00593D81" w:rsidRDefault="008E3530" w:rsidP="008E3530">
            <w:pPr>
              <w:rPr>
                <w:rFonts w:ascii="Source Sans Pro" w:hAnsi="Source Sans Pro" w:cs="Arial"/>
                <w:i/>
                <w:sz w:val="22"/>
                <w:szCs w:val="22"/>
              </w:rPr>
            </w:pPr>
          </w:p>
        </w:tc>
      </w:tr>
      <w:tr w:rsidR="008E3530" w:rsidRPr="00593D81" w14:paraId="00FC01A3" w14:textId="77777777" w:rsidTr="66793125">
        <w:trPr>
          <w:jc w:val="center"/>
        </w:trPr>
        <w:tc>
          <w:tcPr>
            <w:tcW w:w="6745" w:type="dxa"/>
            <w:gridSpan w:val="2"/>
            <w:tcBorders>
              <w:bottom w:val="single" w:sz="4" w:space="0" w:color="auto"/>
            </w:tcBorders>
            <w:tcMar>
              <w:top w:w="29" w:type="dxa"/>
              <w:bottom w:w="29" w:type="dxa"/>
            </w:tcMar>
          </w:tcPr>
          <w:p w14:paraId="665E2338"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479FD2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6F0900A"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lastRenderedPageBreak/>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5D29A30" w14:textId="66C9730F"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5B3FE72" w14:textId="0820CAD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096E2608" w14:textId="77777777" w:rsidR="008E3530" w:rsidRDefault="008E3530" w:rsidP="008E3530">
            <w:pPr>
              <w:rPr>
                <w:rFonts w:ascii="Source Sans Pro" w:hAnsi="Source Sans Pro" w:cs="Arial"/>
                <w:i/>
                <w:spacing w:val="-4"/>
                <w:sz w:val="20"/>
                <w:szCs w:val="20"/>
              </w:rPr>
            </w:pPr>
          </w:p>
          <w:p w14:paraId="61B5A46C"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5350419" w14:textId="19F13321" w:rsidR="008E3530" w:rsidRPr="008E3530" w:rsidRDefault="008E3530" w:rsidP="00BE4DE8">
            <w:pPr>
              <w:rPr>
                <w:rFonts w:asciiTheme="majorHAnsi" w:hAnsiTheme="majorHAnsi" w:cstheme="majorHAnsi"/>
                <w:sz w:val="18"/>
              </w:rPr>
            </w:pPr>
          </w:p>
        </w:tc>
        <w:tc>
          <w:tcPr>
            <w:tcW w:w="4051" w:type="dxa"/>
            <w:gridSpan w:val="2"/>
          </w:tcPr>
          <w:p w14:paraId="1E747047" w14:textId="77777777" w:rsidR="008E3530" w:rsidRPr="006B49AE" w:rsidRDefault="008E3530" w:rsidP="008E3530">
            <w:pPr>
              <w:rPr>
                <w:rFonts w:ascii="Source Sans Pro" w:hAnsi="Source Sans Pro" w:cs="Arial"/>
                <w:i/>
                <w:sz w:val="20"/>
                <w:szCs w:val="20"/>
              </w:rPr>
            </w:pPr>
          </w:p>
          <w:p w14:paraId="74040FBC"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5ADC8520" w14:textId="77777777" w:rsidR="008E3530" w:rsidRDefault="008E3530" w:rsidP="008E3530">
            <w:pPr>
              <w:ind w:left="60"/>
              <w:rPr>
                <w:rStyle w:val="Style2"/>
                <w:rFonts w:cstheme="majorHAnsi"/>
              </w:rPr>
            </w:pPr>
          </w:p>
          <w:p w14:paraId="3DEB2520" w14:textId="77777777" w:rsidR="008E3530" w:rsidRPr="00593D81" w:rsidRDefault="008E3530" w:rsidP="008E3530">
            <w:pPr>
              <w:rPr>
                <w:rFonts w:ascii="Source Sans Pro" w:hAnsi="Source Sans Pro" w:cs="Arial"/>
                <w:i/>
                <w:sz w:val="22"/>
                <w:szCs w:val="22"/>
              </w:rPr>
            </w:pPr>
          </w:p>
        </w:tc>
      </w:tr>
      <w:tr w:rsidR="008E3530" w:rsidRPr="00593D81" w14:paraId="4E76FCBE" w14:textId="77777777" w:rsidTr="66793125">
        <w:trPr>
          <w:gridAfter w:val="1"/>
          <w:wAfter w:w="141" w:type="dxa"/>
          <w:jc w:val="center"/>
        </w:trPr>
        <w:tc>
          <w:tcPr>
            <w:tcW w:w="4315" w:type="dxa"/>
            <w:tcBorders>
              <w:top w:val="single" w:sz="4" w:space="0" w:color="auto"/>
            </w:tcBorders>
            <w:shd w:val="clear" w:color="auto" w:fill="F2F2F2" w:themeFill="background1" w:themeFillShade="F2"/>
            <w:tcMar>
              <w:top w:w="29" w:type="dxa"/>
              <w:bottom w:w="29" w:type="dxa"/>
            </w:tcMar>
          </w:tcPr>
          <w:p w14:paraId="5FD2F921" w14:textId="76165D80"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lastRenderedPageBreak/>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0E193CA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939849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EA0D3E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AEEE5C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9F172A8" w14:textId="0C4CBE4F" w:rsidR="008E3530" w:rsidRDefault="00B64475" w:rsidP="008E3530">
            <w:pPr>
              <w:spacing w:before="60" w:after="60"/>
              <w:ind w:left="60"/>
              <w:rPr>
                <w:rFonts w:ascii="Source Sans Pro" w:hAnsi="Source Sans Pro" w:cs="Arial"/>
                <w:sz w:val="22"/>
                <w:szCs w:val="22"/>
              </w:rPr>
            </w:pPr>
            <w:r>
              <w:rPr>
                <w:rFonts w:ascii="Source Sans Pro" w:hAnsi="Source Sans Pro" w:cs="Arial"/>
                <w:sz w:val="22"/>
                <w:szCs w:val="22"/>
              </w:rPr>
              <w:t>X</w:t>
            </w:r>
            <w:r w:rsidR="008E3530">
              <w:rPr>
                <w:rFonts w:ascii="Source Sans Pro" w:hAnsi="Source Sans Pro" w:cs="Arial"/>
                <w:sz w:val="22"/>
                <w:szCs w:val="22"/>
              </w:rPr>
              <w:t xml:space="preserve">   Scaling in progress</w:t>
            </w:r>
          </w:p>
          <w:p w14:paraId="0168E105" w14:textId="6EC88AF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75F4304D"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3EE0198" w14:textId="77777777" w:rsidR="008E3530" w:rsidRPr="00E62C7D" w:rsidRDefault="008E3530" w:rsidP="008E3530">
            <w:pPr>
              <w:ind w:left="60"/>
              <w:rPr>
                <w:rFonts w:ascii="Source Sans Pro" w:hAnsi="Source Sans Pro"/>
                <w:sz w:val="22"/>
                <w:szCs w:val="22"/>
              </w:rPr>
            </w:pPr>
          </w:p>
          <w:p w14:paraId="1A5FD656" w14:textId="77777777" w:rsidR="00EA560C" w:rsidRDefault="00EA560C" w:rsidP="00EA560C">
            <w:pPr>
              <w:rPr>
                <w:highlight w:val="cyan"/>
              </w:rPr>
            </w:pPr>
          </w:p>
          <w:p w14:paraId="69AE5BB0" w14:textId="77777777" w:rsidR="00EA560C" w:rsidRDefault="00EA560C" w:rsidP="00EA560C">
            <w:r w:rsidRPr="00B97B80">
              <w:rPr>
                <w:highlight w:val="yellow"/>
              </w:rPr>
              <w:t>These various competencies are captured in the institutional student learning outcomes (ISLOs) which are collected and presented college-wide and are also available on the college website. The data is disaggregated by student demographics to identify any equity gaps.</w:t>
            </w:r>
            <w:r>
              <w:t xml:space="preserve"> </w:t>
            </w:r>
          </w:p>
          <w:p w14:paraId="7B34E61F" w14:textId="77777777" w:rsidR="008E3530" w:rsidRPr="00593D81" w:rsidRDefault="008E3530" w:rsidP="7ED7064E">
            <w:pPr>
              <w:pStyle w:val="Tablebul1"/>
              <w:numPr>
                <w:ilvl w:val="0"/>
                <w:numId w:val="0"/>
              </w:numPr>
              <w:rPr>
                <w:rFonts w:ascii="Source Sans Pro" w:hAnsi="Source Sans Pro"/>
                <w:highlight w:val="yellow"/>
              </w:rPr>
            </w:pPr>
          </w:p>
          <w:p w14:paraId="4BC0F828" w14:textId="5B1859E2" w:rsidR="59BDCF06" w:rsidRDefault="59BDCF06" w:rsidP="66793125">
            <w:pPr>
              <w:pStyle w:val="Tablebul1"/>
              <w:numPr>
                <w:ilvl w:val="0"/>
                <w:numId w:val="0"/>
              </w:numPr>
              <w:rPr>
                <w:rFonts w:ascii="Source Sans Pro" w:hAnsi="Source Sans Pro"/>
                <w:highlight w:val="yellow"/>
              </w:rPr>
            </w:pPr>
            <w:r w:rsidRPr="66793125">
              <w:rPr>
                <w:rFonts w:ascii="Source Sans Pro" w:hAnsi="Source Sans Pro"/>
                <w:highlight w:val="yellow"/>
              </w:rPr>
              <w:t>Further, Coastline Faculty have engaged in significant professional development on improving RSI and instructor presence within online courses led by our Faculty Center for Innovation and Excellence.</w:t>
            </w:r>
          </w:p>
          <w:p w14:paraId="376D1E56"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B78C484" w14:textId="48A5A07B" w:rsidR="008E3530" w:rsidRPr="00593D81" w:rsidRDefault="007E7AEF" w:rsidP="008E3530">
            <w:pPr>
              <w:pStyle w:val="Tablebul1"/>
              <w:numPr>
                <w:ilvl w:val="0"/>
                <w:numId w:val="0"/>
              </w:numPr>
              <w:ind w:left="66" w:firstLine="1"/>
              <w:rPr>
                <w:rFonts w:ascii="Source Sans Pro" w:hAnsi="Source Sans Pro"/>
              </w:rPr>
            </w:pPr>
            <w:r w:rsidRPr="007E7AEF">
              <w:rPr>
                <w:rFonts w:ascii="Source Sans Pro" w:hAnsi="Source Sans Pro"/>
                <w:highlight w:val="yellow"/>
              </w:rPr>
              <w:t>Spring 2020</w:t>
            </w:r>
          </w:p>
        </w:tc>
        <w:tc>
          <w:tcPr>
            <w:tcW w:w="3910" w:type="dxa"/>
            <w:shd w:val="clear" w:color="auto" w:fill="F2F2F2" w:themeFill="background1" w:themeFillShade="F2"/>
          </w:tcPr>
          <w:p w14:paraId="38CC0B03"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6CF45A4" w14:textId="77777777" w:rsidR="008E3530" w:rsidRPr="00A70C6A" w:rsidRDefault="008E3530" w:rsidP="008E3530">
            <w:pPr>
              <w:ind w:left="54"/>
              <w:rPr>
                <w:rFonts w:asciiTheme="majorHAnsi" w:hAnsiTheme="majorHAnsi" w:cs="Arial"/>
                <w:sz w:val="18"/>
                <w:szCs w:val="18"/>
              </w:rPr>
            </w:pPr>
          </w:p>
          <w:p w14:paraId="58AF45FF" w14:textId="77777777" w:rsidR="008E3530" w:rsidRPr="00593D81" w:rsidRDefault="008E3530" w:rsidP="008E3530">
            <w:pPr>
              <w:rPr>
                <w:rFonts w:ascii="Source Sans Pro" w:hAnsi="Source Sans Pro" w:cs="Arial"/>
                <w:i/>
                <w:sz w:val="22"/>
                <w:szCs w:val="22"/>
              </w:rPr>
            </w:pPr>
          </w:p>
          <w:p w14:paraId="571D21ED" w14:textId="77777777" w:rsidR="008E3530" w:rsidRDefault="008E3530" w:rsidP="008E3530">
            <w:pPr>
              <w:rPr>
                <w:rFonts w:ascii="Source Sans Pro" w:hAnsi="Source Sans Pro" w:cs="Arial"/>
                <w:i/>
                <w:sz w:val="22"/>
                <w:szCs w:val="22"/>
              </w:rPr>
            </w:pPr>
          </w:p>
          <w:p w14:paraId="13AB563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71868BE" w14:textId="70319272" w:rsidR="008E3530" w:rsidRPr="00593D81" w:rsidRDefault="008E3530" w:rsidP="008E3530">
            <w:pPr>
              <w:pStyle w:val="ListParagraph"/>
              <w:ind w:left="0"/>
              <w:rPr>
                <w:rFonts w:ascii="Source Sans Pro" w:hAnsi="Source Sans Pro" w:cs="Arial"/>
                <w:i/>
                <w:sz w:val="22"/>
                <w:szCs w:val="22"/>
              </w:rPr>
            </w:pPr>
          </w:p>
        </w:tc>
      </w:tr>
      <w:tr w:rsidR="008E3530" w:rsidRPr="00593D81" w14:paraId="21F07FDC" w14:textId="77777777" w:rsidTr="66793125">
        <w:trPr>
          <w:gridAfter w:val="1"/>
          <w:wAfter w:w="141" w:type="dxa"/>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228A7D5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35F6C4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6E6CD4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6F5EA463" w14:textId="628289A8"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1D88A56" w14:textId="1B385508"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F904677" w14:textId="77777777" w:rsidR="008E3530" w:rsidRDefault="008E3530" w:rsidP="008E3530">
            <w:pPr>
              <w:rPr>
                <w:rFonts w:ascii="Source Sans Pro" w:hAnsi="Source Sans Pro" w:cs="Arial"/>
                <w:i/>
                <w:spacing w:val="-4"/>
                <w:sz w:val="20"/>
                <w:szCs w:val="20"/>
              </w:rPr>
            </w:pPr>
          </w:p>
          <w:p w14:paraId="4CEC033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5B3FD7E3" w14:textId="6909FD61" w:rsidR="008E3530" w:rsidRPr="008E3530" w:rsidRDefault="008E3530" w:rsidP="008E3530">
            <w:pPr>
              <w:rPr>
                <w:rFonts w:asciiTheme="majorHAnsi" w:hAnsiTheme="majorHAnsi" w:cstheme="majorHAnsi"/>
                <w:sz w:val="18"/>
              </w:rPr>
            </w:pPr>
          </w:p>
        </w:tc>
        <w:tc>
          <w:tcPr>
            <w:tcW w:w="3910" w:type="dxa"/>
            <w:shd w:val="clear" w:color="auto" w:fill="F2F2F2" w:themeFill="background1" w:themeFillShade="F2"/>
          </w:tcPr>
          <w:p w14:paraId="2F176302" w14:textId="77777777" w:rsidR="008E3530" w:rsidRPr="006B49AE" w:rsidRDefault="008E3530" w:rsidP="008E3530">
            <w:pPr>
              <w:rPr>
                <w:rFonts w:ascii="Source Sans Pro" w:hAnsi="Source Sans Pro" w:cs="Arial"/>
                <w:i/>
                <w:sz w:val="20"/>
                <w:szCs w:val="20"/>
              </w:rPr>
            </w:pPr>
          </w:p>
          <w:p w14:paraId="2F3E143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7B99C583" w14:textId="77777777" w:rsidR="008E3530" w:rsidRDefault="008E3530" w:rsidP="008E3530">
            <w:pPr>
              <w:ind w:left="60"/>
              <w:rPr>
                <w:rStyle w:val="Style2"/>
                <w:rFonts w:cstheme="majorHAnsi"/>
              </w:rPr>
            </w:pPr>
          </w:p>
          <w:p w14:paraId="3B4A06B7" w14:textId="77777777" w:rsidR="008E3530" w:rsidRPr="00593D81" w:rsidRDefault="008E3530" w:rsidP="008E3530">
            <w:pPr>
              <w:rPr>
                <w:rFonts w:ascii="Source Sans Pro" w:hAnsi="Source Sans Pro" w:cs="Arial"/>
                <w:i/>
                <w:sz w:val="22"/>
                <w:szCs w:val="22"/>
              </w:rPr>
            </w:pPr>
          </w:p>
        </w:tc>
      </w:tr>
      <w:tr w:rsidR="008E3530" w:rsidRPr="00593D81" w14:paraId="523507A7" w14:textId="77777777" w:rsidTr="66793125">
        <w:trPr>
          <w:jc w:val="center"/>
        </w:trPr>
        <w:tc>
          <w:tcPr>
            <w:tcW w:w="4315" w:type="dxa"/>
            <w:tcBorders>
              <w:top w:val="single" w:sz="4" w:space="0" w:color="auto"/>
            </w:tcBorders>
            <w:tcMar>
              <w:top w:w="29" w:type="dxa"/>
              <w:bottom w:w="29" w:type="dxa"/>
            </w:tcMar>
          </w:tcPr>
          <w:p w14:paraId="169E57C8" w14:textId="3096A6B6" w:rsidR="008E3530" w:rsidRPr="006A4432"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 xml:space="preserve">Students have ample opportunity to apply and deepen knowledge and skills through projects, internships, co-ops, clinical placements, group projects </w:t>
            </w:r>
            <w:r w:rsidRPr="00593D81">
              <w:rPr>
                <w:rFonts w:ascii="Source Sans Pro" w:hAnsi="Source Sans Pro" w:cs="Arial"/>
                <w:sz w:val="22"/>
                <w:szCs w:val="22"/>
              </w:rPr>
              <w:lastRenderedPageBreak/>
              <w:t>outside of class, service learning, study abroad and other experiential learning activities that program faculty intentionally embed into coursework.</w:t>
            </w:r>
          </w:p>
        </w:tc>
        <w:tc>
          <w:tcPr>
            <w:tcW w:w="2430" w:type="dxa"/>
            <w:tcMar>
              <w:top w:w="29" w:type="dxa"/>
              <w:bottom w:w="29" w:type="dxa"/>
            </w:tcMar>
            <w:vAlign w:val="center"/>
          </w:tcPr>
          <w:p w14:paraId="72561C1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6C818B8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0D3ACB7"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395B223" w14:textId="6E802A21" w:rsidR="008E3530" w:rsidRDefault="759A5E97" w:rsidP="008E3530">
            <w:pPr>
              <w:spacing w:before="60" w:after="60"/>
              <w:ind w:left="60"/>
              <w:rPr>
                <w:rFonts w:ascii="Source Sans Pro" w:hAnsi="Source Sans Pro" w:cs="Arial"/>
                <w:sz w:val="22"/>
                <w:szCs w:val="22"/>
              </w:rPr>
            </w:pPr>
            <w:r w:rsidRPr="7ED7064E">
              <w:rPr>
                <w:rFonts w:ascii="Source Sans Pro" w:hAnsi="Source Sans Pro" w:cs="Arial"/>
                <w:sz w:val="22"/>
                <w:szCs w:val="22"/>
              </w:rPr>
              <w:lastRenderedPageBreak/>
              <w:t xml:space="preserve"> Planning to scale</w:t>
            </w:r>
          </w:p>
          <w:p w14:paraId="70DFB165" w14:textId="6D767084" w:rsidR="008E3530" w:rsidRDefault="759A5E97" w:rsidP="008E3530">
            <w:pPr>
              <w:spacing w:before="60" w:after="60"/>
              <w:ind w:left="60"/>
              <w:rPr>
                <w:rFonts w:ascii="Source Sans Pro" w:hAnsi="Source Sans Pro" w:cs="Arial"/>
                <w:sz w:val="22"/>
                <w:szCs w:val="22"/>
              </w:rPr>
            </w:pPr>
            <w:r w:rsidRPr="7ED7064E">
              <w:rPr>
                <w:rFonts w:ascii="Source Sans Pro" w:hAnsi="Source Sans Pro" w:cs="Arial"/>
                <w:sz w:val="22"/>
                <w:szCs w:val="22"/>
              </w:rPr>
              <w:t xml:space="preserve">  </w:t>
            </w:r>
            <w:r w:rsidR="1760A1E2" w:rsidRPr="7ED7064E">
              <w:rPr>
                <w:rFonts w:ascii="Source Sans Pro" w:hAnsi="Source Sans Pro" w:cs="Arial"/>
                <w:sz w:val="22"/>
                <w:szCs w:val="22"/>
              </w:rPr>
              <w:t>X</w:t>
            </w:r>
            <w:r w:rsidRPr="7ED7064E">
              <w:rPr>
                <w:rFonts w:ascii="Source Sans Pro" w:hAnsi="Source Sans Pro" w:cs="Arial"/>
                <w:sz w:val="22"/>
                <w:szCs w:val="22"/>
              </w:rPr>
              <w:t xml:space="preserve"> Scaling in progress</w:t>
            </w:r>
          </w:p>
          <w:p w14:paraId="539A61E1" w14:textId="50A550DF" w:rsidR="008E3530" w:rsidRPr="00593D81" w:rsidRDefault="008E3530" w:rsidP="008E3530">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190" w:type="dxa"/>
            <w:tcMar>
              <w:top w:w="29" w:type="dxa"/>
              <w:bottom w:w="29" w:type="dxa"/>
            </w:tcMar>
          </w:tcPr>
          <w:p w14:paraId="19BF0604" w14:textId="77777777" w:rsidR="008E3530" w:rsidRPr="007E7AEF" w:rsidRDefault="008E3530" w:rsidP="008E3530">
            <w:pPr>
              <w:rPr>
                <w:rFonts w:ascii="Source Sans Pro" w:hAnsi="Source Sans Pro" w:cs="Arial"/>
                <w:i/>
                <w:sz w:val="22"/>
                <w:szCs w:val="22"/>
                <w:highlight w:val="yellow"/>
              </w:rPr>
            </w:pPr>
            <w:r w:rsidRPr="007E7AEF">
              <w:rPr>
                <w:rFonts w:ascii="Source Sans Pro" w:hAnsi="Source Sans Pro" w:cs="Arial"/>
                <w:i/>
                <w:sz w:val="22"/>
                <w:szCs w:val="22"/>
                <w:highlight w:val="yellow"/>
              </w:rPr>
              <w:lastRenderedPageBreak/>
              <w:t xml:space="preserve">Progress to date: </w:t>
            </w:r>
            <w:r w:rsidRPr="007E7AEF">
              <w:rPr>
                <w:rFonts w:ascii="Source Sans Pro" w:hAnsi="Source Sans Pro" w:cs="Arial"/>
                <w:i/>
                <w:sz w:val="20"/>
                <w:szCs w:val="20"/>
                <w:highlight w:val="yellow"/>
              </w:rPr>
              <w:t>(2,500 character)</w:t>
            </w:r>
          </w:p>
          <w:p w14:paraId="505698F9" w14:textId="2E7F2EAE" w:rsidR="008E3530" w:rsidRPr="007E7AEF" w:rsidRDefault="007E7AEF" w:rsidP="008E3530">
            <w:pPr>
              <w:ind w:left="60"/>
              <w:rPr>
                <w:rFonts w:ascii="Source Sans Pro" w:hAnsi="Source Sans Pro"/>
                <w:sz w:val="22"/>
                <w:szCs w:val="22"/>
                <w:highlight w:val="yellow"/>
              </w:rPr>
            </w:pPr>
            <w:r w:rsidRPr="007E7AEF">
              <w:rPr>
                <w:rFonts w:ascii="Source Sans Pro" w:hAnsi="Source Sans Pro"/>
                <w:sz w:val="22"/>
                <w:szCs w:val="22"/>
                <w:highlight w:val="yellow"/>
              </w:rPr>
              <w:t>We have multiple clinical and work-based learning activities, as well as a successful apprenticeship program. This includes</w:t>
            </w:r>
          </w:p>
          <w:p w14:paraId="25377A46" w14:textId="599D42EE" w:rsidR="008E3530" w:rsidRPr="007E7AEF" w:rsidRDefault="007E7AEF" w:rsidP="2DCF0929">
            <w:pPr>
              <w:pStyle w:val="Tablebul1"/>
              <w:numPr>
                <w:ilvl w:val="0"/>
                <w:numId w:val="0"/>
              </w:numPr>
              <w:ind w:left="245"/>
              <w:rPr>
                <w:rFonts w:ascii="Source Sans Pro" w:hAnsi="Source Sans Pro"/>
                <w:highlight w:val="yellow"/>
              </w:rPr>
            </w:pPr>
            <w:r>
              <w:rPr>
                <w:rFonts w:ascii="Source Sans Pro" w:hAnsi="Source Sans Pro"/>
                <w:highlight w:val="yellow"/>
              </w:rPr>
              <w:lastRenderedPageBreak/>
              <w:t>o</w:t>
            </w:r>
            <w:r w:rsidRPr="007E7AEF">
              <w:rPr>
                <w:rFonts w:ascii="Source Sans Pro" w:hAnsi="Source Sans Pro"/>
                <w:highlight w:val="yellow"/>
              </w:rPr>
              <w:t xml:space="preserve">ur accounting </w:t>
            </w:r>
            <w:proofErr w:type="gramStart"/>
            <w:r w:rsidRPr="007E7AEF">
              <w:rPr>
                <w:rFonts w:ascii="Source Sans Pro" w:hAnsi="Source Sans Pro"/>
                <w:highlight w:val="yellow"/>
              </w:rPr>
              <w:t xml:space="preserve">department’s </w:t>
            </w:r>
            <w:r w:rsidR="5D37A323" w:rsidRPr="007E7AEF">
              <w:rPr>
                <w:rFonts w:ascii="Source Sans Pro" w:hAnsi="Source Sans Pro"/>
                <w:highlight w:val="yellow"/>
              </w:rPr>
              <w:t xml:space="preserve"> VITA</w:t>
            </w:r>
            <w:proofErr w:type="gramEnd"/>
            <w:r w:rsidRPr="007E7AEF">
              <w:rPr>
                <w:rFonts w:ascii="Source Sans Pro" w:hAnsi="Source Sans Pro"/>
                <w:highlight w:val="yellow"/>
              </w:rPr>
              <w:t xml:space="preserve"> program</w:t>
            </w:r>
            <w:r w:rsidR="5D37A323" w:rsidRPr="007E7AEF">
              <w:rPr>
                <w:rFonts w:ascii="Source Sans Pro" w:hAnsi="Source Sans Pro"/>
                <w:highlight w:val="yellow"/>
              </w:rPr>
              <w:t>, paralegal</w:t>
            </w:r>
            <w:r w:rsidRPr="007E7AEF">
              <w:rPr>
                <w:rFonts w:ascii="Source Sans Pro" w:hAnsi="Source Sans Pro"/>
                <w:highlight w:val="yellow"/>
              </w:rPr>
              <w:t xml:space="preserve"> work based learning</w:t>
            </w:r>
            <w:r w:rsidR="5D37A323" w:rsidRPr="007E7AEF">
              <w:rPr>
                <w:rFonts w:ascii="Source Sans Pro" w:hAnsi="Source Sans Pro"/>
                <w:highlight w:val="yellow"/>
              </w:rPr>
              <w:t xml:space="preserve">, CCAP, </w:t>
            </w:r>
            <w:r w:rsidRPr="007E7AEF">
              <w:rPr>
                <w:rFonts w:ascii="Source Sans Pro" w:hAnsi="Source Sans Pro"/>
                <w:highlight w:val="yellow"/>
              </w:rPr>
              <w:t xml:space="preserve">business </w:t>
            </w:r>
            <w:r w:rsidR="5D37A323" w:rsidRPr="007E7AEF">
              <w:rPr>
                <w:rFonts w:ascii="Source Sans Pro" w:hAnsi="Source Sans Pro"/>
                <w:highlight w:val="yellow"/>
              </w:rPr>
              <w:t>work based learning</w:t>
            </w:r>
            <w:r w:rsidRPr="007E7AEF">
              <w:rPr>
                <w:rFonts w:ascii="Source Sans Pro" w:hAnsi="Source Sans Pro"/>
                <w:highlight w:val="yellow"/>
              </w:rPr>
              <w:t xml:space="preserve">, </w:t>
            </w:r>
            <w:proofErr w:type="spellStart"/>
            <w:r w:rsidRPr="007E7AEF">
              <w:rPr>
                <w:rFonts w:ascii="Source Sans Pro" w:hAnsi="Source Sans Pro"/>
                <w:highlight w:val="yellow"/>
              </w:rPr>
              <w:t>CyberTech</w:t>
            </w:r>
            <w:proofErr w:type="spellEnd"/>
            <w:r w:rsidRPr="007E7AEF">
              <w:rPr>
                <w:rFonts w:ascii="Source Sans Pro" w:hAnsi="Source Sans Pro"/>
                <w:highlight w:val="yellow"/>
              </w:rPr>
              <w:t xml:space="preserve"> girls camps</w:t>
            </w:r>
          </w:p>
          <w:p w14:paraId="5C5AA5E5" w14:textId="520FCF41" w:rsidR="008E3530" w:rsidRPr="007E7AEF" w:rsidRDefault="007E7AEF" w:rsidP="2DCF0929">
            <w:pPr>
              <w:pStyle w:val="Tablebul1"/>
              <w:numPr>
                <w:ilvl w:val="0"/>
                <w:numId w:val="0"/>
              </w:numPr>
              <w:rPr>
                <w:rFonts w:ascii="Source Sans Pro" w:hAnsi="Source Sans Pro"/>
                <w:highlight w:val="yellow"/>
              </w:rPr>
            </w:pPr>
            <w:r w:rsidRPr="007E7AEF">
              <w:rPr>
                <w:rFonts w:ascii="Source Sans Pro" w:hAnsi="Source Sans Pro"/>
                <w:highlight w:val="yellow"/>
              </w:rPr>
              <w:t>Career center led</w:t>
            </w:r>
            <w:r w:rsidR="1B5655C0" w:rsidRPr="007E7AEF">
              <w:rPr>
                <w:rFonts w:ascii="Source Sans Pro" w:hAnsi="Source Sans Pro"/>
                <w:highlight w:val="yellow"/>
              </w:rPr>
              <w:t xml:space="preserve"> career industry days</w:t>
            </w:r>
            <w:r w:rsidRPr="007E7AEF">
              <w:rPr>
                <w:rFonts w:ascii="Source Sans Pro" w:hAnsi="Source Sans Pro"/>
                <w:highlight w:val="yellow"/>
              </w:rPr>
              <w:t>.</w:t>
            </w:r>
          </w:p>
          <w:p w14:paraId="1C9B338F" w14:textId="77777777" w:rsidR="008E3530" w:rsidRPr="007E7AEF" w:rsidRDefault="008E3530" w:rsidP="2DCF0929">
            <w:pPr>
              <w:pStyle w:val="Tablebul1"/>
              <w:numPr>
                <w:ilvl w:val="0"/>
                <w:numId w:val="0"/>
              </w:numPr>
              <w:ind w:left="245" w:hanging="245"/>
              <w:rPr>
                <w:rFonts w:ascii="Source Sans Pro" w:hAnsi="Source Sans Pro"/>
                <w:i/>
                <w:iCs/>
                <w:highlight w:val="yellow"/>
              </w:rPr>
            </w:pPr>
            <w:r w:rsidRPr="007E7AEF">
              <w:rPr>
                <w:rFonts w:ascii="Source Sans Pro" w:hAnsi="Source Sans Pro"/>
                <w:highlight w:val="yellow"/>
              </w:rPr>
              <w:t xml:space="preserve">Term, if </w:t>
            </w:r>
            <w:r w:rsidRPr="007E7AEF">
              <w:rPr>
                <w:rFonts w:ascii="Source Sans Pro" w:hAnsi="Source Sans Pro"/>
                <w:i/>
                <w:iCs/>
                <w:highlight w:val="yellow"/>
              </w:rPr>
              <w:t>at scale</w:t>
            </w:r>
            <w:r w:rsidRPr="007E7AEF">
              <w:rPr>
                <w:rFonts w:ascii="Source Sans Pro" w:hAnsi="Source Sans Pro"/>
                <w:highlight w:val="yellow"/>
              </w:rPr>
              <w:t xml:space="preserve"> or </w:t>
            </w:r>
            <w:r w:rsidRPr="007E7AEF">
              <w:rPr>
                <w:rFonts w:ascii="Source Sans Pro" w:hAnsi="Source Sans Pro"/>
                <w:i/>
                <w:iCs/>
                <w:highlight w:val="yellow"/>
              </w:rPr>
              <w:t>scaling:</w:t>
            </w:r>
          </w:p>
          <w:p w14:paraId="64A9E6DA" w14:textId="049605DE" w:rsidR="008E3530" w:rsidRPr="007E7AEF" w:rsidRDefault="008E3530" w:rsidP="008E3530">
            <w:pPr>
              <w:rPr>
                <w:rFonts w:ascii="Source Sans Pro" w:hAnsi="Source Sans Pro" w:cs="Arial"/>
                <w:i/>
                <w:sz w:val="22"/>
                <w:szCs w:val="22"/>
                <w:highlight w:val="yellow"/>
              </w:rPr>
            </w:pPr>
          </w:p>
        </w:tc>
        <w:tc>
          <w:tcPr>
            <w:tcW w:w="4051" w:type="dxa"/>
            <w:gridSpan w:val="2"/>
          </w:tcPr>
          <w:p w14:paraId="0915C7F9" w14:textId="77777777" w:rsidR="008E3530" w:rsidRPr="007E7AEF" w:rsidRDefault="008E3530" w:rsidP="008E3530">
            <w:pPr>
              <w:rPr>
                <w:rFonts w:ascii="Source Sans Pro" w:hAnsi="Source Sans Pro" w:cs="Arial"/>
                <w:i/>
                <w:sz w:val="22"/>
                <w:szCs w:val="22"/>
                <w:highlight w:val="yellow"/>
              </w:rPr>
            </w:pPr>
            <w:r w:rsidRPr="007E7AEF">
              <w:rPr>
                <w:rFonts w:ascii="Source Sans Pro" w:hAnsi="Source Sans Pro" w:cs="Arial"/>
                <w:i/>
                <w:sz w:val="22"/>
                <w:szCs w:val="22"/>
                <w:highlight w:val="yellow"/>
              </w:rPr>
              <w:lastRenderedPageBreak/>
              <w:t xml:space="preserve">Next steps: </w:t>
            </w:r>
            <w:r w:rsidRPr="007E7AEF">
              <w:rPr>
                <w:rFonts w:ascii="Source Sans Pro" w:hAnsi="Source Sans Pro" w:cs="Arial"/>
                <w:i/>
                <w:sz w:val="20"/>
                <w:szCs w:val="20"/>
                <w:highlight w:val="yellow"/>
              </w:rPr>
              <w:t>(1,000 character)</w:t>
            </w:r>
          </w:p>
          <w:p w14:paraId="23A558D3" w14:textId="77777777" w:rsidR="008E3530" w:rsidRPr="007E7AEF" w:rsidRDefault="008E3530" w:rsidP="008E3530">
            <w:pPr>
              <w:ind w:left="54"/>
              <w:rPr>
                <w:rFonts w:asciiTheme="majorHAnsi" w:hAnsiTheme="majorHAnsi" w:cs="Arial"/>
                <w:sz w:val="18"/>
                <w:szCs w:val="18"/>
                <w:highlight w:val="yellow"/>
              </w:rPr>
            </w:pPr>
          </w:p>
          <w:p w14:paraId="194D676D" w14:textId="27863B0A" w:rsidR="008E3530" w:rsidRPr="007E7AEF" w:rsidRDefault="007E7AEF" w:rsidP="008E3530">
            <w:pPr>
              <w:rPr>
                <w:rFonts w:ascii="Source Sans Pro" w:hAnsi="Source Sans Pro" w:cs="Arial"/>
                <w:i/>
                <w:sz w:val="22"/>
                <w:szCs w:val="22"/>
                <w:highlight w:val="yellow"/>
              </w:rPr>
            </w:pPr>
            <w:r w:rsidRPr="007E7AEF">
              <w:rPr>
                <w:rFonts w:ascii="Source Sans Pro" w:hAnsi="Source Sans Pro" w:cs="Arial"/>
                <w:i/>
                <w:sz w:val="22"/>
                <w:szCs w:val="22"/>
                <w:highlight w:val="yellow"/>
              </w:rPr>
              <w:t>Work with faculty to scale throughout the college</w:t>
            </w:r>
            <w:r>
              <w:rPr>
                <w:rFonts w:ascii="Source Sans Pro" w:hAnsi="Source Sans Pro" w:cs="Arial"/>
                <w:i/>
                <w:sz w:val="22"/>
                <w:szCs w:val="22"/>
                <w:highlight w:val="yellow"/>
              </w:rPr>
              <w:t xml:space="preserve"> and expand industry relationships</w:t>
            </w:r>
          </w:p>
          <w:p w14:paraId="49859318" w14:textId="77777777" w:rsidR="008E3530" w:rsidRPr="007E7AEF" w:rsidRDefault="008E3530" w:rsidP="008E3530">
            <w:pPr>
              <w:rPr>
                <w:rFonts w:ascii="Source Sans Pro" w:hAnsi="Source Sans Pro" w:cs="Arial"/>
                <w:i/>
                <w:sz w:val="22"/>
                <w:szCs w:val="22"/>
                <w:highlight w:val="yellow"/>
              </w:rPr>
            </w:pPr>
          </w:p>
          <w:p w14:paraId="2468D909" w14:textId="77777777" w:rsidR="008E3530" w:rsidRPr="007E7AEF" w:rsidRDefault="008E3530" w:rsidP="008E3530">
            <w:pPr>
              <w:rPr>
                <w:rFonts w:ascii="Source Sans Pro" w:hAnsi="Source Sans Pro" w:cs="Arial"/>
                <w:i/>
                <w:sz w:val="22"/>
                <w:szCs w:val="22"/>
                <w:highlight w:val="yellow"/>
              </w:rPr>
            </w:pPr>
            <w:r w:rsidRPr="007E7AEF">
              <w:rPr>
                <w:rFonts w:ascii="Source Sans Pro" w:hAnsi="Source Sans Pro" w:cs="Arial"/>
                <w:i/>
                <w:sz w:val="22"/>
                <w:szCs w:val="22"/>
                <w:highlight w:val="yellow"/>
              </w:rPr>
              <w:t>Timeline for implementing next steps:</w:t>
            </w:r>
          </w:p>
          <w:p w14:paraId="650A2B89" w14:textId="56003100" w:rsidR="008E3530" w:rsidRPr="007E7AEF" w:rsidRDefault="007E7AEF" w:rsidP="008E3530">
            <w:pPr>
              <w:rPr>
                <w:rFonts w:ascii="Source Sans Pro" w:hAnsi="Source Sans Pro" w:cs="Arial"/>
                <w:i/>
                <w:sz w:val="22"/>
                <w:szCs w:val="22"/>
                <w:highlight w:val="yellow"/>
              </w:rPr>
            </w:pPr>
            <w:r w:rsidRPr="007E7AEF">
              <w:rPr>
                <w:rFonts w:ascii="Source Sans Pro" w:hAnsi="Source Sans Pro" w:cs="Arial"/>
                <w:i/>
                <w:sz w:val="22"/>
                <w:szCs w:val="22"/>
                <w:highlight w:val="yellow"/>
              </w:rPr>
              <w:t>Spring 2022</w:t>
            </w:r>
          </w:p>
        </w:tc>
      </w:tr>
      <w:tr w:rsidR="008E3530" w:rsidRPr="00593D81" w14:paraId="70992976" w14:textId="77777777" w:rsidTr="66793125">
        <w:trPr>
          <w:jc w:val="center"/>
        </w:trPr>
        <w:tc>
          <w:tcPr>
            <w:tcW w:w="6745" w:type="dxa"/>
            <w:gridSpan w:val="2"/>
            <w:tcBorders>
              <w:top w:val="single" w:sz="4" w:space="0" w:color="auto"/>
            </w:tcBorders>
            <w:tcMar>
              <w:top w:w="29" w:type="dxa"/>
              <w:bottom w:w="29" w:type="dxa"/>
            </w:tcMar>
          </w:tcPr>
          <w:p w14:paraId="01E176A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190AAF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5FCCE6E"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E8841FB" w14:textId="4BA119B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E65313F" w14:textId="0C893EA7"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F1BAD12" w14:textId="77777777" w:rsidR="008E3530" w:rsidRDefault="008E3530" w:rsidP="008E3530">
            <w:pPr>
              <w:rPr>
                <w:rFonts w:ascii="Source Sans Pro" w:hAnsi="Source Sans Pro" w:cs="Arial"/>
                <w:i/>
                <w:spacing w:val="-4"/>
                <w:sz w:val="20"/>
                <w:szCs w:val="20"/>
              </w:rPr>
            </w:pPr>
          </w:p>
          <w:p w14:paraId="53CB65D4"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0B1F3088" w14:textId="293DCEDF" w:rsidR="008E3530" w:rsidRPr="008E3530" w:rsidRDefault="008E3530" w:rsidP="008E3530">
            <w:pPr>
              <w:rPr>
                <w:rFonts w:asciiTheme="majorHAnsi" w:hAnsiTheme="majorHAnsi" w:cstheme="majorHAnsi"/>
                <w:sz w:val="18"/>
              </w:rPr>
            </w:pPr>
          </w:p>
        </w:tc>
        <w:tc>
          <w:tcPr>
            <w:tcW w:w="4051" w:type="dxa"/>
            <w:gridSpan w:val="2"/>
          </w:tcPr>
          <w:p w14:paraId="655AF586" w14:textId="77777777" w:rsidR="008E3530" w:rsidRPr="006B49AE" w:rsidRDefault="008E3530" w:rsidP="008E3530">
            <w:pPr>
              <w:rPr>
                <w:rFonts w:ascii="Source Sans Pro" w:hAnsi="Source Sans Pro" w:cs="Arial"/>
                <w:i/>
                <w:sz w:val="20"/>
                <w:szCs w:val="20"/>
              </w:rPr>
            </w:pPr>
          </w:p>
          <w:p w14:paraId="6D8A0BEA"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63F801F9" w14:textId="77777777" w:rsidR="008E3530" w:rsidRDefault="008E3530" w:rsidP="008E3530">
            <w:pPr>
              <w:ind w:left="60"/>
              <w:rPr>
                <w:rStyle w:val="Style2"/>
                <w:rFonts w:cstheme="majorHAnsi"/>
              </w:rPr>
            </w:pPr>
          </w:p>
          <w:p w14:paraId="46958196" w14:textId="77777777" w:rsidR="008E3530" w:rsidRPr="00593D81" w:rsidRDefault="008E3530" w:rsidP="008E3530">
            <w:pPr>
              <w:rPr>
                <w:rFonts w:ascii="Source Sans Pro" w:hAnsi="Source Sans Pro" w:cs="Arial"/>
                <w:i/>
                <w:sz w:val="22"/>
                <w:szCs w:val="22"/>
              </w:rPr>
            </w:pPr>
          </w:p>
        </w:tc>
      </w:tr>
      <w:tr w:rsidR="008E3530" w:rsidRPr="00593D81" w14:paraId="6D5FF54B" w14:textId="77777777" w:rsidTr="66793125">
        <w:trPr>
          <w:jc w:val="center"/>
        </w:trPr>
        <w:tc>
          <w:tcPr>
            <w:tcW w:w="4315" w:type="dxa"/>
            <w:shd w:val="clear" w:color="auto" w:fill="F2F2F2" w:themeFill="background1" w:themeFillShade="F2"/>
            <w:tcMar>
              <w:top w:w="29" w:type="dxa"/>
              <w:bottom w:w="29" w:type="dxa"/>
            </w:tcMar>
          </w:tcPr>
          <w:p w14:paraId="45CAD5F2" w14:textId="21DA0C6A"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Faculty/programs assess whether students are mastering learning outcomes and building skills across each program, in both arts and sciences and career/technical programs.</w:t>
            </w:r>
          </w:p>
        </w:tc>
        <w:tc>
          <w:tcPr>
            <w:tcW w:w="2430" w:type="dxa"/>
            <w:shd w:val="clear" w:color="auto" w:fill="F2F2F2" w:themeFill="background1" w:themeFillShade="F2"/>
            <w:tcMar>
              <w:top w:w="29" w:type="dxa"/>
              <w:bottom w:w="29" w:type="dxa"/>
            </w:tcMar>
            <w:vAlign w:val="center"/>
          </w:tcPr>
          <w:p w14:paraId="2E3E2C71"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223BC83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A7BAAC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554AB1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C33FCFA" w14:textId="7934CDCD"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proofErr w:type="gramStart"/>
            <w:r w:rsidR="00130F8B">
              <w:rPr>
                <w:rFonts w:ascii="Source Sans Pro" w:hAnsi="Source Sans Pro" w:cs="Arial"/>
                <w:sz w:val="22"/>
                <w:szCs w:val="22"/>
              </w:rPr>
              <w:t>X</w:t>
            </w:r>
            <w:r>
              <w:rPr>
                <w:rFonts w:ascii="Source Sans Pro" w:hAnsi="Source Sans Pro" w:cs="Arial"/>
                <w:sz w:val="22"/>
                <w:szCs w:val="22"/>
              </w:rPr>
              <w:t xml:space="preserve">  Scaling</w:t>
            </w:r>
            <w:proofErr w:type="gramEnd"/>
            <w:r>
              <w:rPr>
                <w:rFonts w:ascii="Source Sans Pro" w:hAnsi="Source Sans Pro" w:cs="Arial"/>
                <w:sz w:val="22"/>
                <w:szCs w:val="22"/>
              </w:rPr>
              <w:t xml:space="preserve"> in progress</w:t>
            </w:r>
          </w:p>
          <w:p w14:paraId="658379BC" w14:textId="317CCD13"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93466AF" w14:textId="77777777" w:rsidR="008E3530" w:rsidRPr="00130F8B" w:rsidRDefault="008E3530" w:rsidP="008E3530">
            <w:pPr>
              <w:rPr>
                <w:rFonts w:ascii="Source Sans Pro" w:hAnsi="Source Sans Pro" w:cs="Arial"/>
                <w:i/>
                <w:sz w:val="22"/>
                <w:szCs w:val="22"/>
                <w:highlight w:val="yellow"/>
              </w:rPr>
            </w:pPr>
            <w:r w:rsidRPr="00130F8B">
              <w:rPr>
                <w:rFonts w:ascii="Source Sans Pro" w:hAnsi="Source Sans Pro" w:cs="Arial"/>
                <w:i/>
                <w:sz w:val="22"/>
                <w:szCs w:val="22"/>
                <w:highlight w:val="yellow"/>
              </w:rPr>
              <w:t xml:space="preserve">Progress to date: </w:t>
            </w:r>
            <w:r w:rsidRPr="00130F8B">
              <w:rPr>
                <w:rFonts w:ascii="Source Sans Pro" w:hAnsi="Source Sans Pro" w:cs="Arial"/>
                <w:i/>
                <w:sz w:val="20"/>
                <w:szCs w:val="20"/>
                <w:highlight w:val="yellow"/>
              </w:rPr>
              <w:t>(2,500 character)</w:t>
            </w:r>
          </w:p>
          <w:p w14:paraId="2CACEA85" w14:textId="77777777" w:rsidR="00832AA3" w:rsidRPr="00130F8B" w:rsidRDefault="00832AA3" w:rsidP="00832AA3">
            <w:pPr>
              <w:rPr>
                <w:highlight w:val="yellow"/>
              </w:rPr>
            </w:pPr>
            <w:r w:rsidRPr="00130F8B">
              <w:rPr>
                <w:highlight w:val="yellow"/>
              </w:rPr>
              <w:t xml:space="preserve">Coastline college has increased the participation in Coastline’s SLO Cloud reporting systems. The data has been integrated directly into the program review process and is utilized to support course quality. The data is also presented online via data dashboard and can be presented by course and instructional modality. </w:t>
            </w:r>
          </w:p>
          <w:p w14:paraId="00ADAB84" w14:textId="77777777" w:rsidR="00832AA3" w:rsidRPr="00130F8B" w:rsidRDefault="00832AA3" w:rsidP="00832AA3">
            <w:pPr>
              <w:rPr>
                <w:highlight w:val="yellow"/>
              </w:rPr>
            </w:pPr>
            <w:r w:rsidRPr="00130F8B">
              <w:rPr>
                <w:highlight w:val="yellow"/>
              </w:rPr>
              <w:t xml:space="preserve">The college also utilized course and subject level data assessment of student course-level success and within-term retention. These data points are provided by student demographic and instructional modality and require faculty to review and provide suggestion for improvement through the annual </w:t>
            </w:r>
            <w:r w:rsidRPr="00130F8B">
              <w:rPr>
                <w:highlight w:val="yellow"/>
              </w:rPr>
              <w:lastRenderedPageBreak/>
              <w:t xml:space="preserve">program review process. This data is also reviewed across planning committees and governance groups to ensure to support data informed planning. </w:t>
            </w:r>
          </w:p>
          <w:p w14:paraId="1B0B14BB" w14:textId="21998719" w:rsidR="008E3530" w:rsidRPr="00130F8B" w:rsidRDefault="00832AA3" w:rsidP="008E3530">
            <w:pPr>
              <w:pStyle w:val="Tablebul1"/>
              <w:numPr>
                <w:ilvl w:val="0"/>
                <w:numId w:val="0"/>
              </w:numPr>
              <w:ind w:left="245"/>
              <w:rPr>
                <w:rFonts w:ascii="Source Sans Pro" w:hAnsi="Source Sans Pro"/>
                <w:highlight w:val="yellow"/>
              </w:rPr>
            </w:pPr>
            <w:r w:rsidRPr="00130F8B">
              <w:rPr>
                <w:highlight w:val="yellow"/>
              </w:rPr>
              <w:t>The future data is student course behavioral data from the college LMS Canvas to help identify impactful learning experiences and identify opportunities for improvement</w:t>
            </w:r>
          </w:p>
          <w:p w14:paraId="13270B0D" w14:textId="77777777" w:rsidR="008E3530" w:rsidRPr="00130F8B" w:rsidRDefault="008E3530" w:rsidP="008E3530">
            <w:pPr>
              <w:pStyle w:val="Tablebul1"/>
              <w:numPr>
                <w:ilvl w:val="0"/>
                <w:numId w:val="0"/>
              </w:numPr>
              <w:rPr>
                <w:rFonts w:ascii="Source Sans Pro" w:hAnsi="Source Sans Pro"/>
                <w:highlight w:val="yellow"/>
              </w:rPr>
            </w:pPr>
          </w:p>
          <w:p w14:paraId="5BDF9F47" w14:textId="77777777" w:rsidR="008E3530" w:rsidRPr="00130F8B" w:rsidRDefault="008E3530" w:rsidP="008E3530">
            <w:pPr>
              <w:pStyle w:val="Tablebul1"/>
              <w:numPr>
                <w:ilvl w:val="0"/>
                <w:numId w:val="0"/>
              </w:numPr>
              <w:ind w:left="245" w:hanging="245"/>
              <w:rPr>
                <w:rFonts w:ascii="Source Sans Pro" w:hAnsi="Source Sans Pro"/>
                <w:i/>
                <w:highlight w:val="yellow"/>
              </w:rPr>
            </w:pPr>
            <w:r w:rsidRPr="00130F8B">
              <w:rPr>
                <w:rFonts w:ascii="Source Sans Pro" w:hAnsi="Source Sans Pro"/>
                <w:highlight w:val="yellow"/>
              </w:rPr>
              <w:t xml:space="preserve">Term, if </w:t>
            </w:r>
            <w:r w:rsidRPr="00130F8B">
              <w:rPr>
                <w:rFonts w:ascii="Source Sans Pro" w:hAnsi="Source Sans Pro"/>
                <w:i/>
                <w:highlight w:val="yellow"/>
              </w:rPr>
              <w:t>at scale</w:t>
            </w:r>
            <w:r w:rsidRPr="00130F8B">
              <w:rPr>
                <w:rFonts w:ascii="Source Sans Pro" w:hAnsi="Source Sans Pro"/>
                <w:highlight w:val="yellow"/>
              </w:rPr>
              <w:t xml:space="preserve"> or </w:t>
            </w:r>
            <w:r w:rsidRPr="00130F8B">
              <w:rPr>
                <w:rFonts w:ascii="Source Sans Pro" w:hAnsi="Source Sans Pro"/>
                <w:i/>
                <w:highlight w:val="yellow"/>
              </w:rPr>
              <w:t>scaling:</w:t>
            </w:r>
          </w:p>
          <w:p w14:paraId="526163D0" w14:textId="232EE5D8" w:rsidR="008E3530" w:rsidRPr="00130F8B" w:rsidRDefault="008E3530" w:rsidP="008E3530">
            <w:pPr>
              <w:pStyle w:val="Tablebul1"/>
              <w:numPr>
                <w:ilvl w:val="0"/>
                <w:numId w:val="0"/>
              </w:numPr>
              <w:ind w:left="66" w:firstLine="1"/>
              <w:rPr>
                <w:rFonts w:ascii="Source Sans Pro" w:hAnsi="Source Sans Pro"/>
                <w:highlight w:val="yellow"/>
              </w:rPr>
            </w:pPr>
          </w:p>
        </w:tc>
        <w:tc>
          <w:tcPr>
            <w:tcW w:w="4051" w:type="dxa"/>
            <w:gridSpan w:val="2"/>
            <w:shd w:val="clear" w:color="auto" w:fill="F2F2F2" w:themeFill="background1" w:themeFillShade="F2"/>
          </w:tcPr>
          <w:p w14:paraId="4DB63B8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3178D93" w14:textId="77777777" w:rsidR="008E3530" w:rsidRPr="00A70C6A" w:rsidRDefault="008E3530" w:rsidP="008E3530">
            <w:pPr>
              <w:ind w:left="54"/>
              <w:rPr>
                <w:rFonts w:asciiTheme="majorHAnsi" w:hAnsiTheme="majorHAnsi" w:cs="Arial"/>
                <w:sz w:val="18"/>
                <w:szCs w:val="18"/>
              </w:rPr>
            </w:pPr>
          </w:p>
          <w:p w14:paraId="199F3C30" w14:textId="77777777" w:rsidR="008E3530" w:rsidRPr="00593D81" w:rsidRDefault="008E3530" w:rsidP="008E3530">
            <w:pPr>
              <w:rPr>
                <w:rFonts w:ascii="Source Sans Pro" w:hAnsi="Source Sans Pro" w:cs="Arial"/>
                <w:i/>
                <w:sz w:val="22"/>
                <w:szCs w:val="22"/>
              </w:rPr>
            </w:pPr>
          </w:p>
          <w:p w14:paraId="0CD4B39D" w14:textId="77777777" w:rsidR="008E3530" w:rsidRDefault="008E3530" w:rsidP="008E3530">
            <w:pPr>
              <w:rPr>
                <w:rFonts w:ascii="Source Sans Pro" w:hAnsi="Source Sans Pro" w:cs="Arial"/>
                <w:i/>
                <w:sz w:val="22"/>
                <w:szCs w:val="22"/>
              </w:rPr>
            </w:pPr>
          </w:p>
          <w:p w14:paraId="56FB4E0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0B3E3ABC" w14:textId="2CEE516B" w:rsidR="008E3530" w:rsidRPr="00593D81" w:rsidRDefault="008E3530" w:rsidP="008E3530">
            <w:pPr>
              <w:pStyle w:val="ListParagraph"/>
              <w:ind w:left="18"/>
              <w:rPr>
                <w:rFonts w:ascii="Source Sans Pro" w:hAnsi="Source Sans Pro" w:cs="Arial"/>
                <w:i/>
                <w:sz w:val="22"/>
                <w:szCs w:val="22"/>
              </w:rPr>
            </w:pPr>
          </w:p>
        </w:tc>
      </w:tr>
      <w:tr w:rsidR="008E3530" w:rsidRPr="00593D81" w14:paraId="51E3487A" w14:textId="77777777" w:rsidTr="66793125">
        <w:trPr>
          <w:jc w:val="center"/>
        </w:trPr>
        <w:tc>
          <w:tcPr>
            <w:tcW w:w="6745" w:type="dxa"/>
            <w:gridSpan w:val="2"/>
            <w:shd w:val="clear" w:color="auto" w:fill="F2F2F2" w:themeFill="background1" w:themeFillShade="F2"/>
            <w:tcMar>
              <w:top w:w="29" w:type="dxa"/>
              <w:bottom w:w="29" w:type="dxa"/>
            </w:tcMar>
          </w:tcPr>
          <w:p w14:paraId="637B3234"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841CECF"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FA798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BA322CD" w14:textId="14AD20EB"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9074442" w14:textId="28142C54"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80E5D06" w14:textId="77777777" w:rsidR="008E3530" w:rsidRDefault="008E3530" w:rsidP="008E3530">
            <w:pPr>
              <w:rPr>
                <w:rFonts w:ascii="Source Sans Pro" w:hAnsi="Source Sans Pro" w:cs="Arial"/>
                <w:i/>
                <w:spacing w:val="-4"/>
                <w:sz w:val="20"/>
                <w:szCs w:val="20"/>
              </w:rPr>
            </w:pPr>
          </w:p>
          <w:p w14:paraId="4A136E5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6D261B4" w14:textId="046ADFF0"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01ED1AAB" w14:textId="77777777" w:rsidR="008E3530" w:rsidRPr="006B49AE" w:rsidRDefault="008E3530" w:rsidP="008E3530">
            <w:pPr>
              <w:rPr>
                <w:rFonts w:ascii="Source Sans Pro" w:hAnsi="Source Sans Pro" w:cs="Arial"/>
                <w:i/>
                <w:sz w:val="20"/>
                <w:szCs w:val="20"/>
              </w:rPr>
            </w:pPr>
          </w:p>
          <w:p w14:paraId="0024C77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E052D07" w14:textId="77777777" w:rsidR="008E3530" w:rsidRDefault="008E3530" w:rsidP="008E3530">
            <w:pPr>
              <w:ind w:left="60"/>
              <w:rPr>
                <w:rStyle w:val="Style2"/>
                <w:rFonts w:cstheme="majorHAnsi"/>
              </w:rPr>
            </w:pPr>
          </w:p>
          <w:p w14:paraId="2FFB2C67" w14:textId="77777777" w:rsidR="008E3530" w:rsidRPr="00593D81" w:rsidRDefault="008E3530" w:rsidP="008E3530">
            <w:pPr>
              <w:rPr>
                <w:rFonts w:ascii="Source Sans Pro" w:hAnsi="Source Sans Pro" w:cs="Arial"/>
                <w:i/>
                <w:sz w:val="22"/>
                <w:szCs w:val="22"/>
              </w:rPr>
            </w:pPr>
          </w:p>
        </w:tc>
      </w:tr>
      <w:tr w:rsidR="008E3530" w:rsidRPr="00593D81" w14:paraId="51CD9195" w14:textId="77777777" w:rsidTr="66793125">
        <w:trPr>
          <w:jc w:val="center"/>
        </w:trPr>
        <w:tc>
          <w:tcPr>
            <w:tcW w:w="4315" w:type="dxa"/>
            <w:tcMar>
              <w:top w:w="29" w:type="dxa"/>
              <w:bottom w:w="29" w:type="dxa"/>
            </w:tcMar>
          </w:tcPr>
          <w:p w14:paraId="15523B85" w14:textId="42A24546" w:rsidR="008E3530" w:rsidRPr="00593D81" w:rsidRDefault="008E3530" w:rsidP="008E3530">
            <w:pPr>
              <w:pStyle w:val="Tableindent"/>
              <w:rPr>
                <w:rFonts w:ascii="Source Sans Pro" w:hAnsi="Source Sans Pro"/>
              </w:rPr>
            </w:pPr>
            <w:r w:rsidRPr="00593D81">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6AA32C7B"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0EE5B4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331730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B1706D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6E7FDB" w14:textId="1BC6BF7A" w:rsidR="008E3530" w:rsidRDefault="0005255D" w:rsidP="008E3530">
            <w:pPr>
              <w:spacing w:before="60" w:after="60"/>
              <w:ind w:left="60"/>
              <w:rPr>
                <w:rFonts w:ascii="Source Sans Pro" w:hAnsi="Source Sans Pro" w:cs="Arial"/>
                <w:sz w:val="22"/>
                <w:szCs w:val="22"/>
              </w:rPr>
            </w:pPr>
            <w:r>
              <w:rPr>
                <w:rFonts w:ascii="Source Sans Pro" w:hAnsi="Source Sans Pro" w:cs="Arial"/>
                <w:sz w:val="22"/>
                <w:szCs w:val="22"/>
              </w:rPr>
              <w:t>X</w:t>
            </w:r>
            <w:r w:rsidR="008E3530">
              <w:rPr>
                <w:rFonts w:ascii="Source Sans Pro" w:hAnsi="Source Sans Pro" w:cs="Arial"/>
                <w:sz w:val="22"/>
                <w:szCs w:val="22"/>
              </w:rPr>
              <w:t xml:space="preserve">   Scaling in progress</w:t>
            </w:r>
          </w:p>
          <w:p w14:paraId="5FAA9DBA" w14:textId="132BEA46"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35597BD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806C309" w14:textId="77777777" w:rsidR="0005255D" w:rsidRPr="00593D81" w:rsidRDefault="0005255D" w:rsidP="0005255D">
            <w:pPr>
              <w:pStyle w:val="Tablebul1"/>
              <w:numPr>
                <w:ilvl w:val="0"/>
                <w:numId w:val="0"/>
              </w:numPr>
              <w:ind w:left="245"/>
              <w:rPr>
                <w:rFonts w:ascii="Source Sans Pro" w:hAnsi="Source Sans Pro"/>
              </w:rPr>
            </w:pPr>
            <w:r w:rsidRPr="00C525FF">
              <w:rPr>
                <w:highlight w:val="yellow"/>
              </w:rPr>
              <w:t>Coastline college has increased the participation in Coastline’s SLO Cloud reporting systems. The data has been integrated directly into the program review process and is utilized to support course quality.</w:t>
            </w:r>
            <w:r>
              <w:t xml:space="preserve"> </w:t>
            </w:r>
          </w:p>
          <w:p w14:paraId="0C0E9E75" w14:textId="77777777" w:rsidR="008E3530" w:rsidRPr="00593D81" w:rsidRDefault="008E3530" w:rsidP="0005255D">
            <w:pPr>
              <w:ind w:left="60"/>
              <w:rPr>
                <w:rFonts w:ascii="Source Sans Pro" w:hAnsi="Source Sans Pro"/>
              </w:rPr>
            </w:pPr>
          </w:p>
          <w:p w14:paraId="27E19492" w14:textId="77777777" w:rsidR="008E3530" w:rsidRPr="00593D81" w:rsidRDefault="008E3530" w:rsidP="008E3530">
            <w:pPr>
              <w:pStyle w:val="Tablebul1"/>
              <w:numPr>
                <w:ilvl w:val="0"/>
                <w:numId w:val="0"/>
              </w:numPr>
              <w:rPr>
                <w:rFonts w:ascii="Source Sans Pro" w:hAnsi="Source Sans Pro"/>
              </w:rPr>
            </w:pPr>
          </w:p>
          <w:p w14:paraId="140D6302"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6765CE11" w14:textId="13E43888"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tcPr>
          <w:p w14:paraId="5BA6693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A1EF291" w14:textId="77777777" w:rsidR="008E3530" w:rsidRPr="00A70C6A" w:rsidRDefault="008E3530" w:rsidP="008E3530">
            <w:pPr>
              <w:ind w:left="54"/>
              <w:rPr>
                <w:rFonts w:asciiTheme="majorHAnsi" w:hAnsiTheme="majorHAnsi" w:cs="Arial"/>
                <w:sz w:val="18"/>
                <w:szCs w:val="18"/>
              </w:rPr>
            </w:pPr>
          </w:p>
          <w:p w14:paraId="304C7620" w14:textId="77777777" w:rsidR="008E3530" w:rsidRPr="00593D81" w:rsidRDefault="008E3530" w:rsidP="008E3530">
            <w:pPr>
              <w:rPr>
                <w:rFonts w:ascii="Source Sans Pro" w:hAnsi="Source Sans Pro" w:cs="Arial"/>
                <w:i/>
                <w:sz w:val="22"/>
                <w:szCs w:val="22"/>
              </w:rPr>
            </w:pPr>
          </w:p>
          <w:p w14:paraId="005C6E1D" w14:textId="77777777" w:rsidR="008E3530" w:rsidRDefault="008E3530" w:rsidP="008E3530">
            <w:pPr>
              <w:rPr>
                <w:rFonts w:ascii="Source Sans Pro" w:hAnsi="Source Sans Pro" w:cs="Arial"/>
                <w:i/>
                <w:sz w:val="22"/>
                <w:szCs w:val="22"/>
              </w:rPr>
            </w:pPr>
          </w:p>
          <w:p w14:paraId="74F902C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6CF827C" w14:textId="609BFF85" w:rsidR="008E3530" w:rsidRPr="00593D81" w:rsidRDefault="008E3530" w:rsidP="008E3530">
            <w:pPr>
              <w:pStyle w:val="Tablebul1"/>
              <w:numPr>
                <w:ilvl w:val="0"/>
                <w:numId w:val="0"/>
              </w:numPr>
              <w:ind w:left="18"/>
              <w:rPr>
                <w:rFonts w:ascii="Source Sans Pro" w:hAnsi="Source Sans Pro"/>
              </w:rPr>
            </w:pPr>
          </w:p>
        </w:tc>
      </w:tr>
      <w:tr w:rsidR="008E3530" w:rsidRPr="00593D81" w14:paraId="72C14C88" w14:textId="77777777" w:rsidTr="66793125">
        <w:trPr>
          <w:jc w:val="center"/>
        </w:trPr>
        <w:tc>
          <w:tcPr>
            <w:tcW w:w="6745" w:type="dxa"/>
            <w:gridSpan w:val="2"/>
            <w:tcMar>
              <w:top w:w="29" w:type="dxa"/>
              <w:bottom w:w="29" w:type="dxa"/>
            </w:tcMar>
          </w:tcPr>
          <w:p w14:paraId="6FD5F8AC"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EB1CAC1"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5BC3A17"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lastRenderedPageBreak/>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210D2E18" w14:textId="726E6D33"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1948F088" w14:textId="3E9A9A3D"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7F2DF4F5" w14:textId="77777777" w:rsidR="008E3530" w:rsidRDefault="008E3530" w:rsidP="008E3530">
            <w:pPr>
              <w:rPr>
                <w:rFonts w:ascii="Source Sans Pro" w:hAnsi="Source Sans Pro" w:cs="Arial"/>
                <w:i/>
                <w:spacing w:val="-4"/>
                <w:sz w:val="20"/>
                <w:szCs w:val="20"/>
              </w:rPr>
            </w:pPr>
          </w:p>
          <w:p w14:paraId="211B512B"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1E405C0A" w14:textId="0EF8FAAE" w:rsidR="008E3530" w:rsidRPr="008E3530" w:rsidRDefault="008E3530" w:rsidP="00BE4DE8">
            <w:pPr>
              <w:rPr>
                <w:rFonts w:asciiTheme="majorHAnsi" w:hAnsiTheme="majorHAnsi" w:cstheme="majorHAnsi"/>
                <w:sz w:val="18"/>
              </w:rPr>
            </w:pPr>
          </w:p>
        </w:tc>
        <w:tc>
          <w:tcPr>
            <w:tcW w:w="4051" w:type="dxa"/>
            <w:gridSpan w:val="2"/>
          </w:tcPr>
          <w:p w14:paraId="0FEBBD79" w14:textId="77777777" w:rsidR="008E3530" w:rsidRPr="006B49AE" w:rsidRDefault="008E3530" w:rsidP="008E3530">
            <w:pPr>
              <w:rPr>
                <w:rFonts w:ascii="Source Sans Pro" w:hAnsi="Source Sans Pro" w:cs="Arial"/>
                <w:i/>
                <w:sz w:val="20"/>
                <w:szCs w:val="20"/>
              </w:rPr>
            </w:pPr>
          </w:p>
          <w:p w14:paraId="61D08985"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838A6DC" w14:textId="77777777" w:rsidR="008E3530" w:rsidRDefault="008E3530" w:rsidP="008E3530">
            <w:pPr>
              <w:ind w:left="60"/>
              <w:rPr>
                <w:rStyle w:val="Style2"/>
                <w:rFonts w:cstheme="majorHAnsi"/>
              </w:rPr>
            </w:pPr>
          </w:p>
          <w:p w14:paraId="26179BD0" w14:textId="77777777" w:rsidR="008E3530" w:rsidRPr="00593D81" w:rsidRDefault="008E3530" w:rsidP="008E3530">
            <w:pPr>
              <w:rPr>
                <w:rFonts w:ascii="Source Sans Pro" w:hAnsi="Source Sans Pro" w:cs="Arial"/>
                <w:i/>
                <w:sz w:val="22"/>
                <w:szCs w:val="22"/>
              </w:rPr>
            </w:pPr>
          </w:p>
        </w:tc>
      </w:tr>
      <w:tr w:rsidR="008E3530" w:rsidRPr="00593D81" w14:paraId="34064EFA" w14:textId="77777777" w:rsidTr="66793125">
        <w:trPr>
          <w:jc w:val="center"/>
        </w:trPr>
        <w:tc>
          <w:tcPr>
            <w:tcW w:w="4315" w:type="dxa"/>
            <w:shd w:val="clear" w:color="auto" w:fill="F2F2F2" w:themeFill="background1" w:themeFillShade="F2"/>
            <w:tcMar>
              <w:top w:w="29" w:type="dxa"/>
              <w:bottom w:w="29" w:type="dxa"/>
            </w:tcMar>
          </w:tcPr>
          <w:p w14:paraId="5ED01A1B" w14:textId="04FA29C0"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lastRenderedPageBreak/>
              <w:t>The college helps students document their learning for employers and universities through portfolios and other means beyond transcripts.</w:t>
            </w:r>
          </w:p>
        </w:tc>
        <w:tc>
          <w:tcPr>
            <w:tcW w:w="2430" w:type="dxa"/>
            <w:shd w:val="clear" w:color="auto" w:fill="F2F2F2" w:themeFill="background1" w:themeFillShade="F2"/>
            <w:tcMar>
              <w:top w:w="29" w:type="dxa"/>
              <w:bottom w:w="29" w:type="dxa"/>
            </w:tcMar>
            <w:vAlign w:val="center"/>
          </w:tcPr>
          <w:p w14:paraId="619E045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619DAB9" w14:textId="2BACE1C9" w:rsidR="008E3530" w:rsidRDefault="759A5E97" w:rsidP="008E3530">
            <w:pPr>
              <w:spacing w:before="60" w:after="60"/>
              <w:ind w:left="60"/>
              <w:rPr>
                <w:rFonts w:ascii="Source Sans Pro" w:hAnsi="Source Sans Pro" w:cs="Arial"/>
                <w:sz w:val="22"/>
                <w:szCs w:val="22"/>
              </w:rPr>
            </w:pPr>
            <w:r w:rsidRPr="7ED7064E">
              <w:rPr>
                <w:rFonts w:ascii="Source Sans Pro" w:hAnsi="Source Sans Pro" w:cs="Arial"/>
                <w:sz w:val="22"/>
                <w:szCs w:val="22"/>
              </w:rPr>
              <w:t xml:space="preserve">   Not occurring</w:t>
            </w:r>
          </w:p>
          <w:p w14:paraId="28E89F82" w14:textId="5EB464DF" w:rsidR="008E3530" w:rsidRDefault="759A5E97" w:rsidP="008E3530">
            <w:pPr>
              <w:spacing w:before="60" w:after="60"/>
              <w:ind w:left="60"/>
              <w:rPr>
                <w:rFonts w:ascii="Source Sans Pro" w:hAnsi="Source Sans Pro" w:cs="Arial"/>
                <w:sz w:val="22"/>
                <w:szCs w:val="22"/>
              </w:rPr>
            </w:pPr>
            <w:r w:rsidRPr="7ED7064E">
              <w:rPr>
                <w:rFonts w:ascii="Source Sans Pro" w:hAnsi="Source Sans Pro" w:cs="Arial"/>
                <w:sz w:val="22"/>
                <w:szCs w:val="22"/>
              </w:rPr>
              <w:t xml:space="preserve">  </w:t>
            </w:r>
            <w:r w:rsidR="285EF555" w:rsidRPr="7ED7064E">
              <w:rPr>
                <w:rFonts w:ascii="Source Sans Pro" w:hAnsi="Source Sans Pro" w:cs="Arial"/>
                <w:sz w:val="22"/>
                <w:szCs w:val="22"/>
              </w:rPr>
              <w:t>X</w:t>
            </w:r>
            <w:r w:rsidRPr="7ED7064E">
              <w:rPr>
                <w:rFonts w:ascii="Source Sans Pro" w:hAnsi="Source Sans Pro" w:cs="Arial"/>
                <w:sz w:val="22"/>
                <w:szCs w:val="22"/>
              </w:rPr>
              <w:t xml:space="preserve"> Not systematic</w:t>
            </w:r>
          </w:p>
          <w:p w14:paraId="7F3C0FD2"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E37E41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364E1D1" w14:textId="01357F41"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1049B29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654BFD7" w14:textId="77777777" w:rsidR="008E3530" w:rsidRPr="00E62C7D" w:rsidRDefault="008E3530" w:rsidP="008E3530">
            <w:pPr>
              <w:ind w:left="60"/>
              <w:rPr>
                <w:rFonts w:ascii="Source Sans Pro" w:hAnsi="Source Sans Pro"/>
                <w:sz w:val="22"/>
                <w:szCs w:val="22"/>
              </w:rPr>
            </w:pPr>
          </w:p>
          <w:p w14:paraId="0DAE4CB7" w14:textId="766457F3" w:rsidR="332DDD5D" w:rsidRDefault="332DDD5D" w:rsidP="66793125">
            <w:pPr>
              <w:pStyle w:val="Tablebul1"/>
              <w:numPr>
                <w:ilvl w:val="0"/>
                <w:numId w:val="0"/>
              </w:numPr>
              <w:spacing w:line="259" w:lineRule="auto"/>
              <w:rPr>
                <w:rFonts w:ascii="Source Sans Pro" w:hAnsi="Source Sans Pro"/>
                <w:highlight w:val="yellow"/>
              </w:rPr>
            </w:pPr>
            <w:r w:rsidRPr="66793125">
              <w:rPr>
                <w:rFonts w:ascii="Source Sans Pro" w:hAnsi="Source Sans Pro"/>
                <w:highlight w:val="yellow"/>
              </w:rPr>
              <w:t xml:space="preserve">Programs such as Education Teach3 and Digital Media Production use portfolios to document and share learning.  </w:t>
            </w:r>
          </w:p>
          <w:p w14:paraId="275B05CD" w14:textId="77777777" w:rsidR="008E3530" w:rsidRPr="00593D81" w:rsidRDefault="008E3530" w:rsidP="008E3530">
            <w:pPr>
              <w:pStyle w:val="Tablebul1"/>
              <w:numPr>
                <w:ilvl w:val="0"/>
                <w:numId w:val="0"/>
              </w:numPr>
              <w:rPr>
                <w:rFonts w:ascii="Source Sans Pro" w:hAnsi="Source Sans Pro"/>
              </w:rPr>
            </w:pPr>
          </w:p>
          <w:p w14:paraId="69FA5227"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03F3361" w14:textId="116FFD00"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shd w:val="clear" w:color="auto" w:fill="F2F2F2" w:themeFill="background1" w:themeFillShade="F2"/>
          </w:tcPr>
          <w:p w14:paraId="6A71DDB9" w14:textId="77777777" w:rsidR="008E3530" w:rsidRPr="00C525FF" w:rsidRDefault="008E3530" w:rsidP="008E3530">
            <w:pPr>
              <w:rPr>
                <w:rFonts w:ascii="Source Sans Pro" w:hAnsi="Source Sans Pro" w:cs="Arial"/>
                <w:i/>
                <w:sz w:val="22"/>
                <w:szCs w:val="22"/>
                <w:highlight w:val="yellow"/>
              </w:rPr>
            </w:pPr>
            <w:r w:rsidRPr="00C525FF">
              <w:rPr>
                <w:rFonts w:ascii="Source Sans Pro" w:hAnsi="Source Sans Pro" w:cs="Arial"/>
                <w:i/>
                <w:sz w:val="22"/>
                <w:szCs w:val="22"/>
                <w:highlight w:val="yellow"/>
              </w:rPr>
              <w:t xml:space="preserve">Next steps: </w:t>
            </w:r>
            <w:r w:rsidRPr="00C525FF">
              <w:rPr>
                <w:rFonts w:ascii="Source Sans Pro" w:hAnsi="Source Sans Pro" w:cs="Arial"/>
                <w:i/>
                <w:sz w:val="20"/>
                <w:szCs w:val="20"/>
                <w:highlight w:val="yellow"/>
              </w:rPr>
              <w:t>(1,000 character)</w:t>
            </w:r>
          </w:p>
          <w:p w14:paraId="2D53EDBB" w14:textId="77777777" w:rsidR="008E3530" w:rsidRPr="00C525FF" w:rsidRDefault="008E3530" w:rsidP="008E3530">
            <w:pPr>
              <w:ind w:left="54"/>
              <w:rPr>
                <w:rFonts w:asciiTheme="majorHAnsi" w:hAnsiTheme="majorHAnsi" w:cs="Arial"/>
                <w:sz w:val="18"/>
                <w:szCs w:val="18"/>
                <w:highlight w:val="yellow"/>
              </w:rPr>
            </w:pPr>
          </w:p>
          <w:p w14:paraId="07D3EB84" w14:textId="5601C462" w:rsidR="008E3530" w:rsidRPr="00C525FF" w:rsidRDefault="5698D0BF" w:rsidP="66793125">
            <w:pPr>
              <w:rPr>
                <w:rFonts w:ascii="Source Sans Pro" w:hAnsi="Source Sans Pro" w:cs="Arial"/>
                <w:i/>
                <w:iCs/>
                <w:sz w:val="22"/>
                <w:szCs w:val="22"/>
                <w:highlight w:val="yellow"/>
              </w:rPr>
            </w:pPr>
            <w:r w:rsidRPr="00C525FF">
              <w:rPr>
                <w:rFonts w:ascii="Source Sans Pro" w:hAnsi="Source Sans Pro" w:cs="Arial"/>
                <w:i/>
                <w:iCs/>
                <w:sz w:val="22"/>
                <w:szCs w:val="22"/>
                <w:highlight w:val="yellow"/>
              </w:rPr>
              <w:t xml:space="preserve">The college would like to pursue adoption of </w:t>
            </w:r>
            <w:proofErr w:type="spellStart"/>
            <w:r w:rsidRPr="00C525FF">
              <w:rPr>
                <w:rFonts w:ascii="Source Sans Pro" w:hAnsi="Source Sans Pro" w:cs="Arial"/>
                <w:i/>
                <w:iCs/>
                <w:sz w:val="22"/>
                <w:szCs w:val="22"/>
                <w:highlight w:val="yellow"/>
              </w:rPr>
              <w:t>Portfolium</w:t>
            </w:r>
            <w:proofErr w:type="spellEnd"/>
            <w:r w:rsidRPr="00C525FF">
              <w:rPr>
                <w:rFonts w:ascii="Source Sans Pro" w:hAnsi="Source Sans Pro" w:cs="Arial"/>
                <w:i/>
                <w:iCs/>
                <w:sz w:val="22"/>
                <w:szCs w:val="22"/>
                <w:highlight w:val="yellow"/>
              </w:rPr>
              <w:t xml:space="preserve"> and is awaiting appropriate funding.</w:t>
            </w:r>
          </w:p>
          <w:p w14:paraId="67FECC7D" w14:textId="77777777" w:rsidR="008E3530" w:rsidRPr="00C525FF" w:rsidRDefault="008E3530" w:rsidP="008E3530">
            <w:pPr>
              <w:rPr>
                <w:rFonts w:ascii="Source Sans Pro" w:hAnsi="Source Sans Pro" w:cs="Arial"/>
                <w:i/>
                <w:sz w:val="22"/>
                <w:szCs w:val="22"/>
                <w:highlight w:val="yellow"/>
              </w:rPr>
            </w:pPr>
          </w:p>
          <w:p w14:paraId="34F7D7B0" w14:textId="77777777" w:rsidR="008E3530" w:rsidRPr="00C525FF" w:rsidRDefault="008E3530" w:rsidP="008E3530">
            <w:pPr>
              <w:rPr>
                <w:rFonts w:ascii="Source Sans Pro" w:hAnsi="Source Sans Pro" w:cs="Arial"/>
                <w:i/>
                <w:sz w:val="22"/>
                <w:szCs w:val="22"/>
                <w:highlight w:val="yellow"/>
              </w:rPr>
            </w:pPr>
            <w:r w:rsidRPr="00C525FF">
              <w:rPr>
                <w:rFonts w:ascii="Source Sans Pro" w:hAnsi="Source Sans Pro" w:cs="Arial"/>
                <w:i/>
                <w:sz w:val="22"/>
                <w:szCs w:val="22"/>
                <w:highlight w:val="yellow"/>
              </w:rPr>
              <w:t>Timeline for implementing next steps:</w:t>
            </w:r>
          </w:p>
          <w:p w14:paraId="6A5E0582" w14:textId="5318B6C0" w:rsidR="008E3530" w:rsidRPr="00C525FF" w:rsidRDefault="1D594E0C" w:rsidP="008E3530">
            <w:pPr>
              <w:pStyle w:val="Tablebul1"/>
              <w:numPr>
                <w:ilvl w:val="0"/>
                <w:numId w:val="0"/>
              </w:numPr>
              <w:rPr>
                <w:rFonts w:ascii="Source Sans Pro" w:hAnsi="Source Sans Pro"/>
                <w:highlight w:val="yellow"/>
              </w:rPr>
            </w:pPr>
            <w:r w:rsidRPr="00C525FF">
              <w:rPr>
                <w:rFonts w:ascii="Source Sans Pro" w:hAnsi="Source Sans Pro"/>
                <w:highlight w:val="yellow"/>
              </w:rPr>
              <w:t>Unclear at this time</w:t>
            </w:r>
          </w:p>
        </w:tc>
      </w:tr>
      <w:tr w:rsidR="008E3530" w:rsidRPr="00593D81" w14:paraId="6B6F42B2" w14:textId="77777777" w:rsidTr="66793125">
        <w:trPr>
          <w:jc w:val="center"/>
        </w:trPr>
        <w:tc>
          <w:tcPr>
            <w:tcW w:w="6745" w:type="dxa"/>
            <w:gridSpan w:val="2"/>
            <w:shd w:val="clear" w:color="auto" w:fill="F2F2F2" w:themeFill="background1" w:themeFillShade="F2"/>
            <w:tcMar>
              <w:top w:w="29" w:type="dxa"/>
              <w:bottom w:w="29" w:type="dxa"/>
            </w:tcMar>
          </w:tcPr>
          <w:p w14:paraId="3C562281"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F768016"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01CA1F0"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357D34C7" w14:textId="6CA3F106"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FD1B4D0" w14:textId="12B73413"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1A1BACC4" w14:textId="77777777" w:rsidR="008E3530" w:rsidRDefault="008E3530" w:rsidP="008E3530">
            <w:pPr>
              <w:rPr>
                <w:rFonts w:ascii="Source Sans Pro" w:hAnsi="Source Sans Pro" w:cs="Arial"/>
                <w:i/>
                <w:spacing w:val="-4"/>
                <w:sz w:val="20"/>
                <w:szCs w:val="20"/>
              </w:rPr>
            </w:pPr>
          </w:p>
          <w:p w14:paraId="32BF9F9D"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r w:rsidRPr="006B49AE">
              <w:rPr>
                <w:rFonts w:ascii="Source Sans Pro" w:hAnsi="Source Sans Pro" w:cs="Arial"/>
                <w:i/>
                <w:spacing w:val="-4"/>
                <w:sz w:val="20"/>
                <w:szCs w:val="20"/>
              </w:rPr>
              <w:t>)</w:t>
            </w:r>
          </w:p>
          <w:p w14:paraId="6B1252EC" w14:textId="182CF68A" w:rsidR="008E3530" w:rsidRPr="008E3530" w:rsidRDefault="008E3530" w:rsidP="008E3530">
            <w:pPr>
              <w:rPr>
                <w:rFonts w:asciiTheme="majorHAnsi" w:hAnsiTheme="majorHAnsi" w:cstheme="majorHAnsi"/>
                <w:sz w:val="18"/>
              </w:rPr>
            </w:pPr>
          </w:p>
        </w:tc>
        <w:tc>
          <w:tcPr>
            <w:tcW w:w="4051" w:type="dxa"/>
            <w:gridSpan w:val="2"/>
            <w:shd w:val="clear" w:color="auto" w:fill="F2F2F2" w:themeFill="background1" w:themeFillShade="F2"/>
          </w:tcPr>
          <w:p w14:paraId="231A5394" w14:textId="77777777" w:rsidR="008E3530" w:rsidRPr="006B49AE" w:rsidRDefault="008E3530" w:rsidP="008E3530">
            <w:pPr>
              <w:rPr>
                <w:rFonts w:ascii="Source Sans Pro" w:hAnsi="Source Sans Pro" w:cs="Arial"/>
                <w:i/>
                <w:sz w:val="20"/>
                <w:szCs w:val="20"/>
              </w:rPr>
            </w:pPr>
          </w:p>
          <w:p w14:paraId="44052A0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152A69DF" w14:textId="77777777" w:rsidR="008E3530" w:rsidRDefault="008E3530" w:rsidP="008E3530">
            <w:pPr>
              <w:ind w:left="60"/>
              <w:rPr>
                <w:rStyle w:val="Style2"/>
                <w:rFonts w:cstheme="majorHAnsi"/>
              </w:rPr>
            </w:pPr>
          </w:p>
          <w:p w14:paraId="39040CE3" w14:textId="77777777" w:rsidR="008E3530" w:rsidRPr="00593D81" w:rsidRDefault="008E3530" w:rsidP="008E3530">
            <w:pPr>
              <w:rPr>
                <w:rFonts w:ascii="Source Sans Pro" w:hAnsi="Source Sans Pro" w:cs="Arial"/>
                <w:i/>
                <w:sz w:val="22"/>
                <w:szCs w:val="22"/>
              </w:rPr>
            </w:pPr>
          </w:p>
        </w:tc>
      </w:tr>
      <w:tr w:rsidR="008E3530" w:rsidRPr="00593D81" w14:paraId="190ABA5F" w14:textId="77777777" w:rsidTr="66793125">
        <w:trPr>
          <w:jc w:val="center"/>
        </w:trPr>
        <w:tc>
          <w:tcPr>
            <w:tcW w:w="4315" w:type="dxa"/>
            <w:tcMar>
              <w:top w:w="29" w:type="dxa"/>
              <w:bottom w:w="29" w:type="dxa"/>
            </w:tcMar>
          </w:tcPr>
          <w:p w14:paraId="4945A591" w14:textId="2137937E" w:rsidR="008E3530" w:rsidRPr="00593D81" w:rsidRDefault="008E3530" w:rsidP="008E3530">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7554A32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B046F2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04281BF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1C6419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DCF8D7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FED74F5" w14:textId="7B54052F" w:rsidR="008E3530" w:rsidRPr="00C40035"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BA074E">
              <w:rPr>
                <w:rFonts w:ascii="Source Sans Pro" w:hAnsi="Source Sans Pro" w:cs="Arial"/>
                <w:sz w:val="22"/>
                <w:szCs w:val="22"/>
              </w:rPr>
              <w:t>X</w:t>
            </w:r>
            <w:r>
              <w:rPr>
                <w:rFonts w:ascii="Source Sans Pro" w:hAnsi="Source Sans Pro" w:cs="Arial"/>
                <w:sz w:val="22"/>
                <w:szCs w:val="22"/>
              </w:rPr>
              <w:t xml:space="preserve"> At scale</w:t>
            </w:r>
          </w:p>
        </w:tc>
        <w:tc>
          <w:tcPr>
            <w:tcW w:w="4190" w:type="dxa"/>
            <w:tcMar>
              <w:top w:w="29" w:type="dxa"/>
              <w:bottom w:w="29" w:type="dxa"/>
            </w:tcMar>
          </w:tcPr>
          <w:p w14:paraId="7EE9F5C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62B8D3F" w14:textId="77777777" w:rsidR="001C3CCF" w:rsidRPr="00593D81" w:rsidRDefault="001C3CCF" w:rsidP="001C3CCF">
            <w:pPr>
              <w:pStyle w:val="Tablebul1"/>
              <w:numPr>
                <w:ilvl w:val="0"/>
                <w:numId w:val="0"/>
              </w:numPr>
              <w:ind w:left="245"/>
              <w:rPr>
                <w:rFonts w:ascii="Source Sans Pro" w:hAnsi="Source Sans Pro"/>
              </w:rPr>
            </w:pPr>
            <w:r w:rsidRPr="00C525FF">
              <w:rPr>
                <w:highlight w:val="yellow"/>
              </w:rPr>
              <w:t>Student engagement is assessed through mixed methods surveying and secondary data collection to understand the students experience with instruction and services. Coastline has also conducted online student engagement surveys (SOCE), DEI surveys, and employee/leadership structural assessment surveys (PACE). The quantitative and qualitative data is integrated annually into the program and department review process to support ongoing improvement.</w:t>
            </w:r>
            <w:r>
              <w:t xml:space="preserve"> </w:t>
            </w:r>
          </w:p>
          <w:p w14:paraId="7714C0E5" w14:textId="77777777" w:rsidR="008E3530" w:rsidRPr="00593D81" w:rsidRDefault="008E3530" w:rsidP="008E3530">
            <w:pPr>
              <w:pStyle w:val="Tablebul1"/>
              <w:numPr>
                <w:ilvl w:val="0"/>
                <w:numId w:val="0"/>
              </w:numPr>
              <w:ind w:left="245"/>
              <w:rPr>
                <w:rFonts w:ascii="Source Sans Pro" w:hAnsi="Source Sans Pro"/>
              </w:rPr>
            </w:pPr>
          </w:p>
          <w:p w14:paraId="723909E6" w14:textId="77777777" w:rsidR="008E3530" w:rsidRPr="00593D81" w:rsidRDefault="008E3530" w:rsidP="008E3530">
            <w:pPr>
              <w:pStyle w:val="Tablebul1"/>
              <w:numPr>
                <w:ilvl w:val="0"/>
                <w:numId w:val="0"/>
              </w:numPr>
              <w:rPr>
                <w:rFonts w:ascii="Source Sans Pro" w:hAnsi="Source Sans Pro"/>
              </w:rPr>
            </w:pPr>
          </w:p>
          <w:p w14:paraId="113DAE60"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3ACA735" w14:textId="0FAD1ACD" w:rsidR="008E3530" w:rsidRPr="00593D81" w:rsidRDefault="008E3530" w:rsidP="008E3530">
            <w:pPr>
              <w:rPr>
                <w:rFonts w:ascii="Source Sans Pro" w:hAnsi="Source Sans Pro" w:cs="Arial"/>
                <w:i/>
                <w:sz w:val="22"/>
                <w:szCs w:val="22"/>
              </w:rPr>
            </w:pPr>
          </w:p>
        </w:tc>
        <w:tc>
          <w:tcPr>
            <w:tcW w:w="4051" w:type="dxa"/>
            <w:gridSpan w:val="2"/>
          </w:tcPr>
          <w:p w14:paraId="5D9A700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8C9BE5A" w14:textId="77777777" w:rsidR="008E3530" w:rsidRPr="00A70C6A" w:rsidRDefault="008E3530" w:rsidP="008E3530">
            <w:pPr>
              <w:ind w:left="54"/>
              <w:rPr>
                <w:rFonts w:asciiTheme="majorHAnsi" w:hAnsiTheme="majorHAnsi" w:cs="Arial"/>
                <w:sz w:val="18"/>
                <w:szCs w:val="18"/>
              </w:rPr>
            </w:pPr>
          </w:p>
          <w:p w14:paraId="3E984070" w14:textId="77777777" w:rsidR="008E3530" w:rsidRPr="00593D81" w:rsidRDefault="008E3530" w:rsidP="008E3530">
            <w:pPr>
              <w:rPr>
                <w:rFonts w:ascii="Source Sans Pro" w:hAnsi="Source Sans Pro" w:cs="Arial"/>
                <w:i/>
                <w:sz w:val="22"/>
                <w:szCs w:val="22"/>
              </w:rPr>
            </w:pPr>
          </w:p>
          <w:p w14:paraId="71ECD5F0" w14:textId="77777777" w:rsidR="008E3530" w:rsidRDefault="008E3530" w:rsidP="008E3530">
            <w:pPr>
              <w:rPr>
                <w:rFonts w:ascii="Source Sans Pro" w:hAnsi="Source Sans Pro" w:cs="Arial"/>
                <w:i/>
                <w:sz w:val="22"/>
                <w:szCs w:val="22"/>
              </w:rPr>
            </w:pPr>
          </w:p>
          <w:p w14:paraId="25D83C7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31976BAE" w14:textId="0657490F" w:rsidR="008E3530" w:rsidRPr="00593D81" w:rsidRDefault="008E3530" w:rsidP="008E3530">
            <w:pPr>
              <w:rPr>
                <w:rFonts w:ascii="Source Sans Pro" w:hAnsi="Source Sans Pro" w:cs="Arial"/>
                <w:i/>
                <w:sz w:val="22"/>
                <w:szCs w:val="22"/>
              </w:rPr>
            </w:pPr>
          </w:p>
        </w:tc>
      </w:tr>
      <w:tr w:rsidR="008E3530" w:rsidRPr="00593D81" w14:paraId="1B5C5BF3" w14:textId="77777777" w:rsidTr="66793125">
        <w:trPr>
          <w:jc w:val="center"/>
        </w:trPr>
        <w:tc>
          <w:tcPr>
            <w:tcW w:w="6745" w:type="dxa"/>
            <w:gridSpan w:val="2"/>
            <w:tcMar>
              <w:top w:w="29" w:type="dxa"/>
              <w:bottom w:w="29" w:type="dxa"/>
            </w:tcMar>
          </w:tcPr>
          <w:p w14:paraId="18175797"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g.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287FB65"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5C42CBB"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proofErr w:type="gramStart"/>
            <w:r w:rsidRPr="006B49AE">
              <w:rPr>
                <w:rFonts w:ascii="Source Sans Pro" w:hAnsi="Source Sans Pro" w:cs="Arial"/>
                <w:sz w:val="20"/>
                <w:szCs w:val="20"/>
              </w:rPr>
              <w:t>On</w:t>
            </w:r>
            <w:proofErr w:type="gramEnd"/>
            <w:r w:rsidRPr="006B49AE">
              <w:rPr>
                <w:rFonts w:ascii="Source Sans Pro" w:hAnsi="Source Sans Pro" w:cs="Arial"/>
                <w:sz w:val="20"/>
                <w:szCs w:val="20"/>
              </w:rPr>
              <w:t xml:space="preserve"> campus /individual training</w:t>
            </w:r>
          </w:p>
          <w:p w14:paraId="11F4D003" w14:textId="2E5EDF45"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2DF07DA" w14:textId="2C08A806" w:rsidR="008E3530" w:rsidRDefault="008E3530" w:rsidP="008E3530">
            <w:pPr>
              <w:spacing w:before="60" w:after="60"/>
              <w:ind w:left="61" w:firstLine="600"/>
              <w:rPr>
                <w:rFonts w:ascii="Source Sans Pro" w:hAnsi="Source Sans Pro" w:cs="Arial"/>
                <w:sz w:val="22"/>
                <w:szCs w:val="22"/>
              </w:rPr>
            </w:pPr>
            <w:r>
              <w:rPr>
                <w:rFonts w:ascii="Source Sans Pro" w:hAnsi="Source Sans Pro" w:cs="Arial"/>
                <w:sz w:val="20"/>
                <w:szCs w:val="20"/>
              </w:rPr>
              <w:t>Other</w:t>
            </w:r>
          </w:p>
        </w:tc>
        <w:tc>
          <w:tcPr>
            <w:tcW w:w="4190" w:type="dxa"/>
            <w:tcMar>
              <w:top w:w="29" w:type="dxa"/>
              <w:bottom w:w="29" w:type="dxa"/>
            </w:tcMar>
          </w:tcPr>
          <w:p w14:paraId="23E28650" w14:textId="77777777" w:rsidR="008E3530" w:rsidRDefault="008E3530" w:rsidP="008E3530">
            <w:pPr>
              <w:rPr>
                <w:rFonts w:ascii="Source Sans Pro" w:hAnsi="Source Sans Pro" w:cs="Arial"/>
                <w:i/>
                <w:spacing w:val="-4"/>
                <w:sz w:val="20"/>
                <w:szCs w:val="20"/>
              </w:rPr>
            </w:pPr>
          </w:p>
          <w:p w14:paraId="01674148" w14:textId="2805E408"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w:t>
            </w:r>
            <w:proofErr w:type="gramStart"/>
            <w:r>
              <w:rPr>
                <w:rFonts w:ascii="Source Sans Pro" w:hAnsi="Source Sans Pro" w:cs="Arial"/>
                <w:i/>
                <w:spacing w:val="-4"/>
                <w:sz w:val="20"/>
                <w:szCs w:val="20"/>
              </w:rPr>
              <w:t>:  (</w:t>
            </w:r>
            <w:proofErr w:type="gramEnd"/>
            <w:r>
              <w:rPr>
                <w:rFonts w:ascii="Source Sans Pro" w:hAnsi="Source Sans Pro" w:cs="Arial"/>
                <w:i/>
                <w:spacing w:val="-4"/>
                <w:sz w:val="20"/>
                <w:szCs w:val="20"/>
              </w:rPr>
              <w:t>1,000 character</w:t>
            </w:r>
          </w:p>
          <w:p w14:paraId="513D1FFF" w14:textId="77777777" w:rsidR="008E3530" w:rsidRPr="00593D81" w:rsidRDefault="008E3530" w:rsidP="008E3530">
            <w:pPr>
              <w:rPr>
                <w:rFonts w:ascii="Source Sans Pro" w:hAnsi="Source Sans Pro" w:cs="Arial"/>
                <w:i/>
                <w:sz w:val="22"/>
                <w:szCs w:val="22"/>
              </w:rPr>
            </w:pPr>
          </w:p>
        </w:tc>
        <w:tc>
          <w:tcPr>
            <w:tcW w:w="4051" w:type="dxa"/>
            <w:gridSpan w:val="2"/>
          </w:tcPr>
          <w:p w14:paraId="73939663" w14:textId="77777777" w:rsidR="008E3530" w:rsidRPr="006B49AE" w:rsidRDefault="008E3530" w:rsidP="008E3530">
            <w:pPr>
              <w:rPr>
                <w:rFonts w:ascii="Source Sans Pro" w:hAnsi="Source Sans Pro" w:cs="Arial"/>
                <w:i/>
                <w:sz w:val="20"/>
                <w:szCs w:val="20"/>
              </w:rPr>
            </w:pPr>
          </w:p>
          <w:p w14:paraId="7FFD3DE9"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w:t>
            </w:r>
            <w:proofErr w:type="gramStart"/>
            <w:r>
              <w:rPr>
                <w:rFonts w:ascii="Source Sans Pro" w:hAnsi="Source Sans Pro" w:cs="Arial"/>
                <w:i/>
                <w:sz w:val="20"/>
                <w:szCs w:val="20"/>
              </w:rPr>
              <w:t>:  (</w:t>
            </w:r>
            <w:proofErr w:type="gramEnd"/>
            <w:r>
              <w:rPr>
                <w:rFonts w:ascii="Source Sans Pro" w:hAnsi="Source Sans Pro" w:cs="Arial"/>
                <w:i/>
                <w:sz w:val="20"/>
                <w:szCs w:val="20"/>
              </w:rPr>
              <w:t>1,000 character</w:t>
            </w:r>
            <w:r w:rsidRPr="006B49AE">
              <w:rPr>
                <w:rFonts w:ascii="Source Sans Pro" w:hAnsi="Source Sans Pro" w:cs="Arial"/>
                <w:i/>
                <w:sz w:val="20"/>
                <w:szCs w:val="20"/>
              </w:rPr>
              <w:t>)</w:t>
            </w:r>
          </w:p>
          <w:p w14:paraId="313D0DDB" w14:textId="77777777" w:rsidR="008E3530" w:rsidRDefault="008E3530" w:rsidP="008E3530">
            <w:pPr>
              <w:ind w:left="60"/>
              <w:rPr>
                <w:rStyle w:val="Style2"/>
                <w:rFonts w:cstheme="majorHAnsi"/>
              </w:rPr>
            </w:pPr>
          </w:p>
          <w:p w14:paraId="31015666" w14:textId="77777777" w:rsidR="008E3530" w:rsidRPr="00593D81" w:rsidRDefault="008E3530" w:rsidP="008E3530">
            <w:pPr>
              <w:rPr>
                <w:rFonts w:ascii="Source Sans Pro" w:hAnsi="Source Sans Pro" w:cs="Arial"/>
                <w:i/>
                <w:sz w:val="22"/>
                <w:szCs w:val="22"/>
              </w:rPr>
            </w:pPr>
          </w:p>
        </w:tc>
      </w:tr>
    </w:tbl>
    <w:p w14:paraId="04DF98BA" w14:textId="18B298D3" w:rsidR="00640CA1" w:rsidRDefault="00640CA1" w:rsidP="001B7E33">
      <w:pPr>
        <w:rPr>
          <w:rFonts w:ascii="Source Sans Pro" w:hAnsi="Source Sans Pro" w:cs="Arial"/>
          <w:b/>
          <w:sz w:val="22"/>
          <w:szCs w:val="22"/>
        </w:rPr>
      </w:pPr>
    </w:p>
    <w:p w14:paraId="169D9286" w14:textId="6FCE3E54" w:rsidR="00A72E27" w:rsidRDefault="00A72E27" w:rsidP="001B7E33">
      <w:pPr>
        <w:rPr>
          <w:rFonts w:ascii="Source Sans Pro" w:hAnsi="Source Sans Pro" w:cs="Arial"/>
          <w:b/>
          <w:sz w:val="22"/>
          <w:szCs w:val="22"/>
        </w:rPr>
      </w:pPr>
    </w:p>
    <w:p w14:paraId="563A2196" w14:textId="1370032C" w:rsidR="00A72E27" w:rsidRDefault="00A72E27" w:rsidP="001B7E33">
      <w:pPr>
        <w:rPr>
          <w:rFonts w:ascii="Source Sans Pro" w:hAnsi="Source Sans Pro" w:cs="Arial"/>
          <w:b/>
          <w:sz w:val="22"/>
          <w:szCs w:val="22"/>
        </w:rPr>
      </w:pPr>
    </w:p>
    <w:p w14:paraId="4B366F7F" w14:textId="4A0F67E5" w:rsidR="00A72E27" w:rsidRPr="000574EB" w:rsidRDefault="00A72E27" w:rsidP="000574EB">
      <w:pPr>
        <w:pStyle w:val="Heading3"/>
      </w:pPr>
      <w:r w:rsidRPr="000574EB">
        <w:t xml:space="preserve">Additional </w:t>
      </w:r>
      <w:r w:rsidR="002E6057" w:rsidRPr="000574EB">
        <w:t>REQUIRED</w:t>
      </w:r>
      <w:r w:rsidR="004D6C41" w:rsidRPr="000574EB">
        <w:t xml:space="preserve"> </w:t>
      </w:r>
      <w:r w:rsidRPr="000574EB">
        <w:t>questions:</w:t>
      </w:r>
    </w:p>
    <w:p w14:paraId="079894CD" w14:textId="22EF6794" w:rsidR="00A72E27" w:rsidRPr="00735328" w:rsidRDefault="00A72E27" w:rsidP="00A72E27">
      <w:pPr>
        <w:shd w:val="clear" w:color="auto" w:fill="FFFFFF"/>
        <w:jc w:val="both"/>
        <w:rPr>
          <w:rFonts w:ascii="Source Sans Pro" w:hAnsi="Source Sans Pro"/>
          <w:sz w:val="12"/>
          <w:szCs w:val="12"/>
        </w:rPr>
      </w:pPr>
    </w:p>
    <w:p w14:paraId="03913D97" w14:textId="77777777" w:rsidR="00A72E27" w:rsidRPr="00593D81" w:rsidRDefault="00A72E27" w:rsidP="00A72E2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4D6C41" w:rsidRPr="00593D81" w14:paraId="17030854" w14:textId="77777777" w:rsidTr="66793125">
        <w:trPr>
          <w:trHeight w:val="485"/>
        </w:trPr>
        <w:tc>
          <w:tcPr>
            <w:tcW w:w="12870" w:type="dxa"/>
            <w:gridSpan w:val="2"/>
            <w:shd w:val="clear" w:color="auto" w:fill="B8CCE4" w:themeFill="accent1" w:themeFillTint="66"/>
            <w:vAlign w:val="center"/>
          </w:tcPr>
          <w:p w14:paraId="3E95E1C5" w14:textId="2990AF02" w:rsidR="004D6C41" w:rsidRPr="00593D81" w:rsidRDefault="004D6C41" w:rsidP="004D6C41">
            <w:pPr>
              <w:pStyle w:val="NoSpacing"/>
              <w:jc w:val="center"/>
              <w:rPr>
                <w:rFonts w:ascii="Crimson" w:hAnsi="Crimson" w:cs="Times New Roman"/>
                <w:b/>
                <w:szCs w:val="24"/>
              </w:rPr>
            </w:pPr>
            <w:r>
              <w:rPr>
                <w:rFonts w:ascii="Crimson" w:hAnsi="Crimson" w:cs="Times New Roman"/>
                <w:b/>
                <w:szCs w:val="24"/>
              </w:rPr>
              <w:t>Student Engagement and Support</w:t>
            </w:r>
          </w:p>
        </w:tc>
      </w:tr>
      <w:tr w:rsidR="00A72E27" w:rsidRPr="00593D81" w14:paraId="0D42134B" w14:textId="77777777" w:rsidTr="66793125">
        <w:trPr>
          <w:trHeight w:val="1079"/>
        </w:trPr>
        <w:tc>
          <w:tcPr>
            <w:tcW w:w="3240" w:type="dxa"/>
          </w:tcPr>
          <w:p w14:paraId="6A63361C" w14:textId="55FC4EFB" w:rsidR="00A72E27" w:rsidRPr="000574EB" w:rsidRDefault="00F02260" w:rsidP="000574EB">
            <w:pPr>
              <w:pStyle w:val="Heading4"/>
            </w:pPr>
            <w:r w:rsidRPr="000574EB">
              <w:t>STUDENT ENGAGEMENT</w:t>
            </w:r>
            <w:r w:rsidR="004D6C41" w:rsidRPr="000574EB">
              <w:t xml:space="preserve"> </w:t>
            </w:r>
          </w:p>
        </w:tc>
        <w:tc>
          <w:tcPr>
            <w:tcW w:w="9630" w:type="dxa"/>
            <w:vAlign w:val="center"/>
          </w:tcPr>
          <w:p w14:paraId="7B1FC7D4" w14:textId="52E81D1B" w:rsidR="00A72E27" w:rsidRPr="004D6C41" w:rsidRDefault="004D6C41" w:rsidP="004D6C41">
            <w:pPr>
              <w:pStyle w:val="NoSpacing"/>
              <w:rPr>
                <w:rFonts w:ascii="Source Sans Pro" w:hAnsi="Source Sans Pro" w:cs="Times New Roman"/>
                <w:i/>
                <w:szCs w:val="24"/>
              </w:rPr>
            </w:pPr>
            <w:r w:rsidRPr="004D6C41">
              <w:rPr>
                <w:rFonts w:ascii="Source Sans Pro" w:hAnsi="Source Sans Pro" w:cs="Times New Roman"/>
                <w:i/>
                <w:szCs w:val="24"/>
              </w:rPr>
              <w:t>Guided Pathways legislation specifically asks for a report on progress in engaging students in the planning and implementation of the reforms. Your answers below will provide the Chancellor’s Office a system-wide qualitative measure of this effort.</w:t>
            </w:r>
          </w:p>
        </w:tc>
      </w:tr>
      <w:tr w:rsidR="00F02260" w:rsidRPr="00593D81" w14:paraId="3A842502" w14:textId="77777777" w:rsidTr="66793125">
        <w:trPr>
          <w:trHeight w:val="1871"/>
        </w:trPr>
        <w:tc>
          <w:tcPr>
            <w:tcW w:w="3240" w:type="dxa"/>
            <w:vMerge w:val="restart"/>
          </w:tcPr>
          <w:p w14:paraId="3AEAE0B7" w14:textId="68E38588" w:rsidR="00F02260" w:rsidRPr="00F02260" w:rsidRDefault="00F02260" w:rsidP="00F02260">
            <w:pPr>
              <w:pStyle w:val="NoSpacing"/>
              <w:spacing w:before="120"/>
              <w:rPr>
                <w:rFonts w:ascii="Source Sans Pro" w:hAnsi="Source Sans Pro" w:cs="Times New Roman"/>
                <w:szCs w:val="24"/>
              </w:rPr>
            </w:pPr>
            <w:r w:rsidRPr="004D6C41">
              <w:rPr>
                <w:rFonts w:ascii="Source Sans Pro" w:hAnsi="Source Sans Pro" w:cs="Times New Roman"/>
                <w:szCs w:val="24"/>
              </w:rPr>
              <w:t>In what ways are you continually engaging students in the planning and implementation of Guided Pathways on your campus? (Minimum of one required)</w:t>
            </w:r>
          </w:p>
        </w:tc>
        <w:tc>
          <w:tcPr>
            <w:tcW w:w="9630" w:type="dxa"/>
            <w:vAlign w:val="center"/>
          </w:tcPr>
          <w:p w14:paraId="276CD7AA" w14:textId="7A628E46" w:rsidR="008E3530" w:rsidRDefault="008E3530" w:rsidP="00F02260">
            <w:pPr>
              <w:spacing w:before="60" w:after="60"/>
              <w:ind w:left="60"/>
              <w:rPr>
                <w:rFonts w:ascii="MS Gothic" w:eastAsia="MS Gothic" w:hAnsi="MS Gothic" w:cs="Arial"/>
                <w:sz w:val="22"/>
                <w:szCs w:val="22"/>
              </w:rPr>
            </w:pPr>
            <w:r>
              <w:rPr>
                <w:rFonts w:ascii="Source Sans Pro" w:hAnsi="Source Sans Pro" w:cs="Times New Roman"/>
                <w:i/>
              </w:rPr>
              <w:t>Place an X next to one or more:</w:t>
            </w:r>
          </w:p>
          <w:p w14:paraId="7546C95D" w14:textId="25E398E2" w:rsidR="00F02260" w:rsidRDefault="00F02260" w:rsidP="00F02260">
            <w:pPr>
              <w:spacing w:before="60" w:after="60"/>
              <w:ind w:left="60"/>
              <w:rPr>
                <w:rFonts w:ascii="Source Sans Pro" w:hAnsi="Source Sans Pro" w:cs="Arial"/>
                <w:sz w:val="22"/>
                <w:szCs w:val="22"/>
              </w:rPr>
            </w:pPr>
            <w:r>
              <w:rPr>
                <w:rFonts w:ascii="Source Sans Pro" w:hAnsi="Source Sans Pro" w:cs="Arial"/>
                <w:sz w:val="22"/>
                <w:szCs w:val="22"/>
              </w:rPr>
              <w:t>Student survey(s)</w:t>
            </w:r>
          </w:p>
          <w:p w14:paraId="37A7DF69" w14:textId="5E147D1D"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Pr>
                <w:rFonts w:ascii="Source Sans Pro" w:hAnsi="Source Sans Pro" w:cs="Arial"/>
                <w:sz w:val="22"/>
                <w:szCs w:val="22"/>
              </w:rPr>
              <w:t>Students serve on campus GP advisory committee(s)</w:t>
            </w:r>
          </w:p>
          <w:p w14:paraId="3E3284E7" w14:textId="33FA0C09"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F02260">
              <w:rPr>
                <w:rFonts w:ascii="Source Sans Pro" w:hAnsi="Source Sans Pro" w:cs="Arial"/>
                <w:sz w:val="22"/>
                <w:szCs w:val="22"/>
              </w:rPr>
              <w:t>Student focus groups</w:t>
            </w:r>
          </w:p>
          <w:p w14:paraId="5FBB965C" w14:textId="1FB383AA" w:rsidR="00F02260" w:rsidRPr="008E3530" w:rsidRDefault="00F02260" w:rsidP="008E3530">
            <w:pPr>
              <w:spacing w:after="80"/>
              <w:rPr>
                <w:rFonts w:asciiTheme="majorHAnsi" w:hAnsiTheme="majorHAnsi"/>
                <w:sz w:val="18"/>
                <w:szCs w:val="18"/>
              </w:rPr>
            </w:pPr>
            <w:r>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8E3530">
              <w:rPr>
                <w:rFonts w:ascii="Source Sans Pro" w:hAnsi="Source Sans Pro" w:cs="Arial"/>
                <w:sz w:val="22"/>
                <w:szCs w:val="22"/>
              </w:rPr>
              <w:t xml:space="preserve">Other:    </w:t>
            </w:r>
          </w:p>
        </w:tc>
      </w:tr>
      <w:tr w:rsidR="00F02260" w:rsidRPr="00593D81" w14:paraId="383B0AED" w14:textId="77777777" w:rsidTr="66793125">
        <w:trPr>
          <w:trHeight w:val="272"/>
        </w:trPr>
        <w:tc>
          <w:tcPr>
            <w:tcW w:w="3240" w:type="dxa"/>
            <w:vMerge/>
          </w:tcPr>
          <w:p w14:paraId="613E88D9" w14:textId="77777777" w:rsidR="00F02260" w:rsidRPr="004D6C41" w:rsidRDefault="00F02260" w:rsidP="004D6C41">
            <w:pPr>
              <w:pStyle w:val="NoSpacing"/>
              <w:rPr>
                <w:rFonts w:ascii="Source Sans Pro" w:hAnsi="Source Sans Pro" w:cs="Times New Roman"/>
                <w:szCs w:val="24"/>
              </w:rPr>
            </w:pPr>
          </w:p>
        </w:tc>
        <w:tc>
          <w:tcPr>
            <w:tcW w:w="9630" w:type="dxa"/>
          </w:tcPr>
          <w:p w14:paraId="349AE213" w14:textId="35B81838" w:rsidR="00F02260" w:rsidRPr="00F02260" w:rsidRDefault="00F02260" w:rsidP="00F02260">
            <w:pPr>
              <w:rPr>
                <w:rFonts w:ascii="Source Sans Pro" w:hAnsi="Source Sans Pro" w:cs="Arial"/>
                <w:i/>
                <w:sz w:val="20"/>
                <w:szCs w:val="20"/>
              </w:rPr>
            </w:pPr>
            <w:r w:rsidRPr="00F02260">
              <w:rPr>
                <w:rFonts w:ascii="Source Sans Pro" w:hAnsi="Source Sans Pro" w:cs="Arial"/>
                <w:i/>
                <w:sz w:val="22"/>
                <w:szCs w:val="22"/>
              </w:rPr>
              <w:t>Engagement</w:t>
            </w:r>
            <w:r>
              <w:rPr>
                <w:rFonts w:ascii="Source Sans Pro" w:hAnsi="Source Sans Pro" w:cs="Arial"/>
                <w:i/>
                <w:sz w:val="22"/>
                <w:szCs w:val="22"/>
              </w:rPr>
              <w:t xml:space="preserve"> </w:t>
            </w:r>
            <w:proofErr w:type="gramStart"/>
            <w:r>
              <w:rPr>
                <w:rFonts w:ascii="Source Sans Pro" w:hAnsi="Source Sans Pro" w:cs="Arial"/>
                <w:i/>
                <w:sz w:val="22"/>
                <w:szCs w:val="22"/>
              </w:rPr>
              <w:t>E</w:t>
            </w:r>
            <w:r w:rsidRPr="00F02260">
              <w:rPr>
                <w:rFonts w:ascii="Source Sans Pro" w:hAnsi="Source Sans Pro" w:cs="Arial"/>
                <w:i/>
                <w:sz w:val="22"/>
                <w:szCs w:val="22"/>
              </w:rPr>
              <w:t>fforts  -</w:t>
            </w:r>
            <w:proofErr w:type="gramEnd"/>
            <w:r w:rsidRPr="00F02260">
              <w:rPr>
                <w:rFonts w:ascii="Source Sans Pro" w:hAnsi="Source Sans Pro" w:cs="Arial"/>
                <w:i/>
                <w:sz w:val="22"/>
                <w:szCs w:val="22"/>
              </w:rPr>
              <w:t xml:space="preserve"> Details: </w:t>
            </w:r>
            <w:r w:rsidRPr="00F02260">
              <w:rPr>
                <w:rFonts w:ascii="Source Sans Pro" w:hAnsi="Source Sans Pro" w:cs="Arial"/>
                <w:i/>
                <w:sz w:val="20"/>
                <w:szCs w:val="20"/>
              </w:rPr>
              <w:t>(1,000 character)</w:t>
            </w:r>
          </w:p>
          <w:p w14:paraId="13538D40" w14:textId="18131907" w:rsidR="00F02260" w:rsidRDefault="00F02260" w:rsidP="008E3530">
            <w:pPr>
              <w:spacing w:before="60" w:after="60"/>
              <w:rPr>
                <w:rStyle w:val="textbox"/>
                <w:rFonts w:asciiTheme="majorHAnsi" w:hAnsiTheme="majorHAnsi"/>
                <w:szCs w:val="18"/>
              </w:rPr>
            </w:pPr>
          </w:p>
          <w:p w14:paraId="3714E8FD" w14:textId="19F2D149" w:rsidR="00F02260" w:rsidRDefault="00F02260" w:rsidP="004D6C41">
            <w:pPr>
              <w:spacing w:before="60" w:after="60"/>
              <w:ind w:left="60"/>
              <w:rPr>
                <w:rFonts w:ascii="Source Sans Pro" w:hAnsi="Source Sans Pro" w:cs="Arial"/>
                <w:sz w:val="22"/>
                <w:szCs w:val="22"/>
              </w:rPr>
            </w:pPr>
          </w:p>
        </w:tc>
      </w:tr>
      <w:tr w:rsidR="004D6C41" w:rsidRPr="00593D81" w14:paraId="67DEE41F" w14:textId="77777777" w:rsidTr="66793125">
        <w:trPr>
          <w:trHeight w:val="170"/>
        </w:trPr>
        <w:tc>
          <w:tcPr>
            <w:tcW w:w="12870" w:type="dxa"/>
            <w:gridSpan w:val="2"/>
          </w:tcPr>
          <w:p w14:paraId="7DDED002" w14:textId="199E8971" w:rsidR="004D6C41" w:rsidRPr="008E3530" w:rsidRDefault="004D6C41" w:rsidP="004D6C41">
            <w:pPr>
              <w:pStyle w:val="NoSpacing"/>
              <w:rPr>
                <w:rFonts w:ascii="Source Sans Pro" w:hAnsi="Source Sans Pro" w:cs="Times New Roman"/>
                <w:sz w:val="12"/>
                <w:szCs w:val="12"/>
              </w:rPr>
            </w:pPr>
          </w:p>
        </w:tc>
      </w:tr>
      <w:tr w:rsidR="00F02260" w:rsidRPr="00593D81" w14:paraId="652FF9C1" w14:textId="77777777" w:rsidTr="66793125">
        <w:trPr>
          <w:trHeight w:val="1025"/>
        </w:trPr>
        <w:tc>
          <w:tcPr>
            <w:tcW w:w="3240" w:type="dxa"/>
            <w:vMerge w:val="restart"/>
          </w:tcPr>
          <w:p w14:paraId="6CE25BCA" w14:textId="6026379F" w:rsidR="00F02260" w:rsidRPr="00593D81" w:rsidRDefault="00F02260" w:rsidP="000574EB">
            <w:pPr>
              <w:pStyle w:val="Heading4"/>
              <w:rPr>
                <w:i/>
              </w:rPr>
            </w:pPr>
            <w:r>
              <w:lastRenderedPageBreak/>
              <w:t>COURSE ALIGNMENT</w:t>
            </w:r>
            <w:r w:rsidRPr="00F02260">
              <w:t xml:space="preserve"> </w:t>
            </w:r>
          </w:p>
        </w:tc>
        <w:tc>
          <w:tcPr>
            <w:tcW w:w="9630" w:type="dxa"/>
            <w:vAlign w:val="center"/>
          </w:tcPr>
          <w:p w14:paraId="42E84F1E" w14:textId="38B5A567" w:rsidR="00F02260" w:rsidRPr="00593D81" w:rsidRDefault="00F02260" w:rsidP="00F02260">
            <w:pPr>
              <w:pStyle w:val="NoSpacing"/>
              <w:rPr>
                <w:rFonts w:ascii="Source Sans Pro" w:hAnsi="Source Sans Pro" w:cs="Times New Roman"/>
                <w:szCs w:val="24"/>
              </w:rPr>
            </w:pPr>
            <w:r w:rsidRPr="00F02260">
              <w:rPr>
                <w:rFonts w:ascii="Source Sans Pro" w:hAnsi="Source Sans Pro" w:cs="Times New Roman"/>
                <w:i/>
                <w:szCs w:val="24"/>
              </w:rPr>
              <w:t>How is the college exploring alignment of course offerings with student education plans? (To help answer this question, consider the college's answers to the following self-assessment questions 1.D., 2.A., 3.B., and 3.E.)</w:t>
            </w:r>
          </w:p>
        </w:tc>
      </w:tr>
      <w:tr w:rsidR="00F02260" w:rsidRPr="00593D81" w14:paraId="4A84EDB4" w14:textId="77777777" w:rsidTr="66793125">
        <w:trPr>
          <w:trHeight w:val="272"/>
        </w:trPr>
        <w:tc>
          <w:tcPr>
            <w:tcW w:w="3240" w:type="dxa"/>
            <w:vMerge/>
          </w:tcPr>
          <w:p w14:paraId="7C8D425E" w14:textId="3A50F7E3" w:rsidR="00F02260" w:rsidRPr="00593D81" w:rsidRDefault="00F02260" w:rsidP="004D6C41">
            <w:pPr>
              <w:pStyle w:val="NoSpacing"/>
              <w:rPr>
                <w:rFonts w:ascii="Source Sans Pro" w:hAnsi="Source Sans Pro" w:cs="Times New Roman"/>
                <w:i/>
                <w:szCs w:val="24"/>
              </w:rPr>
            </w:pPr>
          </w:p>
        </w:tc>
        <w:tc>
          <w:tcPr>
            <w:tcW w:w="9630" w:type="dxa"/>
          </w:tcPr>
          <w:p w14:paraId="2AC6F0F0" w14:textId="283026FA" w:rsidR="00F02260" w:rsidRPr="00A65292" w:rsidRDefault="00F02260" w:rsidP="00F02260">
            <w:pPr>
              <w:rPr>
                <w:rFonts w:ascii="Source Sans Pro" w:hAnsi="Source Sans Pro" w:cs="Arial"/>
                <w:i/>
                <w:sz w:val="20"/>
                <w:szCs w:val="20"/>
                <w:highlight w:val="yellow"/>
              </w:rPr>
            </w:pPr>
            <w:r w:rsidRPr="00A65292">
              <w:rPr>
                <w:rFonts w:ascii="Source Sans Pro" w:hAnsi="Source Sans Pro" w:cs="Arial"/>
                <w:i/>
                <w:sz w:val="22"/>
                <w:szCs w:val="22"/>
                <w:highlight w:val="yellow"/>
              </w:rPr>
              <w:t xml:space="preserve">Course </w:t>
            </w:r>
            <w:proofErr w:type="gramStart"/>
            <w:r w:rsidRPr="00A65292">
              <w:rPr>
                <w:rFonts w:ascii="Source Sans Pro" w:hAnsi="Source Sans Pro" w:cs="Arial"/>
                <w:i/>
                <w:sz w:val="22"/>
                <w:szCs w:val="22"/>
                <w:highlight w:val="yellow"/>
              </w:rPr>
              <w:t>Alignment  -</w:t>
            </w:r>
            <w:proofErr w:type="gramEnd"/>
            <w:r w:rsidRPr="00A65292">
              <w:rPr>
                <w:rFonts w:ascii="Source Sans Pro" w:hAnsi="Source Sans Pro" w:cs="Arial"/>
                <w:i/>
                <w:sz w:val="22"/>
                <w:szCs w:val="22"/>
                <w:highlight w:val="yellow"/>
              </w:rPr>
              <w:t xml:space="preserve"> Details: </w:t>
            </w:r>
            <w:r w:rsidRPr="00A65292">
              <w:rPr>
                <w:rFonts w:ascii="Source Sans Pro" w:hAnsi="Source Sans Pro" w:cs="Arial"/>
                <w:i/>
                <w:sz w:val="20"/>
                <w:szCs w:val="20"/>
                <w:highlight w:val="yellow"/>
              </w:rPr>
              <w:t>(1,000 character)</w:t>
            </w:r>
          </w:p>
          <w:p w14:paraId="2D15DDE3" w14:textId="72EAEC0F" w:rsidR="00F02260" w:rsidRDefault="16476EFD" w:rsidP="66793125">
            <w:pPr>
              <w:spacing w:before="60" w:after="60"/>
              <w:rPr>
                <w:rStyle w:val="textbox"/>
                <w:rFonts w:asciiTheme="majorHAnsi" w:hAnsiTheme="majorHAnsi"/>
              </w:rPr>
            </w:pPr>
            <w:r w:rsidRPr="00A65292">
              <w:rPr>
                <w:rStyle w:val="textbox"/>
                <w:rFonts w:asciiTheme="majorHAnsi" w:hAnsiTheme="majorHAnsi"/>
                <w:highlight w:val="yellow"/>
              </w:rPr>
              <w:t>The college is developing course rotation schedules in collaboration with program maps which are used in course schedule development. Some departments are already utilizing these course rotation schedules, and the Fall 2020 Department Chair meeting included a faculty-led discussion about creating and maintaining these schedules. Deans a</w:t>
            </w:r>
            <w:r w:rsidR="3548BBC5" w:rsidRPr="00A65292">
              <w:rPr>
                <w:rStyle w:val="textbox"/>
                <w:rFonts w:asciiTheme="majorHAnsi" w:hAnsiTheme="majorHAnsi"/>
                <w:highlight w:val="yellow"/>
              </w:rPr>
              <w:t>re asked to consider the student pathway as they develop courses as well.</w:t>
            </w:r>
          </w:p>
          <w:p w14:paraId="52380782" w14:textId="09C3383C" w:rsidR="00F02260" w:rsidRPr="00593D81" w:rsidRDefault="00F02260" w:rsidP="7ED7064E">
            <w:pPr>
              <w:pStyle w:val="NoSpacing"/>
              <w:rPr>
                <w:rFonts w:ascii="Source Sans Pro" w:hAnsi="Source Sans Pro" w:cs="Times New Roman"/>
                <w:highlight w:val="yellow"/>
              </w:rPr>
            </w:pPr>
          </w:p>
        </w:tc>
      </w:tr>
    </w:tbl>
    <w:p w14:paraId="17CFF226" w14:textId="6C053E60" w:rsidR="00A72E27" w:rsidRDefault="00A72E27" w:rsidP="001B7E33">
      <w:pPr>
        <w:rPr>
          <w:rFonts w:ascii="Source Sans Pro" w:hAnsi="Source Sans Pro" w:cs="Arial"/>
          <w:b/>
          <w:sz w:val="22"/>
          <w:szCs w:val="22"/>
        </w:rPr>
      </w:pPr>
    </w:p>
    <w:p w14:paraId="2036D4A0" w14:textId="65E088F4" w:rsidR="002E6057" w:rsidRPr="00735328" w:rsidRDefault="002E6057" w:rsidP="001B7E33">
      <w:pPr>
        <w:rPr>
          <w:rFonts w:ascii="Source Sans Pro" w:hAnsi="Source Sans Pro" w:cs="Arial"/>
          <w:b/>
          <w:sz w:val="12"/>
          <w:szCs w:val="12"/>
        </w:rPr>
      </w:pPr>
    </w:p>
    <w:p w14:paraId="675AB664" w14:textId="03325F44" w:rsidR="002E6057" w:rsidRDefault="002E6057" w:rsidP="002E6057">
      <w:pPr>
        <w:rPr>
          <w:rFonts w:ascii="Source Sans Pro" w:hAnsi="Source Sans Pro" w:cs="Arial"/>
          <w:b/>
          <w:sz w:val="22"/>
          <w:szCs w:val="22"/>
        </w:rPr>
      </w:pPr>
      <w:r>
        <w:rPr>
          <w:rFonts w:ascii="Source Sans Pro" w:hAnsi="Source Sans Pro" w:cs="Arial"/>
          <w:b/>
          <w:sz w:val="22"/>
          <w:szCs w:val="22"/>
        </w:rPr>
        <w:t>Additional OPTIONAL questions:</w:t>
      </w:r>
    </w:p>
    <w:p w14:paraId="1E141271" w14:textId="77777777" w:rsidR="002E6057" w:rsidRPr="00735328" w:rsidRDefault="002E6057" w:rsidP="002E6057">
      <w:pPr>
        <w:shd w:val="clear" w:color="auto" w:fill="FFFFFF"/>
        <w:jc w:val="both"/>
        <w:rPr>
          <w:rFonts w:ascii="Source Sans Pro" w:hAnsi="Source Sans Pro"/>
          <w:sz w:val="12"/>
          <w:szCs w:val="12"/>
        </w:rPr>
      </w:pPr>
    </w:p>
    <w:p w14:paraId="0314330D" w14:textId="77777777" w:rsidR="002E6057" w:rsidRPr="00593D81" w:rsidRDefault="002E6057" w:rsidP="002E605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2E6057" w:rsidRPr="00593D81" w14:paraId="7B322A5B" w14:textId="77777777" w:rsidTr="00F11A97">
        <w:trPr>
          <w:trHeight w:val="485"/>
        </w:trPr>
        <w:tc>
          <w:tcPr>
            <w:tcW w:w="12870" w:type="dxa"/>
            <w:gridSpan w:val="2"/>
            <w:shd w:val="clear" w:color="auto" w:fill="B8CCE4" w:themeFill="accent1" w:themeFillTint="66"/>
            <w:vAlign w:val="center"/>
          </w:tcPr>
          <w:p w14:paraId="38F71D77" w14:textId="04745B34" w:rsidR="002E6057" w:rsidRPr="00593D81" w:rsidRDefault="002E6057" w:rsidP="00F11A97">
            <w:pPr>
              <w:pStyle w:val="NoSpacing"/>
              <w:jc w:val="center"/>
              <w:rPr>
                <w:rFonts w:ascii="Crimson" w:hAnsi="Crimson" w:cs="Times New Roman"/>
                <w:b/>
                <w:szCs w:val="24"/>
              </w:rPr>
            </w:pPr>
            <w:r>
              <w:rPr>
                <w:rFonts w:ascii="Crimson" w:hAnsi="Crimson" w:cs="Times New Roman"/>
                <w:b/>
                <w:szCs w:val="24"/>
              </w:rPr>
              <w:t>Success Story</w:t>
            </w:r>
          </w:p>
        </w:tc>
      </w:tr>
      <w:tr w:rsidR="002E6057" w:rsidRPr="00593D81" w14:paraId="6BB5CB05" w14:textId="77777777" w:rsidTr="004D0E0E">
        <w:trPr>
          <w:trHeight w:val="1277"/>
        </w:trPr>
        <w:tc>
          <w:tcPr>
            <w:tcW w:w="3240" w:type="dxa"/>
          </w:tcPr>
          <w:p w14:paraId="4E8FEAE1" w14:textId="2AABF75C" w:rsidR="002E6057" w:rsidRPr="00F02260" w:rsidRDefault="002E6057" w:rsidP="000574EB">
            <w:pPr>
              <w:pStyle w:val="Heading4"/>
            </w:pPr>
            <w:r>
              <w:t>SUCCESS STORY</w:t>
            </w:r>
            <w:r w:rsidRPr="00F02260">
              <w:t xml:space="preserve"> </w:t>
            </w:r>
          </w:p>
        </w:tc>
        <w:tc>
          <w:tcPr>
            <w:tcW w:w="9630" w:type="dxa"/>
            <w:vAlign w:val="center"/>
          </w:tcPr>
          <w:p w14:paraId="0232A377" w14:textId="5D742DA6" w:rsidR="002E6057" w:rsidRPr="004D6C41" w:rsidRDefault="002E6057" w:rsidP="004D0E0E">
            <w:pPr>
              <w:pStyle w:val="NoSpacing"/>
              <w:rPr>
                <w:rFonts w:ascii="Source Sans Pro" w:hAnsi="Source Sans Pro" w:cs="Times New Roman"/>
                <w:i/>
                <w:szCs w:val="24"/>
              </w:rPr>
            </w:pPr>
            <w:r w:rsidRPr="002E6057">
              <w:rPr>
                <w:rFonts w:ascii="Source Sans Pro" w:hAnsi="Source Sans Pro" w:cs="Times New Roman"/>
                <w:b/>
                <w:i/>
                <w:szCs w:val="24"/>
              </w:rPr>
              <w:t>Optional:</w:t>
            </w:r>
            <w:r w:rsidRPr="002E6057">
              <w:rPr>
                <w:rFonts w:ascii="Source Sans Pro" w:hAnsi="Source Sans Pro" w:cs="Times New Roman"/>
                <w:i/>
                <w:szCs w:val="24"/>
              </w:rPr>
              <w:t xml:space="preserve"> Please share a success story for collaborative purposes and to help establish best practices. Other NOVA users will be able to see this information as part of your submitted self-assessment, however the Chancellor’s Office will not share the information with outside parties without first obtaining your college’s consent.</w:t>
            </w:r>
            <w:r w:rsidR="004D0E0E">
              <w:rPr>
                <w:rFonts w:ascii="Source Sans Pro" w:hAnsi="Source Sans Pro" w:cs="Times New Roman"/>
                <w:i/>
                <w:szCs w:val="24"/>
              </w:rPr>
              <w:t xml:space="preserve">   </w:t>
            </w:r>
            <w:r w:rsidRPr="002E6057">
              <w:rPr>
                <w:rFonts w:ascii="Source Sans Pro" w:hAnsi="Source Sans Pro" w:cs="Times New Roman"/>
                <w:i/>
                <w:szCs w:val="24"/>
              </w:rPr>
              <w:t>Note: All fields are required should you choose to include a success story.</w:t>
            </w:r>
          </w:p>
        </w:tc>
      </w:tr>
      <w:tr w:rsidR="004D0E0E" w:rsidRPr="00593D81" w14:paraId="3662FDFF" w14:textId="77777777" w:rsidTr="00C57FC4">
        <w:trPr>
          <w:trHeight w:val="431"/>
        </w:trPr>
        <w:tc>
          <w:tcPr>
            <w:tcW w:w="12870" w:type="dxa"/>
            <w:gridSpan w:val="2"/>
          </w:tcPr>
          <w:p w14:paraId="3D7E6E87" w14:textId="7A259A7A" w:rsidR="004D0E0E" w:rsidRPr="002E6057" w:rsidRDefault="004D0E0E" w:rsidP="008E3530">
            <w:pPr>
              <w:spacing w:before="60"/>
              <w:ind w:left="403"/>
              <w:rPr>
                <w:rFonts w:asciiTheme="majorHAnsi" w:hAnsiTheme="majorHAnsi"/>
                <w:sz w:val="18"/>
                <w:szCs w:val="18"/>
              </w:rPr>
            </w:pPr>
            <w:r w:rsidRPr="002E6057">
              <w:rPr>
                <w:rFonts w:ascii="Source Sans Pro" w:hAnsi="Source Sans Pro" w:cs="Arial"/>
                <w:i/>
                <w:sz w:val="22"/>
                <w:szCs w:val="22"/>
              </w:rPr>
              <w:t>Title:</w:t>
            </w:r>
            <w:r w:rsidR="008E3530">
              <w:rPr>
                <w:rFonts w:ascii="Source Sans Pro" w:hAnsi="Source Sans Pro" w:cs="Arial"/>
                <w:sz w:val="22"/>
                <w:szCs w:val="22"/>
              </w:rPr>
              <w:t xml:space="preserve">   </w:t>
            </w:r>
          </w:p>
        </w:tc>
      </w:tr>
      <w:tr w:rsidR="004D0E0E" w:rsidRPr="00593D81" w14:paraId="3E17B817" w14:textId="77777777" w:rsidTr="00C57FC4">
        <w:trPr>
          <w:trHeight w:val="449"/>
        </w:trPr>
        <w:tc>
          <w:tcPr>
            <w:tcW w:w="12870" w:type="dxa"/>
            <w:gridSpan w:val="2"/>
          </w:tcPr>
          <w:p w14:paraId="516C2D6E" w14:textId="755D9147" w:rsidR="004D0E0E" w:rsidRPr="002E6057" w:rsidRDefault="008E3530" w:rsidP="008E3530">
            <w:pPr>
              <w:spacing w:before="60"/>
              <w:ind w:left="403"/>
              <w:rPr>
                <w:rFonts w:ascii="Source Sans Pro" w:hAnsi="Source Sans Pro" w:cs="Arial"/>
                <w:i/>
                <w:sz w:val="22"/>
                <w:szCs w:val="22"/>
              </w:rPr>
            </w:pPr>
            <w:r>
              <w:rPr>
                <w:rFonts w:ascii="Source Sans Pro" w:hAnsi="Source Sans Pro" w:cs="Arial"/>
                <w:i/>
                <w:sz w:val="22"/>
                <w:szCs w:val="22"/>
              </w:rPr>
              <w:t xml:space="preserve">Follow-up Contact Person(s):   </w:t>
            </w:r>
          </w:p>
        </w:tc>
      </w:tr>
      <w:tr w:rsidR="004D0E0E" w:rsidRPr="00593D81" w14:paraId="71A15126" w14:textId="77777777" w:rsidTr="00F11A97">
        <w:trPr>
          <w:trHeight w:val="272"/>
        </w:trPr>
        <w:tc>
          <w:tcPr>
            <w:tcW w:w="12870" w:type="dxa"/>
            <w:gridSpan w:val="2"/>
          </w:tcPr>
          <w:p w14:paraId="7D0688D1" w14:textId="0AF26B47"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Challenge</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7EBBC391" w14:textId="2D4007D3" w:rsidR="004D0E0E" w:rsidRDefault="004D0E0E" w:rsidP="008E3530">
            <w:pPr>
              <w:spacing w:before="60" w:after="60"/>
              <w:rPr>
                <w:rStyle w:val="textbox"/>
                <w:rFonts w:asciiTheme="majorHAnsi" w:hAnsiTheme="majorHAnsi"/>
                <w:szCs w:val="18"/>
              </w:rPr>
            </w:pPr>
          </w:p>
          <w:p w14:paraId="02DCF4A0" w14:textId="2C6E0B8A" w:rsidR="004D0E0E" w:rsidRDefault="004D0E0E" w:rsidP="004D0E0E">
            <w:pPr>
              <w:ind w:firstLine="408"/>
              <w:rPr>
                <w:rFonts w:ascii="Source Sans Pro" w:hAnsi="Source Sans Pro" w:cs="Arial"/>
                <w:i/>
                <w:sz w:val="22"/>
                <w:szCs w:val="22"/>
              </w:rPr>
            </w:pPr>
          </w:p>
        </w:tc>
      </w:tr>
      <w:tr w:rsidR="004D0E0E" w:rsidRPr="00593D81" w14:paraId="6BED33C7" w14:textId="77777777" w:rsidTr="004D0E0E">
        <w:trPr>
          <w:trHeight w:val="1223"/>
        </w:trPr>
        <w:tc>
          <w:tcPr>
            <w:tcW w:w="12870" w:type="dxa"/>
            <w:gridSpan w:val="2"/>
          </w:tcPr>
          <w:p w14:paraId="4994FAFE" w14:textId="72F739DB"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Success Story</w:t>
            </w:r>
            <w:r w:rsidRPr="00F02260">
              <w:rPr>
                <w:rFonts w:ascii="Source Sans Pro" w:hAnsi="Source Sans Pro" w:cs="Arial"/>
                <w:i/>
                <w:sz w:val="22"/>
                <w:szCs w:val="22"/>
              </w:rPr>
              <w:t xml:space="preserve">: </w:t>
            </w:r>
            <w:r w:rsidRPr="00F02260">
              <w:rPr>
                <w:rFonts w:ascii="Source Sans Pro" w:hAnsi="Source Sans Pro" w:cs="Arial"/>
                <w:i/>
                <w:sz w:val="20"/>
                <w:szCs w:val="20"/>
              </w:rPr>
              <w:t>(1</w:t>
            </w:r>
            <w:r>
              <w:rPr>
                <w:rFonts w:ascii="Source Sans Pro" w:hAnsi="Source Sans Pro" w:cs="Arial"/>
                <w:i/>
                <w:sz w:val="20"/>
                <w:szCs w:val="20"/>
              </w:rPr>
              <w:t>0</w:t>
            </w:r>
            <w:r w:rsidRPr="00F02260">
              <w:rPr>
                <w:rFonts w:ascii="Source Sans Pro" w:hAnsi="Source Sans Pro" w:cs="Arial"/>
                <w:i/>
                <w:sz w:val="20"/>
                <w:szCs w:val="20"/>
              </w:rPr>
              <w:t>,000 character)</w:t>
            </w:r>
          </w:p>
          <w:p w14:paraId="736DB90A" w14:textId="338948B2" w:rsidR="004D0E0E" w:rsidRDefault="004D0E0E" w:rsidP="008E3530">
            <w:pPr>
              <w:spacing w:before="60" w:after="60"/>
              <w:rPr>
                <w:rStyle w:val="textbox"/>
                <w:rFonts w:asciiTheme="majorHAnsi" w:hAnsiTheme="majorHAnsi"/>
                <w:szCs w:val="18"/>
              </w:rPr>
            </w:pPr>
          </w:p>
          <w:p w14:paraId="1A528CB8" w14:textId="30BDB515" w:rsidR="004D0E0E" w:rsidRDefault="004D0E0E" w:rsidP="004D0E0E">
            <w:pPr>
              <w:ind w:firstLine="408"/>
              <w:rPr>
                <w:rFonts w:ascii="Source Sans Pro" w:hAnsi="Source Sans Pro" w:cs="Arial"/>
                <w:i/>
                <w:sz w:val="22"/>
                <w:szCs w:val="22"/>
              </w:rPr>
            </w:pPr>
          </w:p>
        </w:tc>
      </w:tr>
      <w:tr w:rsidR="004D0E0E" w:rsidRPr="00593D81" w14:paraId="62F2AA47" w14:textId="77777777" w:rsidTr="00F11A97">
        <w:trPr>
          <w:trHeight w:val="272"/>
        </w:trPr>
        <w:tc>
          <w:tcPr>
            <w:tcW w:w="12870" w:type="dxa"/>
            <w:gridSpan w:val="2"/>
          </w:tcPr>
          <w:p w14:paraId="5A661A73" w14:textId="76348C6C"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Outcomes:</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1A11A55E" w14:textId="68DC06B4" w:rsidR="004D0E0E" w:rsidRDefault="004D0E0E" w:rsidP="008E3530">
            <w:pPr>
              <w:spacing w:before="60" w:after="60"/>
              <w:rPr>
                <w:rStyle w:val="textbox"/>
                <w:rFonts w:asciiTheme="majorHAnsi" w:hAnsiTheme="majorHAnsi"/>
                <w:szCs w:val="18"/>
              </w:rPr>
            </w:pPr>
          </w:p>
          <w:p w14:paraId="62C96348" w14:textId="77777777" w:rsidR="004D0E0E" w:rsidRDefault="004D0E0E" w:rsidP="004D0E0E">
            <w:pPr>
              <w:ind w:firstLine="408"/>
              <w:rPr>
                <w:rFonts w:ascii="Source Sans Pro" w:hAnsi="Source Sans Pro" w:cs="Arial"/>
                <w:i/>
                <w:sz w:val="22"/>
                <w:szCs w:val="22"/>
              </w:rPr>
            </w:pPr>
          </w:p>
        </w:tc>
      </w:tr>
      <w:tr w:rsidR="004D0E0E" w:rsidRPr="00593D81" w14:paraId="5598CB37" w14:textId="77777777" w:rsidTr="00F11A97">
        <w:trPr>
          <w:trHeight w:val="272"/>
        </w:trPr>
        <w:tc>
          <w:tcPr>
            <w:tcW w:w="12870" w:type="dxa"/>
            <w:gridSpan w:val="2"/>
          </w:tcPr>
          <w:p w14:paraId="6D43D5FE" w14:textId="695B2A41" w:rsidR="004D0E0E" w:rsidRPr="002E6057" w:rsidRDefault="004D0E0E" w:rsidP="004D0E0E">
            <w:pPr>
              <w:pStyle w:val="NoSpacing"/>
              <w:spacing w:before="60"/>
              <w:ind w:firstLine="408"/>
              <w:rPr>
                <w:rFonts w:ascii="Source Sans Pro" w:hAnsi="Source Sans Pro" w:cs="Times New Roman"/>
                <w:i/>
                <w:szCs w:val="24"/>
              </w:rPr>
            </w:pPr>
            <w:r w:rsidRPr="004B5B44">
              <w:rPr>
                <w:rFonts w:ascii="Source Sans Pro" w:hAnsi="Source Sans Pro" w:cs="Times New Roman"/>
                <w:i/>
                <w:szCs w:val="24"/>
              </w:rPr>
              <w:t xml:space="preserve">Vision for Success </w:t>
            </w:r>
            <w:proofErr w:type="gramStart"/>
            <w:r w:rsidRPr="004B5B44">
              <w:rPr>
                <w:rFonts w:ascii="Source Sans Pro" w:hAnsi="Source Sans Pro" w:cs="Times New Roman"/>
                <w:i/>
                <w:szCs w:val="24"/>
              </w:rPr>
              <w:t>Goals  -</w:t>
            </w:r>
            <w:proofErr w:type="gramEnd"/>
            <w:r w:rsidRPr="004B5B44">
              <w:rPr>
                <w:rFonts w:ascii="Source Sans Pro" w:hAnsi="Source Sans Pro" w:cs="Times New Roman"/>
                <w:i/>
                <w:szCs w:val="24"/>
              </w:rPr>
              <w:t xml:space="preserve">  Please</w:t>
            </w:r>
            <w:r w:rsidRPr="002E6057">
              <w:rPr>
                <w:rFonts w:ascii="Source Sans Pro" w:hAnsi="Source Sans Pro" w:cs="Times New Roman"/>
                <w:i/>
                <w:szCs w:val="24"/>
              </w:rPr>
              <w:t xml:space="preserve"> select the goals that apply to this success story.</w:t>
            </w:r>
            <w:r w:rsidR="008E3530">
              <w:rPr>
                <w:rFonts w:ascii="Source Sans Pro" w:hAnsi="Source Sans Pro" w:cs="Times New Roman"/>
                <w:i/>
                <w:szCs w:val="24"/>
              </w:rPr>
              <w:t xml:space="preserve"> Place an X next to one or more:</w:t>
            </w:r>
          </w:p>
          <w:p w14:paraId="799CBBEC" w14:textId="26520365"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lastRenderedPageBreak/>
              <w:t xml:space="preserve">  </w:t>
            </w:r>
            <w:r w:rsidR="004D0E0E" w:rsidRPr="004D0E0E">
              <w:rPr>
                <w:rFonts w:ascii="Source Sans Pro" w:hAnsi="Source Sans Pro" w:cs="Arial"/>
                <w:sz w:val="22"/>
                <w:szCs w:val="22"/>
              </w:rPr>
              <w:t>Increase by at least 20 percent the number of California Community College students annually who acquire associate degrees, credentials, certificates, or specific skill sets that prepare them for an in-demand job.</w:t>
            </w:r>
          </w:p>
          <w:p w14:paraId="0CE24C44" w14:textId="248AEA3F"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by 35 percent the number of California Community College students transferring annually to a UC or CSU</w:t>
            </w:r>
          </w:p>
          <w:p w14:paraId="6094862C" w14:textId="1079C850" w:rsidR="004D0E0E"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Decrease the average number of units accumulated by California Community College students earning associate degrees</w:t>
            </w:r>
          </w:p>
          <w:p w14:paraId="3CEC2C0A" w14:textId="54B9C21C" w:rsidR="004D0E0E" w:rsidRDefault="00C57FC4" w:rsidP="00C57FC4">
            <w:pPr>
              <w:ind w:left="588"/>
              <w:rPr>
                <w:rFonts w:ascii="Source Sans Pro" w:hAnsi="Source Sans Pro" w:cs="Arial"/>
                <w:sz w:val="22"/>
                <w:szCs w:val="22"/>
              </w:rPr>
            </w:pPr>
            <w:r>
              <w:rPr>
                <w:rFonts w:ascii="Source Sans Pro" w:hAnsi="Source Sans Pro" w:cs="Arial"/>
                <w:sz w:val="22"/>
                <w:szCs w:val="22"/>
              </w:rPr>
              <w:t xml:space="preserve"> </w:t>
            </w:r>
            <w:r w:rsidR="004D0E0E">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4D0E0E" w:rsidRPr="004D0E0E">
              <w:rPr>
                <w:rFonts w:ascii="Source Sans Pro" w:hAnsi="Source Sans Pro" w:cs="Arial"/>
                <w:sz w:val="22"/>
                <w:szCs w:val="22"/>
              </w:rPr>
              <w:t>Increase the percent of exiting CTE students who report being employed in their field of study</w:t>
            </w:r>
          </w:p>
          <w:p w14:paraId="23172035" w14:textId="2428DECB" w:rsidR="004D0E0E" w:rsidRDefault="008E3530" w:rsidP="00C57FC4">
            <w:pPr>
              <w:spacing w:before="60" w:after="60"/>
              <w:ind w:left="678" w:hanging="30"/>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equity gaps across all of the above measures through faster improvements among traditionally underrepresented student groups</w:t>
            </w:r>
          </w:p>
          <w:p w14:paraId="0E7C676F" w14:textId="42E12D60" w:rsidR="004D0E0E" w:rsidRPr="00C57FC4" w:rsidRDefault="008E3530" w:rsidP="00C57FC4">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004D0E0E" w:rsidRPr="004D0E0E">
              <w:rPr>
                <w:rFonts w:ascii="Source Sans Pro" w:hAnsi="Source Sans Pro" w:cs="Arial"/>
                <w:sz w:val="22"/>
                <w:szCs w:val="22"/>
              </w:rPr>
              <w:t>Reduce regional achievement gaps across all of the above measures through faster improvements among colleges located in regions with the lowest educational attainment of adults</w:t>
            </w:r>
          </w:p>
        </w:tc>
      </w:tr>
    </w:tbl>
    <w:p w14:paraId="71F2E549" w14:textId="77777777" w:rsidR="002E6057" w:rsidRPr="00593D81" w:rsidRDefault="002E6057" w:rsidP="001B7E33">
      <w:pPr>
        <w:rPr>
          <w:rFonts w:ascii="Source Sans Pro" w:hAnsi="Source Sans Pro" w:cs="Arial"/>
          <w:b/>
          <w:sz w:val="22"/>
          <w:szCs w:val="22"/>
        </w:rPr>
      </w:pPr>
    </w:p>
    <w:sectPr w:rsidR="002E6057" w:rsidRPr="00593D81" w:rsidSect="001B7E33">
      <w:footerReference w:type="default" r:id="rId13"/>
      <w:headerReference w:type="first" r:id="rId14"/>
      <w:footerReference w:type="first" r:id="rId15"/>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780D49" w14:textId="77777777" w:rsidR="00F32705" w:rsidRDefault="00F32705" w:rsidP="006B1068">
      <w:r>
        <w:separator/>
      </w:r>
    </w:p>
  </w:endnote>
  <w:endnote w:type="continuationSeparator" w:id="0">
    <w:p w14:paraId="5CBE7048" w14:textId="77777777" w:rsidR="00F32705" w:rsidRDefault="00F32705" w:rsidP="006B1068">
      <w:r>
        <w:continuationSeparator/>
      </w:r>
    </w:p>
  </w:endnote>
  <w:endnote w:type="continuationNotice" w:id="1">
    <w:p w14:paraId="71FA0F3C" w14:textId="77777777" w:rsidR="00F32705" w:rsidRDefault="00F327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rimson">
    <w:altName w:val="Cambria"/>
    <w:panose1 w:val="00000000000000000000"/>
    <w:charset w:val="00"/>
    <w:family w:val="modern"/>
    <w:notTrueType/>
    <w:pitch w:val="variable"/>
    <w:sig w:usb0="E00002EF" w:usb1="0000006B" w:usb2="00000000" w:usb3="00000000" w:csb0="0000009F" w:csb1="00000000"/>
  </w:font>
  <w:font w:name="Calibri">
    <w:panose1 w:val="020F0502020204030204"/>
    <w:charset w:val="00"/>
    <w:family w:val="swiss"/>
    <w:pitch w:val="variable"/>
    <w:sig w:usb0="E0002AFF" w:usb1="C000247B" w:usb2="00000009" w:usb3="00000000" w:csb0="000001FF" w:csb1="00000000"/>
  </w:font>
  <w:font w:name="Source Sans Pro">
    <w:charset w:val="00"/>
    <w:family w:val="swiss"/>
    <w:pitch w:val="variable"/>
    <w:sig w:usb0="600002F7" w:usb1="02000001" w:usb2="00000000" w:usb3="00000000" w:csb0="0000019F" w:csb1="00000000"/>
  </w:font>
  <w:font w:name="Lucida Grande">
    <w:altName w:val="Segoe UI"/>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2014DFA0" w:rsidR="00D51422" w:rsidRPr="00C52226" w:rsidRDefault="00D51422">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Pr>
            <w:rFonts w:asciiTheme="majorHAnsi" w:hAnsiTheme="majorHAnsi" w:cstheme="majorHAnsi"/>
            <w:noProof/>
            <w:sz w:val="22"/>
          </w:rPr>
          <w:t>2</w:t>
        </w:r>
        <w:r w:rsidRPr="00C52226">
          <w:rPr>
            <w:rFonts w:asciiTheme="majorHAnsi" w:hAnsiTheme="majorHAnsi" w:cstheme="majorHAnsi"/>
            <w:noProof/>
            <w:sz w:val="22"/>
          </w:rPr>
          <w:fldChar w:fldCharType="end"/>
        </w:r>
      </w:p>
    </w:sdtContent>
  </w:sdt>
  <w:p w14:paraId="5D27301C" w14:textId="77777777" w:rsidR="00D51422" w:rsidRDefault="00D514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075466"/>
      <w:docPartObj>
        <w:docPartGallery w:val="Page Numbers (Bottom of Page)"/>
        <w:docPartUnique/>
      </w:docPartObj>
    </w:sdtPr>
    <w:sdtEndPr>
      <w:rPr>
        <w:noProof/>
      </w:rPr>
    </w:sdtEndPr>
    <w:sdtContent>
      <w:p w14:paraId="7FBD97E0" w14:textId="6AD32C41" w:rsidR="00D51422" w:rsidRDefault="00D51422">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A43F05F" w14:textId="77777777" w:rsidR="00D51422" w:rsidRDefault="00D514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49EA69" w14:textId="77777777" w:rsidR="00F32705" w:rsidRDefault="00F32705" w:rsidP="006B1068">
      <w:bookmarkStart w:id="0" w:name="_Hlk481666542"/>
      <w:bookmarkEnd w:id="0"/>
      <w:r>
        <w:separator/>
      </w:r>
    </w:p>
  </w:footnote>
  <w:footnote w:type="continuationSeparator" w:id="0">
    <w:p w14:paraId="66CBBAC4" w14:textId="77777777" w:rsidR="00F32705" w:rsidRDefault="00F32705" w:rsidP="006B1068">
      <w:r>
        <w:continuationSeparator/>
      </w:r>
    </w:p>
  </w:footnote>
  <w:footnote w:type="continuationNotice" w:id="1">
    <w:p w14:paraId="240AE0AF" w14:textId="77777777" w:rsidR="00F32705" w:rsidRDefault="00F327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C3B53" w14:textId="0DFC4CA1" w:rsidR="00D51422" w:rsidRDefault="00D51422" w:rsidP="00ED4159">
    <w:pPr>
      <w:pStyle w:val="Header"/>
      <w:jc w:val="center"/>
    </w:pPr>
    <w:r w:rsidRPr="003921B8">
      <w:rPr>
        <w:noProof/>
      </w:rPr>
      <w:drawing>
        <wp:inline distT="0" distB="0" distL="0" distR="0" wp14:anchorId="22C374EA" wp14:editId="0D659B1D">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Pr="003921B8">
      <w:rPr>
        <w:noProof/>
      </w:rPr>
      <w:drawing>
        <wp:inline distT="0" distB="0" distL="0" distR="0" wp14:anchorId="23146C98" wp14:editId="6196CE38">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5893C15" w14:textId="7DC8BA95" w:rsidR="00D51422" w:rsidRDefault="00D51422"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hybridMultilevel"/>
    <w:tmpl w:val="E6667378"/>
    <w:lvl w:ilvl="0" w:tplc="1D6ADE2A">
      <w:start w:val="1"/>
      <w:numFmt w:val="decimal"/>
      <w:pStyle w:val="Table"/>
      <w:lvlText w:val="%1."/>
      <w:lvlJc w:val="left"/>
      <w:pPr>
        <w:ind w:left="-720" w:hanging="360"/>
      </w:pPr>
      <w:rPr>
        <w:rFonts w:hint="default"/>
      </w:rPr>
    </w:lvl>
    <w:lvl w:ilvl="1" w:tplc="A016084E">
      <w:start w:val="1"/>
      <w:numFmt w:val="lowerLetter"/>
      <w:lvlText w:val="%2."/>
      <w:lvlJc w:val="left"/>
      <w:pPr>
        <w:ind w:left="0" w:hanging="360"/>
      </w:pPr>
      <w:rPr>
        <w:rFonts w:hint="default"/>
      </w:rPr>
    </w:lvl>
    <w:lvl w:ilvl="2" w:tplc="E23EF842">
      <w:start w:val="1"/>
      <w:numFmt w:val="lowerRoman"/>
      <w:lvlText w:val="%3."/>
      <w:lvlJc w:val="right"/>
      <w:pPr>
        <w:ind w:left="720" w:hanging="180"/>
      </w:pPr>
      <w:rPr>
        <w:rFonts w:hint="default"/>
      </w:rPr>
    </w:lvl>
    <w:lvl w:ilvl="3" w:tplc="7D84A932">
      <w:start w:val="1"/>
      <w:numFmt w:val="decimal"/>
      <w:lvlText w:val="%4."/>
      <w:lvlJc w:val="left"/>
      <w:pPr>
        <w:ind w:left="1440" w:hanging="360"/>
      </w:pPr>
      <w:rPr>
        <w:rFonts w:hint="default"/>
      </w:rPr>
    </w:lvl>
    <w:lvl w:ilvl="4" w:tplc="85C677BA">
      <w:start w:val="1"/>
      <w:numFmt w:val="lowerLetter"/>
      <w:lvlText w:val="%5."/>
      <w:lvlJc w:val="left"/>
      <w:pPr>
        <w:ind w:left="2160" w:hanging="360"/>
      </w:pPr>
      <w:rPr>
        <w:rFonts w:hint="default"/>
      </w:rPr>
    </w:lvl>
    <w:lvl w:ilvl="5" w:tplc="B7BC4650">
      <w:start w:val="1"/>
      <w:numFmt w:val="lowerRoman"/>
      <w:lvlText w:val="%6."/>
      <w:lvlJc w:val="right"/>
      <w:pPr>
        <w:ind w:left="2880" w:hanging="180"/>
      </w:pPr>
      <w:rPr>
        <w:rFonts w:hint="default"/>
      </w:rPr>
    </w:lvl>
    <w:lvl w:ilvl="6" w:tplc="B7FCD158">
      <w:start w:val="1"/>
      <w:numFmt w:val="decimal"/>
      <w:lvlText w:val="%7."/>
      <w:lvlJc w:val="left"/>
      <w:pPr>
        <w:ind w:left="3600" w:hanging="360"/>
      </w:pPr>
      <w:rPr>
        <w:rFonts w:hint="default"/>
      </w:rPr>
    </w:lvl>
    <w:lvl w:ilvl="7" w:tplc="A156EFEC">
      <w:start w:val="1"/>
      <w:numFmt w:val="lowerLetter"/>
      <w:lvlText w:val="%8."/>
      <w:lvlJc w:val="left"/>
      <w:pPr>
        <w:ind w:left="4320" w:hanging="360"/>
      </w:pPr>
      <w:rPr>
        <w:rFonts w:hint="default"/>
      </w:rPr>
    </w:lvl>
    <w:lvl w:ilvl="8" w:tplc="D632B31E">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FFFFFFFF">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13C45"/>
    <w:rsid w:val="0001F98B"/>
    <w:rsid w:val="000207B4"/>
    <w:rsid w:val="00027BDC"/>
    <w:rsid w:val="0004647C"/>
    <w:rsid w:val="00050ACB"/>
    <w:rsid w:val="0005255D"/>
    <w:rsid w:val="000574EB"/>
    <w:rsid w:val="00057626"/>
    <w:rsid w:val="00064EB7"/>
    <w:rsid w:val="00070B75"/>
    <w:rsid w:val="000726C0"/>
    <w:rsid w:val="00077306"/>
    <w:rsid w:val="0008175E"/>
    <w:rsid w:val="00084BEA"/>
    <w:rsid w:val="00085FF7"/>
    <w:rsid w:val="00091AFB"/>
    <w:rsid w:val="0009216B"/>
    <w:rsid w:val="00095AED"/>
    <w:rsid w:val="00096E27"/>
    <w:rsid w:val="000A7F6F"/>
    <w:rsid w:val="000B28E9"/>
    <w:rsid w:val="000B3256"/>
    <w:rsid w:val="000B455E"/>
    <w:rsid w:val="000C11D1"/>
    <w:rsid w:val="000C1791"/>
    <w:rsid w:val="000C2A26"/>
    <w:rsid w:val="000D17B5"/>
    <w:rsid w:val="000D4A3C"/>
    <w:rsid w:val="000D5BEF"/>
    <w:rsid w:val="000F20C5"/>
    <w:rsid w:val="000F31F8"/>
    <w:rsid w:val="000F5149"/>
    <w:rsid w:val="00101989"/>
    <w:rsid w:val="001120F1"/>
    <w:rsid w:val="00113E91"/>
    <w:rsid w:val="001146CA"/>
    <w:rsid w:val="001162E6"/>
    <w:rsid w:val="001177A4"/>
    <w:rsid w:val="00121D67"/>
    <w:rsid w:val="001241BF"/>
    <w:rsid w:val="00125A44"/>
    <w:rsid w:val="00127546"/>
    <w:rsid w:val="00130F8B"/>
    <w:rsid w:val="00132DED"/>
    <w:rsid w:val="00132E5A"/>
    <w:rsid w:val="0013476E"/>
    <w:rsid w:val="0013782D"/>
    <w:rsid w:val="001401B6"/>
    <w:rsid w:val="00140DBB"/>
    <w:rsid w:val="00141151"/>
    <w:rsid w:val="00142592"/>
    <w:rsid w:val="0015380B"/>
    <w:rsid w:val="001543D8"/>
    <w:rsid w:val="00156DBD"/>
    <w:rsid w:val="001573C2"/>
    <w:rsid w:val="00160822"/>
    <w:rsid w:val="00160C74"/>
    <w:rsid w:val="00161953"/>
    <w:rsid w:val="001663F8"/>
    <w:rsid w:val="001740ED"/>
    <w:rsid w:val="0018198C"/>
    <w:rsid w:val="0018466A"/>
    <w:rsid w:val="001A09F7"/>
    <w:rsid w:val="001A18E0"/>
    <w:rsid w:val="001A33A6"/>
    <w:rsid w:val="001B02A4"/>
    <w:rsid w:val="001B0824"/>
    <w:rsid w:val="001B17AF"/>
    <w:rsid w:val="001B1FCB"/>
    <w:rsid w:val="001B7E33"/>
    <w:rsid w:val="001C05F4"/>
    <w:rsid w:val="001C3CCF"/>
    <w:rsid w:val="001C4DEE"/>
    <w:rsid w:val="001C6439"/>
    <w:rsid w:val="001D6A4B"/>
    <w:rsid w:val="001F09C5"/>
    <w:rsid w:val="001F30AE"/>
    <w:rsid w:val="001F5073"/>
    <w:rsid w:val="00200195"/>
    <w:rsid w:val="00203D63"/>
    <w:rsid w:val="00203E44"/>
    <w:rsid w:val="00207CD0"/>
    <w:rsid w:val="00210C7C"/>
    <w:rsid w:val="002238A8"/>
    <w:rsid w:val="0022716A"/>
    <w:rsid w:val="00230A80"/>
    <w:rsid w:val="0023292F"/>
    <w:rsid w:val="00234BD9"/>
    <w:rsid w:val="002370BB"/>
    <w:rsid w:val="00237695"/>
    <w:rsid w:val="002472DE"/>
    <w:rsid w:val="00247C71"/>
    <w:rsid w:val="00251162"/>
    <w:rsid w:val="002516E6"/>
    <w:rsid w:val="00256FDC"/>
    <w:rsid w:val="0026183E"/>
    <w:rsid w:val="0026673F"/>
    <w:rsid w:val="00270EEE"/>
    <w:rsid w:val="00276E0D"/>
    <w:rsid w:val="00280C3B"/>
    <w:rsid w:val="00291DBF"/>
    <w:rsid w:val="00294B14"/>
    <w:rsid w:val="002A20A3"/>
    <w:rsid w:val="002A3A75"/>
    <w:rsid w:val="002B1D19"/>
    <w:rsid w:val="002C04CC"/>
    <w:rsid w:val="002C3C43"/>
    <w:rsid w:val="002C7E7E"/>
    <w:rsid w:val="002D408C"/>
    <w:rsid w:val="002D6764"/>
    <w:rsid w:val="002D677C"/>
    <w:rsid w:val="002E3431"/>
    <w:rsid w:val="002E3537"/>
    <w:rsid w:val="002E6057"/>
    <w:rsid w:val="002E71F0"/>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2273"/>
    <w:rsid w:val="00354849"/>
    <w:rsid w:val="00372222"/>
    <w:rsid w:val="003732F0"/>
    <w:rsid w:val="00374930"/>
    <w:rsid w:val="003756F5"/>
    <w:rsid w:val="003831A1"/>
    <w:rsid w:val="00390E2A"/>
    <w:rsid w:val="00391113"/>
    <w:rsid w:val="0039162D"/>
    <w:rsid w:val="003921B8"/>
    <w:rsid w:val="003970F9"/>
    <w:rsid w:val="00397260"/>
    <w:rsid w:val="003A7272"/>
    <w:rsid w:val="003B208F"/>
    <w:rsid w:val="003B3AFC"/>
    <w:rsid w:val="003B4A6E"/>
    <w:rsid w:val="003B5775"/>
    <w:rsid w:val="003B5F3C"/>
    <w:rsid w:val="003B628A"/>
    <w:rsid w:val="003C026E"/>
    <w:rsid w:val="003C322E"/>
    <w:rsid w:val="003C36EA"/>
    <w:rsid w:val="003C3FCA"/>
    <w:rsid w:val="003C5FCF"/>
    <w:rsid w:val="003D1104"/>
    <w:rsid w:val="003D36BE"/>
    <w:rsid w:val="003E251B"/>
    <w:rsid w:val="003F20AD"/>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76ABD"/>
    <w:rsid w:val="00485D4E"/>
    <w:rsid w:val="00491058"/>
    <w:rsid w:val="004913A5"/>
    <w:rsid w:val="00493A13"/>
    <w:rsid w:val="00497691"/>
    <w:rsid w:val="004A5724"/>
    <w:rsid w:val="004B4E87"/>
    <w:rsid w:val="004B5B44"/>
    <w:rsid w:val="004C10C1"/>
    <w:rsid w:val="004C593A"/>
    <w:rsid w:val="004C5E10"/>
    <w:rsid w:val="004D0881"/>
    <w:rsid w:val="004D0E0E"/>
    <w:rsid w:val="004D2D8B"/>
    <w:rsid w:val="004D345F"/>
    <w:rsid w:val="004D6C41"/>
    <w:rsid w:val="004D6DE5"/>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50081"/>
    <w:rsid w:val="00553DBD"/>
    <w:rsid w:val="00555040"/>
    <w:rsid w:val="00556A08"/>
    <w:rsid w:val="00556F84"/>
    <w:rsid w:val="00560009"/>
    <w:rsid w:val="00560D2E"/>
    <w:rsid w:val="00570E6A"/>
    <w:rsid w:val="00571984"/>
    <w:rsid w:val="0057419A"/>
    <w:rsid w:val="00574E25"/>
    <w:rsid w:val="00582A87"/>
    <w:rsid w:val="00582F32"/>
    <w:rsid w:val="00591D12"/>
    <w:rsid w:val="00593D81"/>
    <w:rsid w:val="00594630"/>
    <w:rsid w:val="005A089D"/>
    <w:rsid w:val="005B32FE"/>
    <w:rsid w:val="005B39AC"/>
    <w:rsid w:val="005B3DD9"/>
    <w:rsid w:val="005B4079"/>
    <w:rsid w:val="005B431C"/>
    <w:rsid w:val="005B499D"/>
    <w:rsid w:val="005C2509"/>
    <w:rsid w:val="005C7BE7"/>
    <w:rsid w:val="005D32F6"/>
    <w:rsid w:val="005D4D8A"/>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32D8"/>
    <w:rsid w:val="00624062"/>
    <w:rsid w:val="00632B9E"/>
    <w:rsid w:val="00634483"/>
    <w:rsid w:val="00635E3B"/>
    <w:rsid w:val="00640CA1"/>
    <w:rsid w:val="00656697"/>
    <w:rsid w:val="006600D7"/>
    <w:rsid w:val="00662934"/>
    <w:rsid w:val="006633A6"/>
    <w:rsid w:val="00665345"/>
    <w:rsid w:val="00671E4F"/>
    <w:rsid w:val="00671FDD"/>
    <w:rsid w:val="00673F83"/>
    <w:rsid w:val="0068144B"/>
    <w:rsid w:val="00681457"/>
    <w:rsid w:val="00684700"/>
    <w:rsid w:val="00686F7C"/>
    <w:rsid w:val="006965B8"/>
    <w:rsid w:val="00696785"/>
    <w:rsid w:val="006A4432"/>
    <w:rsid w:val="006A588C"/>
    <w:rsid w:val="006A5BC3"/>
    <w:rsid w:val="006A7E44"/>
    <w:rsid w:val="006B1068"/>
    <w:rsid w:val="006B34A5"/>
    <w:rsid w:val="006B43AF"/>
    <w:rsid w:val="006B49AE"/>
    <w:rsid w:val="006C072E"/>
    <w:rsid w:val="006D0523"/>
    <w:rsid w:val="006D47CB"/>
    <w:rsid w:val="006D520C"/>
    <w:rsid w:val="006D5FB2"/>
    <w:rsid w:val="006E163F"/>
    <w:rsid w:val="006E3D6C"/>
    <w:rsid w:val="006E4010"/>
    <w:rsid w:val="00703BE2"/>
    <w:rsid w:val="00704771"/>
    <w:rsid w:val="00706EC9"/>
    <w:rsid w:val="00707B93"/>
    <w:rsid w:val="007106A4"/>
    <w:rsid w:val="00714274"/>
    <w:rsid w:val="00715570"/>
    <w:rsid w:val="00715E68"/>
    <w:rsid w:val="007176C1"/>
    <w:rsid w:val="00722F10"/>
    <w:rsid w:val="007247A4"/>
    <w:rsid w:val="007278AC"/>
    <w:rsid w:val="0073476C"/>
    <w:rsid w:val="00735328"/>
    <w:rsid w:val="007369AB"/>
    <w:rsid w:val="0073702D"/>
    <w:rsid w:val="00740D2E"/>
    <w:rsid w:val="00741313"/>
    <w:rsid w:val="00743E74"/>
    <w:rsid w:val="0074EA61"/>
    <w:rsid w:val="00755580"/>
    <w:rsid w:val="007566D7"/>
    <w:rsid w:val="007644FE"/>
    <w:rsid w:val="00772378"/>
    <w:rsid w:val="007743A1"/>
    <w:rsid w:val="00776459"/>
    <w:rsid w:val="00777036"/>
    <w:rsid w:val="00777DE6"/>
    <w:rsid w:val="0078014B"/>
    <w:rsid w:val="00781FAA"/>
    <w:rsid w:val="0078501F"/>
    <w:rsid w:val="00785B15"/>
    <w:rsid w:val="00785D7B"/>
    <w:rsid w:val="00794D4C"/>
    <w:rsid w:val="007A3957"/>
    <w:rsid w:val="007B5EBC"/>
    <w:rsid w:val="007B7748"/>
    <w:rsid w:val="007C3616"/>
    <w:rsid w:val="007C6F98"/>
    <w:rsid w:val="007D35DB"/>
    <w:rsid w:val="007D3FD7"/>
    <w:rsid w:val="007D6A63"/>
    <w:rsid w:val="007E33A6"/>
    <w:rsid w:val="007E7262"/>
    <w:rsid w:val="007E7634"/>
    <w:rsid w:val="007E77F8"/>
    <w:rsid w:val="007E7ABA"/>
    <w:rsid w:val="007E7AEF"/>
    <w:rsid w:val="007F1494"/>
    <w:rsid w:val="007F337A"/>
    <w:rsid w:val="007F3D87"/>
    <w:rsid w:val="007F7AF4"/>
    <w:rsid w:val="008023B9"/>
    <w:rsid w:val="00814A8C"/>
    <w:rsid w:val="00814AB7"/>
    <w:rsid w:val="00830415"/>
    <w:rsid w:val="0083218A"/>
    <w:rsid w:val="0083225E"/>
    <w:rsid w:val="00832AA3"/>
    <w:rsid w:val="00835044"/>
    <w:rsid w:val="00843B35"/>
    <w:rsid w:val="00844BA9"/>
    <w:rsid w:val="00845EB9"/>
    <w:rsid w:val="00847D5B"/>
    <w:rsid w:val="00850BC7"/>
    <w:rsid w:val="00853092"/>
    <w:rsid w:val="0085519E"/>
    <w:rsid w:val="00861EDC"/>
    <w:rsid w:val="00873236"/>
    <w:rsid w:val="0087612C"/>
    <w:rsid w:val="00877137"/>
    <w:rsid w:val="008833B5"/>
    <w:rsid w:val="00886031"/>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E3530"/>
    <w:rsid w:val="008E6721"/>
    <w:rsid w:val="008F787C"/>
    <w:rsid w:val="0090719F"/>
    <w:rsid w:val="009101A7"/>
    <w:rsid w:val="00912A6F"/>
    <w:rsid w:val="0091399A"/>
    <w:rsid w:val="00913DCC"/>
    <w:rsid w:val="00916D31"/>
    <w:rsid w:val="0092161F"/>
    <w:rsid w:val="00944D8F"/>
    <w:rsid w:val="009564B2"/>
    <w:rsid w:val="00963B4E"/>
    <w:rsid w:val="00967C2B"/>
    <w:rsid w:val="00971044"/>
    <w:rsid w:val="00971C4D"/>
    <w:rsid w:val="00980D99"/>
    <w:rsid w:val="00981EE1"/>
    <w:rsid w:val="009923FD"/>
    <w:rsid w:val="00993233"/>
    <w:rsid w:val="0099599D"/>
    <w:rsid w:val="009A0267"/>
    <w:rsid w:val="009A1956"/>
    <w:rsid w:val="009B2250"/>
    <w:rsid w:val="009B7209"/>
    <w:rsid w:val="009C0657"/>
    <w:rsid w:val="009C4B86"/>
    <w:rsid w:val="009C4FB3"/>
    <w:rsid w:val="009D63B0"/>
    <w:rsid w:val="009E017A"/>
    <w:rsid w:val="009E1E4F"/>
    <w:rsid w:val="009E247E"/>
    <w:rsid w:val="009E553F"/>
    <w:rsid w:val="009E668E"/>
    <w:rsid w:val="009F44D2"/>
    <w:rsid w:val="009F6AC7"/>
    <w:rsid w:val="00A02730"/>
    <w:rsid w:val="00A031B5"/>
    <w:rsid w:val="00A12FAE"/>
    <w:rsid w:val="00A15315"/>
    <w:rsid w:val="00A21A4E"/>
    <w:rsid w:val="00A24434"/>
    <w:rsid w:val="00A26218"/>
    <w:rsid w:val="00A33273"/>
    <w:rsid w:val="00A3349A"/>
    <w:rsid w:val="00A41056"/>
    <w:rsid w:val="00A41A87"/>
    <w:rsid w:val="00A44DD7"/>
    <w:rsid w:val="00A44EA1"/>
    <w:rsid w:val="00A454A2"/>
    <w:rsid w:val="00A455C3"/>
    <w:rsid w:val="00A52B83"/>
    <w:rsid w:val="00A56A6C"/>
    <w:rsid w:val="00A57D00"/>
    <w:rsid w:val="00A6161D"/>
    <w:rsid w:val="00A65292"/>
    <w:rsid w:val="00A70C6A"/>
    <w:rsid w:val="00A72E27"/>
    <w:rsid w:val="00A750F5"/>
    <w:rsid w:val="00A77838"/>
    <w:rsid w:val="00A8155C"/>
    <w:rsid w:val="00A81D45"/>
    <w:rsid w:val="00A84136"/>
    <w:rsid w:val="00A8588C"/>
    <w:rsid w:val="00A87041"/>
    <w:rsid w:val="00A91E5D"/>
    <w:rsid w:val="00A94DDA"/>
    <w:rsid w:val="00A97C08"/>
    <w:rsid w:val="00AA1E94"/>
    <w:rsid w:val="00AA3234"/>
    <w:rsid w:val="00AA548C"/>
    <w:rsid w:val="00AC0EB1"/>
    <w:rsid w:val="00AC2D20"/>
    <w:rsid w:val="00AE0B82"/>
    <w:rsid w:val="00AF13E3"/>
    <w:rsid w:val="00AF2968"/>
    <w:rsid w:val="00AF3868"/>
    <w:rsid w:val="00AF3F1E"/>
    <w:rsid w:val="00B00D3E"/>
    <w:rsid w:val="00B2163F"/>
    <w:rsid w:val="00B26378"/>
    <w:rsid w:val="00B306D0"/>
    <w:rsid w:val="00B4195A"/>
    <w:rsid w:val="00B42261"/>
    <w:rsid w:val="00B519AE"/>
    <w:rsid w:val="00B5233D"/>
    <w:rsid w:val="00B52D24"/>
    <w:rsid w:val="00B544AE"/>
    <w:rsid w:val="00B54B2E"/>
    <w:rsid w:val="00B5603B"/>
    <w:rsid w:val="00B5715A"/>
    <w:rsid w:val="00B61263"/>
    <w:rsid w:val="00B61E01"/>
    <w:rsid w:val="00B64475"/>
    <w:rsid w:val="00B6592A"/>
    <w:rsid w:val="00B66107"/>
    <w:rsid w:val="00B67B10"/>
    <w:rsid w:val="00B72A48"/>
    <w:rsid w:val="00B73F6B"/>
    <w:rsid w:val="00B7495B"/>
    <w:rsid w:val="00B753F2"/>
    <w:rsid w:val="00B769FB"/>
    <w:rsid w:val="00B80BE0"/>
    <w:rsid w:val="00B832BC"/>
    <w:rsid w:val="00B836F3"/>
    <w:rsid w:val="00B87833"/>
    <w:rsid w:val="00B937AE"/>
    <w:rsid w:val="00B9507D"/>
    <w:rsid w:val="00B97B80"/>
    <w:rsid w:val="00BA074E"/>
    <w:rsid w:val="00BA2C08"/>
    <w:rsid w:val="00BA3106"/>
    <w:rsid w:val="00BC29A0"/>
    <w:rsid w:val="00BC6024"/>
    <w:rsid w:val="00BC7F4D"/>
    <w:rsid w:val="00BD29DC"/>
    <w:rsid w:val="00BD3769"/>
    <w:rsid w:val="00BE4067"/>
    <w:rsid w:val="00BE4801"/>
    <w:rsid w:val="00BE4DE8"/>
    <w:rsid w:val="00BF2D08"/>
    <w:rsid w:val="00BF4646"/>
    <w:rsid w:val="00BF496C"/>
    <w:rsid w:val="00C05536"/>
    <w:rsid w:val="00C11C66"/>
    <w:rsid w:val="00C13D6F"/>
    <w:rsid w:val="00C13E3E"/>
    <w:rsid w:val="00C177DD"/>
    <w:rsid w:val="00C17E9D"/>
    <w:rsid w:val="00C21DF1"/>
    <w:rsid w:val="00C32C27"/>
    <w:rsid w:val="00C40035"/>
    <w:rsid w:val="00C45783"/>
    <w:rsid w:val="00C52226"/>
    <w:rsid w:val="00C525FF"/>
    <w:rsid w:val="00C53C35"/>
    <w:rsid w:val="00C57FC4"/>
    <w:rsid w:val="00C64396"/>
    <w:rsid w:val="00C64FE8"/>
    <w:rsid w:val="00C70A7A"/>
    <w:rsid w:val="00C761F6"/>
    <w:rsid w:val="00C76CE8"/>
    <w:rsid w:val="00C8323A"/>
    <w:rsid w:val="00C943FA"/>
    <w:rsid w:val="00C948E2"/>
    <w:rsid w:val="00C9506D"/>
    <w:rsid w:val="00C9509E"/>
    <w:rsid w:val="00CA363C"/>
    <w:rsid w:val="00CB333D"/>
    <w:rsid w:val="00CC23E7"/>
    <w:rsid w:val="00CC6BED"/>
    <w:rsid w:val="00CD5235"/>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77D5"/>
    <w:rsid w:val="00D25115"/>
    <w:rsid w:val="00D268E8"/>
    <w:rsid w:val="00D26AF0"/>
    <w:rsid w:val="00D43534"/>
    <w:rsid w:val="00D51422"/>
    <w:rsid w:val="00D54110"/>
    <w:rsid w:val="00D60EC7"/>
    <w:rsid w:val="00D619AD"/>
    <w:rsid w:val="00D626E6"/>
    <w:rsid w:val="00D738C1"/>
    <w:rsid w:val="00D752F9"/>
    <w:rsid w:val="00D758BF"/>
    <w:rsid w:val="00D75AC5"/>
    <w:rsid w:val="00D77705"/>
    <w:rsid w:val="00D81987"/>
    <w:rsid w:val="00D82483"/>
    <w:rsid w:val="00D94CBE"/>
    <w:rsid w:val="00D96950"/>
    <w:rsid w:val="00D96B40"/>
    <w:rsid w:val="00D97C78"/>
    <w:rsid w:val="00D97F7E"/>
    <w:rsid w:val="00DA1409"/>
    <w:rsid w:val="00DB0643"/>
    <w:rsid w:val="00DB78D1"/>
    <w:rsid w:val="00DC2BC9"/>
    <w:rsid w:val="00DC551B"/>
    <w:rsid w:val="00DC6846"/>
    <w:rsid w:val="00DD50E6"/>
    <w:rsid w:val="00DD6844"/>
    <w:rsid w:val="00DE1367"/>
    <w:rsid w:val="00DE1BA1"/>
    <w:rsid w:val="00DE22C5"/>
    <w:rsid w:val="00DE5C36"/>
    <w:rsid w:val="00DE61A2"/>
    <w:rsid w:val="00DF3A5A"/>
    <w:rsid w:val="00E07AD1"/>
    <w:rsid w:val="00E14E87"/>
    <w:rsid w:val="00E25313"/>
    <w:rsid w:val="00E26206"/>
    <w:rsid w:val="00E27434"/>
    <w:rsid w:val="00E32EEA"/>
    <w:rsid w:val="00E33369"/>
    <w:rsid w:val="00E40ED3"/>
    <w:rsid w:val="00E42D4E"/>
    <w:rsid w:val="00E45DDA"/>
    <w:rsid w:val="00E46460"/>
    <w:rsid w:val="00E50804"/>
    <w:rsid w:val="00E50B32"/>
    <w:rsid w:val="00E512F5"/>
    <w:rsid w:val="00E57B2B"/>
    <w:rsid w:val="00E617E9"/>
    <w:rsid w:val="00E62C7D"/>
    <w:rsid w:val="00E6716C"/>
    <w:rsid w:val="00E7078A"/>
    <w:rsid w:val="00E71806"/>
    <w:rsid w:val="00E74AC8"/>
    <w:rsid w:val="00E83DB8"/>
    <w:rsid w:val="00E86479"/>
    <w:rsid w:val="00E86AAE"/>
    <w:rsid w:val="00EA033D"/>
    <w:rsid w:val="00EA560C"/>
    <w:rsid w:val="00EA6F51"/>
    <w:rsid w:val="00EB6E6A"/>
    <w:rsid w:val="00EB6F53"/>
    <w:rsid w:val="00EB709D"/>
    <w:rsid w:val="00EB78CC"/>
    <w:rsid w:val="00EC07F4"/>
    <w:rsid w:val="00EC129A"/>
    <w:rsid w:val="00EC1EE7"/>
    <w:rsid w:val="00ED0E24"/>
    <w:rsid w:val="00ED4159"/>
    <w:rsid w:val="00ED5F9D"/>
    <w:rsid w:val="00ED712D"/>
    <w:rsid w:val="00ED763B"/>
    <w:rsid w:val="00ED7738"/>
    <w:rsid w:val="00EE1AFC"/>
    <w:rsid w:val="00EE3D9B"/>
    <w:rsid w:val="00EE4A47"/>
    <w:rsid w:val="00EE7016"/>
    <w:rsid w:val="00EF25A2"/>
    <w:rsid w:val="00EF341D"/>
    <w:rsid w:val="00EF3478"/>
    <w:rsid w:val="00EF63F2"/>
    <w:rsid w:val="00EF6A76"/>
    <w:rsid w:val="00EF6D71"/>
    <w:rsid w:val="00EF7C0F"/>
    <w:rsid w:val="00F00121"/>
    <w:rsid w:val="00F02260"/>
    <w:rsid w:val="00F067FF"/>
    <w:rsid w:val="00F11A97"/>
    <w:rsid w:val="00F12A7F"/>
    <w:rsid w:val="00F134BB"/>
    <w:rsid w:val="00F154F9"/>
    <w:rsid w:val="00F20BA2"/>
    <w:rsid w:val="00F20DD0"/>
    <w:rsid w:val="00F32705"/>
    <w:rsid w:val="00F34A5C"/>
    <w:rsid w:val="00F412B3"/>
    <w:rsid w:val="00F41327"/>
    <w:rsid w:val="00F44C1C"/>
    <w:rsid w:val="00F52B6F"/>
    <w:rsid w:val="00F614A0"/>
    <w:rsid w:val="00F72794"/>
    <w:rsid w:val="00F7478F"/>
    <w:rsid w:val="00F752C7"/>
    <w:rsid w:val="00F81072"/>
    <w:rsid w:val="00F81E08"/>
    <w:rsid w:val="00F85C53"/>
    <w:rsid w:val="00F926DF"/>
    <w:rsid w:val="00F930E8"/>
    <w:rsid w:val="00F93EA1"/>
    <w:rsid w:val="00FA1405"/>
    <w:rsid w:val="00FB4988"/>
    <w:rsid w:val="00FB621F"/>
    <w:rsid w:val="00FB632E"/>
    <w:rsid w:val="00FC3347"/>
    <w:rsid w:val="00FC68C6"/>
    <w:rsid w:val="00FD7BCD"/>
    <w:rsid w:val="00FE1FF0"/>
    <w:rsid w:val="00FE3155"/>
    <w:rsid w:val="00FF3532"/>
    <w:rsid w:val="00FF45EB"/>
    <w:rsid w:val="00FF5BA7"/>
    <w:rsid w:val="00FF78FE"/>
    <w:rsid w:val="0136CC87"/>
    <w:rsid w:val="014336A3"/>
    <w:rsid w:val="01A487CD"/>
    <w:rsid w:val="01D154AC"/>
    <w:rsid w:val="01FADB3B"/>
    <w:rsid w:val="0244F2DF"/>
    <w:rsid w:val="02649543"/>
    <w:rsid w:val="0348A7E5"/>
    <w:rsid w:val="0363B00F"/>
    <w:rsid w:val="03DCFE45"/>
    <w:rsid w:val="0478EC91"/>
    <w:rsid w:val="04957F1E"/>
    <w:rsid w:val="04A000CD"/>
    <w:rsid w:val="04FF8070"/>
    <w:rsid w:val="053E96C1"/>
    <w:rsid w:val="066954D2"/>
    <w:rsid w:val="07016039"/>
    <w:rsid w:val="07640DF4"/>
    <w:rsid w:val="077E076E"/>
    <w:rsid w:val="08070BA4"/>
    <w:rsid w:val="0891A88A"/>
    <w:rsid w:val="08E5A3C1"/>
    <w:rsid w:val="0A802D5E"/>
    <w:rsid w:val="0AACF520"/>
    <w:rsid w:val="0AE340EE"/>
    <w:rsid w:val="0BC11961"/>
    <w:rsid w:val="0CB4A2B4"/>
    <w:rsid w:val="0D190499"/>
    <w:rsid w:val="0D1BE7E2"/>
    <w:rsid w:val="0DDCECD6"/>
    <w:rsid w:val="0E60D78E"/>
    <w:rsid w:val="0E731CC9"/>
    <w:rsid w:val="0EBF8B13"/>
    <w:rsid w:val="0F1D5159"/>
    <w:rsid w:val="1029CB79"/>
    <w:rsid w:val="11331F57"/>
    <w:rsid w:val="1162B337"/>
    <w:rsid w:val="117469DC"/>
    <w:rsid w:val="117ED11E"/>
    <w:rsid w:val="11DE0378"/>
    <w:rsid w:val="130E9A80"/>
    <w:rsid w:val="1315C74E"/>
    <w:rsid w:val="1392EE9E"/>
    <w:rsid w:val="14082A7F"/>
    <w:rsid w:val="14182330"/>
    <w:rsid w:val="143AAF09"/>
    <w:rsid w:val="1470FAD7"/>
    <w:rsid w:val="14999F32"/>
    <w:rsid w:val="14B8BF28"/>
    <w:rsid w:val="150A4EFB"/>
    <w:rsid w:val="1528909F"/>
    <w:rsid w:val="15D7AB60"/>
    <w:rsid w:val="16476EFD"/>
    <w:rsid w:val="1760A1E2"/>
    <w:rsid w:val="18456394"/>
    <w:rsid w:val="199B8F47"/>
    <w:rsid w:val="19BC6591"/>
    <w:rsid w:val="1A1F1CEF"/>
    <w:rsid w:val="1A609F2C"/>
    <w:rsid w:val="1AC3AFF3"/>
    <w:rsid w:val="1B5655C0"/>
    <w:rsid w:val="1C09E675"/>
    <w:rsid w:val="1C5CB7C1"/>
    <w:rsid w:val="1CE00AEF"/>
    <w:rsid w:val="1D594E0C"/>
    <w:rsid w:val="1D8F9EE8"/>
    <w:rsid w:val="1D9D2273"/>
    <w:rsid w:val="1D9D3C3C"/>
    <w:rsid w:val="1DE83818"/>
    <w:rsid w:val="1F418737"/>
    <w:rsid w:val="1F652042"/>
    <w:rsid w:val="1FF2CB61"/>
    <w:rsid w:val="20604467"/>
    <w:rsid w:val="2090AE1E"/>
    <w:rsid w:val="20F366EB"/>
    <w:rsid w:val="2114F8CB"/>
    <w:rsid w:val="21B004A8"/>
    <w:rsid w:val="21BEEC97"/>
    <w:rsid w:val="225D50AE"/>
    <w:rsid w:val="237F20AD"/>
    <w:rsid w:val="2388886F"/>
    <w:rsid w:val="24141167"/>
    <w:rsid w:val="25292EA1"/>
    <w:rsid w:val="2547AA83"/>
    <w:rsid w:val="2595B7A0"/>
    <w:rsid w:val="25BE2B8A"/>
    <w:rsid w:val="26496012"/>
    <w:rsid w:val="268D87E5"/>
    <w:rsid w:val="26DAAAAC"/>
    <w:rsid w:val="2716B1F5"/>
    <w:rsid w:val="2784CAAC"/>
    <w:rsid w:val="28522DEF"/>
    <w:rsid w:val="285EF555"/>
    <w:rsid w:val="287A32B7"/>
    <w:rsid w:val="291AEB12"/>
    <w:rsid w:val="2947DEEE"/>
    <w:rsid w:val="29F1831E"/>
    <w:rsid w:val="2A70C295"/>
    <w:rsid w:val="2AAF2683"/>
    <w:rsid w:val="2AB1B80B"/>
    <w:rsid w:val="2B4FBFC0"/>
    <w:rsid w:val="2BAE40E7"/>
    <w:rsid w:val="2C2439EF"/>
    <w:rsid w:val="2C414665"/>
    <w:rsid w:val="2C8BE772"/>
    <w:rsid w:val="2C975DF4"/>
    <w:rsid w:val="2C9A1E0C"/>
    <w:rsid w:val="2D15A266"/>
    <w:rsid w:val="2D646246"/>
    <w:rsid w:val="2DBB30A8"/>
    <w:rsid w:val="2DCF0929"/>
    <w:rsid w:val="2F21DE41"/>
    <w:rsid w:val="3022B1DE"/>
    <w:rsid w:val="30769E93"/>
    <w:rsid w:val="310C7307"/>
    <w:rsid w:val="310DC4A8"/>
    <w:rsid w:val="311AAC21"/>
    <w:rsid w:val="325A088A"/>
    <w:rsid w:val="32F03733"/>
    <w:rsid w:val="3327C58F"/>
    <w:rsid w:val="332DDD5D"/>
    <w:rsid w:val="33BEF271"/>
    <w:rsid w:val="33DCA5EB"/>
    <w:rsid w:val="341E0F08"/>
    <w:rsid w:val="34838391"/>
    <w:rsid w:val="352E9968"/>
    <w:rsid w:val="3548BBC5"/>
    <w:rsid w:val="357478F6"/>
    <w:rsid w:val="369130BF"/>
    <w:rsid w:val="36F11831"/>
    <w:rsid w:val="3742714C"/>
    <w:rsid w:val="3746D0DA"/>
    <w:rsid w:val="37C0444B"/>
    <w:rsid w:val="382C1112"/>
    <w:rsid w:val="387455F9"/>
    <w:rsid w:val="396BE2E7"/>
    <w:rsid w:val="39D5F382"/>
    <w:rsid w:val="3A369AD2"/>
    <w:rsid w:val="3A611276"/>
    <w:rsid w:val="3B153118"/>
    <w:rsid w:val="3C43E8EF"/>
    <w:rsid w:val="3C57C5C2"/>
    <w:rsid w:val="3CB66A5B"/>
    <w:rsid w:val="3D5C9E0B"/>
    <w:rsid w:val="3DD501D1"/>
    <w:rsid w:val="3E2F85CF"/>
    <w:rsid w:val="3E40660B"/>
    <w:rsid w:val="3F06B931"/>
    <w:rsid w:val="3F305A1F"/>
    <w:rsid w:val="40766028"/>
    <w:rsid w:val="409FC06C"/>
    <w:rsid w:val="41640A3C"/>
    <w:rsid w:val="417C9900"/>
    <w:rsid w:val="41C56C8F"/>
    <w:rsid w:val="42536E67"/>
    <w:rsid w:val="431C11B7"/>
    <w:rsid w:val="434503D3"/>
    <w:rsid w:val="439E8C0C"/>
    <w:rsid w:val="43BC0411"/>
    <w:rsid w:val="43C3346F"/>
    <w:rsid w:val="43F55FBC"/>
    <w:rsid w:val="44F25BCB"/>
    <w:rsid w:val="45139ACA"/>
    <w:rsid w:val="45D33C1E"/>
    <w:rsid w:val="4793E348"/>
    <w:rsid w:val="47ED090E"/>
    <w:rsid w:val="4823C5DC"/>
    <w:rsid w:val="48CA2B08"/>
    <w:rsid w:val="49032078"/>
    <w:rsid w:val="4A459E0E"/>
    <w:rsid w:val="4A950C3D"/>
    <w:rsid w:val="4A98235E"/>
    <w:rsid w:val="4AA6BF52"/>
    <w:rsid w:val="4AF5D269"/>
    <w:rsid w:val="4C2398FA"/>
    <w:rsid w:val="4C5FFB7A"/>
    <w:rsid w:val="4C7F10D1"/>
    <w:rsid w:val="4C855B9C"/>
    <w:rsid w:val="4CDD2A1D"/>
    <w:rsid w:val="4D9720CA"/>
    <w:rsid w:val="4E2C813C"/>
    <w:rsid w:val="4E3C1DCC"/>
    <w:rsid w:val="4E868C8F"/>
    <w:rsid w:val="4E8DD1C9"/>
    <w:rsid w:val="4F3F8485"/>
    <w:rsid w:val="4F777E3C"/>
    <w:rsid w:val="4F8C2A1F"/>
    <w:rsid w:val="4FE16C62"/>
    <w:rsid w:val="500DB959"/>
    <w:rsid w:val="50E57BA5"/>
    <w:rsid w:val="514DDDF5"/>
    <w:rsid w:val="516421FE"/>
    <w:rsid w:val="51738C44"/>
    <w:rsid w:val="5173EE77"/>
    <w:rsid w:val="51758482"/>
    <w:rsid w:val="5243CFA9"/>
    <w:rsid w:val="52A1BF10"/>
    <w:rsid w:val="52E0BA98"/>
    <w:rsid w:val="53F2C24D"/>
    <w:rsid w:val="54FFC5B7"/>
    <w:rsid w:val="5698D0BF"/>
    <w:rsid w:val="56A5900F"/>
    <w:rsid w:val="56A5B3B1"/>
    <w:rsid w:val="585D197E"/>
    <w:rsid w:val="5921ADCD"/>
    <w:rsid w:val="59BDCF06"/>
    <w:rsid w:val="59EE7826"/>
    <w:rsid w:val="5BA047A6"/>
    <w:rsid w:val="5BC28690"/>
    <w:rsid w:val="5BF38B1C"/>
    <w:rsid w:val="5CE7B79B"/>
    <w:rsid w:val="5D37A323"/>
    <w:rsid w:val="5D5E56F1"/>
    <w:rsid w:val="5E977997"/>
    <w:rsid w:val="5EE8E1E3"/>
    <w:rsid w:val="5F0F616F"/>
    <w:rsid w:val="5F9D2B9B"/>
    <w:rsid w:val="5FF74329"/>
    <w:rsid w:val="605CF5EF"/>
    <w:rsid w:val="61185AA0"/>
    <w:rsid w:val="6182334E"/>
    <w:rsid w:val="619791AF"/>
    <w:rsid w:val="62014998"/>
    <w:rsid w:val="62208031"/>
    <w:rsid w:val="6232B822"/>
    <w:rsid w:val="62ADCC28"/>
    <w:rsid w:val="62C1388C"/>
    <w:rsid w:val="63C5B682"/>
    <w:rsid w:val="6409D91C"/>
    <w:rsid w:val="65A51205"/>
    <w:rsid w:val="65BB9E78"/>
    <w:rsid w:val="65D6D09A"/>
    <w:rsid w:val="66793125"/>
    <w:rsid w:val="6788D23E"/>
    <w:rsid w:val="680A4294"/>
    <w:rsid w:val="6830E5FB"/>
    <w:rsid w:val="685BDC47"/>
    <w:rsid w:val="68ABBE82"/>
    <w:rsid w:val="68AD30D9"/>
    <w:rsid w:val="692F1064"/>
    <w:rsid w:val="6974A6B6"/>
    <w:rsid w:val="69D09206"/>
    <w:rsid w:val="6A71BF92"/>
    <w:rsid w:val="6ADC857E"/>
    <w:rsid w:val="6B2293DB"/>
    <w:rsid w:val="6B60678D"/>
    <w:rsid w:val="6B666EF6"/>
    <w:rsid w:val="6D0D88E1"/>
    <w:rsid w:val="6D856B63"/>
    <w:rsid w:val="6DD85AAB"/>
    <w:rsid w:val="6EBAA739"/>
    <w:rsid w:val="6EBE6CE7"/>
    <w:rsid w:val="6EF812CD"/>
    <w:rsid w:val="6F50B31B"/>
    <w:rsid w:val="70C30C05"/>
    <w:rsid w:val="722A5700"/>
    <w:rsid w:val="726EBE33"/>
    <w:rsid w:val="728B1ADA"/>
    <w:rsid w:val="72D1106E"/>
    <w:rsid w:val="73A1C145"/>
    <w:rsid w:val="73A53EA5"/>
    <w:rsid w:val="73E3EDE1"/>
    <w:rsid w:val="744EABC2"/>
    <w:rsid w:val="747501DD"/>
    <w:rsid w:val="75270E6C"/>
    <w:rsid w:val="759A5E97"/>
    <w:rsid w:val="76516957"/>
    <w:rsid w:val="76C39F2E"/>
    <w:rsid w:val="7743F8FC"/>
    <w:rsid w:val="7AD23DEB"/>
    <w:rsid w:val="7B3789B0"/>
    <w:rsid w:val="7B71C686"/>
    <w:rsid w:val="7C60FFFE"/>
    <w:rsid w:val="7D71CEBE"/>
    <w:rsid w:val="7D9EA4F8"/>
    <w:rsid w:val="7DB5A455"/>
    <w:rsid w:val="7DF11243"/>
    <w:rsid w:val="7DFE6C90"/>
    <w:rsid w:val="7E198F29"/>
    <w:rsid w:val="7E41BFD1"/>
    <w:rsid w:val="7EBEC195"/>
    <w:rsid w:val="7ED7064E"/>
    <w:rsid w:val="7F0882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0C23F1F"/>
  <w14:defaultImageDpi w14:val="330"/>
  <w15:docId w15:val="{4B2B516A-A3CD-42FB-AFF5-56D2E4E8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260"/>
  </w:style>
  <w:style w:type="paragraph" w:styleId="Heading1">
    <w:name w:val="heading 1"/>
    <w:basedOn w:val="Normal"/>
    <w:next w:val="Normal"/>
    <w:link w:val="Heading1Char"/>
    <w:uiPriority w:val="9"/>
    <w:qFormat/>
    <w:rsid w:val="000574EB"/>
    <w:pPr>
      <w:outlineLvl w:val="0"/>
    </w:pPr>
    <w:rPr>
      <w:rFonts w:ascii="Crimson" w:hAnsi="Crimson" w:cstheme="majorHAnsi"/>
      <w:b/>
    </w:rPr>
  </w:style>
  <w:style w:type="paragraph" w:styleId="Heading2">
    <w:name w:val="heading 2"/>
    <w:basedOn w:val="Normal"/>
    <w:next w:val="Normal"/>
    <w:link w:val="Heading2Char"/>
    <w:autoRedefine/>
    <w:qFormat/>
    <w:rsid w:val="000574EB"/>
    <w:pPr>
      <w:shd w:val="clear" w:color="auto" w:fill="FFFFFF"/>
      <w:outlineLvl w:val="1"/>
    </w:pPr>
    <w:rPr>
      <w:rFonts w:ascii="Crimson" w:eastAsia="Times New Roman" w:hAnsi="Crimson" w:cstheme="majorHAnsi"/>
      <w:b/>
      <w:bCs/>
      <w:iCs/>
      <w:color w:val="000000"/>
      <w:sz w:val="22"/>
      <w:szCs w:val="20"/>
    </w:rPr>
  </w:style>
  <w:style w:type="paragraph" w:styleId="Heading3">
    <w:name w:val="heading 3"/>
    <w:basedOn w:val="Normal"/>
    <w:next w:val="Normal"/>
    <w:link w:val="Heading3Char"/>
    <w:autoRedefine/>
    <w:uiPriority w:val="9"/>
    <w:unhideWhenUsed/>
    <w:qFormat/>
    <w:rsid w:val="000574EB"/>
    <w:pPr>
      <w:outlineLvl w:val="2"/>
    </w:pPr>
    <w:rPr>
      <w:rFonts w:ascii="Source Sans Pro" w:hAnsi="Source Sans Pro" w:cstheme="majorHAnsi"/>
      <w:b/>
      <w:sz w:val="22"/>
      <w:szCs w:val="22"/>
    </w:rPr>
  </w:style>
  <w:style w:type="paragraph" w:styleId="Heading4">
    <w:name w:val="heading 4"/>
    <w:basedOn w:val="NoSpacing"/>
    <w:next w:val="Normal"/>
    <w:link w:val="Heading4Char"/>
    <w:uiPriority w:val="9"/>
    <w:unhideWhenUsed/>
    <w:qFormat/>
    <w:rsid w:val="000574EB"/>
    <w:pPr>
      <w:spacing w:before="120" w:line="720" w:lineRule="auto"/>
      <w:outlineLvl w:val="3"/>
    </w:pPr>
    <w:rPr>
      <w:rFonts w:ascii="Source Sans Pro" w:hAnsi="Source Sans Pro"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74EB"/>
    <w:rPr>
      <w:rFonts w:ascii="Source Sans Pro" w:hAnsi="Source Sans Pro" w:cstheme="majorHAnsi"/>
      <w:b/>
      <w:sz w:val="22"/>
      <w:szCs w:val="22"/>
    </w:rPr>
  </w:style>
  <w:style w:type="character" w:customStyle="1" w:styleId="Heading2Char">
    <w:name w:val="Heading 2 Char"/>
    <w:basedOn w:val="DefaultParagraphFont"/>
    <w:link w:val="Heading2"/>
    <w:rsid w:val="000574EB"/>
    <w:rPr>
      <w:rFonts w:ascii="Crimson" w:eastAsia="Times New Roman" w:hAnsi="Crimson" w:cstheme="majorHAnsi"/>
      <w:b/>
      <w:bCs/>
      <w:iCs/>
      <w:color w:val="000000"/>
      <w:sz w:val="22"/>
      <w:szCs w:val="20"/>
      <w:shd w:val="clear" w:color="auto" w:fill="FFFFFF"/>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0574EB"/>
    <w:rPr>
      <w:rFonts w:ascii="Crimson" w:hAnsi="Crimson" w:cstheme="majorHAnsi"/>
      <w:b/>
    </w:rPr>
  </w:style>
  <w:style w:type="character" w:customStyle="1" w:styleId="Heading4Char">
    <w:name w:val="Heading 4 Char"/>
    <w:basedOn w:val="DefaultParagraphFont"/>
    <w:link w:val="Heading4"/>
    <w:uiPriority w:val="9"/>
    <w:rsid w:val="000574EB"/>
    <w:rPr>
      <w:rFonts w:ascii="Source Sans Pro" w:eastAsiaTheme="minorHAnsi" w:hAnsi="Source Sans Pro" w:cs="Times New Roman"/>
      <w:b/>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ova-support@productop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uidedpathwaysinfo@cccco.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2F2DD22611E9478146C764DAA7C68F" ma:contentTypeVersion="4" ma:contentTypeDescription="Create a new document." ma:contentTypeScope="" ma:versionID="804f60040be040ab56fb6b52d15fc460">
  <xsd:schema xmlns:xsd="http://www.w3.org/2001/XMLSchema" xmlns:xs="http://www.w3.org/2001/XMLSchema" xmlns:p="http://schemas.microsoft.com/office/2006/metadata/properties" xmlns:ns2="0ceafc29-5815-44bb-8734-b9d7da2cb19a" targetNamespace="http://schemas.microsoft.com/office/2006/metadata/properties" ma:root="true" ma:fieldsID="8f321529d30182c3bb79fea16b18a917" ns2:_="">
    <xsd:import namespace="0ceafc29-5815-44bb-8734-b9d7da2cb1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afc29-5815-44bb-8734-b9d7da2cb1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DA1441-614B-43A7-B5A7-3221F15D4957}">
  <ds:schemaRefs>
    <ds:schemaRef ds:uri="http://schemas.microsoft.com/sharepoint/v3/contenttype/forms"/>
  </ds:schemaRefs>
</ds:datastoreItem>
</file>

<file path=customXml/itemProps2.xml><?xml version="1.0" encoding="utf-8"?>
<ds:datastoreItem xmlns:ds="http://schemas.openxmlformats.org/officeDocument/2006/customXml" ds:itemID="{FE88AF75-02E6-4569-AFF2-DA8E9BA7D18C}">
  <ds:schemaRefs>
    <ds:schemaRef ds:uri="http://schemas.openxmlformats.org/officeDocument/2006/bibliography"/>
  </ds:schemaRefs>
</ds:datastoreItem>
</file>

<file path=customXml/itemProps3.xml><?xml version="1.0" encoding="utf-8"?>
<ds:datastoreItem xmlns:ds="http://schemas.openxmlformats.org/officeDocument/2006/customXml" ds:itemID="{79B0E1C7-396C-4096-9A12-BA48DB4A98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3E9D1A-2707-4AFF-BBF9-7FB382B47933}"/>
</file>

<file path=docProps/app.xml><?xml version="1.0" encoding="utf-8"?>
<Properties xmlns="http://schemas.openxmlformats.org/officeDocument/2006/extended-properties" xmlns:vt="http://schemas.openxmlformats.org/officeDocument/2006/docPropsVTypes">
  <Template>Normal.dotm</Template>
  <TotalTime>1</TotalTime>
  <Pages>20</Pages>
  <Words>5941</Words>
  <Characters>33868</Characters>
  <Application>Microsoft Office Word</Application>
  <DocSecurity>4</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3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Cale-Henson</dc:creator>
  <cp:keywords/>
  <cp:lastModifiedBy>Lopez-Daly, Yadira</cp:lastModifiedBy>
  <cp:revision>2</cp:revision>
  <cp:lastPrinted>2019-03-08T20:28:00Z</cp:lastPrinted>
  <dcterms:created xsi:type="dcterms:W3CDTF">2021-01-28T19:11:00Z</dcterms:created>
  <dcterms:modified xsi:type="dcterms:W3CDTF">2021-01-28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F2DD22611E9478146C764DAA7C68F</vt:lpwstr>
  </property>
</Properties>
</file>